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E4C5A" w14:textId="77777777" w:rsidR="00CB6AA8" w:rsidRDefault="00CB6AA8" w:rsidP="00CB6AA8">
      <w:pPr>
        <w:rPr>
          <w:rFonts w:ascii="Garamond" w:hAnsi="Garamond"/>
          <w:b/>
          <w:sz w:val="16"/>
          <w:szCs w:val="16"/>
        </w:rPr>
      </w:pPr>
      <w:bookmarkStart w:id="0" w:name="_GoBack"/>
      <w:bookmarkEnd w:id="0"/>
    </w:p>
    <w:tbl>
      <w:tblPr>
        <w:tblW w:w="100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5523"/>
        <w:gridCol w:w="900"/>
        <w:gridCol w:w="900"/>
        <w:gridCol w:w="720"/>
        <w:gridCol w:w="2037"/>
      </w:tblGrid>
      <w:tr w:rsidR="00CB6AA8" w:rsidRPr="00C97DE4" w14:paraId="232649EB" w14:textId="77777777" w:rsidTr="006442AF">
        <w:trPr>
          <w:jc w:val="center"/>
        </w:trPr>
        <w:tc>
          <w:tcPr>
            <w:tcW w:w="10080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D9D9D9"/>
          </w:tcPr>
          <w:p w14:paraId="2C33D889" w14:textId="77777777" w:rsidR="00CB6AA8" w:rsidRPr="00C97DE4" w:rsidRDefault="00CB6AA8" w:rsidP="006442AF">
            <w:pPr>
              <w:rPr>
                <w:rFonts w:ascii="Garamond" w:hAnsi="Garamond"/>
                <w:b/>
                <w:noProof/>
                <w:snapToGrid w:val="0"/>
                <w:sz w:val="30"/>
              </w:rPr>
            </w:pPr>
            <w:r w:rsidRPr="00C97DE4">
              <w:rPr>
                <w:rFonts w:ascii="Garamond" w:hAnsi="Garamond"/>
                <w:b/>
                <w:noProof/>
                <w:snapToGrid w:val="0"/>
                <w:sz w:val="30"/>
              </w:rPr>
              <w:t>1</w:t>
            </w:r>
            <w:r>
              <w:rPr>
                <w:rFonts w:ascii="Garamond" w:hAnsi="Garamond"/>
                <w:b/>
                <w:noProof/>
                <w:snapToGrid w:val="0"/>
                <w:sz w:val="30"/>
              </w:rPr>
              <w:t xml:space="preserve">. </w:t>
            </w:r>
            <w:r>
              <w:rPr>
                <w:rFonts w:ascii="Garamond" w:hAnsi="Garamond"/>
                <w:b/>
                <w:noProof/>
                <w:snapToGrid w:val="0"/>
                <w:sz w:val="30"/>
              </w:rPr>
              <w:tab/>
            </w:r>
            <w:r w:rsidRPr="00C97DE4">
              <w:rPr>
                <w:rFonts w:ascii="Garamond" w:hAnsi="Garamond"/>
                <w:b/>
                <w:noProof/>
                <w:snapToGrid w:val="0"/>
                <w:sz w:val="30"/>
              </w:rPr>
              <w:t>Projects Completed This Year</w:t>
            </w:r>
          </w:p>
          <w:p w14:paraId="5C06D051" w14:textId="77777777" w:rsidR="00CB6AA8" w:rsidRPr="00C97DE4" w:rsidRDefault="00CB6AA8" w:rsidP="006442AF">
            <w:pPr>
              <w:rPr>
                <w:rFonts w:ascii="Garamond" w:hAnsi="Garamond"/>
                <w:noProof/>
                <w:snapToGrid w:val="0"/>
                <w:sz w:val="20"/>
                <w:szCs w:val="20"/>
              </w:rPr>
            </w:pPr>
            <w:r w:rsidRPr="00C97DE4">
              <w:rPr>
                <w:rFonts w:ascii="Garamond" w:hAnsi="Garamond"/>
                <w:noProof/>
                <w:snapToGrid w:val="0"/>
                <w:sz w:val="20"/>
                <w:szCs w:val="20"/>
              </w:rPr>
              <w:tab/>
              <w:t>Star Requirements: Bronze 2, Silver 4, Gold 8, Platinum 12</w:t>
            </w:r>
          </w:p>
          <w:p w14:paraId="0C729762" w14:textId="16251972" w:rsidR="00CB6AA8" w:rsidRPr="00C97DE4" w:rsidRDefault="00CB6AA8" w:rsidP="006442AF">
            <w:pPr>
              <w:rPr>
                <w:rFonts w:ascii="Garamond" w:hAnsi="Garamond"/>
              </w:rPr>
            </w:pPr>
          </w:p>
        </w:tc>
      </w:tr>
      <w:tr w:rsidR="00CB6AA8" w:rsidRPr="005661DC" w14:paraId="21868B1F" w14:textId="77777777" w:rsidTr="006442AF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591"/>
          <w:jc w:val="center"/>
        </w:trPr>
        <w:tc>
          <w:tcPr>
            <w:tcW w:w="5523" w:type="dxa"/>
            <w:shd w:val="clear" w:color="auto" w:fill="D9D9D9"/>
          </w:tcPr>
          <w:p w14:paraId="0EEE8282" w14:textId="77777777" w:rsidR="00CB6AA8" w:rsidRPr="00FD072A" w:rsidRDefault="00CB6AA8" w:rsidP="006442AF">
            <w:pPr>
              <w:jc w:val="center"/>
              <w:rPr>
                <w:rFonts w:ascii="Garamond" w:hAnsi="Garamond"/>
                <w:i/>
                <w:noProof/>
                <w:snapToGrid w:val="0"/>
                <w:sz w:val="20"/>
                <w:szCs w:val="20"/>
              </w:rPr>
            </w:pPr>
            <w:r w:rsidRPr="00FE543F">
              <w:rPr>
                <w:rFonts w:ascii="Garamond" w:hAnsi="Garamond"/>
                <w:i/>
                <w:noProof/>
                <w:snapToGrid w:val="0"/>
                <w:sz w:val="22"/>
                <w:szCs w:val="20"/>
              </w:rPr>
              <w:t xml:space="preserve">During the current year, 80% average attendance across all projects is </w:t>
            </w:r>
            <w:r w:rsidRPr="00FE543F">
              <w:rPr>
                <w:rFonts w:ascii="Garamond" w:hAnsi="Garamond"/>
                <w:i/>
                <w:noProof/>
                <w:snapToGrid w:val="0"/>
                <w:sz w:val="22"/>
                <w:szCs w:val="20"/>
              </w:rPr>
              <w:br/>
              <w:t>required for any achievement rank.</w:t>
            </w:r>
          </w:p>
        </w:tc>
        <w:tc>
          <w:tcPr>
            <w:tcW w:w="900" w:type="dxa"/>
            <w:shd w:val="clear" w:color="auto" w:fill="D9D9D9"/>
            <w:vAlign w:val="center"/>
          </w:tcPr>
          <w:p w14:paraId="6F11694D" w14:textId="77777777" w:rsidR="00CB6AA8" w:rsidRDefault="00CB6AA8" w:rsidP="006442AF">
            <w:pPr>
              <w:jc w:val="center"/>
              <w:rPr>
                <w:rFonts w:ascii="Garamond" w:hAnsi="Garamond"/>
                <w:noProof/>
                <w:snapToGrid w:val="0"/>
                <w:sz w:val="18"/>
              </w:rPr>
            </w:pPr>
            <w:r w:rsidRPr="005661DC">
              <w:rPr>
                <w:rFonts w:ascii="Garamond" w:hAnsi="Garamond"/>
                <w:noProof/>
                <w:snapToGrid w:val="0"/>
                <w:sz w:val="18"/>
              </w:rPr>
              <w:t>Meetings</w:t>
            </w:r>
          </w:p>
          <w:p w14:paraId="0A019208" w14:textId="77777777" w:rsidR="00CB6AA8" w:rsidRPr="005661DC" w:rsidRDefault="00CB6AA8" w:rsidP="006442AF">
            <w:pPr>
              <w:jc w:val="center"/>
              <w:rPr>
                <w:rFonts w:ascii="Garamond" w:hAnsi="Garamond"/>
                <w:noProof/>
                <w:snapToGrid w:val="0"/>
                <w:sz w:val="18"/>
              </w:rPr>
            </w:pPr>
            <w:r w:rsidRPr="005661DC">
              <w:rPr>
                <w:rFonts w:ascii="Garamond" w:hAnsi="Garamond"/>
                <w:noProof/>
                <w:snapToGrid w:val="0"/>
                <w:sz w:val="18"/>
              </w:rPr>
              <w:t>Held</w:t>
            </w:r>
          </w:p>
        </w:tc>
        <w:tc>
          <w:tcPr>
            <w:tcW w:w="900" w:type="dxa"/>
            <w:shd w:val="clear" w:color="auto" w:fill="D9D9D9"/>
            <w:vAlign w:val="center"/>
          </w:tcPr>
          <w:p w14:paraId="794BF579" w14:textId="77777777" w:rsidR="00CB6AA8" w:rsidRPr="005661DC" w:rsidRDefault="00CB6AA8" w:rsidP="006442AF">
            <w:pPr>
              <w:jc w:val="center"/>
              <w:rPr>
                <w:rFonts w:ascii="Garamond" w:hAnsi="Garamond"/>
                <w:noProof/>
                <w:snapToGrid w:val="0"/>
                <w:sz w:val="18"/>
              </w:rPr>
            </w:pPr>
            <w:r w:rsidRPr="005661DC">
              <w:rPr>
                <w:rFonts w:ascii="Garamond" w:hAnsi="Garamond"/>
                <w:noProof/>
                <w:snapToGrid w:val="0"/>
                <w:sz w:val="18"/>
              </w:rPr>
              <w:t>Meetings Attended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7215287A" w14:textId="77777777" w:rsidR="00CB6AA8" w:rsidRPr="005661DC" w:rsidRDefault="00CB6AA8" w:rsidP="006442AF">
            <w:pPr>
              <w:jc w:val="center"/>
              <w:rPr>
                <w:rFonts w:ascii="Garamond" w:hAnsi="Garamond"/>
                <w:noProof/>
                <w:snapToGrid w:val="0"/>
                <w:sz w:val="18"/>
              </w:rPr>
            </w:pPr>
            <w:r>
              <w:rPr>
                <w:rFonts w:ascii="Garamond" w:hAnsi="Garamond"/>
                <w:noProof/>
                <w:snapToGrid w:val="0"/>
                <w:sz w:val="18"/>
              </w:rPr>
              <w:t>Total Hours</w:t>
            </w:r>
          </w:p>
        </w:tc>
        <w:tc>
          <w:tcPr>
            <w:tcW w:w="2037" w:type="dxa"/>
            <w:shd w:val="clear" w:color="auto" w:fill="D9D9D9"/>
            <w:vAlign w:val="center"/>
          </w:tcPr>
          <w:p w14:paraId="30BEC489" w14:textId="77777777" w:rsidR="00CB6AA8" w:rsidRPr="005661DC" w:rsidRDefault="00CB6AA8" w:rsidP="006442AF">
            <w:pPr>
              <w:jc w:val="center"/>
              <w:rPr>
                <w:rFonts w:ascii="Garamond" w:hAnsi="Garamond"/>
                <w:noProof/>
                <w:snapToGrid w:val="0"/>
                <w:sz w:val="18"/>
              </w:rPr>
            </w:pPr>
            <w:r w:rsidRPr="005661DC">
              <w:rPr>
                <w:rFonts w:ascii="Garamond" w:hAnsi="Garamond"/>
                <w:noProof/>
                <w:snapToGrid w:val="0"/>
                <w:sz w:val="18"/>
              </w:rPr>
              <w:t>Percent Attended</w:t>
            </w:r>
          </w:p>
        </w:tc>
      </w:tr>
      <w:tr w:rsidR="00B678C1" w:rsidRPr="005661DC" w14:paraId="063C2EBB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4193E573" w14:textId="31D54200" w:rsidR="00B678C1" w:rsidRPr="00D47CD4" w:rsidRDefault="00B678C1" w:rsidP="0074484D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 xml:space="preserve">Archery </w:t>
            </w:r>
          </w:p>
        </w:tc>
        <w:tc>
          <w:tcPr>
            <w:tcW w:w="900" w:type="dxa"/>
            <w:vAlign w:val="center"/>
          </w:tcPr>
          <w:p w14:paraId="61D647AA" w14:textId="77777777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74882B42" w14:textId="5F87C873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26F06F66" w14:textId="11AC1735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70EE6F99" w14:textId="1203098C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B678C1" w:rsidRPr="005661DC" w14:paraId="63DC8465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38AB052C" w14:textId="7436019F" w:rsidR="00B678C1" w:rsidRPr="001766D3" w:rsidRDefault="00B678C1" w:rsidP="001766D3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Automotive Mechanics Basics</w:t>
            </w:r>
          </w:p>
        </w:tc>
        <w:tc>
          <w:tcPr>
            <w:tcW w:w="900" w:type="dxa"/>
            <w:vAlign w:val="center"/>
          </w:tcPr>
          <w:p w14:paraId="13F23723" w14:textId="77777777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4E39FE80" w14:textId="7721D7B0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21E5449A" w14:textId="199209AB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73858216" w14:textId="12899561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B678C1" w:rsidRPr="005661DC" w14:paraId="2366CC97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5C3C7A60" w14:textId="1AC5BBD6" w:rsidR="00B678C1" w:rsidRDefault="00B678C1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Baking</w:t>
            </w:r>
            <w:r w:rsidR="00A77BB2">
              <w:rPr>
                <w:rFonts w:ascii="Garamond" w:hAnsi="Garamond"/>
                <w:noProof/>
                <w:snapToGrid w:val="0"/>
              </w:rPr>
              <w:t xml:space="preserve"> (</w:t>
            </w:r>
            <w:r w:rsidR="00A77BB2" w:rsidRPr="00A77BB2">
              <w:rPr>
                <w:rFonts w:ascii="Garamond" w:hAnsi="Garamond"/>
                <w:i/>
                <w:noProof/>
                <w:snapToGrid w:val="0"/>
              </w:rPr>
              <w:t>Mazerik</w:t>
            </w:r>
            <w:r w:rsidR="00A77BB2">
              <w:rPr>
                <w:rFonts w:ascii="Garamond" w:hAnsi="Garamond"/>
                <w:noProof/>
                <w:snapToGrid w:val="0"/>
              </w:rPr>
              <w:t>)</w:t>
            </w:r>
          </w:p>
        </w:tc>
        <w:tc>
          <w:tcPr>
            <w:tcW w:w="900" w:type="dxa"/>
            <w:vAlign w:val="center"/>
          </w:tcPr>
          <w:p w14:paraId="172F9071" w14:textId="5233D35D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16C4F12E" w14:textId="685C7B10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1C65390C" w14:textId="43345CD1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724A31D6" w14:textId="4AD988B4" w:rsidR="00B678C1" w:rsidRPr="00D47CD4" w:rsidRDefault="00B678C1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1DA62359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3DFA8499" w14:textId="2EC3BC16" w:rsidR="00A77BB2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Baking (</w:t>
            </w:r>
            <w:r w:rsidRPr="00A77BB2">
              <w:rPr>
                <w:rFonts w:ascii="Garamond" w:hAnsi="Garamond"/>
                <w:i/>
                <w:noProof/>
                <w:snapToGrid w:val="0"/>
              </w:rPr>
              <w:t>Montemurno</w:t>
            </w:r>
            <w:r>
              <w:rPr>
                <w:rFonts w:ascii="Garamond" w:hAnsi="Garamond"/>
                <w:noProof/>
                <w:snapToGrid w:val="0"/>
              </w:rPr>
              <w:t>)</w:t>
            </w:r>
          </w:p>
        </w:tc>
        <w:tc>
          <w:tcPr>
            <w:tcW w:w="900" w:type="dxa"/>
            <w:vAlign w:val="center"/>
          </w:tcPr>
          <w:p w14:paraId="4EBDBBB8" w14:textId="294065FC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3</w:t>
            </w:r>
          </w:p>
        </w:tc>
        <w:tc>
          <w:tcPr>
            <w:tcW w:w="900" w:type="dxa"/>
            <w:vAlign w:val="center"/>
          </w:tcPr>
          <w:p w14:paraId="5FD76F63" w14:textId="0152F2B5" w:rsidR="00A77BB2" w:rsidRPr="00B678C1" w:rsidRDefault="00A77BB2" w:rsidP="001325D3">
            <w:pPr>
              <w:jc w:val="center"/>
              <w:rPr>
                <w:rFonts w:ascii="Garamond" w:hAnsi="Garamond"/>
                <w:noProof/>
                <w:snapToGrid w:val="0"/>
                <w:color w:val="FF000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66D9183B" w14:textId="6635BB0E" w:rsidR="00A77BB2" w:rsidRPr="00B678C1" w:rsidRDefault="00A77BB2" w:rsidP="001325D3">
            <w:pPr>
              <w:jc w:val="center"/>
              <w:rPr>
                <w:rFonts w:ascii="Garamond" w:hAnsi="Garamond"/>
                <w:noProof/>
                <w:snapToGrid w:val="0"/>
                <w:color w:val="FF000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31838586" w14:textId="3655F5DC" w:rsidR="00A77BB2" w:rsidRPr="00B678C1" w:rsidRDefault="00A77BB2" w:rsidP="001325D3">
            <w:pPr>
              <w:jc w:val="center"/>
              <w:rPr>
                <w:rFonts w:ascii="Garamond" w:hAnsi="Garamond"/>
                <w:noProof/>
                <w:snapToGrid w:val="0"/>
                <w:color w:val="FF000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43094C77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4DD97002" w14:textId="02BB2183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Beginning 4-H</w:t>
            </w:r>
          </w:p>
        </w:tc>
        <w:tc>
          <w:tcPr>
            <w:tcW w:w="900" w:type="dxa"/>
            <w:vAlign w:val="center"/>
          </w:tcPr>
          <w:p w14:paraId="29AADFC9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1B57DA71" w14:textId="3EEA0608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1463F247" w14:textId="165E45DF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59523D5F" w14:textId="39AB45BE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4CF6FFFF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4F298041" w14:textId="3AC7A70A" w:rsidR="00A77BB2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Bowling</w:t>
            </w:r>
          </w:p>
        </w:tc>
        <w:tc>
          <w:tcPr>
            <w:tcW w:w="900" w:type="dxa"/>
            <w:vAlign w:val="center"/>
          </w:tcPr>
          <w:p w14:paraId="062A1967" w14:textId="3AA20C13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3</w:t>
            </w:r>
          </w:p>
        </w:tc>
        <w:tc>
          <w:tcPr>
            <w:tcW w:w="900" w:type="dxa"/>
            <w:vAlign w:val="center"/>
          </w:tcPr>
          <w:p w14:paraId="181D4B74" w14:textId="32F625FE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36E45C1C" w14:textId="7A9F59AB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71AE7623" w14:textId="4E3FF88B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0024B312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56C73ABC" w14:textId="600159C8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Computer Coding</w:t>
            </w:r>
          </w:p>
        </w:tc>
        <w:tc>
          <w:tcPr>
            <w:tcW w:w="900" w:type="dxa"/>
            <w:vAlign w:val="center"/>
          </w:tcPr>
          <w:p w14:paraId="34251F68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0F329BD8" w14:textId="281C46E2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239176C0" w14:textId="072EDD6B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1E856FF4" w14:textId="2BF0FB15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157B6A66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7EEC745F" w14:textId="6E8EDC35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Cooking for High Schoolers</w:t>
            </w:r>
          </w:p>
        </w:tc>
        <w:tc>
          <w:tcPr>
            <w:tcW w:w="900" w:type="dxa"/>
            <w:vAlign w:val="center"/>
          </w:tcPr>
          <w:p w14:paraId="503965CF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4503956F" w14:textId="5FD81C20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358897FF" w14:textId="56DD2AB8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543BCEDA" w14:textId="7DBCC9BA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06211BCB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3AAD7F6E" w14:textId="219DB862" w:rsidR="00A77BB2" w:rsidRPr="001325D3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 w:rsidRPr="001325D3">
              <w:rPr>
                <w:rFonts w:ascii="Garamond" w:hAnsi="Garamond"/>
                <w:noProof/>
                <w:snapToGrid w:val="0"/>
              </w:rPr>
              <w:t>Demonstrations</w:t>
            </w:r>
          </w:p>
        </w:tc>
        <w:tc>
          <w:tcPr>
            <w:tcW w:w="900" w:type="dxa"/>
            <w:vAlign w:val="center"/>
          </w:tcPr>
          <w:p w14:paraId="2CFE7787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393C4458" w14:textId="00BBD12B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5816B6B0" w14:textId="4E93F28F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7A6B6C27" w14:textId="1CCD39E2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18C90AA1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3F33E588" w14:textId="72DCC130" w:rsidR="00A77BB2" w:rsidRPr="001325D3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 w:rsidRPr="001325D3">
              <w:rPr>
                <w:rFonts w:ascii="Garamond" w:hAnsi="Garamond"/>
                <w:noProof/>
                <w:snapToGrid w:val="0"/>
              </w:rPr>
              <w:t>Fashion Revue</w:t>
            </w:r>
          </w:p>
        </w:tc>
        <w:tc>
          <w:tcPr>
            <w:tcW w:w="900" w:type="dxa"/>
            <w:vAlign w:val="center"/>
          </w:tcPr>
          <w:p w14:paraId="44F96161" w14:textId="54664073" w:rsidR="00A77BB2" w:rsidRPr="00D47CD4" w:rsidRDefault="000F0E18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4</w:t>
            </w:r>
          </w:p>
        </w:tc>
        <w:tc>
          <w:tcPr>
            <w:tcW w:w="900" w:type="dxa"/>
            <w:vAlign w:val="center"/>
          </w:tcPr>
          <w:p w14:paraId="2E19B150" w14:textId="4054146B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2AB41332" w14:textId="0832561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5951236E" w14:textId="0E1D72AC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030313CA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73A989E4" w14:textId="656DB20C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Hi 4-H</w:t>
            </w:r>
          </w:p>
        </w:tc>
        <w:tc>
          <w:tcPr>
            <w:tcW w:w="900" w:type="dxa"/>
            <w:vAlign w:val="center"/>
          </w:tcPr>
          <w:p w14:paraId="4A1BF400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2D6C8DBA" w14:textId="74A036BE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3885D75C" w14:textId="1AC4DA72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01A3C682" w14:textId="0CFD1678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26402846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281AE675" w14:textId="0B83EFF5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Hiking &amp; Outdoor Adventure</w:t>
            </w:r>
          </w:p>
        </w:tc>
        <w:tc>
          <w:tcPr>
            <w:tcW w:w="900" w:type="dxa"/>
            <w:vAlign w:val="center"/>
          </w:tcPr>
          <w:p w14:paraId="2B07CCB7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65454821" w14:textId="41611594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2DED12A9" w14:textId="64539EE8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7AF1B881" w14:textId="770415A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05C077EE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0655BF34" w14:textId="5F99511C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Model Rocketry</w:t>
            </w:r>
          </w:p>
        </w:tc>
        <w:tc>
          <w:tcPr>
            <w:tcW w:w="900" w:type="dxa"/>
            <w:vAlign w:val="center"/>
          </w:tcPr>
          <w:p w14:paraId="2294E318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44D8C1D9" w14:textId="4485A0AA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4A91692A" w14:textId="72BF8CAB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477C4719" w14:textId="398476A1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1182B49D" w14:textId="77777777" w:rsidTr="00B678C1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1AF65B56" w14:textId="5A165FCA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Painting</w:t>
            </w:r>
          </w:p>
        </w:tc>
        <w:tc>
          <w:tcPr>
            <w:tcW w:w="900" w:type="dxa"/>
            <w:vAlign w:val="center"/>
          </w:tcPr>
          <w:p w14:paraId="781AA2A5" w14:textId="3132B458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3</w:t>
            </w:r>
          </w:p>
        </w:tc>
        <w:tc>
          <w:tcPr>
            <w:tcW w:w="900" w:type="dxa"/>
            <w:vAlign w:val="center"/>
          </w:tcPr>
          <w:p w14:paraId="30DE8935" w14:textId="66E76637" w:rsidR="00A77BB2" w:rsidRPr="00B678C1" w:rsidRDefault="00A77BB2" w:rsidP="00B678C1">
            <w:pPr>
              <w:jc w:val="center"/>
              <w:rPr>
                <w:rFonts w:ascii="Garamond" w:hAnsi="Garamond"/>
                <w:noProof/>
                <w:snapToGrid w:val="0"/>
                <w:color w:val="FF000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64427411" w14:textId="56494630" w:rsidR="00A77BB2" w:rsidRPr="00D47CD4" w:rsidRDefault="00A77BB2" w:rsidP="00B678C1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646BAAC2" w14:textId="54168317" w:rsidR="00A77BB2" w:rsidRPr="00D47CD4" w:rsidRDefault="00A77BB2" w:rsidP="00B678C1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51F75957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1DF03865" w14:textId="78B6B051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Photography</w:t>
            </w:r>
          </w:p>
        </w:tc>
        <w:tc>
          <w:tcPr>
            <w:tcW w:w="900" w:type="dxa"/>
            <w:vAlign w:val="center"/>
          </w:tcPr>
          <w:p w14:paraId="23B03357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39AE505F" w14:textId="28EC6452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6F4E1617" w14:textId="14E71306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21B2586F" w14:textId="7FD187B2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6E2CC90D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192B2F3B" w14:textId="17C9877A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Pinterest Crafts</w:t>
            </w:r>
          </w:p>
        </w:tc>
        <w:tc>
          <w:tcPr>
            <w:tcW w:w="900" w:type="dxa"/>
            <w:vAlign w:val="center"/>
          </w:tcPr>
          <w:p w14:paraId="28BFAEFF" w14:textId="56E92832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4</w:t>
            </w:r>
          </w:p>
        </w:tc>
        <w:tc>
          <w:tcPr>
            <w:tcW w:w="900" w:type="dxa"/>
            <w:vAlign w:val="center"/>
          </w:tcPr>
          <w:p w14:paraId="5CA927D4" w14:textId="0FD15EFB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6069DCE3" w14:textId="244FB28C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584BC761" w14:textId="20817A81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3E770E6A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4729D861" w14:textId="7984AD78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Poultry</w:t>
            </w:r>
          </w:p>
        </w:tc>
        <w:tc>
          <w:tcPr>
            <w:tcW w:w="900" w:type="dxa"/>
            <w:vAlign w:val="center"/>
          </w:tcPr>
          <w:p w14:paraId="2B5EE75E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72DECABA" w14:textId="6E3577B5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681429A5" w14:textId="224571F2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688E8451" w14:textId="5D31048A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0E1BEB22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5E57A03C" w14:textId="110C497C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Rabbits</w:t>
            </w:r>
          </w:p>
        </w:tc>
        <w:tc>
          <w:tcPr>
            <w:tcW w:w="900" w:type="dxa"/>
            <w:vAlign w:val="center"/>
          </w:tcPr>
          <w:p w14:paraId="62AAF649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53B73C37" w14:textId="143E4142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378DE0D3" w14:textId="3C8801BE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58F6C622" w14:textId="48B7A72C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410ACD1C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52142C86" w14:textId="679AA5A7" w:rsidR="00A77BB2" w:rsidRDefault="00A77BB2" w:rsidP="001325D3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Shooting Sports</w:t>
            </w:r>
          </w:p>
        </w:tc>
        <w:tc>
          <w:tcPr>
            <w:tcW w:w="900" w:type="dxa"/>
            <w:vAlign w:val="center"/>
          </w:tcPr>
          <w:p w14:paraId="6AFCE39F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02B54DE4" w14:textId="335A4709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0079D283" w14:textId="489511F5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5C8DA549" w14:textId="19DECF14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326696C2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3E062759" w14:textId="24B24F58" w:rsidR="00A77BB2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Sportfishing</w:t>
            </w:r>
          </w:p>
        </w:tc>
        <w:tc>
          <w:tcPr>
            <w:tcW w:w="900" w:type="dxa"/>
            <w:vAlign w:val="center"/>
          </w:tcPr>
          <w:p w14:paraId="0D2065F7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2EF46609" w14:textId="2963F7BE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70FB2EAC" w14:textId="13BAFB66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6F3A80A8" w14:textId="074B3653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5D099767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5B56278E" w14:textId="3EE314BC" w:rsidR="00A77BB2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Swine</w:t>
            </w:r>
          </w:p>
        </w:tc>
        <w:tc>
          <w:tcPr>
            <w:tcW w:w="900" w:type="dxa"/>
            <w:vAlign w:val="center"/>
          </w:tcPr>
          <w:p w14:paraId="133857BE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738ACFBD" w14:textId="7B23F4D5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2F507CF3" w14:textId="6B6FBF74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3DD63059" w14:textId="3910B2E9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69FE5394" w14:textId="77777777" w:rsidTr="00567D72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vAlign w:val="center"/>
          </w:tcPr>
          <w:p w14:paraId="60183697" w14:textId="0413D98F" w:rsidR="00A77BB2" w:rsidRPr="00D47CD4" w:rsidRDefault="00A77BB2" w:rsidP="00CB6AA8">
            <w:pPr>
              <w:numPr>
                <w:ilvl w:val="0"/>
                <w:numId w:val="1"/>
              </w:numPr>
              <w:tabs>
                <w:tab w:val="clear" w:pos="720"/>
                <w:tab w:val="num" w:pos="383"/>
              </w:tabs>
              <w:ind w:left="383" w:hanging="374"/>
              <w:rPr>
                <w:rFonts w:ascii="Garamond" w:hAnsi="Garamond"/>
                <w:noProof/>
                <w:snapToGrid w:val="0"/>
              </w:rPr>
            </w:pPr>
            <w:r>
              <w:rPr>
                <w:rFonts w:ascii="Garamond" w:hAnsi="Garamond"/>
                <w:noProof/>
                <w:snapToGrid w:val="0"/>
              </w:rPr>
              <w:t>Tractor Safety</w:t>
            </w:r>
          </w:p>
        </w:tc>
        <w:tc>
          <w:tcPr>
            <w:tcW w:w="900" w:type="dxa"/>
            <w:vAlign w:val="center"/>
          </w:tcPr>
          <w:p w14:paraId="1BF32463" w14:textId="7777777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</w:p>
        </w:tc>
        <w:tc>
          <w:tcPr>
            <w:tcW w:w="900" w:type="dxa"/>
            <w:vAlign w:val="center"/>
          </w:tcPr>
          <w:p w14:paraId="59C7A229" w14:textId="2D74942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vAlign w:val="center"/>
          </w:tcPr>
          <w:p w14:paraId="5AA4E193" w14:textId="50AC7287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vAlign w:val="center"/>
          </w:tcPr>
          <w:p w14:paraId="026EA6B6" w14:textId="02B295BD" w:rsidR="00A77BB2" w:rsidRPr="00D47CD4" w:rsidRDefault="00A77BB2" w:rsidP="001325D3">
            <w:pPr>
              <w:jc w:val="center"/>
              <w:rPr>
                <w:rFonts w:ascii="Garamond" w:hAnsi="Garamond"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  <w:tr w:rsidR="00A77BB2" w:rsidRPr="005661DC" w14:paraId="51A5E515" w14:textId="77777777" w:rsidTr="006442AF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CD94F33" w14:textId="77777777" w:rsidR="00A77BB2" w:rsidRPr="00CF4978" w:rsidRDefault="00A77BB2" w:rsidP="006442AF">
            <w:pPr>
              <w:jc w:val="right"/>
              <w:rPr>
                <w:rFonts w:ascii="Garamond" w:hAnsi="Garamond"/>
                <w:b/>
                <w:noProof/>
                <w:snapToGrid w:val="0"/>
                <w:sz w:val="20"/>
              </w:rPr>
            </w:pPr>
            <w:r w:rsidRPr="00CF4978">
              <w:rPr>
                <w:rFonts w:ascii="Garamond" w:hAnsi="Garamond"/>
                <w:b/>
                <w:noProof/>
                <w:snapToGrid w:val="0"/>
                <w:sz w:val="20"/>
              </w:rPr>
              <w:t>TOTALS</w:t>
            </w:r>
          </w:p>
        </w:tc>
        <w:tc>
          <w:tcPr>
            <w:tcW w:w="90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7C040BB" w14:textId="77777777" w:rsidR="00A77BB2" w:rsidRPr="00D47CD4" w:rsidRDefault="00A77BB2" w:rsidP="001325D3">
            <w:pPr>
              <w:jc w:val="center"/>
              <w:rPr>
                <w:rFonts w:ascii="Garamond" w:hAnsi="Garamond"/>
                <w:b/>
                <w:noProof/>
                <w:snapToGrid w:val="0"/>
              </w:rPr>
            </w:pPr>
          </w:p>
        </w:tc>
        <w:tc>
          <w:tcPr>
            <w:tcW w:w="90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57FFA4F" w14:textId="01C6E084" w:rsidR="00A77BB2" w:rsidRPr="00D47CD4" w:rsidRDefault="00A77BB2" w:rsidP="001325D3">
            <w:pPr>
              <w:jc w:val="center"/>
              <w:rPr>
                <w:rFonts w:ascii="Garamond" w:hAnsi="Garamond"/>
                <w:b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59B28143" w14:textId="459FC866" w:rsidR="00A77BB2" w:rsidRPr="00D47CD4" w:rsidRDefault="00A77BB2" w:rsidP="001325D3">
            <w:pPr>
              <w:jc w:val="center"/>
              <w:rPr>
                <w:rFonts w:ascii="Garamond" w:hAnsi="Garamond"/>
                <w:b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3015DC01" w14:textId="77777777" w:rsidR="00A77BB2" w:rsidRPr="00D47CD4" w:rsidRDefault="00A77BB2" w:rsidP="001325D3">
            <w:pPr>
              <w:jc w:val="center"/>
              <w:rPr>
                <w:rFonts w:ascii="Garamond" w:hAnsi="Garamond"/>
                <w:b/>
                <w:noProof/>
                <w:snapToGrid w:val="0"/>
              </w:rPr>
            </w:pPr>
          </w:p>
        </w:tc>
      </w:tr>
      <w:tr w:rsidR="00A77BB2" w:rsidRPr="005661DC" w14:paraId="6F420AA6" w14:textId="77777777" w:rsidTr="006442AF">
        <w:tblPrEx>
          <w:tblBorders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cantSplit/>
          <w:trHeight w:val="345"/>
          <w:jc w:val="center"/>
        </w:trPr>
        <w:tc>
          <w:tcPr>
            <w:tcW w:w="55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45244D9" w14:textId="77777777" w:rsidR="00A77BB2" w:rsidRPr="00CF4978" w:rsidRDefault="00A77BB2" w:rsidP="006442AF">
            <w:pPr>
              <w:jc w:val="right"/>
              <w:rPr>
                <w:rFonts w:ascii="Garamond" w:hAnsi="Garamond"/>
                <w:b/>
                <w:noProof/>
                <w:snapToGrid w:val="0"/>
                <w:sz w:val="20"/>
              </w:rPr>
            </w:pPr>
            <w:r>
              <w:rPr>
                <w:rFonts w:ascii="Garamond" w:hAnsi="Garamond"/>
                <w:b/>
                <w:noProof/>
                <w:snapToGrid w:val="0"/>
                <w:sz w:val="20"/>
              </w:rPr>
              <w:t>AVERAGE</w:t>
            </w:r>
          </w:p>
        </w:tc>
        <w:tc>
          <w:tcPr>
            <w:tcW w:w="90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D9D9D9"/>
            <w:vAlign w:val="center"/>
          </w:tcPr>
          <w:p w14:paraId="43281A17" w14:textId="77777777" w:rsidR="00A77BB2" w:rsidRPr="00D47CD4" w:rsidRDefault="00A77BB2" w:rsidP="001325D3">
            <w:pPr>
              <w:jc w:val="center"/>
              <w:rPr>
                <w:rFonts w:ascii="Garamond" w:hAnsi="Garamond"/>
                <w:b/>
                <w:noProof/>
                <w:snapToGrid w:val="0"/>
              </w:rPr>
            </w:pPr>
          </w:p>
        </w:tc>
        <w:tc>
          <w:tcPr>
            <w:tcW w:w="90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47DB55A" w14:textId="77777777" w:rsidR="00A77BB2" w:rsidRPr="00D47CD4" w:rsidRDefault="00A77BB2" w:rsidP="001325D3">
            <w:pPr>
              <w:jc w:val="center"/>
              <w:rPr>
                <w:rFonts w:ascii="Garamond" w:hAnsi="Garamond"/>
                <w:b/>
                <w:noProof/>
                <w:snapToGrid w:val="0"/>
              </w:rPr>
            </w:pPr>
          </w:p>
        </w:tc>
        <w:tc>
          <w:tcPr>
            <w:tcW w:w="72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A32519" w14:textId="1DD7BD7C" w:rsidR="00A77BB2" w:rsidRPr="00D47CD4" w:rsidRDefault="00A77BB2" w:rsidP="001325D3">
            <w:pPr>
              <w:jc w:val="center"/>
              <w:rPr>
                <w:rFonts w:ascii="Garamond" w:hAnsi="Garamond"/>
                <w:b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  <w:tc>
          <w:tcPr>
            <w:tcW w:w="203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ED2FD09" w14:textId="788D1303" w:rsidR="00A77BB2" w:rsidRPr="00D47CD4" w:rsidRDefault="00A77BB2" w:rsidP="001325D3">
            <w:pPr>
              <w:jc w:val="center"/>
              <w:rPr>
                <w:rFonts w:ascii="Garamond" w:hAnsi="Garamond"/>
                <w:b/>
                <w:noProof/>
                <w:snapToGrid w:val="0"/>
              </w:rPr>
            </w:pPr>
            <w:r w:rsidRPr="00B678C1">
              <w:rPr>
                <w:rFonts w:ascii="Garamond" w:hAnsi="Garamond"/>
                <w:noProof/>
                <w:snapToGrid w:val="0"/>
                <w:color w:val="FF0000"/>
              </w:rPr>
              <w:t>#</w:t>
            </w:r>
          </w:p>
        </w:tc>
      </w:tr>
    </w:tbl>
    <w:p w14:paraId="539F6DFA" w14:textId="77777777" w:rsidR="00CB6AA8" w:rsidRDefault="00CB6AA8" w:rsidP="00CB6AA8">
      <w:pPr>
        <w:rPr>
          <w:rFonts w:ascii="Garamond" w:hAnsi="Garamond"/>
        </w:rPr>
      </w:pPr>
    </w:p>
    <w:p w14:paraId="622AFF86" w14:textId="651DD7BA" w:rsidR="001D3145" w:rsidRDefault="001D3145">
      <w:pPr>
        <w:spacing w:after="160"/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44E9E6EB" w14:textId="77777777" w:rsidR="00CB6AA8" w:rsidRPr="005804A8" w:rsidRDefault="00CB6AA8" w:rsidP="00CB6AA8">
      <w:pPr>
        <w:rPr>
          <w:vanish/>
        </w:rPr>
      </w:pPr>
    </w:p>
    <w:tbl>
      <w:tblPr>
        <w:tblW w:w="1069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97"/>
        <w:gridCol w:w="837"/>
        <w:gridCol w:w="704"/>
        <w:gridCol w:w="4680"/>
        <w:gridCol w:w="3278"/>
      </w:tblGrid>
      <w:tr w:rsidR="00CB6AA8" w:rsidRPr="00C97DE4" w14:paraId="2C07C107" w14:textId="77777777" w:rsidTr="005D136A">
        <w:trPr>
          <w:trHeight w:val="690"/>
          <w:jc w:val="center"/>
        </w:trPr>
        <w:tc>
          <w:tcPr>
            <w:tcW w:w="10696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D9D9D9"/>
          </w:tcPr>
          <w:p w14:paraId="2699AB4C" w14:textId="77777777" w:rsidR="00CB6AA8" w:rsidRPr="00C97DE4" w:rsidRDefault="00CB6AA8" w:rsidP="006442AF">
            <w:pPr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b/>
                <w:sz w:val="32"/>
                <w:szCs w:val="32"/>
              </w:rPr>
              <w:t>2.</w:t>
            </w:r>
            <w:r>
              <w:rPr>
                <w:rFonts w:ascii="Garamond" w:hAnsi="Garamond"/>
                <w:b/>
                <w:sz w:val="32"/>
                <w:szCs w:val="32"/>
              </w:rPr>
              <w:tab/>
            </w:r>
            <w:r w:rsidRPr="00C97DE4">
              <w:rPr>
                <w:rFonts w:ascii="Garamond" w:hAnsi="Garamond"/>
                <w:b/>
                <w:sz w:val="32"/>
                <w:szCs w:val="32"/>
              </w:rPr>
              <w:t>Project Skill Activities</w:t>
            </w:r>
          </w:p>
          <w:p w14:paraId="5EB049B0" w14:textId="4570DEEE" w:rsidR="00CB6AA8" w:rsidRPr="00B678C1" w:rsidRDefault="00CB6AA8" w:rsidP="006442AF">
            <w:pPr>
              <w:rPr>
                <w:rFonts w:ascii="Garamond" w:hAnsi="Garamond"/>
                <w:sz w:val="20"/>
                <w:szCs w:val="20"/>
              </w:rPr>
            </w:pPr>
            <w:r w:rsidRPr="00C97DE4">
              <w:rPr>
                <w:rFonts w:ascii="Garamond" w:hAnsi="Garamond"/>
              </w:rPr>
              <w:tab/>
            </w:r>
            <w:r w:rsidRPr="00C97DE4">
              <w:rPr>
                <w:rFonts w:ascii="Garamond" w:hAnsi="Garamond"/>
                <w:sz w:val="20"/>
                <w:szCs w:val="20"/>
              </w:rPr>
              <w:t>Star Requirements: Bronze 4</w:t>
            </w:r>
            <w:r w:rsidR="00B678C1">
              <w:rPr>
                <w:rFonts w:ascii="Garamond" w:hAnsi="Garamond"/>
                <w:sz w:val="20"/>
                <w:szCs w:val="20"/>
              </w:rPr>
              <w:t>, Silver 8, Gold 15, Platinum 2</w:t>
            </w:r>
          </w:p>
        </w:tc>
      </w:tr>
      <w:tr w:rsidR="00CB6AA8" w:rsidRPr="00C97DE4" w14:paraId="6167DE50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084E616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Date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57BAAD7" w14:textId="77777777" w:rsidR="00CB6AA8" w:rsidRPr="00567D72" w:rsidRDefault="00CB6AA8" w:rsidP="006442AF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567D72">
              <w:rPr>
                <w:rFonts w:ascii="Garamond" w:hAnsi="Garamond"/>
                <w:b/>
                <w:sz w:val="18"/>
                <w:szCs w:val="18"/>
              </w:rPr>
              <w:t>Hours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455D392" w14:textId="77777777" w:rsidR="00CB6AA8" w:rsidRPr="00567D72" w:rsidRDefault="00CB6AA8" w:rsidP="006442AF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567D72">
              <w:rPr>
                <w:rFonts w:ascii="Garamond" w:hAnsi="Garamond"/>
                <w:b/>
                <w:sz w:val="18"/>
                <w:szCs w:val="18"/>
              </w:rPr>
              <w:t>Level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BA25D3B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Activity Title &amp; Brief Descriptio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7EDF8E6D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Location</w:t>
            </w:r>
          </w:p>
        </w:tc>
      </w:tr>
      <w:tr w:rsidR="00D8162F" w:rsidRPr="00C97DE4" w14:paraId="0DE17ECF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20400" w14:textId="121B94DB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3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02DEB" w14:textId="1A3B2E40" w:rsidR="00D8162F" w:rsidRPr="00216EAD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E79DF" w14:textId="7EACD7A6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63E20" w14:textId="610C2B89" w:rsidR="00D8162F" w:rsidRPr="0074484D" w:rsidRDefault="00D8162F" w:rsidP="004203D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Record Book Judging Contest: Submitted 2017-2018 Record Book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2A0A7E" w14:textId="11AC2F4D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D8162F" w:rsidRPr="00C97DE4" w14:paraId="5E5E4100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A886B" w14:textId="6B9AB431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/28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033B5" w14:textId="5BF87942" w:rsidR="00D8162F" w:rsidRPr="00216EAD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C817D" w14:textId="47DA02DA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09756" w14:textId="5D362870" w:rsidR="00D8162F" w:rsidRPr="0074484D" w:rsidRDefault="00D8162F" w:rsidP="004203D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Record Book Judging Contest: Submitted 2017-2018 Record Book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6AB2E7" w14:textId="68C6CFBE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D8162F" w:rsidRPr="00C97DE4" w14:paraId="7FDDE46A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A5C1D" w14:textId="7E90A626" w:rsidR="00D8162F" w:rsidRDefault="00D8162F" w:rsidP="0092641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0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C83A1" w14:textId="44A322A9" w:rsidR="00D8162F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268B7" w14:textId="2BC1D109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N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81B47" w14:textId="3F93E78B" w:rsidR="00D8162F" w:rsidRPr="0074484D" w:rsidRDefault="00D8162F" w:rsidP="004203D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National 4-H Calendar– Calling All 4-H Artists: Submitted Photo of artwork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7EB7B16" w14:textId="721B5ED9" w:rsidR="00D8162F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-H Website, On Line</w:t>
            </w:r>
          </w:p>
        </w:tc>
      </w:tr>
      <w:tr w:rsidR="00D8162F" w:rsidRPr="00C97DE4" w14:paraId="7D090B99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08B38" w14:textId="0F1A072A" w:rsidR="00D8162F" w:rsidRPr="00216EAD" w:rsidRDefault="00D8162F" w:rsidP="0092641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8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C49B" w14:textId="56AF0500" w:rsidR="00D8162F" w:rsidRPr="00216EAD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818F2" w14:textId="22C636C8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3DBDA" w14:textId="77777777" w:rsidR="00D8162F" w:rsidRDefault="00D8162F" w:rsidP="004203D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Fair: Exhibited (</w:t>
            </w:r>
            <w:r w:rsidRPr="0074484D">
              <w:rPr>
                <w:rFonts w:ascii="Arial" w:hAnsi="Arial" w:cs="Arial"/>
                <w:color w:val="FF0000"/>
              </w:rPr>
              <w:t>fill-in Project Name</w:t>
            </w:r>
            <w:r w:rsidRPr="0074484D">
              <w:rPr>
                <w:rFonts w:ascii="Arial" w:hAnsi="Arial" w:cs="Arial"/>
                <w:color w:val="000000" w:themeColor="text1"/>
              </w:rPr>
              <w:t>) Project Items made</w:t>
            </w:r>
          </w:p>
          <w:p w14:paraId="2001BCF4" w14:textId="269D4236" w:rsidR="00BF4C3F" w:rsidRPr="00BF4C3F" w:rsidRDefault="00BF4C3F" w:rsidP="00BF4C3F">
            <w:pPr>
              <w:spacing w:line="240" w:lineRule="auto"/>
              <w:jc w:val="center"/>
              <w:rPr>
                <w:rFonts w:ascii="Times" w:hAnsi="Times"/>
                <w:i/>
                <w:color w:val="FF0000"/>
                <w:sz w:val="20"/>
                <w:szCs w:val="20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One entry for each project exhibited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BAA997" w14:textId="53747E72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D8162F" w:rsidRPr="00C97DE4" w14:paraId="6AEEA682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7C366" w14:textId="3719B74D" w:rsidR="00D8162F" w:rsidRPr="00216EAD" w:rsidRDefault="00D8162F" w:rsidP="00597D0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</w:t>
            </w:r>
            <w:r w:rsidR="003E239C" w:rsidRPr="00A24F08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FFBB1" w14:textId="590FC16E" w:rsidR="00D8162F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794C3" w14:textId="77777777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AAA2" w14:textId="0A8C9B74" w:rsidR="00EF670B" w:rsidRDefault="00D8162F" w:rsidP="00EF670B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Monterey County Fair: </w:t>
            </w:r>
            <w:r w:rsidR="00EF670B" w:rsidRPr="0074484D">
              <w:rPr>
                <w:rFonts w:ascii="Arial" w:hAnsi="Arial" w:cs="Arial"/>
                <w:color w:val="000000" w:themeColor="text1"/>
              </w:rPr>
              <w:t>(</w:t>
            </w:r>
            <w:r w:rsidR="00EF670B" w:rsidRPr="0074484D">
              <w:rPr>
                <w:rFonts w:ascii="Arial" w:hAnsi="Arial" w:cs="Arial"/>
                <w:color w:val="FF0000"/>
              </w:rPr>
              <w:t xml:space="preserve">fill-in </w:t>
            </w:r>
            <w:r w:rsidR="00EF670B">
              <w:rPr>
                <w:rFonts w:ascii="Arial" w:hAnsi="Arial" w:cs="Arial"/>
                <w:color w:val="FF0000"/>
              </w:rPr>
              <w:t>Animal department</w:t>
            </w:r>
            <w:r w:rsidR="00EF670B" w:rsidRPr="0074484D">
              <w:rPr>
                <w:rFonts w:ascii="Arial" w:hAnsi="Arial" w:cs="Arial"/>
                <w:color w:val="000000" w:themeColor="text1"/>
              </w:rPr>
              <w:t xml:space="preserve">) </w:t>
            </w:r>
            <w:r w:rsidR="00EF670B">
              <w:rPr>
                <w:rFonts w:ascii="Arial" w:hAnsi="Arial" w:cs="Arial"/>
                <w:color w:val="000000" w:themeColor="text1"/>
              </w:rPr>
              <w:t>Show</w:t>
            </w:r>
          </w:p>
          <w:p w14:paraId="52A2C00D" w14:textId="0BF75C44" w:rsidR="00D8162F" w:rsidRPr="0074484D" w:rsidRDefault="00EF670B" w:rsidP="00EF670B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One entry for each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4-H </w:t>
            </w:r>
            <w:r w:rsidR="008E5663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animal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department participated 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AE89F0" w14:textId="3ECD1E21" w:rsidR="00D8162F" w:rsidRDefault="00D8162F" w:rsidP="00597D0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D8162F" w:rsidRPr="00C97DE4" w14:paraId="4FBF2FA6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6BFC3" w14:textId="4CC32B83" w:rsidR="00D8162F" w:rsidRPr="00216EAD" w:rsidRDefault="00D8162F" w:rsidP="00597D0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</w:t>
            </w:r>
            <w:r w:rsidR="003E239C" w:rsidRPr="00A24F08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78377" w14:textId="5F919A05" w:rsidR="00D8162F" w:rsidRPr="00216EAD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B4E17" w14:textId="77777777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3E3A4" w14:textId="77777777" w:rsidR="00D8162F" w:rsidRDefault="00D8162F" w:rsidP="003E239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Fair:</w:t>
            </w:r>
            <w:r w:rsidR="003E239C" w:rsidRPr="0074484D">
              <w:rPr>
                <w:rFonts w:ascii="Arial" w:hAnsi="Arial" w:cs="Arial"/>
                <w:color w:val="000000" w:themeColor="text1"/>
              </w:rPr>
              <w:t xml:space="preserve"> (</w:t>
            </w:r>
            <w:r w:rsidR="003E239C" w:rsidRPr="0074484D">
              <w:rPr>
                <w:rFonts w:ascii="Arial" w:hAnsi="Arial" w:cs="Arial"/>
                <w:color w:val="FF0000"/>
              </w:rPr>
              <w:t xml:space="preserve">fill-in </w:t>
            </w:r>
            <w:r w:rsidR="003E239C">
              <w:rPr>
                <w:rFonts w:ascii="Arial" w:hAnsi="Arial" w:cs="Arial"/>
                <w:color w:val="FF0000"/>
              </w:rPr>
              <w:t>Animal department</w:t>
            </w:r>
            <w:r w:rsidR="003E239C" w:rsidRPr="0074484D">
              <w:rPr>
                <w:rFonts w:ascii="Arial" w:hAnsi="Arial" w:cs="Arial"/>
                <w:color w:val="000000" w:themeColor="text1"/>
              </w:rPr>
              <w:t xml:space="preserve">) </w:t>
            </w:r>
            <w:r w:rsidRPr="0074484D">
              <w:rPr>
                <w:rFonts w:ascii="Arial" w:hAnsi="Arial" w:cs="Arial"/>
                <w:color w:val="000000" w:themeColor="text1"/>
              </w:rPr>
              <w:t>(</w:t>
            </w:r>
            <w:r w:rsidRPr="0074484D">
              <w:rPr>
                <w:rFonts w:ascii="Arial" w:hAnsi="Arial" w:cs="Arial"/>
                <w:color w:val="FF0000"/>
              </w:rPr>
              <w:t xml:space="preserve">fill-in </w:t>
            </w:r>
            <w:r w:rsidR="003E239C">
              <w:rPr>
                <w:rFonts w:ascii="Arial" w:hAnsi="Arial" w:cs="Arial"/>
                <w:color w:val="FF0000"/>
              </w:rPr>
              <w:t>Class level</w:t>
            </w:r>
            <w:r w:rsidRPr="0074484D">
              <w:rPr>
                <w:rFonts w:ascii="Arial" w:hAnsi="Arial" w:cs="Arial"/>
                <w:color w:val="000000" w:themeColor="text1"/>
              </w:rPr>
              <w:t>) Showmanship</w:t>
            </w:r>
          </w:p>
          <w:p w14:paraId="669F845F" w14:textId="54871721" w:rsidR="003E239C" w:rsidRPr="003E239C" w:rsidRDefault="003E239C" w:rsidP="003E239C">
            <w:pPr>
              <w:jc w:val="center"/>
              <w:rPr>
                <w:rFonts w:ascii="Arial" w:hAnsi="Arial" w:cs="Arial"/>
                <w:color w:val="FF0000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One entry for each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showmanship competed 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A61D50" w14:textId="34D2855F" w:rsidR="00D8162F" w:rsidRPr="00216EAD" w:rsidRDefault="00D8162F" w:rsidP="00597D0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D8162F" w:rsidRPr="00C97DE4" w14:paraId="41D9AF87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34E7C" w14:textId="22159FDF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31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6DDC4" w14:textId="04E0E04E" w:rsidR="00D8162F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65F34" w14:textId="4E87518F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F0DCD" w14:textId="585CE6DD" w:rsidR="00D8162F" w:rsidRPr="0074484D" w:rsidRDefault="00D8162F" w:rsidP="00793995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Fair: Avian Bowl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C16F5A" w14:textId="3E8E4D82" w:rsidR="00D8162F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D8162F" w:rsidRPr="00C97DE4" w14:paraId="1B5F0F58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70A7B" w14:textId="60B68221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9BEEB" w14:textId="2E4D51B2" w:rsidR="00D8162F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DF39F" w14:textId="6CA8342B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7E1B9" w14:textId="7B8190CF" w:rsidR="00D8162F" w:rsidRPr="0074484D" w:rsidRDefault="00D8162F" w:rsidP="003E239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Monterey County Fair: 4-H </w:t>
            </w:r>
            <w:r w:rsidR="003E239C" w:rsidRPr="0074484D">
              <w:rPr>
                <w:rFonts w:ascii="Arial" w:hAnsi="Arial" w:cs="Arial"/>
                <w:color w:val="000000" w:themeColor="text1"/>
              </w:rPr>
              <w:t>(</w:t>
            </w:r>
            <w:r w:rsidR="003E239C" w:rsidRPr="0074484D">
              <w:rPr>
                <w:rFonts w:ascii="Arial" w:hAnsi="Arial" w:cs="Arial"/>
                <w:color w:val="FF0000"/>
              </w:rPr>
              <w:t xml:space="preserve">fill-in </w:t>
            </w:r>
            <w:r w:rsidR="003E239C">
              <w:rPr>
                <w:rFonts w:ascii="Arial" w:hAnsi="Arial" w:cs="Arial"/>
                <w:color w:val="FF0000"/>
              </w:rPr>
              <w:t>Junior or Senior</w:t>
            </w:r>
            <w:r w:rsidR="003E239C" w:rsidRPr="0074484D">
              <w:rPr>
                <w:rFonts w:ascii="Arial" w:hAnsi="Arial" w:cs="Arial"/>
                <w:color w:val="000000" w:themeColor="text1"/>
              </w:rPr>
              <w:t>)</w:t>
            </w:r>
            <w:r w:rsidR="003E239C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74484D">
              <w:rPr>
                <w:rFonts w:ascii="Arial" w:hAnsi="Arial" w:cs="Arial"/>
                <w:color w:val="000000" w:themeColor="text1"/>
              </w:rPr>
              <w:t>Animal Round Rob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0B2A35" w14:textId="428C91CF" w:rsidR="00D8162F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D8162F" w:rsidRPr="00C97DE4" w14:paraId="29848676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54084" w14:textId="325811D0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E709" w14:textId="32326C72" w:rsidR="00D8162F" w:rsidRPr="00216EAD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3170" w14:textId="2015F15F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7BAD3" w14:textId="77777777" w:rsidR="00D8162F" w:rsidRDefault="00D8162F" w:rsidP="003E239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Monterey County Fair: Participated in </w:t>
            </w:r>
            <w:r w:rsidR="003E239C" w:rsidRPr="0074484D">
              <w:rPr>
                <w:rFonts w:ascii="Arial" w:hAnsi="Arial" w:cs="Arial"/>
                <w:color w:val="000000" w:themeColor="text1"/>
              </w:rPr>
              <w:t>(</w:t>
            </w:r>
            <w:r w:rsidR="003E239C" w:rsidRPr="0074484D">
              <w:rPr>
                <w:rFonts w:ascii="Arial" w:hAnsi="Arial" w:cs="Arial"/>
                <w:color w:val="FF0000"/>
              </w:rPr>
              <w:t xml:space="preserve">fill-in </w:t>
            </w:r>
            <w:r w:rsidR="003E239C">
              <w:rPr>
                <w:rFonts w:ascii="Arial" w:hAnsi="Arial" w:cs="Arial"/>
                <w:color w:val="FF0000"/>
              </w:rPr>
              <w:t>Livestock or Vegetable</w:t>
            </w:r>
            <w:r w:rsidR="003E239C" w:rsidRPr="0074484D">
              <w:rPr>
                <w:rFonts w:ascii="Arial" w:hAnsi="Arial" w:cs="Arial"/>
                <w:color w:val="000000" w:themeColor="text1"/>
              </w:rPr>
              <w:t>)</w:t>
            </w:r>
            <w:r w:rsidR="003E239C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74484D">
              <w:rPr>
                <w:rFonts w:ascii="Arial" w:hAnsi="Arial" w:cs="Arial"/>
                <w:color w:val="000000" w:themeColor="text1"/>
              </w:rPr>
              <w:t>Judging Contest</w:t>
            </w:r>
          </w:p>
          <w:p w14:paraId="05A9887B" w14:textId="23B5620D" w:rsidR="003E239C" w:rsidRPr="008E5663" w:rsidRDefault="003E239C" w:rsidP="008E5663">
            <w:pPr>
              <w:jc w:val="center"/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One entry for each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contest </w:t>
            </w:r>
            <w:r w:rsidR="008E5663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participat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ed 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E594A6" w14:textId="33BFA198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D8162F" w:rsidRPr="00C97DE4" w14:paraId="759BDED3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3F66F" w14:textId="43DD8147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1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1D2D1" w14:textId="094CA8CB" w:rsidR="00D8162F" w:rsidRPr="00216EAD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19B9B" w14:textId="586C272F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33518" w14:textId="77777777" w:rsidR="003E239C" w:rsidRDefault="00D8162F" w:rsidP="003E239C">
            <w:pPr>
              <w:rPr>
                <w:rFonts w:ascii="Arial" w:hAnsi="Arial" w:cs="Arial"/>
                <w:i/>
                <w:color w:val="FF0000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September Club Meeting: Exhibited 4-H Items Made </w:t>
            </w:r>
          </w:p>
          <w:p w14:paraId="2F8B5091" w14:textId="506E5106" w:rsidR="00D8162F" w:rsidRPr="003E239C" w:rsidRDefault="003E239C" w:rsidP="003E23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E239C">
              <w:rPr>
                <w:rFonts w:ascii="Arial" w:hAnsi="Arial" w:cs="Arial"/>
                <w:i/>
                <w:color w:val="FF0000"/>
                <w:sz w:val="20"/>
                <w:szCs w:val="20"/>
              </w:rPr>
              <w:t>O</w:t>
            </w:r>
            <w:r w:rsidR="00D8162F" w:rsidRPr="003E239C">
              <w:rPr>
                <w:rFonts w:ascii="Arial" w:hAnsi="Arial" w:cs="Arial"/>
                <w:i/>
                <w:color w:val="FF0000"/>
                <w:sz w:val="20"/>
                <w:szCs w:val="20"/>
              </w:rPr>
              <w:t>nly one entry regardless of number of projects/items exhibited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9E9A8D" w14:textId="47D2C649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D8162F" w:rsidRPr="00C97DE4" w14:paraId="2F9FB413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7DA53" w14:textId="083F4774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</w:t>
            </w:r>
            <w:r w:rsidR="0095521B">
              <w:rPr>
                <w:rFonts w:ascii="Arial" w:hAnsi="Arial" w:cs="Arial"/>
              </w:rPr>
              <w:t>8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F91B9" w14:textId="2085855E" w:rsidR="00D8162F" w:rsidRPr="00216EAD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62B71" w14:textId="39D2520A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0F0D4" w14:textId="77777777" w:rsidR="008E5663" w:rsidRDefault="00D8162F" w:rsidP="008E56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Santa Cruz County Fair: </w:t>
            </w:r>
            <w:r w:rsidR="008E5663" w:rsidRPr="0074484D">
              <w:rPr>
                <w:rFonts w:ascii="Arial" w:hAnsi="Arial" w:cs="Arial"/>
                <w:color w:val="000000" w:themeColor="text1"/>
              </w:rPr>
              <w:t>Exhibited (</w:t>
            </w:r>
            <w:r w:rsidR="008E5663" w:rsidRPr="0074484D">
              <w:rPr>
                <w:rFonts w:ascii="Arial" w:hAnsi="Arial" w:cs="Arial"/>
                <w:color w:val="FF0000"/>
              </w:rPr>
              <w:t>fill-in Project Name</w:t>
            </w:r>
            <w:r w:rsidR="008E5663" w:rsidRPr="0074484D">
              <w:rPr>
                <w:rFonts w:ascii="Arial" w:hAnsi="Arial" w:cs="Arial"/>
                <w:color w:val="000000" w:themeColor="text1"/>
              </w:rPr>
              <w:t>) Project Items made</w:t>
            </w:r>
          </w:p>
          <w:p w14:paraId="1D1D6199" w14:textId="6893DFA3" w:rsidR="00D8162F" w:rsidRPr="0074484D" w:rsidRDefault="008E5663" w:rsidP="008E566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One entry for each project exhibited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35F25E" w14:textId="38948B41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 County Fairgrounds, Santa Cruz, CA</w:t>
            </w:r>
          </w:p>
        </w:tc>
      </w:tr>
      <w:tr w:rsidR="00D8162F" w:rsidRPr="00C97DE4" w14:paraId="2E08DE4C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8F354" w14:textId="62D14AA8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</w:t>
            </w:r>
            <w:r w:rsidR="008E5663">
              <w:rPr>
                <w:rFonts w:ascii="Arial" w:hAnsi="Arial" w:cs="Arial"/>
              </w:rPr>
              <w:t>14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BBCE7" w14:textId="48F7ED0A" w:rsidR="00D8162F" w:rsidRPr="00216EAD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AA629" w14:textId="78D29BD1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62E1A" w14:textId="77777777" w:rsidR="008E5663" w:rsidRDefault="00D8162F" w:rsidP="008E56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Santa Cruz County Fair: </w:t>
            </w:r>
            <w:r w:rsidR="008E5663" w:rsidRPr="0074484D">
              <w:rPr>
                <w:rFonts w:ascii="Arial" w:hAnsi="Arial" w:cs="Arial"/>
                <w:color w:val="000000" w:themeColor="text1"/>
              </w:rPr>
              <w:t>(</w:t>
            </w:r>
            <w:r w:rsidR="008E5663" w:rsidRPr="0074484D">
              <w:rPr>
                <w:rFonts w:ascii="Arial" w:hAnsi="Arial" w:cs="Arial"/>
                <w:color w:val="FF0000"/>
              </w:rPr>
              <w:t xml:space="preserve">fill-in </w:t>
            </w:r>
            <w:r w:rsidR="008E5663">
              <w:rPr>
                <w:rFonts w:ascii="Arial" w:hAnsi="Arial" w:cs="Arial"/>
                <w:color w:val="FF0000"/>
              </w:rPr>
              <w:t>Animal department</w:t>
            </w:r>
            <w:r w:rsidR="008E5663" w:rsidRPr="0074484D">
              <w:rPr>
                <w:rFonts w:ascii="Arial" w:hAnsi="Arial" w:cs="Arial"/>
                <w:color w:val="000000" w:themeColor="text1"/>
              </w:rPr>
              <w:t xml:space="preserve">) </w:t>
            </w:r>
            <w:r w:rsidR="008E5663">
              <w:rPr>
                <w:rFonts w:ascii="Arial" w:hAnsi="Arial" w:cs="Arial"/>
                <w:color w:val="000000" w:themeColor="text1"/>
              </w:rPr>
              <w:t>Show</w:t>
            </w:r>
          </w:p>
          <w:p w14:paraId="2BA54E3C" w14:textId="2763730A" w:rsidR="00D8162F" w:rsidRPr="0074484D" w:rsidRDefault="008E5663" w:rsidP="008E566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One entry for each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4-H animal department participated 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FB71761" w14:textId="16D54AA5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 County Fairgrounds, Santa Cruz, CA</w:t>
            </w:r>
          </w:p>
        </w:tc>
      </w:tr>
      <w:tr w:rsidR="00D8162F" w:rsidRPr="00C97DE4" w14:paraId="7AC2DD85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4DF67" w14:textId="676E3E7D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4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B4B6E" w14:textId="3AFEDD2B" w:rsidR="00D8162F" w:rsidRPr="00216EAD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9B313" w14:textId="0D393FB4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8D32C" w14:textId="77777777" w:rsidR="008E5663" w:rsidRDefault="00D8162F" w:rsidP="008E56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Santa Cruz County Fair: </w:t>
            </w:r>
            <w:r w:rsidR="008E5663" w:rsidRPr="0074484D">
              <w:rPr>
                <w:rFonts w:ascii="Arial" w:hAnsi="Arial" w:cs="Arial"/>
                <w:color w:val="000000" w:themeColor="text1"/>
              </w:rPr>
              <w:t>(</w:t>
            </w:r>
            <w:r w:rsidR="008E5663" w:rsidRPr="0074484D">
              <w:rPr>
                <w:rFonts w:ascii="Arial" w:hAnsi="Arial" w:cs="Arial"/>
                <w:color w:val="FF0000"/>
              </w:rPr>
              <w:t xml:space="preserve">fill-in </w:t>
            </w:r>
            <w:r w:rsidR="008E5663">
              <w:rPr>
                <w:rFonts w:ascii="Arial" w:hAnsi="Arial" w:cs="Arial"/>
                <w:color w:val="FF0000"/>
              </w:rPr>
              <w:t>Animal department</w:t>
            </w:r>
            <w:r w:rsidR="008E5663" w:rsidRPr="0074484D">
              <w:rPr>
                <w:rFonts w:ascii="Arial" w:hAnsi="Arial" w:cs="Arial"/>
                <w:color w:val="000000" w:themeColor="text1"/>
              </w:rPr>
              <w:t>) (</w:t>
            </w:r>
            <w:r w:rsidR="008E5663" w:rsidRPr="0074484D">
              <w:rPr>
                <w:rFonts w:ascii="Arial" w:hAnsi="Arial" w:cs="Arial"/>
                <w:color w:val="FF0000"/>
              </w:rPr>
              <w:t xml:space="preserve">fill-in </w:t>
            </w:r>
            <w:r w:rsidR="008E5663">
              <w:rPr>
                <w:rFonts w:ascii="Arial" w:hAnsi="Arial" w:cs="Arial"/>
                <w:color w:val="FF0000"/>
              </w:rPr>
              <w:t>Class level</w:t>
            </w:r>
            <w:r w:rsidR="008E5663" w:rsidRPr="0074484D">
              <w:rPr>
                <w:rFonts w:ascii="Arial" w:hAnsi="Arial" w:cs="Arial"/>
                <w:color w:val="000000" w:themeColor="text1"/>
              </w:rPr>
              <w:t>) Showmanship</w:t>
            </w:r>
          </w:p>
          <w:p w14:paraId="0BE799E6" w14:textId="2C69FED3" w:rsidR="00D8162F" w:rsidRPr="0074484D" w:rsidRDefault="008E5663" w:rsidP="008E566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One entry for each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showmanship competed 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07D6A8" w14:textId="0F9D66F3" w:rsidR="00D8162F" w:rsidRPr="00216EAD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 County Fairgrounds, Santa Cruz, CA</w:t>
            </w:r>
          </w:p>
        </w:tc>
      </w:tr>
      <w:tr w:rsidR="00D8162F" w:rsidRPr="00C97DE4" w14:paraId="6F3687F5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BD06A" w14:textId="2D8DE2C9" w:rsidR="00D8162F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9/14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7794F" w14:textId="2CACA2DC" w:rsidR="00D8162F" w:rsidRPr="00216EAD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767D" w14:textId="1CAFE2C2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4206" w14:textId="47AC85F0" w:rsidR="00D8162F" w:rsidRPr="0074484D" w:rsidRDefault="008E5663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nta Cruz County Fair</w:t>
            </w:r>
            <w:r w:rsidR="00D8162F" w:rsidRPr="0074484D">
              <w:rPr>
                <w:rFonts w:ascii="Arial" w:hAnsi="Arial" w:cs="Arial"/>
                <w:color w:val="000000" w:themeColor="text1"/>
              </w:rPr>
              <w:t>: Participated in Livestock Judging Contest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04A4E4" w14:textId="51B44210" w:rsidR="00D8162F" w:rsidRDefault="00D8162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 County Fairgrounds, Santa Cruz, CA</w:t>
            </w:r>
          </w:p>
        </w:tc>
      </w:tr>
      <w:tr w:rsidR="00D8162F" w:rsidRPr="00C97DE4" w14:paraId="30D3EB84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43B5" w14:textId="37D96BD9" w:rsidR="00D8162F" w:rsidRPr="005D7A8C" w:rsidRDefault="00D8162F" w:rsidP="006442AF">
            <w:pPr>
              <w:rPr>
                <w:rFonts w:ascii="Arial" w:hAnsi="Arial" w:cs="Arial"/>
              </w:rPr>
            </w:pPr>
            <w:r w:rsidRPr="005D7A8C">
              <w:rPr>
                <w:rFonts w:ascii="Arial" w:hAnsi="Arial" w:cs="Arial"/>
              </w:rPr>
              <w:t>9/16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57F0C" w14:textId="2AA1648B" w:rsidR="00D8162F" w:rsidRPr="005D7A8C" w:rsidRDefault="00D8162F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7D8C8" w14:textId="13098262" w:rsidR="00D8162F" w:rsidRPr="0074484D" w:rsidRDefault="00D8162F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4604C" w14:textId="05DA035C" w:rsidR="00D8162F" w:rsidRPr="0074484D" w:rsidRDefault="00D8162F" w:rsidP="00A923FD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n</w:t>
            </w:r>
            <w:r w:rsidR="005B7694">
              <w:rPr>
                <w:rFonts w:ascii="Arial" w:hAnsi="Arial" w:cs="Arial"/>
                <w:color w:val="000000" w:themeColor="text1"/>
              </w:rPr>
              <w:t>ta Cruz County Fair: 4-H Animal</w:t>
            </w:r>
            <w:r w:rsidR="008E5663" w:rsidRPr="0074484D">
              <w:rPr>
                <w:rFonts w:ascii="Arial" w:hAnsi="Arial" w:cs="Arial"/>
                <w:color w:val="000000" w:themeColor="text1"/>
              </w:rPr>
              <w:t xml:space="preserve"> (</w:t>
            </w:r>
            <w:r w:rsidR="008E5663" w:rsidRPr="0074484D">
              <w:rPr>
                <w:rFonts w:ascii="Arial" w:hAnsi="Arial" w:cs="Arial"/>
                <w:color w:val="FF0000"/>
              </w:rPr>
              <w:t xml:space="preserve">fill-in </w:t>
            </w:r>
            <w:r w:rsidR="008E5663">
              <w:rPr>
                <w:rFonts w:ascii="Arial" w:hAnsi="Arial" w:cs="Arial"/>
                <w:color w:val="FF0000"/>
              </w:rPr>
              <w:t>Junior or Senior</w:t>
            </w:r>
            <w:r w:rsidR="008E5663" w:rsidRPr="0074484D">
              <w:rPr>
                <w:rFonts w:ascii="Arial" w:hAnsi="Arial" w:cs="Arial"/>
                <w:color w:val="000000" w:themeColor="text1"/>
              </w:rPr>
              <w:t>)</w:t>
            </w:r>
            <w:r w:rsidR="008E5663"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74484D">
              <w:rPr>
                <w:rFonts w:ascii="Arial" w:hAnsi="Arial" w:cs="Arial"/>
                <w:color w:val="000000" w:themeColor="text1"/>
              </w:rPr>
              <w:t>Round Rob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3FF3653" w14:textId="6EF0B84F" w:rsidR="00D8162F" w:rsidRPr="005D7A8C" w:rsidRDefault="00D8162F" w:rsidP="006442AF">
            <w:pPr>
              <w:rPr>
                <w:rFonts w:ascii="Arial" w:hAnsi="Arial" w:cs="Arial"/>
              </w:rPr>
            </w:pPr>
            <w:r w:rsidRPr="005D7A8C">
              <w:rPr>
                <w:rFonts w:ascii="Arial" w:hAnsi="Arial" w:cs="Arial"/>
              </w:rPr>
              <w:t>Santa Cruz County Fairgrounds, Santa Cruz, CA</w:t>
            </w:r>
          </w:p>
        </w:tc>
      </w:tr>
      <w:tr w:rsidR="005B7694" w:rsidRPr="00C97DE4" w14:paraId="5FCB4385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D78C7" w14:textId="13EA3A48" w:rsidR="005B7694" w:rsidRDefault="005B7694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30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F3E84" w14:textId="3B2BA08F" w:rsidR="005B7694" w:rsidRPr="00A24F08" w:rsidRDefault="005B7694" w:rsidP="00D8162F">
            <w:pPr>
              <w:jc w:val="center"/>
              <w:rPr>
                <w:rFonts w:ascii="Arial" w:hAnsi="Arial" w:cs="Arial"/>
                <w:color w:val="FF0000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E07B8" w14:textId="13BB708F" w:rsidR="005B7694" w:rsidRPr="0074484D" w:rsidRDefault="005B7694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EDC58" w14:textId="0CC4964B" w:rsidR="005B7694" w:rsidRDefault="005B7694" w:rsidP="005B769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n</w:t>
            </w:r>
            <w:r>
              <w:rPr>
                <w:rFonts w:ascii="Arial" w:hAnsi="Arial" w:cs="Arial"/>
                <w:color w:val="000000" w:themeColor="text1"/>
              </w:rPr>
              <w:t xml:space="preserve"> Benito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 County Fair: Exhibited (</w:t>
            </w:r>
            <w:r w:rsidRPr="0074484D">
              <w:rPr>
                <w:rFonts w:ascii="Arial" w:hAnsi="Arial" w:cs="Arial"/>
                <w:color w:val="FF0000"/>
              </w:rPr>
              <w:t>fill-in Project Name</w:t>
            </w:r>
            <w:r w:rsidRPr="0074484D">
              <w:rPr>
                <w:rFonts w:ascii="Arial" w:hAnsi="Arial" w:cs="Arial"/>
                <w:color w:val="000000" w:themeColor="text1"/>
              </w:rPr>
              <w:t>) Project Items made</w:t>
            </w:r>
          </w:p>
          <w:p w14:paraId="36CB1FC5" w14:textId="7527E8FE" w:rsidR="005B7694" w:rsidRPr="0074484D" w:rsidRDefault="005B7694" w:rsidP="005B7694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One entry for each project exhibited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8EA135" w14:textId="6410D37C" w:rsidR="005B7694" w:rsidRPr="005D7A8C" w:rsidRDefault="005B7694" w:rsidP="006442AF">
            <w:pPr>
              <w:rPr>
                <w:rFonts w:ascii="Arial" w:hAnsi="Arial" w:cs="Arial"/>
              </w:rPr>
            </w:pPr>
            <w:proofErr w:type="spellStart"/>
            <w:r w:rsidRPr="005D7A8C">
              <w:rPr>
                <w:rFonts w:ascii="Arial" w:hAnsi="Arial" w:cs="Arial"/>
              </w:rPr>
              <w:t>Bolado</w:t>
            </w:r>
            <w:proofErr w:type="spellEnd"/>
            <w:r w:rsidRPr="005D7A8C">
              <w:rPr>
                <w:rFonts w:ascii="Arial" w:hAnsi="Arial" w:cs="Arial"/>
              </w:rPr>
              <w:t xml:space="preserve"> Park Event Center, Tres </w:t>
            </w:r>
            <w:proofErr w:type="spellStart"/>
            <w:r w:rsidRPr="005D7A8C">
              <w:rPr>
                <w:rFonts w:ascii="Arial" w:hAnsi="Arial" w:cs="Arial"/>
              </w:rPr>
              <w:t>Pinos</w:t>
            </w:r>
            <w:proofErr w:type="spellEnd"/>
            <w:r w:rsidRPr="005D7A8C">
              <w:rPr>
                <w:rFonts w:ascii="Arial" w:hAnsi="Arial" w:cs="Arial"/>
              </w:rPr>
              <w:t>, CA</w:t>
            </w:r>
          </w:p>
        </w:tc>
      </w:tr>
      <w:tr w:rsidR="005B7694" w:rsidRPr="00C97DE4" w14:paraId="48344663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968D1" w14:textId="3AFA598F" w:rsidR="005B7694" w:rsidRPr="005D7A8C" w:rsidRDefault="005B7694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5D7A8C">
              <w:rPr>
                <w:rFonts w:ascii="Arial" w:hAnsi="Arial" w:cs="Arial"/>
              </w:rPr>
              <w:t>/</w:t>
            </w:r>
            <w:r w:rsidRPr="00A24F08">
              <w:rPr>
                <w:rFonts w:ascii="Arial" w:hAnsi="Arial" w:cs="Arial"/>
                <w:color w:val="FF0000"/>
              </w:rPr>
              <w:t>##</w:t>
            </w:r>
            <w:r w:rsidRPr="005D7A8C">
              <w:rPr>
                <w:rFonts w:ascii="Arial" w:hAnsi="Arial" w:cs="Arial"/>
              </w:rPr>
              <w:t>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F963" w14:textId="2E7F53E7" w:rsidR="005B7694" w:rsidRPr="005D7A8C" w:rsidRDefault="005B7694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A0E2D" w14:textId="2B309A86" w:rsidR="005B7694" w:rsidRPr="0074484D" w:rsidRDefault="005B7694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3A1C1" w14:textId="3D4A3D61" w:rsidR="005B7694" w:rsidRDefault="005B7694" w:rsidP="005B769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n</w:t>
            </w:r>
            <w:r>
              <w:rPr>
                <w:rFonts w:ascii="Arial" w:hAnsi="Arial" w:cs="Arial"/>
                <w:color w:val="000000" w:themeColor="text1"/>
              </w:rPr>
              <w:t xml:space="preserve"> Benito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 County Fair: (</w:t>
            </w:r>
            <w:r w:rsidRPr="0074484D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>Animal department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) </w:t>
            </w:r>
            <w:r>
              <w:rPr>
                <w:rFonts w:ascii="Arial" w:hAnsi="Arial" w:cs="Arial"/>
                <w:color w:val="000000" w:themeColor="text1"/>
              </w:rPr>
              <w:t>Show</w:t>
            </w:r>
          </w:p>
          <w:p w14:paraId="159EAB91" w14:textId="13615430" w:rsidR="005B7694" w:rsidRPr="0074484D" w:rsidRDefault="005B7694" w:rsidP="005B7694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One entry for each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4-H animal department participated 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289DA4" w14:textId="556EFFBE" w:rsidR="005B7694" w:rsidRPr="005D7A8C" w:rsidRDefault="005B7694" w:rsidP="006442AF">
            <w:pPr>
              <w:rPr>
                <w:rFonts w:ascii="Arial" w:hAnsi="Arial" w:cs="Arial"/>
              </w:rPr>
            </w:pPr>
            <w:proofErr w:type="spellStart"/>
            <w:r w:rsidRPr="005D7A8C">
              <w:rPr>
                <w:rFonts w:ascii="Arial" w:hAnsi="Arial" w:cs="Arial"/>
              </w:rPr>
              <w:t>Bolado</w:t>
            </w:r>
            <w:proofErr w:type="spellEnd"/>
            <w:r w:rsidRPr="005D7A8C">
              <w:rPr>
                <w:rFonts w:ascii="Arial" w:hAnsi="Arial" w:cs="Arial"/>
              </w:rPr>
              <w:t xml:space="preserve"> Park Event Center, Tres </w:t>
            </w:r>
            <w:proofErr w:type="spellStart"/>
            <w:r w:rsidRPr="005D7A8C">
              <w:rPr>
                <w:rFonts w:ascii="Arial" w:hAnsi="Arial" w:cs="Arial"/>
              </w:rPr>
              <w:t>Pinos</w:t>
            </w:r>
            <w:proofErr w:type="spellEnd"/>
            <w:r w:rsidRPr="005D7A8C">
              <w:rPr>
                <w:rFonts w:ascii="Arial" w:hAnsi="Arial" w:cs="Arial"/>
              </w:rPr>
              <w:t>, CA</w:t>
            </w:r>
          </w:p>
        </w:tc>
      </w:tr>
      <w:tr w:rsidR="005B7694" w:rsidRPr="00C97DE4" w14:paraId="66ADABF8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D2B72" w14:textId="5FE8DC64" w:rsidR="005B7694" w:rsidRPr="005D7A8C" w:rsidRDefault="005B7694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Pr="005D7A8C">
              <w:rPr>
                <w:rFonts w:ascii="Arial" w:hAnsi="Arial" w:cs="Arial"/>
              </w:rPr>
              <w:t>/</w:t>
            </w:r>
            <w:r w:rsidRPr="00A24F08">
              <w:rPr>
                <w:rFonts w:ascii="Arial" w:hAnsi="Arial" w:cs="Arial"/>
                <w:color w:val="FF0000"/>
              </w:rPr>
              <w:t>##</w:t>
            </w:r>
            <w:r w:rsidRPr="005D7A8C">
              <w:rPr>
                <w:rFonts w:ascii="Arial" w:hAnsi="Arial" w:cs="Arial"/>
              </w:rPr>
              <w:t>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878FA" w14:textId="74A7DD49" w:rsidR="005B7694" w:rsidRPr="005D7A8C" w:rsidRDefault="005B7694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5CA04" w14:textId="02A4C852" w:rsidR="005B7694" w:rsidRPr="0074484D" w:rsidRDefault="005B7694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F654E" w14:textId="64FE3560" w:rsidR="005B7694" w:rsidRDefault="005B7694" w:rsidP="005B769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n</w:t>
            </w:r>
            <w:r>
              <w:rPr>
                <w:rFonts w:ascii="Arial" w:hAnsi="Arial" w:cs="Arial"/>
                <w:color w:val="000000" w:themeColor="text1"/>
              </w:rPr>
              <w:t xml:space="preserve"> Benito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 County Fair: (</w:t>
            </w:r>
            <w:r w:rsidRPr="0074484D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>Animal department</w:t>
            </w:r>
            <w:r w:rsidRPr="0074484D">
              <w:rPr>
                <w:rFonts w:ascii="Arial" w:hAnsi="Arial" w:cs="Arial"/>
                <w:color w:val="000000" w:themeColor="text1"/>
              </w:rPr>
              <w:t>) (</w:t>
            </w:r>
            <w:r w:rsidRPr="0074484D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>Class level</w:t>
            </w:r>
            <w:r w:rsidRPr="0074484D">
              <w:rPr>
                <w:rFonts w:ascii="Arial" w:hAnsi="Arial" w:cs="Arial"/>
                <w:color w:val="000000" w:themeColor="text1"/>
              </w:rPr>
              <w:t>) Showmanship</w:t>
            </w:r>
          </w:p>
          <w:p w14:paraId="5F63C1F6" w14:textId="490E3900" w:rsidR="005B7694" w:rsidRPr="0074484D" w:rsidRDefault="005B7694" w:rsidP="005B7694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One entry for each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showmanship competed 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14D14A" w14:textId="1E55F351" w:rsidR="005B7694" w:rsidRPr="005D7A8C" w:rsidRDefault="005B7694" w:rsidP="006442AF">
            <w:pPr>
              <w:rPr>
                <w:rFonts w:ascii="Arial" w:hAnsi="Arial" w:cs="Arial"/>
              </w:rPr>
            </w:pPr>
            <w:proofErr w:type="spellStart"/>
            <w:r w:rsidRPr="005D7A8C">
              <w:rPr>
                <w:rFonts w:ascii="Arial" w:hAnsi="Arial" w:cs="Arial"/>
              </w:rPr>
              <w:t>Bolado</w:t>
            </w:r>
            <w:proofErr w:type="spellEnd"/>
            <w:r w:rsidRPr="005D7A8C">
              <w:rPr>
                <w:rFonts w:ascii="Arial" w:hAnsi="Arial" w:cs="Arial"/>
              </w:rPr>
              <w:t xml:space="preserve"> Park Event Center, Tres </w:t>
            </w:r>
            <w:proofErr w:type="spellStart"/>
            <w:r w:rsidRPr="005D7A8C">
              <w:rPr>
                <w:rFonts w:ascii="Arial" w:hAnsi="Arial" w:cs="Arial"/>
              </w:rPr>
              <w:t>Pinos</w:t>
            </w:r>
            <w:proofErr w:type="spellEnd"/>
            <w:r w:rsidRPr="005D7A8C">
              <w:rPr>
                <w:rFonts w:ascii="Arial" w:hAnsi="Arial" w:cs="Arial"/>
              </w:rPr>
              <w:t>, CA</w:t>
            </w:r>
          </w:p>
        </w:tc>
      </w:tr>
      <w:tr w:rsidR="005B7694" w:rsidRPr="00C97DE4" w14:paraId="0AEB7244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419F5" w14:textId="058B5AEC" w:rsidR="005B7694" w:rsidRDefault="005B7694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5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4ACF5" w14:textId="5209603F" w:rsidR="005B7694" w:rsidRPr="00A24F08" w:rsidRDefault="005B7694" w:rsidP="00D8162F">
            <w:pPr>
              <w:jc w:val="center"/>
              <w:rPr>
                <w:rFonts w:ascii="Arial" w:hAnsi="Arial" w:cs="Arial"/>
                <w:color w:val="FF0000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C3500" w14:textId="4CBE2AF3" w:rsidR="005B7694" w:rsidRPr="0074484D" w:rsidRDefault="005B7694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A46E5" w14:textId="2E68E3EC" w:rsidR="005B7694" w:rsidRPr="0074484D" w:rsidRDefault="005B7694" w:rsidP="005B769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n</w:t>
            </w:r>
            <w:r>
              <w:rPr>
                <w:rFonts w:ascii="Arial" w:hAnsi="Arial" w:cs="Arial"/>
                <w:color w:val="000000" w:themeColor="text1"/>
              </w:rPr>
              <w:t xml:space="preserve"> Benito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 County Fair: Participated in </w:t>
            </w:r>
            <w:r>
              <w:rPr>
                <w:rFonts w:ascii="Arial" w:hAnsi="Arial" w:cs="Arial"/>
                <w:color w:val="000000" w:themeColor="text1"/>
              </w:rPr>
              <w:t xml:space="preserve">Vegetable </w:t>
            </w:r>
            <w:r w:rsidRPr="0074484D">
              <w:rPr>
                <w:rFonts w:ascii="Arial" w:hAnsi="Arial" w:cs="Arial"/>
                <w:color w:val="000000" w:themeColor="text1"/>
              </w:rPr>
              <w:t>Judging Contest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3EAFD0" w14:textId="5CE8326F" w:rsidR="005B7694" w:rsidRDefault="005B7694" w:rsidP="006442AF">
            <w:pPr>
              <w:rPr>
                <w:rFonts w:ascii="Arial" w:hAnsi="Arial" w:cs="Arial"/>
              </w:rPr>
            </w:pPr>
            <w:proofErr w:type="spellStart"/>
            <w:r w:rsidRPr="005D7A8C">
              <w:rPr>
                <w:rFonts w:ascii="Arial" w:hAnsi="Arial" w:cs="Arial"/>
              </w:rPr>
              <w:t>Bolado</w:t>
            </w:r>
            <w:proofErr w:type="spellEnd"/>
            <w:r w:rsidRPr="005D7A8C">
              <w:rPr>
                <w:rFonts w:ascii="Arial" w:hAnsi="Arial" w:cs="Arial"/>
              </w:rPr>
              <w:t xml:space="preserve"> Park Event Center, Tres </w:t>
            </w:r>
            <w:proofErr w:type="spellStart"/>
            <w:r w:rsidRPr="005D7A8C">
              <w:rPr>
                <w:rFonts w:ascii="Arial" w:hAnsi="Arial" w:cs="Arial"/>
              </w:rPr>
              <w:t>Pinos</w:t>
            </w:r>
            <w:proofErr w:type="spellEnd"/>
            <w:r w:rsidRPr="005D7A8C">
              <w:rPr>
                <w:rFonts w:ascii="Arial" w:hAnsi="Arial" w:cs="Arial"/>
              </w:rPr>
              <w:t>, CA</w:t>
            </w:r>
          </w:p>
        </w:tc>
      </w:tr>
      <w:tr w:rsidR="005B7694" w:rsidRPr="00C97DE4" w14:paraId="1A4A1C0F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831D3" w14:textId="3BC6D5C7" w:rsidR="005B7694" w:rsidRPr="00216EAD" w:rsidRDefault="005B7694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7/18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C1E9B" w14:textId="68C98774" w:rsidR="005B7694" w:rsidRPr="00216EAD" w:rsidRDefault="005B7694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EE791" w14:textId="7489E23F" w:rsidR="005B7694" w:rsidRPr="0074484D" w:rsidRDefault="005B7694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758D" w14:textId="25B0119D" w:rsidR="005B7694" w:rsidRPr="0074484D" w:rsidRDefault="005B7694" w:rsidP="005B769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n Benito County Fair: 4-H (</w:t>
            </w:r>
            <w:r w:rsidRPr="0074484D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>Intermediate or Senio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74484D">
              <w:rPr>
                <w:rFonts w:ascii="Arial" w:hAnsi="Arial" w:cs="Arial"/>
                <w:color w:val="000000" w:themeColor="text1"/>
              </w:rPr>
              <w:t>Animal Round Rob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686DD4" w14:textId="03DDD006" w:rsidR="005B7694" w:rsidRPr="00216EAD" w:rsidRDefault="005B7694" w:rsidP="006442AF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olado</w:t>
            </w:r>
            <w:proofErr w:type="spellEnd"/>
            <w:r>
              <w:rPr>
                <w:rFonts w:ascii="Arial" w:hAnsi="Arial" w:cs="Arial"/>
              </w:rPr>
              <w:t xml:space="preserve"> Park Event Center, Tres </w:t>
            </w:r>
            <w:proofErr w:type="spellStart"/>
            <w:r>
              <w:rPr>
                <w:rFonts w:ascii="Arial" w:hAnsi="Arial" w:cs="Arial"/>
              </w:rPr>
              <w:t>Pinos</w:t>
            </w:r>
            <w:proofErr w:type="spellEnd"/>
            <w:r>
              <w:rPr>
                <w:rFonts w:ascii="Arial" w:hAnsi="Arial" w:cs="Arial"/>
              </w:rPr>
              <w:t>, CA</w:t>
            </w:r>
          </w:p>
        </w:tc>
      </w:tr>
      <w:tr w:rsidR="005B7694" w:rsidRPr="00C97DE4" w14:paraId="36D393F9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5712" w14:textId="041810BA" w:rsidR="005B7694" w:rsidRPr="009F1D11" w:rsidRDefault="008C3EC3" w:rsidP="008C3EC3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2/9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71ED7" w14:textId="165E5658" w:rsidR="005B7694" w:rsidRPr="00216EAD" w:rsidRDefault="005B7694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6D4A8" w14:textId="3CED67BD" w:rsidR="005B7694" w:rsidRPr="0074484D" w:rsidRDefault="005B7694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51104" w14:textId="77777777" w:rsidR="005B7694" w:rsidRPr="009F1D11" w:rsidRDefault="009F1D11" w:rsidP="009F1D11">
            <w:pPr>
              <w:spacing w:line="240" w:lineRule="auto"/>
              <w:rPr>
                <w:rFonts w:ascii="Times" w:hAnsi="Times"/>
              </w:rPr>
            </w:pPr>
            <w:r w:rsidRPr="0009014A">
              <w:rPr>
                <w:rFonts w:ascii="Arial" w:hAnsi="Arial" w:cs="Arial"/>
                <w:shd w:val="clear" w:color="auto" w:fill="FFFFFF"/>
              </w:rPr>
              <w:t>Monterey County 4-H Fantastic Field Day: Participated in</w:t>
            </w:r>
            <w:r w:rsidRPr="009F1D11">
              <w:rPr>
                <w:rFonts w:ascii="Arial" w:hAnsi="Arial" w:cs="Arial"/>
                <w:color w:val="434343"/>
                <w:shd w:val="clear" w:color="auto" w:fill="FFFFFF"/>
              </w:rPr>
              <w:t xml:space="preserve"> (</w:t>
            </w:r>
            <w:r w:rsidRPr="009F1D11">
              <w:rPr>
                <w:rFonts w:ascii="Arial" w:hAnsi="Arial" w:cs="Arial"/>
                <w:color w:val="FF0000"/>
                <w:shd w:val="clear" w:color="auto" w:fill="FFFFFF"/>
              </w:rPr>
              <w:t>fill-in Dessert Judging, Livestock Judging, Photography, Poster or Vegetable Judging</w:t>
            </w:r>
            <w:r w:rsidRPr="009F1D11">
              <w:rPr>
                <w:rFonts w:ascii="Arial" w:hAnsi="Arial" w:cs="Arial"/>
                <w:color w:val="434343"/>
                <w:shd w:val="clear" w:color="auto" w:fill="FFFFFF"/>
              </w:rPr>
              <w:t>) Contest</w:t>
            </w:r>
          </w:p>
          <w:p w14:paraId="6ED8ED7F" w14:textId="68792BD3" w:rsidR="009F1D11" w:rsidRPr="009F1D11" w:rsidRDefault="009F1D11" w:rsidP="009F1D11">
            <w:pPr>
              <w:spacing w:line="240" w:lineRule="auto"/>
              <w:jc w:val="center"/>
              <w:rPr>
                <w:rFonts w:ascii="Times" w:hAnsi="Times"/>
                <w:i/>
                <w:color w:val="FF0000"/>
                <w:sz w:val="20"/>
                <w:szCs w:val="20"/>
              </w:rPr>
            </w:pPr>
            <w:r w:rsidRPr="009F1D11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One entry for each contest entered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1C1162" w14:textId="38E5D43D" w:rsidR="005B7694" w:rsidRPr="00216EAD" w:rsidRDefault="005B7694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s Valley Fairgrounds, King City</w:t>
            </w:r>
            <w:r w:rsidR="0009014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CA</w:t>
            </w:r>
          </w:p>
        </w:tc>
      </w:tr>
      <w:tr w:rsidR="0009014A" w:rsidRPr="00C97DE4" w14:paraId="6C9118FE" w14:textId="77777777" w:rsidTr="0009014A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B4EAD" w14:textId="0FF31A57" w:rsidR="0009014A" w:rsidRDefault="0009014A" w:rsidP="000901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61CD5" w14:textId="28D58967" w:rsidR="0009014A" w:rsidRPr="00A24F08" w:rsidRDefault="0009014A" w:rsidP="0009014A">
            <w:pPr>
              <w:jc w:val="center"/>
              <w:rPr>
                <w:rFonts w:ascii="Arial" w:hAnsi="Arial" w:cs="Arial"/>
                <w:color w:val="FF0000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D1D59" w14:textId="2304F336" w:rsidR="0009014A" w:rsidRPr="0074484D" w:rsidRDefault="0009014A" w:rsidP="0009014A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BD6D8" w14:textId="2FA303DF" w:rsidR="0009014A" w:rsidRDefault="0009014A" w:rsidP="0009014A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Monterey County Fair &amp; 4-H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SpringFest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>: (</w:t>
            </w:r>
            <w:r w:rsidRPr="0009014A">
              <w:rPr>
                <w:rFonts w:ascii="Arial" w:hAnsi="Arial" w:cs="Arial"/>
                <w:color w:val="FF0000"/>
              </w:rPr>
              <w:t>fill in Animal division</w:t>
            </w:r>
            <w:r>
              <w:rPr>
                <w:rFonts w:ascii="Arial" w:hAnsi="Arial" w:cs="Arial"/>
                <w:color w:val="000000" w:themeColor="text1"/>
              </w:rPr>
              <w:t>) (</w:t>
            </w:r>
            <w:r w:rsidRPr="0009014A">
              <w:rPr>
                <w:rFonts w:ascii="Arial" w:hAnsi="Arial" w:cs="Arial"/>
                <w:color w:val="FF0000"/>
              </w:rPr>
              <w:t>fill in Class level</w:t>
            </w:r>
            <w:r>
              <w:rPr>
                <w:rFonts w:ascii="Arial" w:hAnsi="Arial" w:cs="Arial"/>
                <w:color w:val="000000" w:themeColor="text1"/>
              </w:rPr>
              <w:t xml:space="preserve">) Showmanship 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8DEB84" w14:textId="5A2D26C0" w:rsidR="0009014A" w:rsidRDefault="0009014A" w:rsidP="000901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, Monterey, CA</w:t>
            </w:r>
          </w:p>
        </w:tc>
      </w:tr>
      <w:tr w:rsidR="0009014A" w:rsidRPr="00C97DE4" w14:paraId="26B6BB17" w14:textId="77777777" w:rsidTr="0009014A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8B3CC" w14:textId="2A32F9B1" w:rsidR="0009014A" w:rsidRDefault="0009014A" w:rsidP="000901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665C3" w14:textId="014FCAEF" w:rsidR="0009014A" w:rsidRPr="00A24F08" w:rsidRDefault="0009014A" w:rsidP="0009014A">
            <w:pPr>
              <w:jc w:val="center"/>
              <w:rPr>
                <w:rFonts w:ascii="Arial" w:hAnsi="Arial" w:cs="Arial"/>
                <w:color w:val="FF0000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ABCB5" w14:textId="6D28D297" w:rsidR="0009014A" w:rsidRPr="0074484D" w:rsidRDefault="0009014A" w:rsidP="0009014A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14D81" w14:textId="77777777" w:rsidR="009E7774" w:rsidRDefault="0009014A" w:rsidP="009E7774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Monterey County Fair &amp; 4-H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SpringFest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: </w:t>
            </w:r>
            <w:r w:rsidR="009E7774" w:rsidRPr="0074484D">
              <w:rPr>
                <w:rFonts w:ascii="Arial" w:hAnsi="Arial" w:cs="Arial"/>
                <w:color w:val="000000" w:themeColor="text1"/>
              </w:rPr>
              <w:t>Exhibited (</w:t>
            </w:r>
            <w:r w:rsidR="009E7774" w:rsidRPr="0074484D">
              <w:rPr>
                <w:rFonts w:ascii="Arial" w:hAnsi="Arial" w:cs="Arial"/>
                <w:color w:val="FF0000"/>
              </w:rPr>
              <w:t>fill-in Project Name</w:t>
            </w:r>
            <w:r w:rsidR="009E7774" w:rsidRPr="0074484D">
              <w:rPr>
                <w:rFonts w:ascii="Arial" w:hAnsi="Arial" w:cs="Arial"/>
                <w:color w:val="000000" w:themeColor="text1"/>
              </w:rPr>
              <w:t>) Project Items made</w:t>
            </w:r>
          </w:p>
          <w:p w14:paraId="72B667E8" w14:textId="2F47387D" w:rsidR="0009014A" w:rsidRDefault="009E7774" w:rsidP="009E7774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One entry for each project exhibited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BD2EBC" w14:textId="588B027F" w:rsidR="0009014A" w:rsidRDefault="0009014A" w:rsidP="000901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, Monterey, CA</w:t>
            </w:r>
          </w:p>
        </w:tc>
      </w:tr>
      <w:tr w:rsidR="0009014A" w:rsidRPr="00C97DE4" w14:paraId="53945580" w14:textId="77777777" w:rsidTr="0009014A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41E32" w14:textId="00A1CC74" w:rsidR="0009014A" w:rsidRDefault="0009014A" w:rsidP="000901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750E3" w14:textId="5C7F02F7" w:rsidR="0009014A" w:rsidRPr="00A24F08" w:rsidRDefault="0009014A" w:rsidP="0009014A">
            <w:pPr>
              <w:jc w:val="center"/>
              <w:rPr>
                <w:rFonts w:ascii="Arial" w:hAnsi="Arial" w:cs="Arial"/>
                <w:color w:val="FF0000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6DD71" w14:textId="0FA19639" w:rsidR="0009014A" w:rsidRPr="0074484D" w:rsidRDefault="0009014A" w:rsidP="0009014A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A351B" w14:textId="57A1974E" w:rsidR="0009014A" w:rsidRDefault="0009014A" w:rsidP="0009014A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Monterey County Fair &amp; 4-H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SpringFest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>:</w:t>
            </w:r>
            <w:r w:rsidR="009E7774">
              <w:rPr>
                <w:rFonts w:ascii="Arial" w:hAnsi="Arial" w:cs="Arial"/>
                <w:color w:val="000000" w:themeColor="text1"/>
              </w:rPr>
              <w:t xml:space="preserve"> </w:t>
            </w:r>
            <w:r w:rsidR="009E7774" w:rsidRPr="0074484D">
              <w:rPr>
                <w:rFonts w:ascii="Arial" w:hAnsi="Arial" w:cs="Arial"/>
                <w:color w:val="000000" w:themeColor="text1"/>
              </w:rPr>
              <w:t xml:space="preserve">Participated in </w:t>
            </w:r>
            <w:r w:rsidR="009E7774">
              <w:rPr>
                <w:rFonts w:ascii="Arial" w:hAnsi="Arial" w:cs="Arial"/>
                <w:color w:val="000000" w:themeColor="text1"/>
              </w:rPr>
              <w:t xml:space="preserve">Vegetable </w:t>
            </w:r>
            <w:r w:rsidR="009E7774" w:rsidRPr="0074484D">
              <w:rPr>
                <w:rFonts w:ascii="Arial" w:hAnsi="Arial" w:cs="Arial"/>
                <w:color w:val="000000" w:themeColor="text1"/>
              </w:rPr>
              <w:t>Judging Contest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3E42CB8" w14:textId="67EBAF74" w:rsidR="0009014A" w:rsidRDefault="0009014A" w:rsidP="000901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, Monterey, CA</w:t>
            </w:r>
          </w:p>
        </w:tc>
      </w:tr>
      <w:tr w:rsidR="0009014A" w:rsidRPr="00C97DE4" w14:paraId="4296EC40" w14:textId="77777777" w:rsidTr="0009014A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FB880" w14:textId="77777777" w:rsidR="0009014A" w:rsidRDefault="0009014A" w:rsidP="000901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30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5E62F" w14:textId="77777777" w:rsidR="0009014A" w:rsidRPr="00A24F08" w:rsidRDefault="0009014A" w:rsidP="0009014A">
            <w:pPr>
              <w:jc w:val="center"/>
              <w:rPr>
                <w:rFonts w:ascii="Arial" w:hAnsi="Arial" w:cs="Arial"/>
                <w:color w:val="FF0000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7131" w14:textId="77777777" w:rsidR="0009014A" w:rsidRPr="0074484D" w:rsidRDefault="0009014A" w:rsidP="0009014A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2FA8" w14:textId="77777777" w:rsidR="0009014A" w:rsidRDefault="0009014A" w:rsidP="0009014A">
            <w:pPr>
              <w:rPr>
                <w:rFonts w:ascii="Arial" w:hAnsi="Arial" w:cs="Arial"/>
                <w:i/>
                <w:color w:val="FF0000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Monterey County 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4-H </w:t>
            </w:r>
            <w:r>
              <w:rPr>
                <w:rFonts w:ascii="Arial" w:hAnsi="Arial" w:cs="Arial"/>
                <w:color w:val="000000" w:themeColor="text1"/>
              </w:rPr>
              <w:t>Poultry/Rabbit Information Day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: Exhibited 4-H Items Made </w:t>
            </w:r>
          </w:p>
          <w:p w14:paraId="4A44051D" w14:textId="77777777" w:rsidR="0009014A" w:rsidRPr="0074484D" w:rsidRDefault="0009014A" w:rsidP="0009014A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937768">
              <w:rPr>
                <w:rFonts w:ascii="Arial" w:hAnsi="Arial" w:cs="Arial"/>
                <w:i/>
                <w:color w:val="FF0000"/>
                <w:sz w:val="20"/>
                <w:szCs w:val="20"/>
              </w:rPr>
              <w:t>Only one entry regardless of number of projects/items exhibited)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E851582" w14:textId="51F94599" w:rsidR="0009014A" w:rsidRDefault="0009014A" w:rsidP="000901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Feed Trough, Salinas, CA</w:t>
            </w:r>
          </w:p>
        </w:tc>
      </w:tr>
      <w:tr w:rsidR="00C84901" w:rsidRPr="00C97DE4" w14:paraId="322FE790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2666B" w14:textId="77777777" w:rsidR="00C84901" w:rsidRDefault="00C84901" w:rsidP="0009014A">
            <w:pPr>
              <w:rPr>
                <w:rFonts w:ascii="Arial" w:hAnsi="Arial" w:cs="Arial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FD189" w14:textId="77777777" w:rsidR="00C84901" w:rsidRPr="00A24F08" w:rsidRDefault="00C84901" w:rsidP="00D8162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67D96" w14:textId="77777777" w:rsidR="00C84901" w:rsidRPr="0074484D" w:rsidRDefault="00C84901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35CD2" w14:textId="77777777" w:rsidR="00C84901" w:rsidRDefault="00C84901" w:rsidP="00E12113">
            <w:pPr>
              <w:rPr>
                <w:rFonts w:ascii="Arial" w:hAnsi="Arial" w:cs="Arial"/>
                <w:color w:val="000000" w:themeColor="text1"/>
              </w:rPr>
            </w:pPr>
          </w:p>
          <w:p w14:paraId="319CD881" w14:textId="77777777" w:rsidR="00C84901" w:rsidRDefault="00C84901" w:rsidP="00E12113">
            <w:pPr>
              <w:rPr>
                <w:rFonts w:ascii="Arial" w:hAnsi="Arial" w:cs="Arial"/>
                <w:color w:val="000000" w:themeColor="text1"/>
              </w:rPr>
            </w:pPr>
          </w:p>
          <w:p w14:paraId="53FCD768" w14:textId="77777777" w:rsidR="00C84901" w:rsidRPr="0074484D" w:rsidRDefault="00C84901" w:rsidP="00E12113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E08A8C" w14:textId="77777777" w:rsidR="00C84901" w:rsidRPr="009F1D11" w:rsidRDefault="00C84901" w:rsidP="006442AF">
            <w:pPr>
              <w:rPr>
                <w:rFonts w:ascii="Arial" w:hAnsi="Arial" w:cs="Arial"/>
                <w:color w:val="FF0000"/>
              </w:rPr>
            </w:pPr>
          </w:p>
        </w:tc>
      </w:tr>
      <w:tr w:rsidR="0009014A" w:rsidRPr="00C97DE4" w14:paraId="3973B26F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09A36" w14:textId="3ED43A72" w:rsidR="0009014A" w:rsidRPr="00216EAD" w:rsidRDefault="0009014A" w:rsidP="0009014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4/13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8F2E4" w14:textId="13A0EE3C" w:rsidR="0009014A" w:rsidRPr="00216EAD" w:rsidRDefault="0009014A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AF69D" w14:textId="21571538" w:rsidR="0009014A" w:rsidRPr="0074484D" w:rsidRDefault="0009014A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0389A" w14:textId="77777777" w:rsidR="0009014A" w:rsidRDefault="0009014A" w:rsidP="00E1211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Fashion Revue: Exhibited outfit in (</w:t>
            </w:r>
            <w:r w:rsidRPr="00E50E9C">
              <w:rPr>
                <w:rFonts w:ascii="Arial" w:hAnsi="Arial" w:cs="Arial"/>
                <w:color w:val="FF0000"/>
              </w:rPr>
              <w:t xml:space="preserve">fill-in category: Traditional, Consumer Science Purchased, Box Challenge, Make It Mine Challenge or </w:t>
            </w:r>
            <w:r w:rsidRPr="00E50E9C">
              <w:rPr>
                <w:rFonts w:ascii="Arial" w:hAnsi="Arial" w:cs="Arial"/>
                <w:color w:val="FF0000"/>
              </w:rPr>
              <w:br/>
              <w:t>Retro/Historical Challenge</w:t>
            </w:r>
            <w:r w:rsidRPr="0074484D">
              <w:rPr>
                <w:rFonts w:ascii="Arial" w:hAnsi="Arial" w:cs="Arial"/>
                <w:color w:val="000000" w:themeColor="text1"/>
              </w:rPr>
              <w:t>) Contest</w:t>
            </w:r>
          </w:p>
          <w:p w14:paraId="47339A16" w14:textId="62582A82" w:rsidR="0009014A" w:rsidRPr="0074484D" w:rsidRDefault="0009014A" w:rsidP="009F1D11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9F1D11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One entry for each contest entered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AB088C" w14:textId="580CC18A" w:rsidR="0009014A" w:rsidRPr="00216EAD" w:rsidRDefault="0009014A" w:rsidP="006442AF">
            <w:pPr>
              <w:rPr>
                <w:rFonts w:ascii="Arial" w:hAnsi="Arial" w:cs="Arial"/>
              </w:rPr>
            </w:pPr>
            <w:r w:rsidRPr="009F1D11">
              <w:rPr>
                <w:rFonts w:ascii="Arial" w:hAnsi="Arial" w:cs="Arial"/>
                <w:color w:val="FF0000"/>
              </w:rPr>
              <w:t>TBD</w:t>
            </w:r>
          </w:p>
        </w:tc>
      </w:tr>
      <w:tr w:rsidR="0009014A" w:rsidRPr="00C97DE4" w14:paraId="396EE28E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3D421" w14:textId="77777777" w:rsidR="0009014A" w:rsidRPr="00216EAD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7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DE9FA" w14:textId="7757C2B1" w:rsidR="0009014A" w:rsidRPr="00216EAD" w:rsidRDefault="0009014A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5FC8E" w14:textId="77777777" w:rsidR="0009014A" w:rsidRPr="0074484D" w:rsidRDefault="0009014A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39EC7" w14:textId="77777777" w:rsidR="0009014A" w:rsidRDefault="0009014A" w:rsidP="005B3226">
            <w:pPr>
              <w:rPr>
                <w:rFonts w:ascii="Arial" w:hAnsi="Arial" w:cs="Arial"/>
                <w:i/>
                <w:color w:val="FF0000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May Club Meeting: Exhibited 4-H Items Made </w:t>
            </w:r>
          </w:p>
          <w:p w14:paraId="3A369A2B" w14:textId="7D65F048" w:rsidR="0009014A" w:rsidRPr="00937768" w:rsidRDefault="0009014A" w:rsidP="0093776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37768">
              <w:rPr>
                <w:rFonts w:ascii="Arial" w:hAnsi="Arial" w:cs="Arial"/>
                <w:i/>
                <w:color w:val="FF0000"/>
                <w:sz w:val="20"/>
                <w:szCs w:val="20"/>
              </w:rPr>
              <w:t>Only one entry regardless of number of projects/items exhibited)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C54181" w14:textId="77777777" w:rsidR="0009014A" w:rsidRPr="00216EAD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09014A" w:rsidRPr="00C97DE4" w14:paraId="6CAD579E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9F852" w14:textId="538A15E7" w:rsidR="0009014A" w:rsidRPr="00216EAD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11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866EF" w14:textId="0FE364D2" w:rsidR="0009014A" w:rsidRPr="00216EAD" w:rsidRDefault="0009014A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1D67D" w14:textId="77777777" w:rsidR="0009014A" w:rsidRPr="0074484D" w:rsidRDefault="0009014A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25008" w14:textId="77777777" w:rsidR="0009014A" w:rsidRDefault="0009014A" w:rsidP="005B3226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linas Valley Fair: Exhibited (</w:t>
            </w:r>
            <w:r w:rsidRPr="00E50E9C">
              <w:rPr>
                <w:rFonts w:ascii="Arial" w:hAnsi="Arial" w:cs="Arial"/>
                <w:color w:val="FF0000"/>
              </w:rPr>
              <w:t>fill-in Project Name</w:t>
            </w:r>
            <w:r w:rsidRPr="0074484D">
              <w:rPr>
                <w:rFonts w:ascii="Arial" w:hAnsi="Arial" w:cs="Arial"/>
                <w:color w:val="000000" w:themeColor="text1"/>
              </w:rPr>
              <w:t>) Project Items made</w:t>
            </w:r>
          </w:p>
          <w:p w14:paraId="3F7E2FF5" w14:textId="7350F921" w:rsidR="0009014A" w:rsidRPr="0074484D" w:rsidRDefault="0009014A" w:rsidP="0093776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One entry for each project exhibited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02ACD5" w14:textId="3D445A15" w:rsidR="0009014A" w:rsidRPr="00216EAD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s Valley Fairgrounds, King City CA</w:t>
            </w:r>
          </w:p>
        </w:tc>
      </w:tr>
      <w:tr w:rsidR="0009014A" w:rsidRPr="00C97DE4" w14:paraId="57B12C44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74C59" w14:textId="5952004C" w:rsidR="0009014A" w:rsidRPr="00216EAD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</w:t>
            </w:r>
            <w:r w:rsidRPr="00A24F08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8C73A" w14:textId="0128BA88" w:rsidR="0009014A" w:rsidRDefault="0009014A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FCE32" w14:textId="77777777" w:rsidR="0009014A" w:rsidRPr="0074484D" w:rsidRDefault="0009014A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AD2DF" w14:textId="77777777" w:rsidR="0009014A" w:rsidRDefault="0009014A" w:rsidP="0093776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linas Valley Fair: (</w:t>
            </w:r>
            <w:r w:rsidRPr="0074484D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>Animal department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) </w:t>
            </w:r>
            <w:r>
              <w:rPr>
                <w:rFonts w:ascii="Arial" w:hAnsi="Arial" w:cs="Arial"/>
                <w:color w:val="000000" w:themeColor="text1"/>
              </w:rPr>
              <w:t>Show</w:t>
            </w:r>
          </w:p>
          <w:p w14:paraId="3C58078D" w14:textId="77777777" w:rsidR="0009014A" w:rsidRDefault="0009014A" w:rsidP="00937768">
            <w:pPr>
              <w:jc w:val="center"/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One entry for each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4-H animal department participated in</w:t>
            </w:r>
          </w:p>
          <w:p w14:paraId="3E260AA3" w14:textId="0CA87F45" w:rsidR="0009014A" w:rsidRPr="0074484D" w:rsidRDefault="0009014A" w:rsidP="00937768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72EB13" w14:textId="0749B5BE" w:rsidR="0009014A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s Valley Fairgrounds, King City CA</w:t>
            </w:r>
          </w:p>
        </w:tc>
      </w:tr>
      <w:tr w:rsidR="0009014A" w:rsidRPr="00C97DE4" w14:paraId="35447603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3CCA9" w14:textId="29449267" w:rsidR="0009014A" w:rsidRPr="00216EAD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</w:t>
            </w:r>
            <w:r w:rsidRPr="00A24F08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51A0" w14:textId="2B15A345" w:rsidR="0009014A" w:rsidRPr="00216EAD" w:rsidRDefault="0009014A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B45FD" w14:textId="77777777" w:rsidR="0009014A" w:rsidRPr="0074484D" w:rsidRDefault="0009014A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25FE4" w14:textId="77777777" w:rsidR="0009014A" w:rsidRDefault="0009014A" w:rsidP="0093776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linas Valley Fair: (</w:t>
            </w:r>
            <w:r w:rsidRPr="0074484D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>Animal department</w:t>
            </w:r>
            <w:r w:rsidRPr="0074484D">
              <w:rPr>
                <w:rFonts w:ascii="Arial" w:hAnsi="Arial" w:cs="Arial"/>
                <w:color w:val="000000" w:themeColor="text1"/>
              </w:rPr>
              <w:t>) (</w:t>
            </w:r>
            <w:r w:rsidRPr="0074484D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>Class level</w:t>
            </w:r>
            <w:r w:rsidRPr="0074484D">
              <w:rPr>
                <w:rFonts w:ascii="Arial" w:hAnsi="Arial" w:cs="Arial"/>
                <w:color w:val="000000" w:themeColor="text1"/>
              </w:rPr>
              <w:t>) Showmanship</w:t>
            </w:r>
          </w:p>
          <w:p w14:paraId="2E98ACBD" w14:textId="5ED56AF8" w:rsidR="0009014A" w:rsidRPr="0074484D" w:rsidRDefault="0009014A" w:rsidP="0093776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One entry for each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showmanship competed 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27A07C" w14:textId="23C811F8" w:rsidR="0009014A" w:rsidRPr="00216EAD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s Valley Fairgrounds, King City CA</w:t>
            </w:r>
          </w:p>
        </w:tc>
      </w:tr>
      <w:tr w:rsidR="0009014A" w:rsidRPr="00C97DE4" w14:paraId="084F4679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E9F72" w14:textId="18268F6E" w:rsidR="0009014A" w:rsidRPr="00216EAD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19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7D16D" w14:textId="356EBDC7" w:rsidR="0009014A" w:rsidRDefault="0009014A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A038F" w14:textId="77777777" w:rsidR="0009014A" w:rsidRPr="0074484D" w:rsidRDefault="0009014A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7714C" w14:textId="1A593552" w:rsidR="0009014A" w:rsidRPr="0074484D" w:rsidRDefault="0009014A" w:rsidP="00B016B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linas Valley Fair: 4-H (</w:t>
            </w:r>
            <w:r w:rsidRPr="00E50E9C">
              <w:rPr>
                <w:rFonts w:ascii="Arial" w:hAnsi="Arial" w:cs="Arial"/>
                <w:color w:val="FF0000"/>
              </w:rPr>
              <w:t>fill-in category: Junior or Senior</w:t>
            </w:r>
            <w:r w:rsidRPr="0074484D">
              <w:rPr>
                <w:rFonts w:ascii="Arial" w:hAnsi="Arial" w:cs="Arial"/>
                <w:color w:val="000000" w:themeColor="text1"/>
              </w:rPr>
              <w:t>) Animal Round Rob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EE23D1D" w14:textId="31BDD53C" w:rsidR="0009014A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s Valley Fairgrounds, King City CA</w:t>
            </w:r>
          </w:p>
        </w:tc>
      </w:tr>
      <w:tr w:rsidR="0009014A" w:rsidRPr="00C97DE4" w14:paraId="48A6130D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D6BC" w14:textId="7E5B8D30" w:rsidR="0009014A" w:rsidRPr="00216EAD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19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DCA34" w14:textId="7B65A81F" w:rsidR="0009014A" w:rsidRPr="00216EAD" w:rsidRDefault="0009014A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319EA" w14:textId="77777777" w:rsidR="0009014A" w:rsidRPr="0074484D" w:rsidRDefault="0009014A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B5D02" w14:textId="77777777" w:rsidR="0009014A" w:rsidRDefault="0009014A" w:rsidP="00B016B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linas Valley Fair: Participated in (</w:t>
            </w:r>
            <w:r w:rsidRPr="0074484D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>Livestock or Vegetable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74484D">
              <w:rPr>
                <w:rFonts w:ascii="Arial" w:hAnsi="Arial" w:cs="Arial"/>
                <w:color w:val="000000" w:themeColor="text1"/>
              </w:rPr>
              <w:t>Judging Contest</w:t>
            </w:r>
          </w:p>
          <w:p w14:paraId="40F5E493" w14:textId="7A6BDC4E" w:rsidR="0009014A" w:rsidRPr="0074484D" w:rsidRDefault="0009014A" w:rsidP="00B016B4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F4C3F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 xml:space="preserve">One entry for each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contest participated 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4EA894" w14:textId="43505CEC" w:rsidR="0009014A" w:rsidRPr="00216EAD" w:rsidRDefault="0009014A" w:rsidP="005B32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s Valley Fairgrounds, King City CA</w:t>
            </w:r>
          </w:p>
        </w:tc>
      </w:tr>
      <w:tr w:rsidR="0009014A" w:rsidRPr="00C97DE4" w14:paraId="56DBB7E9" w14:textId="77777777" w:rsidTr="00EF670B">
        <w:trPr>
          <w:trHeight w:val="300"/>
          <w:jc w:val="center"/>
        </w:trPr>
        <w:tc>
          <w:tcPr>
            <w:tcW w:w="119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583D3" w14:textId="77777777" w:rsidR="0009014A" w:rsidRDefault="0009014A" w:rsidP="0062144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/19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F1B2D" w14:textId="5620C883" w:rsidR="0009014A" w:rsidRPr="00216EAD" w:rsidRDefault="0009014A" w:rsidP="00D8162F">
            <w:pPr>
              <w:jc w:val="center"/>
              <w:rPr>
                <w:rFonts w:ascii="Arial" w:hAnsi="Arial" w:cs="Arial"/>
              </w:rPr>
            </w:pPr>
            <w:r w:rsidRPr="00A24F08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29246" w14:textId="77777777" w:rsidR="0009014A" w:rsidRPr="0074484D" w:rsidRDefault="0009014A" w:rsidP="00D8162F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4452E" w14:textId="77777777" w:rsidR="0009014A" w:rsidRPr="00966152" w:rsidRDefault="0009014A" w:rsidP="00966152">
            <w:pPr>
              <w:spacing w:line="240" w:lineRule="auto"/>
              <w:rPr>
                <w:rFonts w:ascii="Times" w:hAnsi="Times"/>
              </w:rPr>
            </w:pPr>
            <w:r w:rsidRPr="00966152">
              <w:rPr>
                <w:rFonts w:ascii="Arial" w:hAnsi="Arial" w:cs="Arial"/>
                <w:color w:val="000000"/>
                <w:shd w:val="clear" w:color="auto" w:fill="FFFFFF"/>
              </w:rPr>
              <w:t>California State 4-H Field Day: Participated in (</w:t>
            </w:r>
            <w:r w:rsidRPr="00966152">
              <w:rPr>
                <w:rFonts w:ascii="Arial" w:hAnsi="Arial" w:cs="Arial"/>
                <w:color w:val="FF0000"/>
                <w:shd w:val="clear" w:color="auto" w:fill="FFFFFF"/>
              </w:rPr>
              <w:t>Entomology, Fashion Revue, Film, Interview, Judging, Logo, Photography, Plant Science, Promotional Advertising, Robotics or STEM Egg Drop</w:t>
            </w:r>
            <w:r w:rsidRPr="00966152">
              <w:rPr>
                <w:rFonts w:ascii="Arial" w:hAnsi="Arial" w:cs="Arial"/>
                <w:color w:val="000000"/>
                <w:shd w:val="clear" w:color="auto" w:fill="FFFFFF"/>
              </w:rPr>
              <w:t>) Contest</w:t>
            </w:r>
          </w:p>
          <w:p w14:paraId="583243E5" w14:textId="5D7E3FC2" w:rsidR="0009014A" w:rsidRPr="00966152" w:rsidRDefault="0009014A" w:rsidP="00966152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66152">
              <w:rPr>
                <w:rFonts w:ascii="Arial" w:hAnsi="Arial" w:cs="Arial"/>
                <w:i/>
                <w:color w:val="FF0000"/>
                <w:sz w:val="20"/>
                <w:szCs w:val="20"/>
                <w:shd w:val="clear" w:color="auto" w:fill="FFFFFF"/>
              </w:rPr>
              <w:t>One entry for each contest participated in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B639870" w14:textId="77777777" w:rsidR="0009014A" w:rsidRDefault="0009014A" w:rsidP="0062144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C Davis, Davis, CA</w:t>
            </w:r>
          </w:p>
        </w:tc>
      </w:tr>
    </w:tbl>
    <w:p w14:paraId="28117993" w14:textId="09DCCBBD" w:rsidR="001D3145" w:rsidRDefault="001D3145" w:rsidP="00CB6AA8">
      <w:pPr>
        <w:rPr>
          <w:rFonts w:ascii="Garamond" w:hAnsi="Garamond"/>
        </w:rPr>
      </w:pPr>
    </w:p>
    <w:p w14:paraId="00850350" w14:textId="384004C2" w:rsidR="00CB6AA8" w:rsidRDefault="001D3145" w:rsidP="009C1BA3">
      <w:pPr>
        <w:spacing w:after="160"/>
        <w:rPr>
          <w:rFonts w:ascii="Garamond" w:hAnsi="Garamond"/>
        </w:rPr>
      </w:pPr>
      <w:r>
        <w:rPr>
          <w:rFonts w:ascii="Garamond" w:hAnsi="Garamond"/>
        </w:rPr>
        <w:br w:type="page"/>
      </w:r>
    </w:p>
    <w:tbl>
      <w:tblPr>
        <w:tblW w:w="1009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1344"/>
        <w:gridCol w:w="702"/>
        <w:gridCol w:w="629"/>
        <w:gridCol w:w="4173"/>
        <w:gridCol w:w="3247"/>
      </w:tblGrid>
      <w:tr w:rsidR="00CB6AA8" w:rsidRPr="00C97DE4" w14:paraId="59FF08E9" w14:textId="77777777" w:rsidTr="00426ED1">
        <w:trPr>
          <w:trHeight w:val="663"/>
          <w:jc w:val="center"/>
        </w:trPr>
        <w:tc>
          <w:tcPr>
            <w:tcW w:w="10095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D9D9D9"/>
          </w:tcPr>
          <w:p w14:paraId="4171BDE4" w14:textId="77777777" w:rsidR="00CB6AA8" w:rsidRPr="00C97DE4" w:rsidRDefault="00CB6AA8" w:rsidP="006442AF">
            <w:pPr>
              <w:rPr>
                <w:rFonts w:ascii="Garamond" w:hAnsi="Garamond"/>
              </w:rPr>
            </w:pPr>
            <w:r w:rsidRPr="00C97DE4">
              <w:rPr>
                <w:rFonts w:ascii="Garamond" w:hAnsi="Garamond"/>
                <w:b/>
                <w:bCs/>
                <w:sz w:val="32"/>
                <w:szCs w:val="32"/>
              </w:rPr>
              <w:lastRenderedPageBreak/>
              <w:t>3.</w:t>
            </w:r>
            <w:r w:rsidRPr="00C97DE4">
              <w:rPr>
                <w:rFonts w:ascii="Garamond" w:hAnsi="Garamond"/>
                <w:b/>
                <w:bCs/>
                <w:sz w:val="32"/>
                <w:szCs w:val="32"/>
              </w:rPr>
              <w:tab/>
              <w:t>4-H Events Attended</w:t>
            </w:r>
          </w:p>
          <w:p w14:paraId="523F1B16" w14:textId="1058E9D3" w:rsidR="00CB6AA8" w:rsidRPr="00470D62" w:rsidRDefault="00CB6AA8" w:rsidP="00470D62">
            <w:pPr>
              <w:ind w:left="-187" w:firstLine="187"/>
              <w:rPr>
                <w:rFonts w:ascii="Garamond" w:hAnsi="Garamond"/>
                <w:sz w:val="20"/>
                <w:szCs w:val="20"/>
              </w:rPr>
            </w:pPr>
            <w:r w:rsidRPr="00C97DE4">
              <w:rPr>
                <w:rFonts w:ascii="Garamond" w:hAnsi="Garamond"/>
              </w:rPr>
              <w:tab/>
            </w:r>
            <w:r w:rsidRPr="00C97DE4">
              <w:rPr>
                <w:rFonts w:ascii="Garamond" w:hAnsi="Garamond"/>
                <w:sz w:val="20"/>
                <w:szCs w:val="20"/>
              </w:rPr>
              <w:t>Star Requirements: Bronze 12, Silver 25, Gold 40, Platinum 60</w:t>
            </w:r>
          </w:p>
        </w:tc>
      </w:tr>
      <w:tr w:rsidR="007708E7" w:rsidRPr="00C97DE4" w14:paraId="65084171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805BE65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Date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F65E3CE" w14:textId="77777777" w:rsidR="00CB6AA8" w:rsidRPr="00470D62" w:rsidRDefault="00CB6AA8" w:rsidP="006442AF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470D62">
              <w:rPr>
                <w:rFonts w:ascii="Garamond" w:hAnsi="Garamond"/>
                <w:b/>
                <w:sz w:val="18"/>
                <w:szCs w:val="18"/>
              </w:rPr>
              <w:t>Hours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2E1621B" w14:textId="77777777" w:rsidR="00CB6AA8" w:rsidRPr="00470D62" w:rsidRDefault="00CB6AA8" w:rsidP="006442AF">
            <w:pPr>
              <w:jc w:val="center"/>
              <w:rPr>
                <w:rFonts w:ascii="Garamond" w:hAnsi="Garamond"/>
                <w:b/>
                <w:sz w:val="18"/>
                <w:szCs w:val="18"/>
              </w:rPr>
            </w:pPr>
            <w:r w:rsidRPr="00470D62">
              <w:rPr>
                <w:rFonts w:ascii="Garamond" w:hAnsi="Garamond"/>
                <w:b/>
                <w:sz w:val="18"/>
                <w:szCs w:val="18"/>
              </w:rPr>
              <w:t>Leve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B7D5A7C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Event Title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33051520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Location</w:t>
            </w:r>
          </w:p>
        </w:tc>
      </w:tr>
      <w:tr w:rsidR="00776783" w:rsidRPr="00C97DE4" w14:paraId="4418E9C1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9BB8" w14:textId="2A153802" w:rsidR="00776783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6/18 – 6/23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FDBFB" w14:textId="6E506E7F" w:rsidR="00776783" w:rsidRPr="003B65A6" w:rsidRDefault="00776783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E2A7" w14:textId="1EABE7F0" w:rsidR="00776783" w:rsidRDefault="00776783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222E4" w14:textId="43EDA7F2" w:rsidR="00776783" w:rsidRDefault="00776783" w:rsidP="008B3ED9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4-H Citizenship Washington Focus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817958" w14:textId="29D07EAD" w:rsidR="00776783" w:rsidRDefault="00776783" w:rsidP="00132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onal 4-H Conference Center, Chevy Chase, MD</w:t>
            </w:r>
          </w:p>
        </w:tc>
      </w:tr>
      <w:tr w:rsidR="00776783" w:rsidRPr="00C97DE4" w14:paraId="7C474F84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37D92" w14:textId="4F0BDC92" w:rsidR="00776783" w:rsidRPr="00216EAD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7/18 -6/22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504A2" w14:textId="412D8708" w:rsidR="00776783" w:rsidRPr="003B65A6" w:rsidRDefault="00776783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F9658" w14:textId="3EC1B31A" w:rsidR="00776783" w:rsidRPr="00216EAD" w:rsidRDefault="00776783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75920" w14:textId="1DC49191" w:rsidR="00776783" w:rsidRPr="0074484D" w:rsidRDefault="00776783" w:rsidP="008B3ED9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2018 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Monterey County 4-H Camp McCandless 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2E31271" w14:textId="4871B414" w:rsidR="00776783" w:rsidRPr="00216EAD" w:rsidRDefault="00776783" w:rsidP="00132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mp </w:t>
            </w:r>
            <w:proofErr w:type="spellStart"/>
            <w:r>
              <w:rPr>
                <w:rFonts w:ascii="Arial" w:hAnsi="Arial" w:cs="Arial"/>
              </w:rPr>
              <w:t>MayMac</w:t>
            </w:r>
            <w:proofErr w:type="spellEnd"/>
            <w:r>
              <w:rPr>
                <w:rFonts w:ascii="Arial" w:hAnsi="Arial" w:cs="Arial"/>
              </w:rPr>
              <w:t>, Felton, CA</w:t>
            </w:r>
          </w:p>
        </w:tc>
      </w:tr>
      <w:tr w:rsidR="00863A37" w:rsidRPr="00C97DE4" w14:paraId="055DBA3D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9BC9C" w14:textId="099A9177" w:rsidR="00863A37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22/18 – 6/26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56D90" w14:textId="0C79F73E" w:rsidR="00863A37" w:rsidRPr="003B65A6" w:rsidRDefault="00863A37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8EC55" w14:textId="3E0EB361" w:rsidR="00863A37" w:rsidRDefault="00863A37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F2323" w14:textId="5504705F" w:rsidR="00863A37" w:rsidRPr="0074484D" w:rsidRDefault="00863A37" w:rsidP="006442A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4-H California Focus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D3E0A4" w14:textId="10A35965" w:rsidR="00863A37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liday Inn Sacramento Downtown-Arena, Sacramento, CA</w:t>
            </w:r>
          </w:p>
        </w:tc>
      </w:tr>
      <w:tr w:rsidR="00776783" w:rsidRPr="00C97DE4" w14:paraId="669270ED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26C52" w14:textId="6CB14612" w:rsidR="00776783" w:rsidRPr="00216EAD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/15/18 -7/20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258E2" w14:textId="4A4929B1" w:rsidR="00776783" w:rsidRPr="003B65A6" w:rsidRDefault="00776783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8C0CC" w14:textId="3335CCA8" w:rsidR="00776783" w:rsidRPr="00216EAD" w:rsidRDefault="00776783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4520" w14:textId="31F90892" w:rsidR="00776783" w:rsidRPr="0074484D" w:rsidRDefault="00776783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Leadership Washington Focus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08DAF7F" w14:textId="2BA17EB8" w:rsidR="00776783" w:rsidRPr="00216EAD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onal 4-H Conference Center, Chevy Chase, MD</w:t>
            </w:r>
          </w:p>
        </w:tc>
      </w:tr>
      <w:tr w:rsidR="00776783" w:rsidRPr="00C97DE4" w14:paraId="25E6A70E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F2ECA" w14:textId="1CA387D3" w:rsidR="00776783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/23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2DD17" w14:textId="69483762" w:rsidR="00776783" w:rsidRPr="003B65A6" w:rsidRDefault="00776783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88FCE" w14:textId="1281A5F0" w:rsidR="00776783" w:rsidRDefault="00776783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17A25" w14:textId="12C79AEB" w:rsidR="00776783" w:rsidRPr="0074484D" w:rsidRDefault="00776783" w:rsidP="008B3ED9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onterey County 4-H Secretary &amp; Club Book Judging Even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77D302" w14:textId="19902472" w:rsidR="00776783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776783" w:rsidRPr="00C97DE4" w14:paraId="389A39C8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A3CB6" w14:textId="3425B559" w:rsidR="00776783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4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7C837" w14:textId="4F6E18DB" w:rsidR="00776783" w:rsidRPr="00216EAD" w:rsidRDefault="00776783" w:rsidP="00470D6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8C55E" w14:textId="2FE74771" w:rsidR="00776783" w:rsidRDefault="00776783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86363" w14:textId="4C428B50" w:rsidR="00776783" w:rsidRPr="0074484D" w:rsidRDefault="00776783" w:rsidP="008B3ED9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New Member Mixer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99CEAA" w14:textId="0E85AEEC" w:rsidR="00776783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776783" w:rsidRPr="00C97DE4" w14:paraId="36AD0C52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3337A" w14:textId="6764D706" w:rsidR="00776783" w:rsidRPr="00216EAD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31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AA111" w14:textId="770A6C76" w:rsidR="00776783" w:rsidRPr="00216EAD" w:rsidRDefault="00776783" w:rsidP="00470D6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1E989" w14:textId="15B88318" w:rsidR="00776783" w:rsidRPr="00216EAD" w:rsidRDefault="00776783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8F6DF" w14:textId="4B0ACF91" w:rsidR="00776783" w:rsidRPr="0074484D" w:rsidRDefault="00776783" w:rsidP="008B3ED9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Fair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33BB81" w14:textId="30115292" w:rsidR="00776783" w:rsidRPr="00216EAD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776783" w:rsidRPr="00C97DE4" w14:paraId="387C49F2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A0E62" w14:textId="5FA183C8" w:rsidR="00776783" w:rsidRDefault="00776783" w:rsidP="007708E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3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697B9" w14:textId="3E1A3A4E" w:rsidR="00776783" w:rsidRDefault="00776783" w:rsidP="00470D6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7710B" w14:textId="4AFE3809" w:rsidR="00776783" w:rsidRDefault="00776783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88EDB" w14:textId="672FC9FC" w:rsidR="00776783" w:rsidRPr="0074484D" w:rsidRDefault="00776783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Fair Awards Breakfas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1BD5BEC" w14:textId="22B1D97C" w:rsidR="00776783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776783" w:rsidRPr="00C97DE4" w14:paraId="0418B463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09F48" w14:textId="42CCDA8F" w:rsidR="00776783" w:rsidRPr="00216EAD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8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B58E9" w14:textId="2B060214" w:rsidR="00776783" w:rsidRPr="00216EAD" w:rsidRDefault="00776783" w:rsidP="00470D6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EAE9E" w14:textId="720CC13A" w:rsidR="00776783" w:rsidRPr="00216EAD" w:rsidRDefault="00776783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EAA6" w14:textId="6E5DB7F2" w:rsidR="00776783" w:rsidRPr="0074484D" w:rsidRDefault="00776783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Achievement Night Ceremony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4BF9089" w14:textId="5269DAD2" w:rsidR="00776783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 Gloria School, Gonzales, CA</w:t>
            </w:r>
          </w:p>
        </w:tc>
      </w:tr>
      <w:tr w:rsidR="00776783" w:rsidRPr="00C97DE4" w14:paraId="423DA269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AC4D1" w14:textId="63062B26" w:rsidR="00776783" w:rsidRPr="00216EAD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8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D4E14" w14:textId="22983C01" w:rsidR="00776783" w:rsidRPr="00216EAD" w:rsidRDefault="00776783" w:rsidP="00470D6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95265" w14:textId="0296E646" w:rsidR="00776783" w:rsidRPr="00216EAD" w:rsidRDefault="00776783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AD3B7" w14:textId="76FCC6CD" w:rsidR="00776783" w:rsidRPr="0074484D" w:rsidRDefault="00776783" w:rsidP="007708E7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Achievement Night Dance &amp; Dinner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7E90A50" w14:textId="1F0FCD09" w:rsidR="00776783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 Gloria School, Gonzales, CA</w:t>
            </w:r>
          </w:p>
        </w:tc>
      </w:tr>
      <w:tr w:rsidR="00776783" w:rsidRPr="00C97DE4" w14:paraId="7E930AFC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E7211" w14:textId="637E06EA" w:rsidR="00776783" w:rsidRPr="00216EAD" w:rsidRDefault="00776783" w:rsidP="001569F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4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ACC91" w14:textId="4DBC77ED" w:rsidR="00776783" w:rsidRPr="003B65A6" w:rsidRDefault="00776783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>
              <w:rPr>
                <w:rFonts w:ascii="Arial" w:hAnsi="Arial" w:cs="Arial"/>
                <w:color w:val="FF0000"/>
              </w:rPr>
              <w:t>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6C114" w14:textId="2B89B9AA" w:rsidR="00776783" w:rsidRPr="00216EAD" w:rsidRDefault="00776783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9CD0B" w14:textId="78C9D4ED" w:rsidR="00776783" w:rsidRPr="0074484D" w:rsidRDefault="00776783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nta Cruz County Fair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51C0259" w14:textId="38B26635" w:rsidR="00776783" w:rsidRPr="00216EAD" w:rsidRDefault="00874E2B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 County Fair</w:t>
            </w:r>
            <w:r w:rsidR="00776783">
              <w:rPr>
                <w:rFonts w:ascii="Arial" w:hAnsi="Arial" w:cs="Arial"/>
              </w:rPr>
              <w:t>, Santa Cruz, CA</w:t>
            </w:r>
          </w:p>
        </w:tc>
      </w:tr>
      <w:tr w:rsidR="00776783" w:rsidRPr="00C97DE4" w14:paraId="11593DFB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97302" w14:textId="74DC1ED7" w:rsidR="00776783" w:rsidRPr="00216EAD" w:rsidRDefault="0077678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5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E1187" w14:textId="7C2F4786" w:rsidR="00776783" w:rsidRPr="003B65A6" w:rsidRDefault="00776783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36745" w14:textId="5DA48573" w:rsidR="00776783" w:rsidRPr="00216EAD" w:rsidRDefault="00776783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AC63" w14:textId="71FA78F0" w:rsidR="00776783" w:rsidRPr="0074484D" w:rsidRDefault="00776783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n Benito County Fair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3B4881" w14:textId="51E45BA8" w:rsidR="00776783" w:rsidRPr="00216EAD" w:rsidRDefault="00776783" w:rsidP="006442AF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olado</w:t>
            </w:r>
            <w:proofErr w:type="spellEnd"/>
            <w:r>
              <w:rPr>
                <w:rFonts w:ascii="Arial" w:hAnsi="Arial" w:cs="Arial"/>
              </w:rPr>
              <w:t xml:space="preserve"> Park Event Center, Tres </w:t>
            </w:r>
            <w:proofErr w:type="spellStart"/>
            <w:r>
              <w:rPr>
                <w:rFonts w:ascii="Arial" w:hAnsi="Arial" w:cs="Arial"/>
              </w:rPr>
              <w:t>Pinos</w:t>
            </w:r>
            <w:proofErr w:type="spellEnd"/>
            <w:r>
              <w:rPr>
                <w:rFonts w:ascii="Arial" w:hAnsi="Arial" w:cs="Arial"/>
              </w:rPr>
              <w:t>, CA</w:t>
            </w:r>
          </w:p>
        </w:tc>
      </w:tr>
      <w:tr w:rsidR="00776783" w:rsidRPr="00C97DE4" w14:paraId="6B26F121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AF8EB" w14:textId="4FFD7B12" w:rsidR="00776783" w:rsidRPr="00216EAD" w:rsidRDefault="00776783" w:rsidP="00E0286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9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C1548" w14:textId="77777777" w:rsidR="00776783" w:rsidRPr="00216EAD" w:rsidRDefault="00776783" w:rsidP="00E0286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930B2" w14:textId="77777777" w:rsidR="00776783" w:rsidRDefault="00776783" w:rsidP="00E0286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DBF5C" w14:textId="4A673396" w:rsidR="00776783" w:rsidRPr="0074484D" w:rsidRDefault="00776783" w:rsidP="00E0286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proofErr w:type="spellStart"/>
            <w:r w:rsidRPr="0074484D">
              <w:rPr>
                <w:rFonts w:ascii="Arial" w:hAnsi="Arial" w:cs="Arial"/>
                <w:color w:val="000000" w:themeColor="text1"/>
              </w:rPr>
              <w:t>Funtastic</w:t>
            </w:r>
            <w:proofErr w:type="spellEnd"/>
            <w:r w:rsidRPr="0074484D">
              <w:rPr>
                <w:rFonts w:ascii="Arial" w:hAnsi="Arial" w:cs="Arial"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</w:rPr>
              <w:t xml:space="preserve">Pizza Night </w:t>
            </w:r>
            <w:r w:rsidRPr="0074484D">
              <w:rPr>
                <w:rFonts w:ascii="Arial" w:hAnsi="Arial" w:cs="Arial"/>
                <w:color w:val="000000" w:themeColor="text1"/>
              </w:rPr>
              <w:t>Even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242E3B8" w14:textId="1F7046FC" w:rsidR="00776783" w:rsidRPr="00216EAD" w:rsidRDefault="00776783" w:rsidP="00E0286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426ED1">
              <w:rPr>
                <w:rFonts w:ascii="Arial" w:hAnsi="Arial" w:cs="Arial"/>
              </w:rPr>
              <w:t xml:space="preserve">Buena Vista </w:t>
            </w:r>
            <w:r>
              <w:rPr>
                <w:rFonts w:ascii="Arial" w:hAnsi="Arial" w:cs="Arial"/>
              </w:rPr>
              <w:t>Grange, Salinas, CA</w:t>
            </w:r>
          </w:p>
        </w:tc>
      </w:tr>
      <w:tr w:rsidR="00C377EC" w:rsidRPr="00C97DE4" w14:paraId="3DF45304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5A033" w14:textId="11AAEC68" w:rsidR="00C377EC" w:rsidRPr="00216EAD" w:rsidRDefault="00C377EC" w:rsidP="00C377E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0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FB07F" w14:textId="77777777" w:rsidR="00C377EC" w:rsidRPr="00216EAD" w:rsidRDefault="00C377EC" w:rsidP="00CA0D31">
            <w:pPr>
              <w:jc w:val="center"/>
              <w:rPr>
                <w:rFonts w:ascii="Arial" w:hAnsi="Arial" w:cs="Arial"/>
              </w:rPr>
            </w:pPr>
            <w:r w:rsidRPr="00234211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2EE98" w14:textId="77777777" w:rsidR="00C377EC" w:rsidRDefault="00C377EC" w:rsidP="00CA0D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84416" w14:textId="77777777" w:rsidR="00C377EC" w:rsidRPr="0074484D" w:rsidRDefault="00C377EC" w:rsidP="00CA0D31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Record Book Workshop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68FE66" w14:textId="7F7FF13D" w:rsidR="00C377EC" w:rsidRPr="00216EAD" w:rsidRDefault="00C377EC" w:rsidP="00CA0D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ttrup Home, Salinas, CA</w:t>
            </w:r>
          </w:p>
        </w:tc>
      </w:tr>
      <w:tr w:rsidR="00426ED1" w:rsidRPr="00C97DE4" w14:paraId="2905E62A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614B7" w14:textId="01DCDEBA" w:rsidR="00426ED1" w:rsidRDefault="00426ED1" w:rsidP="003349C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</w:t>
            </w:r>
            <w:r w:rsidR="003349C7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55FFC" w14:textId="478291E3" w:rsidR="00426ED1" w:rsidRPr="003B65A6" w:rsidRDefault="00426ED1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02687" w14:textId="772392DE" w:rsidR="00426ED1" w:rsidRDefault="00426ED1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CD8A" w14:textId="05491FB8" w:rsidR="00426ED1" w:rsidRDefault="00426ED1" w:rsidP="00426ED1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Lockwood 4-H </w:t>
            </w:r>
            <w:r w:rsidR="00874E2B">
              <w:rPr>
                <w:rFonts w:ascii="Arial" w:hAnsi="Arial" w:cs="Arial"/>
                <w:color w:val="000000" w:themeColor="text1"/>
              </w:rPr>
              <w:t xml:space="preserve">Club: </w:t>
            </w:r>
            <w:r>
              <w:rPr>
                <w:rFonts w:ascii="Arial" w:hAnsi="Arial" w:cs="Arial"/>
                <w:color w:val="000000" w:themeColor="text1"/>
              </w:rPr>
              <w:t xml:space="preserve">Creating Owl Habitats for Local Vineyards </w:t>
            </w:r>
          </w:p>
          <w:p w14:paraId="0A52FD09" w14:textId="5439E9F8" w:rsidR="00426ED1" w:rsidRPr="0074484D" w:rsidRDefault="00426ED1" w:rsidP="00426ED1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>Option to enter as a #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3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Event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or a #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5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Communi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ty Service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, </w:t>
            </w:r>
            <w:r w:rsidRPr="00BC5A6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not both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C1FCA4" w14:textId="1DA5A41F" w:rsidR="00426ED1" w:rsidRDefault="003349C7" w:rsidP="003349C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s Ag Center</w:t>
            </w:r>
            <w:r w:rsidR="00426ED1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Salinas</w:t>
            </w:r>
            <w:r w:rsidR="00426ED1">
              <w:rPr>
                <w:rFonts w:ascii="Arial" w:hAnsi="Arial" w:cs="Arial"/>
              </w:rPr>
              <w:t>, CA</w:t>
            </w:r>
          </w:p>
        </w:tc>
      </w:tr>
      <w:tr w:rsidR="009E5E66" w:rsidRPr="00C97DE4" w14:paraId="600AE8C7" w14:textId="77777777" w:rsidTr="00DE4D57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64BD6" w14:textId="0989E7DD" w:rsidR="009E5E66" w:rsidRDefault="009E5E66" w:rsidP="009E5E6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9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8512B" w14:textId="77777777" w:rsidR="009E5E66" w:rsidRPr="003B65A6" w:rsidRDefault="009E5E66" w:rsidP="00DE4D57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C559" w14:textId="77777777" w:rsidR="009E5E66" w:rsidRDefault="009E5E66" w:rsidP="00DE4D5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5C24C" w14:textId="6D83D810" w:rsidR="009E5E66" w:rsidRPr="0074484D" w:rsidRDefault="009E5E66" w:rsidP="009E5E66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r>
              <w:rPr>
                <w:rFonts w:ascii="Arial" w:hAnsi="Arial" w:cs="Arial"/>
                <w:color w:val="000000" w:themeColor="text1"/>
              </w:rPr>
              <w:t>Trick or Treat Sponsorship Even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A9BA4B8" w14:textId="77777777" w:rsidR="009E5E66" w:rsidRDefault="009E5E66" w:rsidP="00DE4D5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melo Park Assisted Living Home, Monterey, CA</w:t>
            </w:r>
          </w:p>
        </w:tc>
      </w:tr>
      <w:tr w:rsidR="00426ED1" w:rsidRPr="00C97DE4" w14:paraId="74AD5BAF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F4758" w14:textId="28243262" w:rsidR="00426ED1" w:rsidRPr="00216EAD" w:rsidRDefault="00426ED1" w:rsidP="00426ED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5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0BF14" w14:textId="77777777" w:rsidR="00426ED1" w:rsidRPr="003B65A6" w:rsidRDefault="00426ED1" w:rsidP="00CA0D31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F4061" w14:textId="77777777" w:rsidR="00426ED1" w:rsidRDefault="00426ED1" w:rsidP="00CA0D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5821C" w14:textId="62B9F13C" w:rsidR="00426ED1" w:rsidRPr="0074484D" w:rsidRDefault="00426ED1" w:rsidP="00CA0D31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‘Executive Board Choice Party’ </w:t>
            </w:r>
            <w:r>
              <w:rPr>
                <w:rFonts w:ascii="Arial" w:hAnsi="Arial" w:cs="Arial"/>
                <w:color w:val="000000" w:themeColor="text1"/>
              </w:rPr>
              <w:t xml:space="preserve">Parade of Lights </w:t>
            </w:r>
            <w:r w:rsidRPr="0074484D">
              <w:rPr>
                <w:rFonts w:ascii="Arial" w:hAnsi="Arial" w:cs="Arial"/>
                <w:color w:val="000000" w:themeColor="text1"/>
              </w:rPr>
              <w:t>Even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EFD40D8" w14:textId="4A45CFE4" w:rsidR="00426ED1" w:rsidRPr="00216EAD" w:rsidRDefault="00426ED1" w:rsidP="00CA0D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aring Mice Art Studio, Salinas, CA</w:t>
            </w:r>
          </w:p>
        </w:tc>
      </w:tr>
      <w:tr w:rsidR="00426ED1" w:rsidRPr="00C97DE4" w14:paraId="3E739667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A2B3F" w14:textId="7D6E910F" w:rsidR="00426ED1" w:rsidRPr="00216EAD" w:rsidRDefault="00426ED1" w:rsidP="00E0286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2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9E3CF" w14:textId="77777777" w:rsidR="00426ED1" w:rsidRPr="00216EAD" w:rsidRDefault="00426ED1" w:rsidP="00E0286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4077" w14:textId="77777777" w:rsidR="00426ED1" w:rsidRDefault="00426ED1" w:rsidP="00E0286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6B48C" w14:textId="0FADB026" w:rsidR="00426ED1" w:rsidRPr="0074484D" w:rsidRDefault="00426ED1" w:rsidP="00E0286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proofErr w:type="spellStart"/>
            <w:r w:rsidRPr="0074484D">
              <w:rPr>
                <w:rFonts w:ascii="Arial" w:hAnsi="Arial" w:cs="Arial"/>
                <w:color w:val="000000" w:themeColor="text1"/>
              </w:rPr>
              <w:t>Funtastic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Roller Skating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 Even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995C37" w14:textId="6EBDABA3" w:rsidR="00426ED1" w:rsidRPr="00216EAD" w:rsidRDefault="00426ED1" w:rsidP="00E0286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 City Skate Rink, Marina, CA</w:t>
            </w:r>
          </w:p>
        </w:tc>
      </w:tr>
      <w:tr w:rsidR="00332BE5" w:rsidRPr="00C97DE4" w14:paraId="09449B4F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2AD28" w14:textId="2806D6B4" w:rsidR="00332BE5" w:rsidRDefault="00332BE5" w:rsidP="00D673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2/20/18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9B0C6" w14:textId="570A5296" w:rsidR="00332BE5" w:rsidRPr="003B65A6" w:rsidRDefault="00332BE5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F5C39" w14:textId="420F2D9E" w:rsidR="00332BE5" w:rsidRDefault="00332BE5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1A457" w14:textId="0D0A24A1" w:rsidR="00332BE5" w:rsidRPr="0074484D" w:rsidRDefault="00332BE5" w:rsidP="00332BE5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r>
              <w:rPr>
                <w:rFonts w:ascii="Arial" w:hAnsi="Arial" w:cs="Arial"/>
                <w:color w:val="000000" w:themeColor="text1"/>
              </w:rPr>
              <w:t>Christmas Caroling Sponsorship Even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6A68D6" w14:textId="03E4C69D" w:rsidR="00332BE5" w:rsidRDefault="00332BE5" w:rsidP="00D673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melo Park Assisted Living Home, Monterey, CA</w:t>
            </w:r>
          </w:p>
        </w:tc>
      </w:tr>
      <w:tr w:rsidR="00332BE5" w:rsidRPr="00C97DE4" w14:paraId="39EC6624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7C3CF" w14:textId="77777777" w:rsidR="00332BE5" w:rsidRPr="00216EAD" w:rsidRDefault="00332BE5" w:rsidP="00D673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6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FE28B" w14:textId="40DD3433" w:rsidR="00332BE5" w:rsidRPr="00216EAD" w:rsidRDefault="00332BE5" w:rsidP="00470D6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2E290" w14:textId="77777777" w:rsidR="00332BE5" w:rsidRPr="00216EAD" w:rsidRDefault="00332BE5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A6FBA" w14:textId="77777777" w:rsidR="00332BE5" w:rsidRPr="0074484D" w:rsidRDefault="00332BE5" w:rsidP="00D67369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Bowl-A-Rama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CCFC01" w14:textId="77777777" w:rsidR="00332BE5" w:rsidRPr="00216EAD" w:rsidRDefault="00332BE5" w:rsidP="00D673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lley Center Bowl, Salinas, CA</w:t>
            </w:r>
          </w:p>
        </w:tc>
      </w:tr>
      <w:tr w:rsidR="00332BE5" w:rsidRPr="00C97DE4" w14:paraId="405BCE93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30E49" w14:textId="6260A868" w:rsidR="00332BE5" w:rsidRDefault="00332BE5" w:rsidP="002C690C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1/25/19-1/27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7D6C5" w14:textId="288F5FA1" w:rsidR="00332BE5" w:rsidRPr="00234211" w:rsidRDefault="00332BE5" w:rsidP="007639E3">
            <w:pPr>
              <w:jc w:val="center"/>
              <w:rPr>
                <w:rFonts w:ascii="Arial" w:hAnsi="Arial" w:cs="Arial"/>
                <w:color w:val="FF0000"/>
              </w:rPr>
            </w:pPr>
            <w:r w:rsidRPr="00234211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70BA5" w14:textId="1D10C628" w:rsidR="00332BE5" w:rsidRDefault="00332BE5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6AF1B" w14:textId="0570272D" w:rsidR="00332BE5" w:rsidRPr="0074484D" w:rsidRDefault="00332BE5" w:rsidP="007639E3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4-H Central Youth Summi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886372" w14:textId="1F547098" w:rsidR="00332BE5" w:rsidRPr="00193E78" w:rsidRDefault="00332BE5" w:rsidP="007639E3">
            <w:pPr>
              <w:rPr>
                <w:rFonts w:ascii="Arial" w:hAnsi="Arial" w:cs="Arial"/>
              </w:rPr>
            </w:pPr>
            <w:r w:rsidRPr="00193E78">
              <w:rPr>
                <w:rFonts w:ascii="Arial" w:hAnsi="Arial" w:cs="Arial"/>
              </w:rPr>
              <w:t>Wonder Valley Ranch, Sanger, CA</w:t>
            </w:r>
          </w:p>
        </w:tc>
      </w:tr>
      <w:tr w:rsidR="00332BE5" w:rsidRPr="00C97DE4" w14:paraId="7F62C4AF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D177F" w14:textId="158F8719" w:rsidR="00332BE5" w:rsidRPr="00216EAD" w:rsidRDefault="00332BE5" w:rsidP="002C690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26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B2EF6" w14:textId="77777777" w:rsidR="00332BE5" w:rsidRPr="00216EAD" w:rsidRDefault="00332BE5" w:rsidP="007639E3">
            <w:pPr>
              <w:jc w:val="center"/>
              <w:rPr>
                <w:rFonts w:ascii="Arial" w:hAnsi="Arial" w:cs="Arial"/>
              </w:rPr>
            </w:pPr>
            <w:r w:rsidRPr="00234211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58CAD" w14:textId="77777777" w:rsidR="00332BE5" w:rsidRPr="00216EAD" w:rsidRDefault="00332BE5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2A5B0" w14:textId="77777777" w:rsidR="00332BE5" w:rsidRPr="0074484D" w:rsidRDefault="00332BE5" w:rsidP="007639E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Animal Field Day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EB0670" w14:textId="021CF56A" w:rsidR="00332BE5" w:rsidRPr="00216EAD" w:rsidRDefault="00332BE5" w:rsidP="00E919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 Hearne</w:t>
            </w:r>
            <w:r w:rsidRPr="00193E78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King City</w:t>
            </w:r>
            <w:r w:rsidRPr="00193E78">
              <w:rPr>
                <w:rFonts w:ascii="Arial" w:hAnsi="Arial" w:cs="Arial"/>
              </w:rPr>
              <w:t>, CA</w:t>
            </w:r>
          </w:p>
        </w:tc>
      </w:tr>
      <w:tr w:rsidR="00332BE5" w:rsidRPr="00C97DE4" w14:paraId="4BB01F96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BBA44" w14:textId="4372299D" w:rsidR="00332BE5" w:rsidRPr="00216EAD" w:rsidRDefault="00332BE5" w:rsidP="002C690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27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57234" w14:textId="77777777" w:rsidR="00332BE5" w:rsidRPr="00216EAD" w:rsidRDefault="00332BE5" w:rsidP="00193E78">
            <w:pPr>
              <w:jc w:val="center"/>
              <w:rPr>
                <w:rFonts w:ascii="Arial" w:hAnsi="Arial" w:cs="Arial"/>
              </w:rPr>
            </w:pPr>
            <w:r w:rsidRPr="00234211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B3B3D" w14:textId="77777777" w:rsidR="00332BE5" w:rsidRPr="00216EAD" w:rsidRDefault="00332BE5" w:rsidP="00193E7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C60DC" w14:textId="77777777" w:rsidR="00332BE5" w:rsidRPr="0074484D" w:rsidRDefault="00332BE5" w:rsidP="00193E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Animal Field Day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DCBF9F" w14:textId="0B843D1C" w:rsidR="00332BE5" w:rsidRPr="00216EAD" w:rsidRDefault="00332BE5" w:rsidP="00193E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 Hearne</w:t>
            </w:r>
            <w:r w:rsidRPr="00193E78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King City</w:t>
            </w:r>
            <w:r w:rsidRPr="00193E78">
              <w:rPr>
                <w:rFonts w:ascii="Arial" w:hAnsi="Arial" w:cs="Arial"/>
              </w:rPr>
              <w:t>, CA</w:t>
            </w:r>
          </w:p>
        </w:tc>
      </w:tr>
      <w:tr w:rsidR="00332BE5" w:rsidRPr="00C97DE4" w14:paraId="6E5E3197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126FA" w14:textId="7880E082" w:rsidR="00332BE5" w:rsidRDefault="00332BE5" w:rsidP="001601B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29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13F08" w14:textId="4205EDCE" w:rsidR="00332BE5" w:rsidRPr="00234211" w:rsidRDefault="00332BE5" w:rsidP="007639E3">
            <w:pPr>
              <w:jc w:val="center"/>
              <w:rPr>
                <w:rFonts w:ascii="Arial" w:hAnsi="Arial" w:cs="Arial"/>
                <w:color w:val="FF0000"/>
              </w:rPr>
            </w:pPr>
            <w:r w:rsidRPr="00234211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BD347" w14:textId="1749F821" w:rsidR="00332BE5" w:rsidRDefault="00332BE5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4F535" w14:textId="0252C3D6" w:rsidR="00332BE5" w:rsidRPr="00332BE5" w:rsidRDefault="00332BE5" w:rsidP="007639E3">
            <w:pPr>
              <w:rPr>
                <w:rFonts w:ascii="Arial" w:hAnsi="Arial" w:cs="Arial"/>
              </w:rPr>
            </w:pPr>
            <w:r w:rsidRPr="00332BE5">
              <w:rPr>
                <w:rFonts w:ascii="Arial" w:hAnsi="Arial" w:cs="Arial"/>
                <w:shd w:val="clear" w:color="auto" w:fill="FFFFFF"/>
              </w:rPr>
              <w:t>Buena Vista 4-H Club Tea, Tales and Talents Sponsorship Even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7FB561" w14:textId="066978BF" w:rsidR="00332BE5" w:rsidRDefault="00332BE5" w:rsidP="00780F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ngbird Care Home, Salinas, CA</w:t>
            </w:r>
          </w:p>
        </w:tc>
      </w:tr>
      <w:tr w:rsidR="00332BE5" w:rsidRPr="00C97DE4" w14:paraId="511607D5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FAF80" w14:textId="5C453244" w:rsidR="00332BE5" w:rsidRDefault="00332BE5" w:rsidP="001601B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5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C74C0" w14:textId="7089C878" w:rsidR="00332BE5" w:rsidRPr="00234211" w:rsidRDefault="00332BE5" w:rsidP="007639E3">
            <w:pPr>
              <w:jc w:val="center"/>
              <w:rPr>
                <w:rFonts w:ascii="Arial" w:hAnsi="Arial" w:cs="Arial"/>
                <w:color w:val="FF0000"/>
              </w:rPr>
            </w:pPr>
            <w:r w:rsidRPr="00234211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CCE1" w14:textId="70DCA8D0" w:rsidR="00332BE5" w:rsidRDefault="00332BE5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BC4F4" w14:textId="65A63A89" w:rsidR="00332BE5" w:rsidRPr="0074484D" w:rsidRDefault="00332BE5" w:rsidP="007639E3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armel Valley 4-H Club Grand Reopening Even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FFB02A" w14:textId="05E2EA8A" w:rsidR="00332BE5" w:rsidRDefault="00332BE5" w:rsidP="00780F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mel Valley Trail &amp; Saddle Club, Carmel Valley, CA</w:t>
            </w:r>
          </w:p>
        </w:tc>
      </w:tr>
      <w:tr w:rsidR="00332BE5" w:rsidRPr="00C97DE4" w14:paraId="35C850CF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07127" w14:textId="0D5E1B5F" w:rsidR="00332BE5" w:rsidRPr="00216EAD" w:rsidRDefault="00332BE5" w:rsidP="001601B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9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19724" w14:textId="77777777" w:rsidR="00332BE5" w:rsidRPr="00216EAD" w:rsidRDefault="00332BE5" w:rsidP="007639E3">
            <w:pPr>
              <w:jc w:val="center"/>
              <w:rPr>
                <w:rFonts w:ascii="Arial" w:hAnsi="Arial" w:cs="Arial"/>
              </w:rPr>
            </w:pPr>
            <w:r w:rsidRPr="00234211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04633" w14:textId="77777777" w:rsidR="00332BE5" w:rsidRPr="00216EAD" w:rsidRDefault="00332BE5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1F1C3" w14:textId="77777777" w:rsidR="00332BE5" w:rsidRPr="0074484D" w:rsidRDefault="00332BE5" w:rsidP="007639E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Fantastic Field Day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0A49A83" w14:textId="46FCAC02" w:rsidR="00332BE5" w:rsidRPr="00216EAD" w:rsidRDefault="00332BE5" w:rsidP="007639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s Valley Fairgrounds, King City CA</w:t>
            </w:r>
          </w:p>
        </w:tc>
      </w:tr>
      <w:tr w:rsidR="00332BE5" w:rsidRPr="00C97DE4" w14:paraId="5CA1ADC0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3B67C" w14:textId="31AA5125" w:rsidR="00332BE5" w:rsidRPr="00216EAD" w:rsidRDefault="00332BE5" w:rsidP="00193E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10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C99A0" w14:textId="77777777" w:rsidR="00332BE5" w:rsidRPr="00216EAD" w:rsidRDefault="00332BE5" w:rsidP="00E0286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E5C28" w14:textId="77777777" w:rsidR="00332BE5" w:rsidRDefault="00332BE5" w:rsidP="00E0286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21385" w14:textId="6E48DECB" w:rsidR="00332BE5" w:rsidRPr="0074484D" w:rsidRDefault="00332BE5" w:rsidP="00E0286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proofErr w:type="spellStart"/>
            <w:r w:rsidRPr="0074484D">
              <w:rPr>
                <w:rFonts w:ascii="Arial" w:hAnsi="Arial" w:cs="Arial"/>
                <w:color w:val="000000" w:themeColor="text1"/>
              </w:rPr>
              <w:t>Funtastic</w:t>
            </w:r>
            <w:proofErr w:type="spellEnd"/>
            <w:r w:rsidRPr="0074484D">
              <w:rPr>
                <w:rFonts w:ascii="Arial" w:hAnsi="Arial" w:cs="Arial"/>
                <w:color w:val="000000" w:themeColor="text1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Rockin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’ Jump Activity </w:t>
            </w:r>
            <w:r w:rsidRPr="0074484D">
              <w:rPr>
                <w:rFonts w:ascii="Arial" w:hAnsi="Arial" w:cs="Arial"/>
                <w:color w:val="000000" w:themeColor="text1"/>
              </w:rPr>
              <w:t>Even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8B39681" w14:textId="7A1A80D0" w:rsidR="00332BE5" w:rsidRPr="00216EAD" w:rsidRDefault="00332BE5" w:rsidP="00E0286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Rockin</w:t>
            </w:r>
            <w:proofErr w:type="spellEnd"/>
            <w:r>
              <w:rPr>
                <w:rFonts w:ascii="Arial" w:hAnsi="Arial" w:cs="Arial"/>
              </w:rPr>
              <w:t>’ Jump, Gilroy, CA</w:t>
            </w:r>
          </w:p>
        </w:tc>
      </w:tr>
      <w:tr w:rsidR="00332BE5" w:rsidRPr="00C97DE4" w14:paraId="77D5EE21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F8986" w14:textId="651D59E1" w:rsidR="00332BE5" w:rsidRPr="00216EAD" w:rsidRDefault="00332BE5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12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994C" w14:textId="03053C56" w:rsidR="00332BE5" w:rsidRPr="00216EAD" w:rsidRDefault="00332BE5" w:rsidP="00470D6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4B440" w14:textId="5ADD873A" w:rsidR="00332BE5" w:rsidRDefault="00332BE5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3EB92" w14:textId="25375FD3" w:rsidR="00332BE5" w:rsidRPr="0074484D" w:rsidRDefault="00332BE5" w:rsidP="005B3226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Valentine Potluck Even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70FE3B" w14:textId="2A722654" w:rsidR="00332BE5" w:rsidRPr="00216EAD" w:rsidRDefault="00332BE5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332BE5" w:rsidRPr="00C97DE4" w14:paraId="1950B398" w14:textId="77777777" w:rsidTr="00484978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0B54E" w14:textId="77777777" w:rsidR="00332BE5" w:rsidRPr="00216EAD" w:rsidRDefault="00332BE5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12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82C88" w14:textId="77777777" w:rsidR="00332BE5" w:rsidRPr="00216EAD" w:rsidRDefault="00332BE5" w:rsidP="004849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23EA" w14:textId="77777777" w:rsidR="00332BE5" w:rsidRDefault="00332BE5" w:rsidP="0048497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9EEC" w14:textId="3F875A5C" w:rsidR="00332BE5" w:rsidRPr="0074484D" w:rsidRDefault="00332BE5" w:rsidP="00780FE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r>
              <w:rPr>
                <w:rFonts w:ascii="Arial" w:hAnsi="Arial" w:cs="Arial"/>
                <w:color w:val="000000" w:themeColor="text1"/>
              </w:rPr>
              <w:t>Record Book Workshop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4CB88D" w14:textId="77777777" w:rsidR="00332BE5" w:rsidRPr="00216EAD" w:rsidRDefault="00332BE5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332BE5" w:rsidRPr="00C97DE4" w14:paraId="15AAD0C7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C5DE1" w14:textId="77777777" w:rsidR="00332BE5" w:rsidRPr="00216EAD" w:rsidRDefault="00332BE5" w:rsidP="00D673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A4AFD" w14:textId="7AE86317" w:rsidR="00332BE5" w:rsidRPr="00216EAD" w:rsidRDefault="00332BE5" w:rsidP="00470D6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>
              <w:rPr>
                <w:rFonts w:ascii="Arial" w:hAnsi="Arial" w:cs="Arial"/>
                <w:color w:val="FF0000"/>
              </w:rPr>
              <w:t>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CC57" w14:textId="77777777" w:rsidR="00332BE5" w:rsidRPr="00216EAD" w:rsidRDefault="00332BE5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AE5D2" w14:textId="77777777" w:rsidR="00332BE5" w:rsidRPr="0074484D" w:rsidRDefault="00332BE5" w:rsidP="00D67369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Presentation Nigh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83F7650" w14:textId="77777777" w:rsidR="00332BE5" w:rsidRPr="00216EAD" w:rsidRDefault="00332BE5" w:rsidP="00D673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 Gloria School, Gonzales, CA</w:t>
            </w:r>
          </w:p>
        </w:tc>
      </w:tr>
      <w:tr w:rsidR="00332BE5" w:rsidRPr="00C97DE4" w14:paraId="0E4517F7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D5CE9" w14:textId="514A0B9A" w:rsidR="00332BE5" w:rsidRPr="00E0286C" w:rsidRDefault="00332BE5" w:rsidP="00E0286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9/19-3/10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218BC" w14:textId="14A0AF45" w:rsidR="00332BE5" w:rsidRPr="003B65A6" w:rsidRDefault="00332BE5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B9FB8" w14:textId="7370B225" w:rsidR="00332BE5" w:rsidRDefault="00332BE5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B0AE5" w14:textId="7FD29F3D" w:rsidR="00332BE5" w:rsidRPr="0074484D" w:rsidRDefault="00332BE5" w:rsidP="00470D62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Buena Vista 4-H Club: Hope, Horses &amp; Kids Sponsorship Work Days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5DBDC0" w14:textId="20ABF494" w:rsidR="00332BE5" w:rsidRDefault="00332BE5" w:rsidP="00470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pe, Horses &amp; Kids Ranch, Salinas, CA</w:t>
            </w:r>
          </w:p>
        </w:tc>
      </w:tr>
      <w:tr w:rsidR="00332BE5" w:rsidRPr="00C97DE4" w14:paraId="6E9064A7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C443C" w14:textId="723CB3A4" w:rsidR="00332BE5" w:rsidRPr="00216EAD" w:rsidRDefault="00332BE5" w:rsidP="00E0286C">
            <w:pPr>
              <w:rPr>
                <w:rFonts w:ascii="Arial" w:hAnsi="Arial" w:cs="Arial"/>
              </w:rPr>
            </w:pPr>
            <w:r w:rsidRPr="00E0286C">
              <w:rPr>
                <w:rFonts w:ascii="Arial" w:hAnsi="Arial" w:cs="Arial"/>
              </w:rPr>
              <w:t>3/16</w:t>
            </w:r>
            <w:r>
              <w:rPr>
                <w:rFonts w:ascii="Arial" w:hAnsi="Arial" w:cs="Arial"/>
              </w:rPr>
              <w:t>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275AF" w14:textId="28FCA66E" w:rsidR="00332BE5" w:rsidRPr="00216EAD" w:rsidRDefault="00332BE5" w:rsidP="00470D6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>
              <w:rPr>
                <w:rFonts w:ascii="Arial" w:hAnsi="Arial" w:cs="Arial"/>
                <w:color w:val="FF0000"/>
              </w:rPr>
              <w:t>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983C7" w14:textId="77777777" w:rsidR="00332BE5" w:rsidRPr="00216EAD" w:rsidRDefault="00332BE5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154E5" w14:textId="77777777" w:rsidR="00332BE5" w:rsidRPr="0074484D" w:rsidRDefault="00332BE5" w:rsidP="00470D62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Color Me Green Run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428260" w14:textId="77777777" w:rsidR="00332BE5" w:rsidRPr="00216EAD" w:rsidRDefault="00332BE5" w:rsidP="00470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332BE5" w:rsidRPr="00C97DE4" w14:paraId="5F724AB4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1453B" w14:textId="2F76A4C6" w:rsidR="00332BE5" w:rsidRPr="00E0286C" w:rsidRDefault="00332BE5" w:rsidP="00BE1E2A">
            <w:pPr>
              <w:rPr>
                <w:rFonts w:ascii="Arial" w:hAnsi="Arial" w:cs="Arial"/>
              </w:rPr>
            </w:pPr>
            <w:r w:rsidRPr="00E0286C">
              <w:rPr>
                <w:rFonts w:ascii="Arial" w:hAnsi="Arial" w:cs="Arial"/>
              </w:rPr>
              <w:t>3/16</w:t>
            </w:r>
            <w:r>
              <w:rPr>
                <w:rFonts w:ascii="Arial" w:hAnsi="Arial" w:cs="Arial"/>
              </w:rPr>
              <w:t>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99B75" w14:textId="759BFAAC" w:rsidR="00332BE5" w:rsidRPr="003B65A6" w:rsidRDefault="00332BE5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>
              <w:rPr>
                <w:rFonts w:ascii="Arial" w:hAnsi="Arial" w:cs="Arial"/>
                <w:color w:val="FF0000"/>
              </w:rPr>
              <w:t>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CC17" w14:textId="7BEC81E8" w:rsidR="00332BE5" w:rsidRDefault="00332BE5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B8078" w14:textId="1058FA4C" w:rsidR="00332BE5" w:rsidRPr="0074484D" w:rsidRDefault="00332BE5" w:rsidP="00470D62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Monterey County Fair &amp; 4-H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SpringFest</w:t>
            </w:r>
            <w:proofErr w:type="spellEnd"/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DC6DEF" w14:textId="3C7FF65E" w:rsidR="00332BE5" w:rsidRDefault="00332BE5" w:rsidP="00470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332BE5" w:rsidRPr="00C97DE4" w14:paraId="0A38AB8B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2AECE" w14:textId="3B19AF37" w:rsidR="00332BE5" w:rsidRPr="00E0286C" w:rsidRDefault="00332BE5" w:rsidP="00BE1E2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0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91A82" w14:textId="5CA6F934" w:rsidR="00332BE5" w:rsidRPr="003B65A6" w:rsidRDefault="00332BE5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>
              <w:rPr>
                <w:rFonts w:ascii="Arial" w:hAnsi="Arial" w:cs="Arial"/>
                <w:color w:val="FF0000"/>
              </w:rPr>
              <w:t>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AC8DD" w14:textId="0CB33322" w:rsidR="00332BE5" w:rsidRDefault="00332BE5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8A5BF" w14:textId="6A7CA0BF" w:rsidR="00332BE5" w:rsidRPr="0074484D" w:rsidRDefault="00332BE5" w:rsidP="000A6F91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  <w:szCs w:val="20"/>
              </w:rPr>
              <w:t>Buena Vista 4-H Club</w:t>
            </w:r>
            <w:r>
              <w:rPr>
                <w:rFonts w:ascii="Arial" w:hAnsi="Arial" w:cs="Arial"/>
                <w:color w:val="000000" w:themeColor="text1"/>
                <w:szCs w:val="20"/>
              </w:rPr>
              <w:t xml:space="preserve"> Sponsorship Presentations &amp; Cookies Event 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2B53C0" w14:textId="72C767B1" w:rsidR="00332BE5" w:rsidRDefault="00332BE5" w:rsidP="00470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ngbird Care Home, Salinas, CA</w:t>
            </w:r>
          </w:p>
        </w:tc>
      </w:tr>
      <w:tr w:rsidR="00332BE5" w:rsidRPr="00C97DE4" w14:paraId="018E4244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25B52" w14:textId="74698D27" w:rsidR="00332BE5" w:rsidRPr="00216EAD" w:rsidRDefault="00332BE5" w:rsidP="00BE1E2A">
            <w:pPr>
              <w:rPr>
                <w:rFonts w:ascii="Arial" w:hAnsi="Arial" w:cs="Arial"/>
              </w:rPr>
            </w:pPr>
            <w:r w:rsidRPr="00E0286C">
              <w:rPr>
                <w:rFonts w:ascii="Arial" w:hAnsi="Arial" w:cs="Arial"/>
              </w:rPr>
              <w:t>3/</w:t>
            </w:r>
            <w:r>
              <w:rPr>
                <w:rFonts w:ascii="Arial" w:hAnsi="Arial" w:cs="Arial"/>
              </w:rPr>
              <w:t>30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62DFC" w14:textId="7F899CFA" w:rsidR="00332BE5" w:rsidRPr="00216EAD" w:rsidRDefault="00332BE5" w:rsidP="00470D6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>
              <w:rPr>
                <w:rFonts w:ascii="Arial" w:hAnsi="Arial" w:cs="Arial"/>
                <w:color w:val="FF0000"/>
              </w:rPr>
              <w:t>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EE42E" w14:textId="77777777" w:rsidR="00332BE5" w:rsidRPr="00216EAD" w:rsidRDefault="00332BE5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48511" w14:textId="77777777" w:rsidR="00332BE5" w:rsidRPr="0074484D" w:rsidRDefault="00332BE5" w:rsidP="00470D62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Poultry/Rabbit Information Day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2B1942C" w14:textId="77777777" w:rsidR="00332BE5" w:rsidRPr="00216EAD" w:rsidRDefault="00332BE5" w:rsidP="00470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Feed Trough, Salinas, CA</w:t>
            </w:r>
          </w:p>
        </w:tc>
      </w:tr>
      <w:tr w:rsidR="00332BE5" w:rsidRPr="00C97DE4" w14:paraId="147B6C71" w14:textId="77777777" w:rsidTr="00BE1E2A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6A951" w14:textId="10F47860" w:rsidR="00332BE5" w:rsidRPr="00E0286C" w:rsidRDefault="00332BE5" w:rsidP="00BE1E2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3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A6616" w14:textId="77777777" w:rsidR="00332BE5" w:rsidRPr="003B65A6" w:rsidRDefault="00332BE5" w:rsidP="00BE1E2A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>
              <w:rPr>
                <w:rFonts w:ascii="Arial" w:hAnsi="Arial" w:cs="Arial"/>
                <w:color w:val="FF0000"/>
              </w:rPr>
              <w:t>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B35EE" w14:textId="77777777" w:rsidR="00332BE5" w:rsidRDefault="00332BE5" w:rsidP="00BE1E2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0C06D" w14:textId="77777777" w:rsidR="00332BE5" w:rsidRPr="0074484D" w:rsidRDefault="00332BE5" w:rsidP="00BE1E2A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Monterey County 4-H </w:t>
            </w:r>
            <w:r>
              <w:rPr>
                <w:rFonts w:ascii="Arial" w:hAnsi="Arial" w:cs="Arial"/>
                <w:color w:val="000000" w:themeColor="text1"/>
              </w:rPr>
              <w:t>Fashion Revue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F3150C" w14:textId="04BED568" w:rsidR="00332BE5" w:rsidRDefault="00332BE5" w:rsidP="00BE1E2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8053D5" w:rsidRPr="00C97DE4" w14:paraId="699F0DA7" w14:textId="77777777" w:rsidTr="00BE1E2A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B7A74" w14:textId="15DBA7AC" w:rsidR="008053D5" w:rsidRDefault="008053D5" w:rsidP="00BE1E2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4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5AF40" w14:textId="26BC2975" w:rsidR="008053D5" w:rsidRPr="00234211" w:rsidRDefault="008053D5" w:rsidP="00BE1E2A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0EE82" w14:textId="1B8F3B48" w:rsidR="008053D5" w:rsidRDefault="008053D5" w:rsidP="00BE1E2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ADD47" w14:textId="2A3FEFAD" w:rsidR="008053D5" w:rsidRPr="0074484D" w:rsidRDefault="008053D5" w:rsidP="00BE1E2A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Buena Vista 4-H Club Healthy Living Hike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379D6C" w14:textId="66E58D89" w:rsidR="008053D5" w:rsidRDefault="008053D5" w:rsidP="00BE1E2A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Nisene</w:t>
            </w:r>
            <w:proofErr w:type="spellEnd"/>
            <w:r>
              <w:rPr>
                <w:rFonts w:ascii="Arial" w:hAnsi="Arial" w:cs="Arial"/>
              </w:rPr>
              <w:t xml:space="preserve"> Marks State Park, Aptos, CA</w:t>
            </w:r>
          </w:p>
        </w:tc>
      </w:tr>
      <w:tr w:rsidR="00332BE5" w:rsidRPr="00C97DE4" w14:paraId="1E6948BE" w14:textId="77777777" w:rsidTr="00BE1E2A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DE927" w14:textId="394A13B7" w:rsidR="00332BE5" w:rsidRPr="00216EAD" w:rsidRDefault="00332BE5" w:rsidP="00BE1E2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23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640C0" w14:textId="77777777" w:rsidR="00332BE5" w:rsidRPr="00216EAD" w:rsidRDefault="00332BE5" w:rsidP="00BE1E2A">
            <w:pPr>
              <w:jc w:val="center"/>
              <w:rPr>
                <w:rFonts w:ascii="Arial" w:hAnsi="Arial" w:cs="Arial"/>
              </w:rPr>
            </w:pPr>
            <w:r w:rsidRPr="00234211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EFFD0" w14:textId="77777777" w:rsidR="00332BE5" w:rsidRDefault="00332BE5" w:rsidP="00BE1E2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87DEA" w14:textId="2F07E010" w:rsidR="00C84901" w:rsidRPr="0074484D" w:rsidRDefault="00332BE5" w:rsidP="00BE1E2A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Regional (CA) 4-H Presentation Day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9A3726B" w14:textId="56D737E2" w:rsidR="00332BE5" w:rsidRPr="00216EAD" w:rsidRDefault="00332BE5" w:rsidP="00BE1E2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tioch or San Luis Obispo, CA</w:t>
            </w:r>
          </w:p>
        </w:tc>
      </w:tr>
      <w:tr w:rsidR="00332BE5" w:rsidRPr="00C97DE4" w14:paraId="4FF83AFB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11EC" w14:textId="7B3CCC1C" w:rsidR="00332BE5" w:rsidRPr="00377D80" w:rsidRDefault="00377D80" w:rsidP="00377D80">
            <w:pPr>
              <w:rPr>
                <w:rFonts w:ascii="Arial" w:hAnsi="Arial" w:cs="Arial"/>
              </w:rPr>
            </w:pPr>
            <w:r w:rsidRPr="00377D80">
              <w:rPr>
                <w:rFonts w:ascii="Arial" w:hAnsi="Arial" w:cs="Arial"/>
              </w:rPr>
              <w:t>5</w:t>
            </w:r>
            <w:r w:rsidR="00332BE5" w:rsidRPr="00377D80">
              <w:rPr>
                <w:rFonts w:ascii="Arial" w:hAnsi="Arial" w:cs="Arial"/>
              </w:rPr>
              <w:t>/</w:t>
            </w:r>
            <w:r w:rsidRPr="00377D80">
              <w:rPr>
                <w:rFonts w:ascii="Arial" w:hAnsi="Arial" w:cs="Arial"/>
              </w:rPr>
              <w:t>1</w:t>
            </w:r>
            <w:r w:rsidR="00332BE5" w:rsidRPr="00377D80">
              <w:rPr>
                <w:rFonts w:ascii="Arial" w:hAnsi="Arial" w:cs="Arial"/>
              </w:rPr>
              <w:t>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768EC" w14:textId="607322A9" w:rsidR="00332BE5" w:rsidRPr="003B65A6" w:rsidRDefault="00332BE5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>
              <w:rPr>
                <w:rFonts w:ascii="Arial" w:hAnsi="Arial" w:cs="Arial"/>
                <w:color w:val="FF0000"/>
              </w:rPr>
              <w:t>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0E592" w14:textId="0046FB5B" w:rsidR="00332BE5" w:rsidRDefault="00332BE5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408F4" w14:textId="666F3E30" w:rsidR="00332BE5" w:rsidRPr="000A6F91" w:rsidRDefault="00332BE5" w:rsidP="00470D62">
            <w:pPr>
              <w:rPr>
                <w:rFonts w:ascii="Arial" w:hAnsi="Arial" w:cs="Arial"/>
                <w:color w:val="000000" w:themeColor="text1"/>
                <w:szCs w:val="20"/>
              </w:rPr>
            </w:pPr>
            <w:r w:rsidRPr="0074484D">
              <w:rPr>
                <w:rFonts w:ascii="Arial" w:hAnsi="Arial" w:cs="Arial"/>
                <w:color w:val="000000" w:themeColor="text1"/>
                <w:szCs w:val="20"/>
              </w:rPr>
              <w:t>Buena Vista 4-H Club</w:t>
            </w:r>
            <w:r>
              <w:rPr>
                <w:rFonts w:ascii="Arial" w:hAnsi="Arial" w:cs="Arial"/>
                <w:color w:val="000000" w:themeColor="text1"/>
                <w:szCs w:val="20"/>
              </w:rPr>
              <w:t xml:space="preserve"> </w:t>
            </w:r>
            <w:r w:rsidR="00377D80">
              <w:rPr>
                <w:rFonts w:ascii="Arial" w:hAnsi="Arial" w:cs="Arial"/>
                <w:color w:val="000000" w:themeColor="text1"/>
                <w:szCs w:val="20"/>
              </w:rPr>
              <w:t xml:space="preserve">May Day </w:t>
            </w:r>
            <w:r>
              <w:rPr>
                <w:rFonts w:ascii="Arial" w:hAnsi="Arial" w:cs="Arial"/>
                <w:color w:val="000000" w:themeColor="text1"/>
                <w:szCs w:val="20"/>
              </w:rPr>
              <w:t>Sponsorship Event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3683650" w14:textId="0A978192" w:rsidR="00332BE5" w:rsidRPr="000A6F91" w:rsidRDefault="00377D80" w:rsidP="00470D62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Songbird Care Home, Salinas, CA</w:t>
            </w:r>
          </w:p>
        </w:tc>
      </w:tr>
      <w:tr w:rsidR="00332BE5" w:rsidRPr="00C97DE4" w14:paraId="266037C0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6BD2" w14:textId="71B4E59C" w:rsidR="00332BE5" w:rsidRPr="00377D80" w:rsidRDefault="00332BE5" w:rsidP="00377D80">
            <w:pPr>
              <w:rPr>
                <w:rFonts w:ascii="Arial" w:hAnsi="Arial" w:cs="Arial"/>
              </w:rPr>
            </w:pPr>
            <w:r w:rsidRPr="00377D80">
              <w:rPr>
                <w:rFonts w:ascii="Arial" w:hAnsi="Arial" w:cs="Arial"/>
              </w:rPr>
              <w:lastRenderedPageBreak/>
              <w:t>5/</w:t>
            </w:r>
            <w:r w:rsidR="00377D80" w:rsidRPr="00377D80">
              <w:rPr>
                <w:rFonts w:ascii="Arial" w:hAnsi="Arial" w:cs="Arial"/>
              </w:rPr>
              <w:t>23</w:t>
            </w:r>
            <w:r w:rsidRPr="00377D80">
              <w:rPr>
                <w:rFonts w:ascii="Arial" w:hAnsi="Arial" w:cs="Arial"/>
              </w:rPr>
              <w:t>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D315B" w14:textId="30725409" w:rsidR="00332BE5" w:rsidRPr="003B65A6" w:rsidRDefault="00332BE5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>
              <w:rPr>
                <w:rFonts w:ascii="Arial" w:hAnsi="Arial" w:cs="Arial"/>
                <w:color w:val="FF0000"/>
              </w:rPr>
              <w:t>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B3045" w14:textId="348ACABA" w:rsidR="00332BE5" w:rsidRDefault="00377D80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7BA75" w14:textId="4D214738" w:rsidR="00332BE5" w:rsidRPr="0074484D" w:rsidRDefault="00377D80" w:rsidP="00470D62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szCs w:val="20"/>
              </w:rPr>
              <w:t>Monterey County</w:t>
            </w:r>
            <w:r w:rsidR="00332BE5" w:rsidRPr="0074484D">
              <w:rPr>
                <w:rFonts w:ascii="Arial" w:hAnsi="Arial" w:cs="Arial"/>
                <w:color w:val="000000" w:themeColor="text1"/>
                <w:szCs w:val="20"/>
              </w:rPr>
              <w:t xml:space="preserve"> 4-H </w:t>
            </w:r>
            <w:r>
              <w:rPr>
                <w:rFonts w:ascii="Arial" w:hAnsi="Arial" w:cs="Arial"/>
                <w:color w:val="000000" w:themeColor="text1"/>
              </w:rPr>
              <w:t>Record Book Workshop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E8E9DA" w14:textId="212ED39F" w:rsidR="00332BE5" w:rsidRPr="00377D80" w:rsidRDefault="00377D80" w:rsidP="00470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332BE5" w:rsidRPr="00C97DE4" w14:paraId="41214284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0DBDB" w14:textId="2991A595" w:rsidR="00332BE5" w:rsidRPr="00216EAD" w:rsidRDefault="00332BE5" w:rsidP="00013A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17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F4064" w14:textId="5D582CE9" w:rsidR="00332BE5" w:rsidRPr="003B65A6" w:rsidRDefault="00332BE5" w:rsidP="00470D62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>
              <w:rPr>
                <w:rFonts w:ascii="Arial" w:hAnsi="Arial" w:cs="Arial"/>
                <w:color w:val="FF0000"/>
              </w:rPr>
              <w:t>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62DD8" w14:textId="77777777" w:rsidR="00332BE5" w:rsidRPr="00216EAD" w:rsidRDefault="00332BE5" w:rsidP="00470D6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9986D" w14:textId="77777777" w:rsidR="00332BE5" w:rsidRPr="0074484D" w:rsidRDefault="00332BE5" w:rsidP="00470D62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linas Valley Fair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596916" w14:textId="77777777" w:rsidR="00332BE5" w:rsidRPr="00216EAD" w:rsidRDefault="00332BE5" w:rsidP="00470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s Valley Fairgrounds, King City CA</w:t>
            </w:r>
          </w:p>
        </w:tc>
      </w:tr>
      <w:tr w:rsidR="00332BE5" w:rsidRPr="00C97DE4" w14:paraId="10649612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6BDEE" w14:textId="45827850" w:rsidR="00332BE5" w:rsidRDefault="00332BE5" w:rsidP="00D6736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6/1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112D9" w14:textId="402E695E" w:rsidR="00332BE5" w:rsidRDefault="00332BE5" w:rsidP="00470D62">
            <w:pPr>
              <w:jc w:val="center"/>
              <w:rPr>
                <w:rFonts w:ascii="Arial" w:hAnsi="Arial" w:cs="Arial"/>
                <w:szCs w:val="20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>
              <w:rPr>
                <w:rFonts w:ascii="Arial" w:hAnsi="Arial" w:cs="Arial"/>
                <w:color w:val="FF0000"/>
              </w:rPr>
              <w:t>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D024B" w14:textId="394E6E61" w:rsidR="00332BE5" w:rsidRDefault="00332BE5" w:rsidP="00470D62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DF401" w14:textId="0956FA7D" w:rsidR="00332BE5" w:rsidRPr="0074484D" w:rsidRDefault="00332BE5" w:rsidP="00D67369">
            <w:pPr>
              <w:rPr>
                <w:rFonts w:ascii="Arial" w:hAnsi="Arial" w:cs="Arial"/>
                <w:color w:val="000000" w:themeColor="text1"/>
                <w:szCs w:val="20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alifornia State 4-H Field Day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168E7A" w14:textId="79B64602" w:rsidR="00332BE5" w:rsidRDefault="00332BE5" w:rsidP="00D673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C Davis, Davis, CA</w:t>
            </w:r>
          </w:p>
        </w:tc>
      </w:tr>
      <w:tr w:rsidR="00332BE5" w:rsidRPr="00C97DE4" w14:paraId="7DCD51B7" w14:textId="77777777" w:rsidTr="00426ED1">
        <w:trPr>
          <w:trHeight w:val="300"/>
          <w:jc w:val="center"/>
        </w:trPr>
        <w:tc>
          <w:tcPr>
            <w:tcW w:w="13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56399" w14:textId="77777777" w:rsidR="00332BE5" w:rsidRPr="00216EAD" w:rsidRDefault="00332BE5" w:rsidP="00D6736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6/4/19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ADBCB" w14:textId="477C1066" w:rsidR="00332BE5" w:rsidRPr="00216EAD" w:rsidRDefault="00332BE5" w:rsidP="00470D62">
            <w:pPr>
              <w:jc w:val="center"/>
              <w:rPr>
                <w:rFonts w:ascii="Arial" w:hAnsi="Arial" w:cs="Arial"/>
                <w:szCs w:val="2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ED449" w14:textId="77777777" w:rsidR="00332BE5" w:rsidRPr="00216EAD" w:rsidRDefault="00332BE5" w:rsidP="00470D62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L</w:t>
            </w:r>
          </w:p>
        </w:tc>
        <w:tc>
          <w:tcPr>
            <w:tcW w:w="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2D0AE" w14:textId="4CA57706" w:rsidR="00332BE5" w:rsidRPr="0074484D" w:rsidRDefault="00332BE5" w:rsidP="00D67369">
            <w:pPr>
              <w:rPr>
                <w:rFonts w:ascii="Arial" w:hAnsi="Arial" w:cs="Arial"/>
                <w:color w:val="000000" w:themeColor="text1"/>
                <w:szCs w:val="20"/>
              </w:rPr>
            </w:pPr>
            <w:r w:rsidRPr="0074484D">
              <w:rPr>
                <w:rFonts w:ascii="Arial" w:hAnsi="Arial" w:cs="Arial"/>
                <w:color w:val="000000" w:themeColor="text1"/>
                <w:szCs w:val="20"/>
              </w:rPr>
              <w:t xml:space="preserve">Buena Vista 4-H Club </w:t>
            </w:r>
            <w:r>
              <w:rPr>
                <w:rFonts w:ascii="Arial" w:hAnsi="Arial" w:cs="Arial"/>
                <w:color w:val="000000" w:themeColor="text1"/>
                <w:szCs w:val="20"/>
              </w:rPr>
              <w:t>Installation/</w:t>
            </w:r>
            <w:r w:rsidRPr="0074484D">
              <w:rPr>
                <w:rFonts w:ascii="Arial" w:hAnsi="Arial" w:cs="Arial"/>
                <w:color w:val="000000" w:themeColor="text1"/>
                <w:szCs w:val="20"/>
              </w:rPr>
              <w:t>Graduation Party</w:t>
            </w:r>
          </w:p>
        </w:tc>
        <w:tc>
          <w:tcPr>
            <w:tcW w:w="3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4C8D15" w14:textId="77777777" w:rsidR="00332BE5" w:rsidRPr="00216EAD" w:rsidRDefault="00332BE5" w:rsidP="00D6736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</w:tbl>
    <w:p w14:paraId="4DF76654" w14:textId="647D2A80" w:rsidR="00CB6AA8" w:rsidRDefault="00CB6AA8" w:rsidP="009C1BA3">
      <w:pPr>
        <w:spacing w:after="160"/>
        <w:rPr>
          <w:rFonts w:ascii="Garamond" w:hAnsi="Garamond"/>
          <w:u w:val="single"/>
        </w:rPr>
      </w:pPr>
    </w:p>
    <w:p w14:paraId="2D8CEB45" w14:textId="77777777" w:rsidR="00CB6AA8" w:rsidRPr="005804A8" w:rsidRDefault="00CB6AA8" w:rsidP="00CB6AA8">
      <w:pPr>
        <w:rPr>
          <w:vanish/>
        </w:rPr>
      </w:pPr>
    </w:p>
    <w:p w14:paraId="0121B06A" w14:textId="0583709D" w:rsidR="00C84901" w:rsidRDefault="00C84901" w:rsidP="00874E2B">
      <w:pPr>
        <w:jc w:val="center"/>
      </w:pPr>
      <w:r>
        <w:br w:type="page"/>
      </w:r>
    </w:p>
    <w:tbl>
      <w:tblPr>
        <w:tblW w:w="100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1253"/>
        <w:gridCol w:w="762"/>
        <w:gridCol w:w="688"/>
        <w:gridCol w:w="4957"/>
        <w:gridCol w:w="2405"/>
      </w:tblGrid>
      <w:tr w:rsidR="00CB6AA8" w:rsidRPr="00C97DE4" w14:paraId="334050B8" w14:textId="77777777" w:rsidTr="007639E3">
        <w:trPr>
          <w:trHeight w:val="663"/>
          <w:jc w:val="center"/>
        </w:trPr>
        <w:tc>
          <w:tcPr>
            <w:tcW w:w="10065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D9D9D9"/>
          </w:tcPr>
          <w:p w14:paraId="122A7469" w14:textId="15C30BFF" w:rsidR="00CB6AA8" w:rsidRPr="00C97DE4" w:rsidRDefault="00CB6AA8" w:rsidP="006442AF">
            <w:pPr>
              <w:tabs>
                <w:tab w:val="right" w:pos="4740"/>
                <w:tab w:val="right" w:pos="6480"/>
                <w:tab w:val="left" w:pos="6840"/>
                <w:tab w:val="right" w:pos="10200"/>
              </w:tabs>
              <w:ind w:left="147"/>
              <w:rPr>
                <w:rFonts w:ascii="Garamond" w:hAnsi="Garamond"/>
              </w:rPr>
            </w:pPr>
            <w:r>
              <w:rPr>
                <w:rFonts w:ascii="Garamond" w:hAnsi="Garamond"/>
                <w:b/>
                <w:sz w:val="32"/>
                <w:szCs w:val="32"/>
              </w:rPr>
              <w:lastRenderedPageBreak/>
              <w:t xml:space="preserve">4.    </w:t>
            </w:r>
            <w:r w:rsidRPr="00C97DE4">
              <w:rPr>
                <w:rFonts w:ascii="Garamond" w:hAnsi="Garamond"/>
                <w:b/>
                <w:sz w:val="32"/>
                <w:szCs w:val="32"/>
              </w:rPr>
              <w:t>Leadership Development</w:t>
            </w:r>
          </w:p>
          <w:p w14:paraId="54A40428" w14:textId="6898BAB1" w:rsidR="00CB6AA8" w:rsidRPr="00C97DE4" w:rsidRDefault="00CB6AA8" w:rsidP="006442AF">
            <w:pPr>
              <w:rPr>
                <w:rFonts w:ascii="Garamond" w:hAnsi="Garamond"/>
                <w:sz w:val="20"/>
                <w:szCs w:val="20"/>
              </w:rPr>
            </w:pPr>
            <w:r w:rsidRPr="00C97DE4">
              <w:rPr>
                <w:rFonts w:ascii="Garamond" w:hAnsi="Garamond"/>
              </w:rPr>
              <w:tab/>
            </w:r>
            <w:r w:rsidRPr="00C97DE4">
              <w:rPr>
                <w:rFonts w:ascii="Garamond" w:hAnsi="Garamond"/>
                <w:sz w:val="20"/>
                <w:szCs w:val="20"/>
              </w:rPr>
              <w:t>Star Requirements: Bronze 10, Silver 20, Gold 30, Platinum 40</w:t>
            </w:r>
          </w:p>
        </w:tc>
      </w:tr>
      <w:tr w:rsidR="00CB6AA8" w:rsidRPr="00C97DE4" w14:paraId="6EE1DAE8" w14:textId="77777777" w:rsidTr="00E0286C">
        <w:trPr>
          <w:trHeight w:val="359"/>
          <w:jc w:val="center"/>
        </w:trPr>
        <w:tc>
          <w:tcPr>
            <w:tcW w:w="10065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2119A6" w14:textId="30D44C83" w:rsidR="00CB6AA8" w:rsidRPr="00E0286C" w:rsidRDefault="00CB6AA8" w:rsidP="00E0286C">
            <w:pPr>
              <w:rPr>
                <w:rFonts w:ascii="Garamond" w:hAnsi="Garamond"/>
                <w:b/>
                <w:bCs/>
                <w:sz w:val="20"/>
              </w:rPr>
            </w:pPr>
            <w:r>
              <w:rPr>
                <w:rFonts w:ascii="Garamond" w:hAnsi="Garamond"/>
                <w:b/>
                <w:bCs/>
                <w:sz w:val="20"/>
              </w:rPr>
              <w:t xml:space="preserve">*Required: </w:t>
            </w:r>
            <w:r w:rsidRPr="00C97DE4">
              <w:rPr>
                <w:rFonts w:ascii="Garamond" w:hAnsi="Garamond"/>
                <w:b/>
                <w:bCs/>
                <w:sz w:val="20"/>
              </w:rPr>
              <w:t>Leader</w:t>
            </w:r>
            <w:r>
              <w:rPr>
                <w:rFonts w:ascii="Garamond" w:hAnsi="Garamond"/>
                <w:b/>
                <w:bCs/>
                <w:sz w:val="20"/>
              </w:rPr>
              <w:t>ship</w:t>
            </w:r>
            <w:r w:rsidRPr="00C97DE4">
              <w:rPr>
                <w:rFonts w:ascii="Garamond" w:hAnsi="Garamond"/>
                <w:b/>
                <w:bCs/>
                <w:sz w:val="20"/>
              </w:rPr>
              <w:t xml:space="preserve"> Development </w:t>
            </w:r>
            <w:r>
              <w:rPr>
                <w:rFonts w:ascii="Garamond" w:hAnsi="Garamond"/>
                <w:b/>
                <w:bCs/>
                <w:sz w:val="20"/>
              </w:rPr>
              <w:t xml:space="preserve">Reports completed by intermediate </w:t>
            </w:r>
            <w:r w:rsidR="00E0286C">
              <w:rPr>
                <w:rFonts w:ascii="Garamond" w:hAnsi="Garamond"/>
                <w:b/>
                <w:bCs/>
                <w:sz w:val="20"/>
              </w:rPr>
              <w:t>&amp;</w:t>
            </w:r>
            <w:r>
              <w:rPr>
                <w:rFonts w:ascii="Garamond" w:hAnsi="Garamond"/>
                <w:b/>
                <w:bCs/>
                <w:sz w:val="20"/>
              </w:rPr>
              <w:t xml:space="preserve"> senior members</w:t>
            </w:r>
            <w:r w:rsidR="00CF6243">
              <w:rPr>
                <w:rFonts w:ascii="Garamond" w:hAnsi="Garamond"/>
                <w:b/>
                <w:bCs/>
                <w:sz w:val="20"/>
              </w:rPr>
              <w:t>.</w:t>
            </w:r>
            <w:r>
              <w:rPr>
                <w:rFonts w:ascii="Garamond" w:hAnsi="Garamond"/>
                <w:b/>
                <w:bCs/>
                <w:sz w:val="20"/>
              </w:rPr>
              <w:t xml:space="preserve"> </w:t>
            </w:r>
            <w:r w:rsidR="00E0286C">
              <w:rPr>
                <w:rFonts w:ascii="Garamond" w:hAnsi="Garamond"/>
                <w:b/>
                <w:bCs/>
                <w:sz w:val="20"/>
              </w:rPr>
              <w:t xml:space="preserve"> </w:t>
            </w:r>
            <w:r w:rsidR="00E0286C" w:rsidRPr="00C97DE4">
              <w:rPr>
                <w:rFonts w:ascii="Garamond" w:hAnsi="Garamond"/>
                <w:bCs/>
                <w:sz w:val="20"/>
              </w:rPr>
              <w:t>Gold = 2</w:t>
            </w:r>
            <w:r w:rsidR="00E0286C">
              <w:rPr>
                <w:rFonts w:ascii="Garamond" w:hAnsi="Garamond"/>
                <w:bCs/>
                <w:sz w:val="20"/>
              </w:rPr>
              <w:t xml:space="preserve">  </w:t>
            </w:r>
            <w:r w:rsidR="00E0286C" w:rsidRPr="00C97DE4">
              <w:rPr>
                <w:rFonts w:ascii="Garamond" w:hAnsi="Garamond"/>
                <w:bCs/>
                <w:sz w:val="20"/>
              </w:rPr>
              <w:t>Platinum = 4</w:t>
            </w:r>
          </w:p>
        </w:tc>
      </w:tr>
      <w:tr w:rsidR="00CB6AA8" w:rsidRPr="00C97DE4" w14:paraId="18347ADA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997DBCF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Date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1D872D6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Hours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7BA3F07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Leve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F10CDBA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Leadership Activity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72B155C6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Location</w:t>
            </w:r>
          </w:p>
        </w:tc>
      </w:tr>
      <w:tr w:rsidR="00E50E9C" w:rsidRPr="00C97DE4" w14:paraId="0D2FF7AE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C2A8" w14:textId="5E2589D2" w:rsidR="00E50E9C" w:rsidRPr="00216EAD" w:rsidRDefault="00E50E9C" w:rsidP="001D31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8-2019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D691D" w14:textId="57B672BC" w:rsidR="00E50E9C" w:rsidRPr="00216EAD" w:rsidRDefault="00E50E9C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685AF" w14:textId="61A82C62" w:rsidR="00E50E9C" w:rsidRPr="00216EAD" w:rsidRDefault="00E50E9C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33FB3" w14:textId="003F1B79" w:rsidR="00E50E9C" w:rsidRPr="0074484D" w:rsidRDefault="00E50E9C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2018-2019 Buena Vista 4-H Club (</w:t>
            </w:r>
            <w:r w:rsidRPr="00E50E9C">
              <w:rPr>
                <w:rFonts w:ascii="Arial" w:hAnsi="Arial" w:cs="Arial"/>
                <w:color w:val="FF0000"/>
              </w:rPr>
              <w:t>fill-in Office Name</w:t>
            </w:r>
            <w:r w:rsidRPr="0074484D">
              <w:rPr>
                <w:rFonts w:ascii="Arial" w:hAnsi="Arial" w:cs="Arial"/>
                <w:color w:val="000000" w:themeColor="text1"/>
              </w:rPr>
              <w:t>) Officer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EF878C" w14:textId="0CBBCF32" w:rsidR="00E50E9C" w:rsidRPr="00216EAD" w:rsidRDefault="00E50E9C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E50E9C" w:rsidRPr="00C97DE4" w14:paraId="5996C50F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D7E65" w14:textId="75C4175B" w:rsidR="00E50E9C" w:rsidRPr="00216EAD" w:rsidRDefault="00E50E9C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8-2019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6944D" w14:textId="1241B4FC" w:rsidR="00E50E9C" w:rsidRPr="00216EAD" w:rsidRDefault="00E50E9C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41CDF" w14:textId="0BBB8718" w:rsidR="00E50E9C" w:rsidRPr="00216EAD" w:rsidRDefault="00E50E9C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47B1F" w14:textId="100DA33D" w:rsidR="00E50E9C" w:rsidRPr="0074484D" w:rsidRDefault="00E50E9C" w:rsidP="00BD12E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2018-2019 Buena Vista 4-H Club (</w:t>
            </w:r>
            <w:r w:rsidRPr="00E50E9C">
              <w:rPr>
                <w:rFonts w:ascii="Arial" w:hAnsi="Arial" w:cs="Arial"/>
                <w:color w:val="FF0000"/>
              </w:rPr>
              <w:t>fill-in Project Name</w:t>
            </w:r>
            <w:r w:rsidRPr="0074484D">
              <w:rPr>
                <w:rFonts w:ascii="Arial" w:hAnsi="Arial" w:cs="Arial"/>
                <w:color w:val="000000" w:themeColor="text1"/>
              </w:rPr>
              <w:t>) Project (</w:t>
            </w:r>
            <w:r w:rsidRPr="00E50E9C">
              <w:rPr>
                <w:rFonts w:ascii="Arial" w:hAnsi="Arial" w:cs="Arial"/>
                <w:color w:val="FF0000"/>
              </w:rPr>
              <w:t>fill-in Junior or Teen</w:t>
            </w:r>
            <w:r w:rsidRPr="0074484D">
              <w:rPr>
                <w:rFonts w:ascii="Arial" w:hAnsi="Arial" w:cs="Arial"/>
                <w:color w:val="000000" w:themeColor="text1"/>
              </w:rPr>
              <w:t>) Leader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13FB26" w14:textId="1C08568E" w:rsidR="00E50E9C" w:rsidRPr="00216EAD" w:rsidRDefault="00E50E9C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E50E9C" w:rsidRPr="00C97DE4" w14:paraId="2B2EA7D4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2ABA4" w14:textId="7EC0F8F0" w:rsidR="00E50E9C" w:rsidRPr="00216EAD" w:rsidRDefault="00E50E9C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8-2019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F683A" w14:textId="77706574" w:rsidR="00E50E9C" w:rsidRPr="00216EAD" w:rsidRDefault="00E50E9C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E5502" w14:textId="440801DC" w:rsidR="00E50E9C" w:rsidRPr="00216EAD" w:rsidRDefault="00E50E9C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002B3" w14:textId="6620CC85" w:rsidR="00E50E9C" w:rsidRPr="0074484D" w:rsidRDefault="00E50E9C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2018-2019 Monterey County 4-H Youth Council Member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FA43FC2" w14:textId="1CADE3F0" w:rsidR="00E50E9C" w:rsidRPr="00216EAD" w:rsidRDefault="00E50E9C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020AA3" w:rsidRPr="00C97DE4" w14:paraId="60E1F6D1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0AE80" w14:textId="324A6186" w:rsidR="00020AA3" w:rsidRDefault="00020AA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8-2019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32935" w14:textId="6A8C16E9" w:rsidR="00020AA3" w:rsidRPr="003B65A6" w:rsidRDefault="00020AA3" w:rsidP="007639E3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0C5C0" w14:textId="1B57E28E" w:rsidR="00020AA3" w:rsidRDefault="00020AA3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F1503" w14:textId="7C8ED56F" w:rsidR="00020AA3" w:rsidRPr="0074484D" w:rsidRDefault="00020AA3" w:rsidP="001D668E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alifornia State 4-H Field Day/Fashion Revue Committee Chair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B6121F" w14:textId="0E9EFECF" w:rsidR="00020AA3" w:rsidRDefault="00020AA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C Davis, Davis, CA</w:t>
            </w:r>
          </w:p>
        </w:tc>
      </w:tr>
      <w:tr w:rsidR="00020AA3" w:rsidRPr="00C97DE4" w14:paraId="5275D7D0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24114" w14:textId="3047479F" w:rsidR="00020AA3" w:rsidRPr="00216EAD" w:rsidRDefault="00020AA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/28/18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7640D" w14:textId="75E5FA3C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5FAA6" w14:textId="2F0C6104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D876D" w14:textId="0E11B80C" w:rsidR="00020AA3" w:rsidRPr="0074484D" w:rsidRDefault="00020AA3" w:rsidP="001D668E">
            <w:pPr>
              <w:rPr>
                <w:rFonts w:ascii="Arial" w:hAnsi="Arial" w:cs="Arial"/>
                <w:color w:val="000000" w:themeColor="text1"/>
              </w:rPr>
            </w:pPr>
            <w:bookmarkStart w:id="1" w:name="OLE_LINK1"/>
            <w:bookmarkStart w:id="2" w:name="OLE_LINK2"/>
            <w:r w:rsidRPr="0074484D">
              <w:rPr>
                <w:rFonts w:ascii="Arial" w:hAnsi="Arial" w:cs="Arial"/>
                <w:color w:val="000000" w:themeColor="text1"/>
              </w:rPr>
              <w:t xml:space="preserve">Monterey County 4-H Record Book Judging Committee </w:t>
            </w:r>
            <w:bookmarkEnd w:id="1"/>
            <w:bookmarkEnd w:id="2"/>
            <w:r w:rsidRPr="0074484D">
              <w:rPr>
                <w:rFonts w:ascii="Arial" w:hAnsi="Arial" w:cs="Arial"/>
                <w:color w:val="000000" w:themeColor="text1"/>
              </w:rPr>
              <w:t>(</w:t>
            </w:r>
            <w:r w:rsidRPr="00E50E9C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512142" w14:textId="50A06029" w:rsidR="00020AA3" w:rsidRPr="00216EAD" w:rsidRDefault="00020AA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020AA3" w:rsidRPr="00C97DE4" w14:paraId="318141C9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EDB96" w14:textId="089AC85D" w:rsidR="00020AA3" w:rsidRDefault="00020AA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8/18</w:t>
            </w:r>
          </w:p>
          <w:p w14:paraId="7518948E" w14:textId="77777777" w:rsidR="00020AA3" w:rsidRPr="00216EAD" w:rsidRDefault="00020AA3" w:rsidP="006442AF">
            <w:pPr>
              <w:rPr>
                <w:rFonts w:ascii="Arial" w:hAnsi="Arial" w:cs="Arial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7F83B" w14:textId="0D5C716A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AD7F6" w14:textId="01C8F5FE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BBAC0" w14:textId="40D08650" w:rsidR="00020AA3" w:rsidRPr="0074484D" w:rsidRDefault="00020AA3" w:rsidP="00DF6CF9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proofErr w:type="spellStart"/>
            <w:r w:rsidRPr="0074484D">
              <w:rPr>
                <w:rFonts w:ascii="Arial" w:hAnsi="Arial" w:cs="Arial"/>
                <w:color w:val="000000" w:themeColor="text1"/>
              </w:rPr>
              <w:t>Funtastic</w:t>
            </w:r>
            <w:proofErr w:type="spellEnd"/>
            <w:r w:rsidRPr="0074484D">
              <w:rPr>
                <w:rFonts w:ascii="Arial" w:hAnsi="Arial" w:cs="Arial"/>
                <w:color w:val="000000" w:themeColor="text1"/>
              </w:rPr>
              <w:t xml:space="preserve"> Committee (</w:t>
            </w:r>
            <w:r w:rsidRPr="00E0286C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C85568" w14:textId="401A6814" w:rsidR="00020AA3" w:rsidRPr="00216EAD" w:rsidRDefault="00020AA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arli Home, Salinas, CA</w:t>
            </w:r>
          </w:p>
        </w:tc>
      </w:tr>
      <w:tr w:rsidR="00020AA3" w:rsidRPr="00C97DE4" w14:paraId="735D2BE2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5D20D" w14:textId="77777777" w:rsidR="00020AA3" w:rsidRPr="00216EAD" w:rsidRDefault="00020AA3" w:rsidP="0045228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5/18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821CE" w14:textId="2E779E31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590AA" w14:textId="77777777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B7F67" w14:textId="77777777" w:rsidR="00020AA3" w:rsidRPr="0074484D" w:rsidRDefault="00020AA3" w:rsidP="00452284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Clover Café Set Up/Take Down Committee (</w:t>
            </w:r>
            <w:r w:rsidRPr="00E0286C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B394B8" w14:textId="77777777" w:rsidR="00020AA3" w:rsidRPr="00216EAD" w:rsidRDefault="00020AA3" w:rsidP="0045228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020AA3" w:rsidRPr="00C97DE4" w14:paraId="19DB0EB3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8856A" w14:textId="77777777" w:rsidR="00020AA3" w:rsidRPr="00216EAD" w:rsidRDefault="00020AA3" w:rsidP="00D855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28/18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34014" w14:textId="77777777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E0087" w14:textId="77777777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71CE5" w14:textId="77777777" w:rsidR="00020AA3" w:rsidRPr="0074484D" w:rsidRDefault="00020AA3" w:rsidP="00D8558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Holiday Coffee Fundraiser Committee (</w:t>
            </w:r>
            <w:r w:rsidRPr="00E0286C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EC85EF" w14:textId="3CD30662" w:rsidR="00020AA3" w:rsidRPr="00216EAD" w:rsidRDefault="00020AA3" w:rsidP="00D85583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radway</w:t>
            </w:r>
            <w:proofErr w:type="spellEnd"/>
            <w:r>
              <w:rPr>
                <w:rFonts w:ascii="Arial" w:hAnsi="Arial" w:cs="Arial"/>
              </w:rPr>
              <w:t xml:space="preserve"> Home, Salinas, CA</w:t>
            </w:r>
          </w:p>
        </w:tc>
      </w:tr>
      <w:tr w:rsidR="00020AA3" w:rsidRPr="00C97DE4" w14:paraId="2429369C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9BF88" w14:textId="35053F9C" w:rsidR="00020AA3" w:rsidRPr="00216EAD" w:rsidRDefault="00020AA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31/18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59E8D" w14:textId="3DFC777F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0280A" w14:textId="58695DFF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B83C5" w14:textId="533EBAFD" w:rsidR="00020AA3" w:rsidRDefault="00020AA3" w:rsidP="00DF6CF9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Clover Café Sales, Short Cake &amp; Contests Committee (</w:t>
            </w:r>
            <w:r w:rsidRPr="00BC5A61">
              <w:rPr>
                <w:rFonts w:ascii="Arial" w:hAnsi="Arial" w:cs="Arial"/>
                <w:color w:val="FF0000"/>
              </w:rPr>
              <w:t>fill-in Chair</w:t>
            </w:r>
            <w:r>
              <w:rPr>
                <w:rFonts w:ascii="Arial" w:hAnsi="Arial" w:cs="Arial"/>
                <w:color w:val="FF0000"/>
              </w:rPr>
              <w:t>,</w:t>
            </w:r>
            <w:r w:rsidRPr="00BC5A61">
              <w:rPr>
                <w:rFonts w:ascii="Arial" w:hAnsi="Arial" w:cs="Arial"/>
                <w:color w:val="FF0000"/>
              </w:rPr>
              <w:t xml:space="preserve"> Member</w:t>
            </w:r>
            <w:r>
              <w:rPr>
                <w:rFonts w:ascii="Arial" w:hAnsi="Arial" w:cs="Arial"/>
                <w:color w:val="FF0000"/>
              </w:rPr>
              <w:t xml:space="preserve"> or Booth Host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  <w:p w14:paraId="5A5CF6E6" w14:textId="4027CF18" w:rsidR="00020AA3" w:rsidRPr="00BC5A61" w:rsidRDefault="00020AA3" w:rsidP="00BC5A61">
            <w:pPr>
              <w:jc w:val="center"/>
              <w:rPr>
                <w:rFonts w:ascii="Arial" w:hAnsi="Arial" w:cs="Arial"/>
                <w:i/>
                <w:color w:val="FF0000"/>
                <w:sz w:val="20"/>
                <w:szCs w:val="20"/>
              </w:rPr>
            </w:pP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Option to enter as a #4 Leadership or a #6 Communications, </w:t>
            </w:r>
            <w:r w:rsidRPr="00BC5A6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not both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78CBA4" w14:textId="285177B0" w:rsidR="00020AA3" w:rsidRPr="00216EAD" w:rsidRDefault="00020AA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68422E" w:rsidRPr="00C97DE4" w14:paraId="3492556E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64B04" w14:textId="0A3F6656" w:rsidR="0068422E" w:rsidRPr="0068422E" w:rsidRDefault="0068422E" w:rsidP="00CA0D31">
            <w:pPr>
              <w:rPr>
                <w:rFonts w:ascii="Arial" w:hAnsi="Arial" w:cs="Arial"/>
              </w:rPr>
            </w:pPr>
            <w:r w:rsidRPr="0068422E">
              <w:rPr>
                <w:rFonts w:ascii="Arial" w:hAnsi="Arial" w:cs="Arial"/>
              </w:rPr>
              <w:t>9/20/18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8C074" w14:textId="77777777" w:rsidR="0068422E" w:rsidRPr="00216EAD" w:rsidRDefault="0068422E" w:rsidP="00CA0D31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C0079" w14:textId="77777777" w:rsidR="0068422E" w:rsidRPr="00216EAD" w:rsidRDefault="0068422E" w:rsidP="00CA0D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B162C" w14:textId="77777777" w:rsidR="0068422E" w:rsidRPr="0074484D" w:rsidRDefault="0068422E" w:rsidP="00CA0D31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National 4-H Week Committee (</w:t>
            </w:r>
            <w:r w:rsidRPr="00E0286C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24E6556" w14:textId="1BCF3773" w:rsidR="0068422E" w:rsidRPr="00216EAD" w:rsidRDefault="0068422E" w:rsidP="0068422E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ilanesa</w:t>
            </w:r>
            <w:proofErr w:type="spellEnd"/>
            <w:r>
              <w:rPr>
                <w:rFonts w:ascii="Arial" w:hAnsi="Arial" w:cs="Arial"/>
              </w:rPr>
              <w:t xml:space="preserve"> Home, Salinas, CA</w:t>
            </w:r>
          </w:p>
        </w:tc>
      </w:tr>
      <w:tr w:rsidR="00020AA3" w:rsidRPr="00C97DE4" w14:paraId="10B1851E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1C086" w14:textId="435A64A3" w:rsidR="00020AA3" w:rsidRPr="00216EAD" w:rsidRDefault="0068422E" w:rsidP="002475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</w:t>
            </w:r>
            <w:r w:rsidR="00247567">
              <w:rPr>
                <w:rFonts w:ascii="Arial" w:hAnsi="Arial" w:cs="Arial"/>
              </w:rPr>
              <w:t>16</w:t>
            </w:r>
            <w:r w:rsidRPr="0068422E">
              <w:rPr>
                <w:rFonts w:ascii="Arial" w:hAnsi="Arial" w:cs="Arial"/>
              </w:rPr>
              <w:t>/18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AD78" w14:textId="77777777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2B7CD" w14:textId="77777777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1F9D5" w14:textId="5B881987" w:rsidR="00020AA3" w:rsidRPr="0074484D" w:rsidRDefault="00020AA3" w:rsidP="00247567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r w:rsidR="00CF6243">
              <w:rPr>
                <w:rFonts w:ascii="Arial" w:hAnsi="Arial" w:cs="Arial"/>
                <w:color w:val="000000" w:themeColor="text1"/>
              </w:rPr>
              <w:t xml:space="preserve">Assisted Living </w:t>
            </w:r>
            <w:r w:rsidRPr="0074484D">
              <w:rPr>
                <w:rFonts w:ascii="Arial" w:hAnsi="Arial" w:cs="Arial"/>
                <w:color w:val="000000" w:themeColor="text1"/>
              </w:rPr>
              <w:t>Sponsorship</w:t>
            </w:r>
            <w:r w:rsidR="00247567">
              <w:rPr>
                <w:rFonts w:ascii="Arial" w:hAnsi="Arial" w:cs="Arial"/>
                <w:color w:val="000000" w:themeColor="text1"/>
              </w:rPr>
              <w:t xml:space="preserve"> Launch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 Committee (</w:t>
            </w:r>
            <w:r w:rsidRPr="00E0286C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1A295D" w14:textId="03AB46D7" w:rsidR="00020AA3" w:rsidRPr="00216EAD" w:rsidRDefault="0068422E" w:rsidP="00D673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own Home, Salinas, CA</w:t>
            </w:r>
          </w:p>
        </w:tc>
      </w:tr>
      <w:tr w:rsidR="00020AA3" w:rsidRPr="00C97DE4" w14:paraId="2076618C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F7B3E" w14:textId="4FF28BF7" w:rsidR="00020AA3" w:rsidRPr="00216EAD" w:rsidRDefault="00DD60E6" w:rsidP="00DD60E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4</w:t>
            </w:r>
            <w:r w:rsidRPr="0068422E">
              <w:rPr>
                <w:rFonts w:ascii="Arial" w:hAnsi="Arial" w:cs="Arial"/>
              </w:rPr>
              <w:t>/18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7DDB5" w14:textId="4CAFF6E2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1169D" w14:textId="77777777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D3ECF" w14:textId="77777777" w:rsidR="00020AA3" w:rsidRPr="0074484D" w:rsidRDefault="00020AA3" w:rsidP="00D67369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Thanksgiving Community Service Committee (</w:t>
            </w:r>
            <w:r w:rsidRPr="00E0286C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9F4066" w14:textId="520734C3" w:rsidR="00020AA3" w:rsidRPr="00216EAD" w:rsidRDefault="00D06F61" w:rsidP="00D6736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026F4F" w:rsidRPr="00C97DE4" w14:paraId="0A0D68E0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2A0A" w14:textId="77777777" w:rsidR="00026F4F" w:rsidRPr="00216EAD" w:rsidRDefault="00026F4F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3</w:t>
            </w:r>
            <w:r w:rsidRPr="0068422E">
              <w:rPr>
                <w:rFonts w:ascii="Arial" w:hAnsi="Arial" w:cs="Arial"/>
              </w:rPr>
              <w:t>/18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99063" w14:textId="77777777" w:rsidR="00026F4F" w:rsidRPr="00216EAD" w:rsidRDefault="00026F4F" w:rsidP="004849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4D5C4" w14:textId="77777777" w:rsidR="00026F4F" w:rsidRPr="0074484D" w:rsidRDefault="00026F4F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9BC0F" w14:textId="77777777" w:rsidR="00026F4F" w:rsidRPr="0074484D" w:rsidRDefault="00026F4F" w:rsidP="004849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KSBW Share Your Holiday Committee (</w:t>
            </w:r>
            <w:r w:rsidRPr="00E0286C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1E06EF5" w14:textId="36944CB7" w:rsidR="00026F4F" w:rsidRPr="00216EAD" w:rsidRDefault="00026F4F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CF6243" w:rsidRPr="00C97DE4" w14:paraId="0FEF9AF3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8E631" w14:textId="6B5702F2" w:rsidR="00CF6243" w:rsidRPr="00216EAD" w:rsidRDefault="00DD60E6" w:rsidP="00DD60E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8</w:t>
            </w:r>
            <w:r w:rsidRPr="0068422E">
              <w:rPr>
                <w:rFonts w:ascii="Arial" w:hAnsi="Arial" w:cs="Arial"/>
              </w:rPr>
              <w:t>/18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3BE4B" w14:textId="77777777" w:rsidR="00CF6243" w:rsidRPr="00216EAD" w:rsidRDefault="00CF6243" w:rsidP="00C45FFA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80A95" w14:textId="77777777" w:rsidR="00CF6243" w:rsidRPr="0074484D" w:rsidRDefault="00CF6243" w:rsidP="00C45FFA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AA69C" w14:textId="77777777" w:rsidR="00CF6243" w:rsidRPr="0074484D" w:rsidRDefault="00CF6243" w:rsidP="00C45FFA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Executive Board Choice Party Committee (</w:t>
            </w:r>
            <w:r w:rsidRPr="00BC5A61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067628" w14:textId="0A999C3A" w:rsidR="00CF6243" w:rsidRDefault="00F50728" w:rsidP="00C45F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rachini Home, </w:t>
            </w:r>
            <w:r w:rsidR="00DD60E6">
              <w:rPr>
                <w:rFonts w:ascii="Arial" w:hAnsi="Arial" w:cs="Arial"/>
              </w:rPr>
              <w:t>Salinas, CA</w:t>
            </w:r>
          </w:p>
        </w:tc>
      </w:tr>
      <w:tr w:rsidR="00247567" w:rsidRPr="00C97DE4" w14:paraId="7DBF2B5E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D3769" w14:textId="256E42D2" w:rsidR="00247567" w:rsidRPr="00216EAD" w:rsidRDefault="00170922" w:rsidP="001709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1/29</w:t>
            </w:r>
            <w:r w:rsidRPr="0068422E">
              <w:rPr>
                <w:rFonts w:ascii="Arial" w:hAnsi="Arial" w:cs="Arial"/>
              </w:rPr>
              <w:t>/18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37423" w14:textId="77777777" w:rsidR="00247567" w:rsidRPr="00216EAD" w:rsidRDefault="00247567" w:rsidP="00CA0D31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B3702" w14:textId="77777777" w:rsidR="00247567" w:rsidRPr="00216EAD" w:rsidRDefault="00247567" w:rsidP="00CA0D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A2ED4" w14:textId="3CD6C2AD" w:rsidR="00247567" w:rsidRPr="0074484D" w:rsidRDefault="00247567" w:rsidP="00061200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r w:rsidR="00061200">
              <w:rPr>
                <w:rFonts w:ascii="Arial" w:hAnsi="Arial" w:cs="Arial"/>
                <w:color w:val="000000" w:themeColor="text1"/>
              </w:rPr>
              <w:t>Christmas Door Decorating</w:t>
            </w:r>
            <w:r w:rsidR="00F50728">
              <w:rPr>
                <w:rFonts w:ascii="Arial" w:hAnsi="Arial" w:cs="Arial"/>
                <w:color w:val="000000" w:themeColor="text1"/>
              </w:rPr>
              <w:t xml:space="preserve"> at Christmas Living Home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 Committee (</w:t>
            </w:r>
            <w:r w:rsidRPr="00E0286C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435275" w14:textId="527917F9" w:rsidR="00247567" w:rsidRPr="00216EAD" w:rsidRDefault="00F50728" w:rsidP="00CA0D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melo Assisted Living</w:t>
            </w:r>
            <w:r w:rsidR="00247567">
              <w:rPr>
                <w:rFonts w:ascii="Arial" w:hAnsi="Arial" w:cs="Arial"/>
              </w:rPr>
              <w:t>, Salinas, CA</w:t>
            </w:r>
          </w:p>
        </w:tc>
      </w:tr>
      <w:tr w:rsidR="00020AA3" w:rsidRPr="00C97DE4" w14:paraId="0C4AD5DD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A9314" w14:textId="14D088BC" w:rsidR="00020AA3" w:rsidRPr="00216EAD" w:rsidRDefault="00203A0D" w:rsidP="00F5072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1</w:t>
            </w:r>
            <w:r w:rsidR="00F50728">
              <w:rPr>
                <w:rFonts w:ascii="Arial" w:hAnsi="Arial" w:cs="Arial"/>
              </w:rPr>
              <w:t>1</w:t>
            </w:r>
            <w:r w:rsidRPr="0068422E">
              <w:rPr>
                <w:rFonts w:ascii="Arial" w:hAnsi="Arial" w:cs="Arial"/>
              </w:rPr>
              <w:t>/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951B7" w14:textId="13924ACB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09F3D" w14:textId="77777777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9C51F" w14:textId="77777777" w:rsidR="00020AA3" w:rsidRPr="0074484D" w:rsidRDefault="00020AA3" w:rsidP="000948A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Share The Fun Skit Committee (</w:t>
            </w:r>
            <w:r w:rsidRPr="00E0286C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CC078E" w14:textId="153073B4" w:rsidR="00020AA3" w:rsidRPr="00216EAD" w:rsidRDefault="00026F4F" w:rsidP="000948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zerik Home, Salinas, CA</w:t>
            </w:r>
          </w:p>
        </w:tc>
      </w:tr>
      <w:tr w:rsidR="00020AA3" w:rsidRPr="00C97DE4" w14:paraId="532FE120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F3AA6" w14:textId="6256F74B" w:rsidR="00020AA3" w:rsidRPr="00216EAD" w:rsidRDefault="00316718" w:rsidP="003167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22</w:t>
            </w:r>
            <w:r w:rsidRPr="0068422E">
              <w:rPr>
                <w:rFonts w:ascii="Arial" w:hAnsi="Arial" w:cs="Arial"/>
              </w:rPr>
              <w:t>/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9E253" w14:textId="0A5C36EC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C52D6" w14:textId="10B059CD" w:rsidR="00020AA3" w:rsidRPr="0074484D" w:rsidRDefault="00020AA3" w:rsidP="007639E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2968F" w14:textId="09F5418A" w:rsidR="00020AA3" w:rsidRPr="0074484D" w:rsidRDefault="00020AA3" w:rsidP="00DF6CF9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Valentine’s Potluck Committee (</w:t>
            </w:r>
            <w:r w:rsidRPr="00E0286C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6DC58" w14:textId="72531B54" w:rsidR="00020AA3" w:rsidRPr="00216EAD" w:rsidRDefault="00316718" w:rsidP="003167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Middle School, Salinas, CA</w:t>
            </w:r>
          </w:p>
        </w:tc>
      </w:tr>
      <w:tr w:rsidR="00020AA3" w:rsidRPr="00C97DE4" w14:paraId="7438E8CC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41E70" w14:textId="37CA1BE4" w:rsidR="00020AA3" w:rsidRPr="00216EAD" w:rsidRDefault="003E1C31" w:rsidP="003E1C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30</w:t>
            </w:r>
            <w:r w:rsidRPr="0068422E">
              <w:rPr>
                <w:rFonts w:ascii="Arial" w:hAnsi="Arial" w:cs="Arial"/>
              </w:rPr>
              <w:t>/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08095" w14:textId="475FABC0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1C26D" w14:textId="7AEB3FFB" w:rsidR="00020AA3" w:rsidRPr="0074484D" w:rsidRDefault="00020AA3" w:rsidP="007639E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587E6" w14:textId="74EA3044" w:rsidR="00020AA3" w:rsidRDefault="00020AA3" w:rsidP="00020AA3">
            <w:pPr>
              <w:rPr>
                <w:rFonts w:ascii="Arial" w:hAnsi="Arial" w:cs="Arial"/>
                <w:color w:val="000000" w:themeColor="text1"/>
              </w:rPr>
            </w:pPr>
            <w:r w:rsidRPr="00BC5A61">
              <w:rPr>
                <w:rFonts w:ascii="Arial" w:hAnsi="Arial" w:cs="Arial"/>
                <w:color w:val="000000" w:themeColor="text1"/>
              </w:rPr>
              <w:t xml:space="preserve">Monterey County 4-H Poultry/Rabbit Information Day Committee </w:t>
            </w:r>
            <w:r w:rsidRPr="0074484D">
              <w:rPr>
                <w:rFonts w:ascii="Arial" w:hAnsi="Arial" w:cs="Arial"/>
                <w:color w:val="000000" w:themeColor="text1"/>
              </w:rPr>
              <w:t>(</w:t>
            </w:r>
            <w:r w:rsidRPr="00BC5A61">
              <w:rPr>
                <w:rFonts w:ascii="Arial" w:hAnsi="Arial" w:cs="Arial"/>
                <w:color w:val="FF0000"/>
              </w:rPr>
              <w:t>fill-in Chair</w:t>
            </w:r>
            <w:r>
              <w:rPr>
                <w:rFonts w:ascii="Arial" w:hAnsi="Arial" w:cs="Arial"/>
                <w:color w:val="FF0000"/>
              </w:rPr>
              <w:t>,</w:t>
            </w:r>
            <w:r w:rsidRPr="00BC5A61">
              <w:rPr>
                <w:rFonts w:ascii="Arial" w:hAnsi="Arial" w:cs="Arial"/>
                <w:color w:val="FF0000"/>
              </w:rPr>
              <w:t xml:space="preserve"> Member</w:t>
            </w:r>
            <w:r>
              <w:rPr>
                <w:rFonts w:ascii="Arial" w:hAnsi="Arial" w:cs="Arial"/>
                <w:color w:val="FF0000"/>
              </w:rPr>
              <w:t xml:space="preserve"> or Booth Host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  <w:p w14:paraId="5A5C9175" w14:textId="39204460" w:rsidR="00020AA3" w:rsidRPr="0074484D" w:rsidRDefault="00020AA3" w:rsidP="00BC5A61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>Option to enter as a #4 Leadership</w:t>
            </w:r>
            <w:r w:rsidR="00D42948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if Chair or Member,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or a #6 Communications</w:t>
            </w:r>
            <w:r w:rsidR="00D42948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if Booth Host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, </w:t>
            </w:r>
            <w:r w:rsidRPr="00BC5A6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not both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4528BF" w14:textId="323E6CFE" w:rsidR="00020AA3" w:rsidRPr="00216EAD" w:rsidRDefault="003E1C31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Feed Trough, Salinas, CA</w:t>
            </w:r>
          </w:p>
        </w:tc>
      </w:tr>
      <w:tr w:rsidR="00020AA3" w:rsidRPr="00C97DE4" w14:paraId="63B86C85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39012" w14:textId="6EE3469B" w:rsidR="00020AA3" w:rsidRPr="00216EAD" w:rsidRDefault="00377D80" w:rsidP="007639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30</w:t>
            </w:r>
            <w:r w:rsidRPr="0068422E">
              <w:rPr>
                <w:rFonts w:ascii="Arial" w:hAnsi="Arial" w:cs="Arial"/>
              </w:rPr>
              <w:t>/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AC800" w14:textId="35E2F6BE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76A16" w14:textId="77777777" w:rsidR="00020AA3" w:rsidRPr="0074484D" w:rsidRDefault="00020AA3" w:rsidP="007639E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29470" w14:textId="77777777" w:rsidR="00020AA3" w:rsidRDefault="00020AA3" w:rsidP="007639E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</w:t>
            </w:r>
            <w:r w:rsidRPr="00BC5A61">
              <w:rPr>
                <w:rFonts w:ascii="Arial" w:hAnsi="Arial" w:cs="Arial"/>
                <w:color w:val="000000" w:themeColor="text1"/>
              </w:rPr>
              <w:t>Club May Day Baskets Committee (</w:t>
            </w:r>
            <w:r w:rsidRPr="00BC5A61">
              <w:rPr>
                <w:rFonts w:ascii="Arial" w:hAnsi="Arial" w:cs="Arial"/>
                <w:color w:val="FF0000"/>
              </w:rPr>
              <w:t>fill-in Chair or Member</w:t>
            </w:r>
            <w:r w:rsidRPr="00BC5A61">
              <w:rPr>
                <w:rFonts w:ascii="Arial" w:hAnsi="Arial" w:cs="Arial"/>
                <w:color w:val="000000" w:themeColor="text1"/>
              </w:rPr>
              <w:t>)</w:t>
            </w:r>
          </w:p>
          <w:p w14:paraId="1ABDAFC7" w14:textId="22FB3586" w:rsidR="00377D80" w:rsidRPr="0074484D" w:rsidRDefault="00377D80" w:rsidP="00377D80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>Option to enter as a #4 Leadership or a #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5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Communi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ty Service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, </w:t>
            </w:r>
            <w:r w:rsidRPr="00BC5A6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not both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0D1A57" w14:textId="295548DD" w:rsidR="00020AA3" w:rsidRPr="00377D80" w:rsidRDefault="00377D80" w:rsidP="007639E3">
            <w:pPr>
              <w:rPr>
                <w:rFonts w:ascii="Arial" w:hAnsi="Arial" w:cs="Arial"/>
              </w:rPr>
            </w:pPr>
            <w:r w:rsidRPr="00377D80">
              <w:rPr>
                <w:rFonts w:ascii="Arial" w:hAnsi="Arial" w:cs="Arial"/>
              </w:rPr>
              <w:t>Brown Home, Salinas, CA</w:t>
            </w:r>
          </w:p>
        </w:tc>
      </w:tr>
      <w:tr w:rsidR="00020AA3" w:rsidRPr="00C97DE4" w14:paraId="5F8D546C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E2A3B" w14:textId="222C583B" w:rsidR="00020AA3" w:rsidRPr="00216EAD" w:rsidRDefault="00020AA3" w:rsidP="007639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FF0000"/>
              </w:rPr>
              <w:t>TBD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6D7C6" w14:textId="5F20AA91" w:rsidR="00020AA3" w:rsidRPr="00216EAD" w:rsidRDefault="00020AA3" w:rsidP="007639E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0A591" w14:textId="77777777" w:rsidR="00020AA3" w:rsidRPr="0074484D" w:rsidRDefault="00020AA3" w:rsidP="007639E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C6EF6" w14:textId="77777777" w:rsidR="00020AA3" w:rsidRPr="0074484D" w:rsidRDefault="00020AA3" w:rsidP="007639E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 Installation/Graduation Ceremony Committee (</w:t>
            </w:r>
            <w:r w:rsidRPr="00BC5A61">
              <w:rPr>
                <w:rFonts w:ascii="Arial" w:hAnsi="Arial" w:cs="Arial"/>
                <w:color w:val="FF0000"/>
              </w:rPr>
              <w:t>fill-in Chair or Member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929B18D" w14:textId="0CBC5339" w:rsidR="00020AA3" w:rsidRPr="00216EAD" w:rsidRDefault="00020AA3" w:rsidP="007639E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FF0000"/>
              </w:rPr>
              <w:t>TBD</w:t>
            </w:r>
          </w:p>
        </w:tc>
      </w:tr>
      <w:tr w:rsidR="00020AA3" w:rsidRPr="00C97DE4" w14:paraId="16C76310" w14:textId="77777777" w:rsidTr="008F08B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9DC76" w14:textId="2FF98E12" w:rsidR="00020AA3" w:rsidRDefault="00020AA3" w:rsidP="00B522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6/19 – 6/21/19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B43DB" w14:textId="77777777" w:rsidR="00020AA3" w:rsidRPr="003B65A6" w:rsidRDefault="00020AA3" w:rsidP="00B52223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6E9C0" w14:textId="77777777" w:rsidR="00020AA3" w:rsidRPr="0074484D" w:rsidRDefault="00020AA3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2AC6" w14:textId="77777777" w:rsidR="00020AA3" w:rsidRPr="0074484D" w:rsidRDefault="00020AA3" w:rsidP="00B5222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Camp McCandless: Camp Counselor</w:t>
            </w:r>
          </w:p>
        </w:tc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4FE314" w14:textId="77777777" w:rsidR="00020AA3" w:rsidRDefault="00020AA3" w:rsidP="00B522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mp </w:t>
            </w:r>
            <w:proofErr w:type="spellStart"/>
            <w:r>
              <w:rPr>
                <w:rFonts w:ascii="Arial" w:hAnsi="Arial" w:cs="Arial"/>
              </w:rPr>
              <w:t>MayMac</w:t>
            </w:r>
            <w:proofErr w:type="spellEnd"/>
            <w:r>
              <w:rPr>
                <w:rFonts w:ascii="Arial" w:hAnsi="Arial" w:cs="Arial"/>
              </w:rPr>
              <w:t>, Felton, CA</w:t>
            </w:r>
          </w:p>
        </w:tc>
      </w:tr>
    </w:tbl>
    <w:p w14:paraId="08A396E8" w14:textId="77777777" w:rsidR="00CB6AA8" w:rsidRDefault="00CB6AA8" w:rsidP="00CB6AA8">
      <w:pPr>
        <w:spacing w:after="160"/>
        <w:rPr>
          <w:rFonts w:ascii="Garamond" w:hAnsi="Garamond"/>
        </w:rPr>
      </w:pPr>
      <w:r>
        <w:rPr>
          <w:rFonts w:ascii="Garamond" w:hAnsi="Garamond"/>
        </w:rPr>
        <w:br w:type="page"/>
      </w:r>
    </w:p>
    <w:tbl>
      <w:tblPr>
        <w:tblW w:w="100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63"/>
        <w:gridCol w:w="810"/>
        <w:gridCol w:w="720"/>
        <w:gridCol w:w="4770"/>
        <w:gridCol w:w="2602"/>
      </w:tblGrid>
      <w:tr w:rsidR="00CB6AA8" w:rsidRPr="00C97DE4" w14:paraId="4C75E29D" w14:textId="77777777" w:rsidTr="006442AF">
        <w:trPr>
          <w:jc w:val="center"/>
        </w:trPr>
        <w:tc>
          <w:tcPr>
            <w:tcW w:w="10065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D9D9D9"/>
          </w:tcPr>
          <w:p w14:paraId="7E638F1A" w14:textId="37AD2EAA" w:rsidR="00CB6AA8" w:rsidRPr="00C97DE4" w:rsidRDefault="00CB6AA8" w:rsidP="006442AF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32"/>
                <w:szCs w:val="32"/>
              </w:rPr>
              <w:lastRenderedPageBreak/>
              <w:t>5.</w:t>
            </w:r>
            <w:r>
              <w:rPr>
                <w:rFonts w:ascii="Garamond" w:hAnsi="Garamond"/>
                <w:b/>
                <w:bCs/>
                <w:sz w:val="32"/>
                <w:szCs w:val="32"/>
              </w:rPr>
              <w:tab/>
            </w:r>
            <w:r w:rsidRPr="00C97DE4">
              <w:rPr>
                <w:rFonts w:ascii="Garamond" w:hAnsi="Garamond"/>
                <w:b/>
                <w:bCs/>
                <w:sz w:val="32"/>
                <w:szCs w:val="32"/>
              </w:rPr>
              <w:t>Citizenship &amp; Community Service</w:t>
            </w:r>
            <w:r w:rsidRPr="00C97DE4">
              <w:rPr>
                <w:rFonts w:ascii="Garamond" w:hAnsi="Garamond"/>
                <w:b/>
                <w:bCs/>
                <w:sz w:val="32"/>
                <w:szCs w:val="32"/>
              </w:rPr>
              <w:br/>
            </w:r>
            <w:r w:rsidRPr="00C97DE4">
              <w:rPr>
                <w:rFonts w:ascii="Garamond" w:hAnsi="Garamond"/>
              </w:rPr>
              <w:tab/>
            </w:r>
            <w:r w:rsidRPr="00C97DE4">
              <w:rPr>
                <w:rFonts w:ascii="Garamond" w:hAnsi="Garamond"/>
                <w:sz w:val="20"/>
                <w:szCs w:val="20"/>
              </w:rPr>
              <w:t>Star Requirements: Bronze 10, Silver 20, Gold 30, Platinum 40</w:t>
            </w:r>
          </w:p>
        </w:tc>
      </w:tr>
      <w:tr w:rsidR="00C134C5" w:rsidRPr="00C97DE4" w14:paraId="2B61E500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18378C6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Dat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BBD38AC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Hour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533D1CF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Leve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004DC4C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*Citizenship Activity*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3584313E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Location</w:t>
            </w:r>
          </w:p>
        </w:tc>
      </w:tr>
      <w:tr w:rsidR="00863A37" w:rsidRPr="00C97DE4" w14:paraId="675A1D7F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124F7" w14:textId="650F2CF6" w:rsidR="00863A37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6/18-6/23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41C48" w14:textId="0463004D" w:rsidR="00863A37" w:rsidRPr="003B65A6" w:rsidRDefault="00863A37" w:rsidP="00975E2C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DB612" w14:textId="4F6D3306" w:rsidR="00863A37" w:rsidRPr="0074484D" w:rsidRDefault="00863A37" w:rsidP="00975E2C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EA80E" w14:textId="6BAF5A3C" w:rsidR="00863A37" w:rsidRPr="0074484D" w:rsidRDefault="00863A37" w:rsidP="006442A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4-H Citizenship Washington Focus: Civic Engagement/Education Activit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3200EC" w14:textId="5714AE3D" w:rsidR="00863A37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onal 4-H Conference Center, Chevy Chase, MD</w:t>
            </w:r>
          </w:p>
        </w:tc>
      </w:tr>
      <w:tr w:rsidR="00863A37" w:rsidRPr="00C97DE4" w14:paraId="43F3AFDA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A8115" w14:textId="5B4357F9" w:rsidR="00863A37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22/18– 6/26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6C458" w14:textId="32E0659F" w:rsidR="00863A37" w:rsidRPr="003B65A6" w:rsidRDefault="00863A37" w:rsidP="00975E2C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722E9" w14:textId="65A7524F" w:rsidR="00863A37" w:rsidRPr="0074484D" w:rsidRDefault="00863A37" w:rsidP="00975E2C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30E4C" w14:textId="67F0C4EB" w:rsidR="00863A37" w:rsidRPr="0074484D" w:rsidRDefault="00863A37" w:rsidP="006442AF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4-H California Focus: Civic Engagement/Education Activit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9868A6" w14:textId="4192C4EC" w:rsidR="00863A37" w:rsidRDefault="00863A37" w:rsidP="00863A3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liday Inn Downtown-Arena, Sacramento, CA</w:t>
            </w:r>
          </w:p>
        </w:tc>
      </w:tr>
      <w:tr w:rsidR="00863A37" w:rsidRPr="00C97DE4" w14:paraId="297050D8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B03CB" w14:textId="3D32A660" w:rsidR="00863A37" w:rsidRPr="00216EAD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31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D77F0" w14:textId="7F8E32C9" w:rsidR="00863A37" w:rsidRPr="00216EAD" w:rsidRDefault="00863A37" w:rsidP="00975E2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EE8F5" w14:textId="395E9769" w:rsidR="00863A37" w:rsidRPr="0074484D" w:rsidRDefault="00863A37" w:rsidP="00975E2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BF6BD" w14:textId="38976C1E" w:rsidR="00863A37" w:rsidRPr="0074484D" w:rsidRDefault="00863A37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: Monterey County Fair Rodeo US Flag Capture/Display Ceremon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4959489" w14:textId="4D60B5A7" w:rsidR="00863A37" w:rsidRPr="00216EAD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863A37" w:rsidRPr="00C97DE4" w14:paraId="302171AD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533CF" w14:textId="3AFF9405" w:rsidR="00863A37" w:rsidRPr="00216EAD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9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1783F" w14:textId="2186D5EE" w:rsidR="00863A37" w:rsidRPr="00216EAD" w:rsidRDefault="00863A37" w:rsidP="00975E2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EE007" w14:textId="193F3257" w:rsidR="00863A37" w:rsidRPr="0074484D" w:rsidRDefault="00863A37" w:rsidP="00975E2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54FE5" w14:textId="698C0097" w:rsidR="00863A37" w:rsidRPr="0074484D" w:rsidRDefault="00863A37" w:rsidP="00E0286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: </w:t>
            </w:r>
            <w:proofErr w:type="spellStart"/>
            <w:r w:rsidRPr="0074484D">
              <w:rPr>
                <w:rFonts w:ascii="Arial" w:hAnsi="Arial" w:cs="Arial"/>
                <w:color w:val="000000" w:themeColor="text1"/>
              </w:rPr>
              <w:t>Funtastic</w:t>
            </w:r>
            <w:proofErr w:type="spellEnd"/>
            <w:r w:rsidRPr="0074484D">
              <w:rPr>
                <w:rFonts w:ascii="Arial" w:hAnsi="Arial" w:cs="Arial"/>
                <w:color w:val="000000" w:themeColor="text1"/>
              </w:rPr>
              <w:t xml:space="preserve"> Event Community Service </w:t>
            </w:r>
            <w:r>
              <w:rPr>
                <w:rFonts w:ascii="Arial" w:hAnsi="Arial" w:cs="Arial"/>
                <w:color w:val="000000" w:themeColor="text1"/>
              </w:rPr>
              <w:t>Create Cards for Local Retirement Home Residents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76FF00" w14:textId="16E30CD7" w:rsidR="00863A37" w:rsidRPr="00216EAD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426ED1">
              <w:rPr>
                <w:rFonts w:ascii="Arial" w:hAnsi="Arial" w:cs="Arial"/>
              </w:rPr>
              <w:t xml:space="preserve">Buena Vista </w:t>
            </w:r>
            <w:r>
              <w:rPr>
                <w:rFonts w:ascii="Arial" w:hAnsi="Arial" w:cs="Arial"/>
              </w:rPr>
              <w:t>Grange, Salinas, CA</w:t>
            </w:r>
          </w:p>
        </w:tc>
      </w:tr>
      <w:tr w:rsidR="00863A37" w:rsidRPr="00C97DE4" w14:paraId="3FD0FC45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DD9D3" w14:textId="77777777" w:rsidR="00863A37" w:rsidRDefault="00863A37" w:rsidP="008645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3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A5DAD" w14:textId="77777777" w:rsidR="00863A37" w:rsidRPr="003B65A6" w:rsidRDefault="00863A37" w:rsidP="0086455B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89082" w14:textId="77777777" w:rsidR="00863A37" w:rsidRPr="0074484D" w:rsidRDefault="00863A37" w:rsidP="0086455B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F5D2C" w14:textId="77777777" w:rsidR="00863A37" w:rsidRDefault="00863A37" w:rsidP="00426ED1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000000" w:themeColor="text1"/>
              </w:rPr>
              <w:t>Lockwood 4-H presents Give a Hoot/Owl Nesting Box Community Service</w:t>
            </w:r>
            <w:r w:rsidR="00426ED1">
              <w:rPr>
                <w:rFonts w:ascii="Arial" w:hAnsi="Arial" w:cs="Arial"/>
                <w:color w:val="000000" w:themeColor="text1"/>
              </w:rPr>
              <w:t>:</w:t>
            </w:r>
            <w:r>
              <w:rPr>
                <w:rFonts w:ascii="Arial" w:hAnsi="Arial" w:cs="Arial"/>
                <w:color w:val="000000" w:themeColor="text1"/>
              </w:rPr>
              <w:t xml:space="preserve"> Creating Owl Habitats for Local Vineyards</w:t>
            </w:r>
            <w:r w:rsidR="00426ED1"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14:paraId="037CC331" w14:textId="4CAFFF54" w:rsidR="00426ED1" w:rsidRPr="0074484D" w:rsidRDefault="00426ED1" w:rsidP="00426ED1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>Option to enter as a #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3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Event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or a #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5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Communi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ty Service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, </w:t>
            </w:r>
            <w:r w:rsidRPr="00BC5A6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not both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58DADB" w14:textId="77777777" w:rsidR="00863A37" w:rsidRDefault="00863A37" w:rsidP="0086455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kwood Community Center, Lockwood, CA</w:t>
            </w:r>
          </w:p>
        </w:tc>
      </w:tr>
      <w:tr w:rsidR="00863A37" w:rsidRPr="00C97DE4" w14:paraId="639C8D88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84D2" w14:textId="022199E6" w:rsidR="00863A37" w:rsidRPr="00216EAD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3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D6E37" w14:textId="7A979C89" w:rsidR="00863A37" w:rsidRPr="00216EAD" w:rsidRDefault="00863A37" w:rsidP="00975E2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A0CA0" w14:textId="3A4E19CB" w:rsidR="00863A37" w:rsidRPr="0074484D" w:rsidRDefault="00863A37" w:rsidP="00975E2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30507" w14:textId="21365DC7" w:rsidR="00863A37" w:rsidRPr="0074484D" w:rsidRDefault="00863A37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November Club: </w:t>
            </w:r>
            <w:r w:rsidR="002F74E3">
              <w:rPr>
                <w:rFonts w:ascii="Arial" w:hAnsi="Arial" w:cs="Arial"/>
                <w:color w:val="000000" w:themeColor="text1"/>
              </w:rPr>
              <w:t xml:space="preserve">US History Trivia Game </w:t>
            </w:r>
            <w:r w:rsidRPr="0074484D">
              <w:rPr>
                <w:rFonts w:ascii="Arial" w:hAnsi="Arial" w:cs="Arial"/>
                <w:color w:val="000000" w:themeColor="text1"/>
              </w:rPr>
              <w:t>Citizenship Activit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D4D282" w14:textId="2ADE6742" w:rsidR="00863A37" w:rsidRPr="00216EAD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484978" w:rsidRPr="00C97DE4" w14:paraId="29C03B4C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6148C" w14:textId="1502A310" w:rsidR="00484978" w:rsidRPr="00216EAD" w:rsidRDefault="00484978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0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EFB8D" w14:textId="77777777" w:rsidR="00484978" w:rsidRPr="00216EAD" w:rsidRDefault="00484978" w:rsidP="004849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52F02" w14:textId="77777777" w:rsidR="00484978" w:rsidRPr="0074484D" w:rsidRDefault="00484978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930F4" w14:textId="04EAE1BC" w:rsidR="00484978" w:rsidRPr="0074484D" w:rsidRDefault="00484978" w:rsidP="004849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: </w:t>
            </w:r>
            <w:r>
              <w:rPr>
                <w:rFonts w:ascii="Arial" w:hAnsi="Arial" w:cs="Arial"/>
                <w:color w:val="000000" w:themeColor="text1"/>
              </w:rPr>
              <w:t xml:space="preserve">Madonna Garden Home Goodies Bags and Holiday Cards </w:t>
            </w:r>
            <w:r w:rsidRPr="0074484D">
              <w:rPr>
                <w:rFonts w:ascii="Arial" w:hAnsi="Arial" w:cs="Arial"/>
                <w:color w:val="000000" w:themeColor="text1"/>
              </w:rPr>
              <w:t>Community Service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C7B039" w14:textId="64689828" w:rsidR="00484978" w:rsidRPr="00216EAD" w:rsidRDefault="00484978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donna Home Garden Senior Home, Salinas, CA</w:t>
            </w:r>
          </w:p>
        </w:tc>
      </w:tr>
      <w:tr w:rsidR="00863A37" w:rsidRPr="00C97DE4" w14:paraId="7187D198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33C45" w14:textId="541C5222" w:rsidR="00863A37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2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E407" w14:textId="039149EE" w:rsidR="00863A37" w:rsidRPr="00F9612F" w:rsidRDefault="00863A37" w:rsidP="00975E2C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7CCE4" w14:textId="4FE618B7" w:rsidR="00863A37" w:rsidRPr="0074484D" w:rsidRDefault="00863A37" w:rsidP="00975E2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C1354" w14:textId="04155364" w:rsidR="00863A37" w:rsidRPr="0074484D" w:rsidRDefault="00863A37" w:rsidP="00E0286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proofErr w:type="spellStart"/>
            <w:r w:rsidRPr="0074484D">
              <w:rPr>
                <w:rFonts w:ascii="Arial" w:hAnsi="Arial" w:cs="Arial"/>
                <w:color w:val="000000" w:themeColor="text1"/>
              </w:rPr>
              <w:t>Funtastic</w:t>
            </w:r>
            <w:proofErr w:type="spellEnd"/>
            <w:r w:rsidRPr="0074484D">
              <w:rPr>
                <w:rFonts w:ascii="Arial" w:hAnsi="Arial" w:cs="Arial"/>
                <w:color w:val="000000" w:themeColor="text1"/>
              </w:rPr>
              <w:t xml:space="preserve"> Event Community Service </w:t>
            </w:r>
            <w:r>
              <w:rPr>
                <w:rFonts w:ascii="Arial" w:hAnsi="Arial" w:cs="Arial"/>
                <w:color w:val="000000" w:themeColor="text1"/>
              </w:rPr>
              <w:t>Donated Socks for Homeless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7E68D1" w14:textId="412CC8F1" w:rsidR="00863A37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 City Skate Rink, Marina, CA</w:t>
            </w:r>
          </w:p>
        </w:tc>
      </w:tr>
      <w:tr w:rsidR="00863A37" w:rsidRPr="00C97DE4" w14:paraId="406AE88C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F7C95" w14:textId="756515D9" w:rsidR="00863A37" w:rsidRDefault="00863A37" w:rsidP="00426ED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</w:t>
            </w:r>
            <w:r w:rsidR="00426ED1"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B54CC" w14:textId="0D46B7BB" w:rsidR="00863A37" w:rsidRPr="0017356F" w:rsidRDefault="00863A37" w:rsidP="00975E2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0C28A" w14:textId="343A1973" w:rsidR="00863A37" w:rsidRPr="0074484D" w:rsidRDefault="00863A37" w:rsidP="00975E2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41D51" w14:textId="365B30D3" w:rsidR="00863A37" w:rsidRPr="0074484D" w:rsidRDefault="00863A37" w:rsidP="00F9612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: Community Service Donated (</w:t>
            </w:r>
            <w:r w:rsidRPr="00863A37">
              <w:rPr>
                <w:rFonts w:ascii="Arial" w:hAnsi="Arial" w:cs="Arial"/>
                <w:color w:val="FF0000"/>
              </w:rPr>
              <w:t>fill in Food and/or Toys</w:t>
            </w:r>
            <w:r w:rsidRPr="0074484D">
              <w:rPr>
                <w:rFonts w:ascii="Arial" w:hAnsi="Arial" w:cs="Arial"/>
                <w:color w:val="000000" w:themeColor="text1"/>
              </w:rPr>
              <w:t>) for KSBW Share Your Holiday Drive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F5AFEC" w14:textId="6DA37E88" w:rsidR="00863A37" w:rsidRDefault="00863A3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SBW, Salinas, CA</w:t>
            </w:r>
          </w:p>
        </w:tc>
      </w:tr>
      <w:tr w:rsidR="00863A37" w:rsidRPr="00C97DE4" w14:paraId="3DD3293D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3AED5" w14:textId="1F0D3058" w:rsidR="00863A37" w:rsidRDefault="00484978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12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70D0D" w14:textId="30C49D62" w:rsidR="00863A37" w:rsidRDefault="00863A37" w:rsidP="00975E2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C863D" w14:textId="0D9D8FB7" w:rsidR="00863A37" w:rsidRPr="0074484D" w:rsidRDefault="00863A37" w:rsidP="00975E2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695D2" w14:textId="37C3E5FD" w:rsidR="00863A37" w:rsidRPr="0074484D" w:rsidRDefault="00863A37" w:rsidP="00F52C39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r w:rsidRPr="00863A37">
              <w:rPr>
                <w:rFonts w:ascii="Arial" w:hAnsi="Arial" w:cs="Arial"/>
                <w:color w:val="000000" w:themeColor="text1"/>
              </w:rPr>
              <w:t>Valentine Potluck Event Community Service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 </w:t>
            </w:r>
            <w:r w:rsidR="00F52C39">
              <w:rPr>
                <w:rFonts w:ascii="Arial" w:hAnsi="Arial" w:cs="Arial"/>
                <w:color w:val="000000" w:themeColor="text1"/>
              </w:rPr>
              <w:t>Made Valentines for Senior Center Residents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9E73F4" w14:textId="2027EDA9" w:rsidR="00863A37" w:rsidRDefault="00484978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1D78C6" w:rsidRPr="00C97DE4" w14:paraId="1FB6E12F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1BA7B" w14:textId="2D407357" w:rsidR="001D78C6" w:rsidRPr="001D78C6" w:rsidRDefault="001D78C6" w:rsidP="006442AF">
            <w:pPr>
              <w:rPr>
                <w:rFonts w:ascii="Arial" w:hAnsi="Arial" w:cs="Arial"/>
              </w:rPr>
            </w:pPr>
            <w:r w:rsidRPr="001D78C6">
              <w:rPr>
                <w:rFonts w:ascii="Arial" w:hAnsi="Arial" w:cs="Arial"/>
              </w:rPr>
              <w:t>3/7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BFC77" w14:textId="404CB972" w:rsidR="001D78C6" w:rsidRPr="003B65A6" w:rsidRDefault="001D78C6" w:rsidP="00975E2C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14C28" w14:textId="5A731EC8" w:rsidR="001D78C6" w:rsidRPr="0074484D" w:rsidRDefault="001D78C6" w:rsidP="00975E2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355B9" w14:textId="28992D03" w:rsidR="001D78C6" w:rsidRPr="0074484D" w:rsidRDefault="001D78C6" w:rsidP="001D78C6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Club </w:t>
            </w:r>
            <w:r>
              <w:rPr>
                <w:rFonts w:ascii="Arial" w:hAnsi="Arial" w:cs="Arial"/>
                <w:color w:val="000000" w:themeColor="text1"/>
              </w:rPr>
              <w:t>Grange Chicken Dinner Assistance</w:t>
            </w:r>
            <w:r w:rsidRPr="00863A37">
              <w:rPr>
                <w:rFonts w:ascii="Arial" w:hAnsi="Arial" w:cs="Arial"/>
                <w:color w:val="000000" w:themeColor="text1"/>
              </w:rPr>
              <w:t xml:space="preserve"> Community Service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5C8714" w14:textId="45E99686" w:rsidR="001D78C6" w:rsidRPr="0086455B" w:rsidRDefault="001D78C6" w:rsidP="006442AF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The Buena Vista Grange, Salinas, CA</w:t>
            </w:r>
          </w:p>
        </w:tc>
      </w:tr>
      <w:tr w:rsidR="001D78C6" w:rsidRPr="00C97DE4" w14:paraId="5639BCC3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E7F1D" w14:textId="5E19D11D" w:rsidR="001D78C6" w:rsidRPr="00216EAD" w:rsidRDefault="001D78C6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2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F33CE" w14:textId="1AED43BA" w:rsidR="001D78C6" w:rsidRPr="00216EAD" w:rsidRDefault="001D78C6" w:rsidP="00975E2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34F7D" w14:textId="64B62248" w:rsidR="001D78C6" w:rsidRPr="0074484D" w:rsidRDefault="001D78C6" w:rsidP="00975E2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D263B" w14:textId="5EBC16F2" w:rsidR="001D78C6" w:rsidRPr="0074484D" w:rsidRDefault="001D78C6" w:rsidP="008F08B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March Club: Citizenship </w:t>
            </w:r>
            <w:r w:rsidR="008F08B8">
              <w:rPr>
                <w:rFonts w:ascii="Arial" w:hAnsi="Arial" w:cs="Arial"/>
                <w:color w:val="000000" w:themeColor="text1"/>
              </w:rPr>
              <w:t xml:space="preserve">Country Facts </w:t>
            </w:r>
            <w:r w:rsidRPr="0074484D">
              <w:rPr>
                <w:rFonts w:ascii="Arial" w:hAnsi="Arial" w:cs="Arial"/>
                <w:color w:val="000000" w:themeColor="text1"/>
              </w:rPr>
              <w:t>Activit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B408BA2" w14:textId="312C0DFE" w:rsidR="001D78C6" w:rsidRPr="00216EAD" w:rsidRDefault="001D78C6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F52C39" w:rsidRPr="00C97DE4" w14:paraId="28391CFA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F0D29" w14:textId="13F40294" w:rsidR="00F52C39" w:rsidRDefault="00F52C39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8E24B" w14:textId="2EACAA1B" w:rsidR="00F52C39" w:rsidRPr="003B65A6" w:rsidRDefault="00F52C39" w:rsidP="003E1C31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E2F96" w14:textId="131395A0" w:rsidR="00F52C39" w:rsidRPr="0074484D" w:rsidRDefault="00F52C39" w:rsidP="003E1C31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6D40" w14:textId="0C3EAD7E" w:rsidR="00F52C39" w:rsidRPr="0074484D" w:rsidRDefault="00F52C39" w:rsidP="003E1C31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Monterey County Fair &amp; 4-H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SpringFest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>:  Donated a cake for the event cake walk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C93779" w14:textId="77777777" w:rsidR="00F52C39" w:rsidRDefault="00F52C39" w:rsidP="003E1C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  <w:p w14:paraId="48600F55" w14:textId="6B9634C0" w:rsidR="008F08B8" w:rsidRDefault="008F08B8" w:rsidP="003E1C31">
            <w:pPr>
              <w:rPr>
                <w:rFonts w:ascii="Arial" w:hAnsi="Arial" w:cs="Arial"/>
              </w:rPr>
            </w:pPr>
          </w:p>
        </w:tc>
      </w:tr>
      <w:tr w:rsidR="00F52C39" w:rsidRPr="00C97DE4" w14:paraId="1BD30C22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1163" w14:textId="71BB93A2" w:rsidR="00F52C39" w:rsidRDefault="00F52C39" w:rsidP="003E1C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3/16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FE977" w14:textId="441BB4CC" w:rsidR="00F52C39" w:rsidRPr="003B65A6" w:rsidRDefault="00F52C39" w:rsidP="003E1C31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C66A7" w14:textId="75F3D531" w:rsidR="00F52C39" w:rsidRPr="0074484D" w:rsidRDefault="00F52C39" w:rsidP="003E1C31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AE836" w14:textId="09E67F23" w:rsidR="00F52C39" w:rsidRPr="0074484D" w:rsidRDefault="00F52C39" w:rsidP="003E1C31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Monterey County Fair &amp; 4-H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SpringFest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>: Donated (</w:t>
            </w:r>
            <w:r w:rsidRPr="00F52C39">
              <w:rPr>
                <w:rFonts w:ascii="Arial" w:hAnsi="Arial" w:cs="Arial"/>
                <w:color w:val="FF0000"/>
              </w:rPr>
              <w:t>fill in laundry detergent or Laundromat gift card</w:t>
            </w:r>
            <w:r>
              <w:rPr>
                <w:rFonts w:ascii="Arial" w:hAnsi="Arial" w:cs="Arial"/>
                <w:color w:val="000000" w:themeColor="text1"/>
              </w:rPr>
              <w:t xml:space="preserve">) for Salinas Women’s Shelter 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9AB4DC3" w14:textId="7F572E02" w:rsidR="00F52C39" w:rsidRDefault="00F52C39" w:rsidP="003E1C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F52C39" w:rsidRPr="00C97DE4" w14:paraId="0D454878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A8D79" w14:textId="42FBF8C8" w:rsidR="00F52C39" w:rsidRDefault="00F52C39" w:rsidP="003E1C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24222" w14:textId="7915CF55" w:rsidR="00F52C39" w:rsidRPr="003B65A6" w:rsidRDefault="00F52C39" w:rsidP="003E1C31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FF0C4" w14:textId="54BFF819" w:rsidR="00F52C39" w:rsidRPr="0074484D" w:rsidRDefault="00F52C39" w:rsidP="003E1C31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43D95" w14:textId="5486DAEC" w:rsidR="00F52C39" w:rsidRPr="0074484D" w:rsidRDefault="00F52C39" w:rsidP="003E1C31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Monterey County Fair &amp; 4-H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SpringFest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>: Assembled gift baskets for Operation Suds to be donated to Salinas Women’s Shelter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47B67AF" w14:textId="34E69068" w:rsidR="00F52C39" w:rsidRDefault="00F52C39" w:rsidP="003E1C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F52C39" w:rsidRPr="00C97DE4" w14:paraId="1918E6FE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8733" w14:textId="3F4D8E52" w:rsidR="00F52C39" w:rsidRDefault="00F52C39" w:rsidP="003E1C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B634E" w14:textId="1D59C8D7" w:rsidR="00F52C39" w:rsidRPr="003B65A6" w:rsidRDefault="00F52C39" w:rsidP="003E1C31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D6E85" w14:textId="187AACE9" w:rsidR="00F52C39" w:rsidRPr="0074484D" w:rsidRDefault="00F52C39" w:rsidP="003E1C31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5AD39" w14:textId="737A434A" w:rsidR="00F52C39" w:rsidRPr="0074484D" w:rsidRDefault="00F52C39" w:rsidP="003E1C31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Monterey County Fair &amp; 4-H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SpringFest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>: Volunteered to work ‘Down on the Farm’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C43336E" w14:textId="2B2A3CE8" w:rsidR="00F52C39" w:rsidRDefault="00F52C39" w:rsidP="003E1C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F52C39" w:rsidRPr="00C97DE4" w14:paraId="54FEC8B9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2DA32" w14:textId="77777777" w:rsidR="00F52C39" w:rsidRDefault="00F52C39" w:rsidP="003E1C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Pr="001D78C6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>13</w:t>
            </w:r>
            <w:r w:rsidRPr="001D78C6">
              <w:rPr>
                <w:rFonts w:ascii="Arial" w:hAnsi="Arial" w:cs="Arial"/>
              </w:rPr>
              <w:t>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96E6D" w14:textId="77777777" w:rsidR="00F52C39" w:rsidRDefault="00F52C39" w:rsidP="003E1C31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E49A1" w14:textId="77777777" w:rsidR="00F52C39" w:rsidRPr="0074484D" w:rsidRDefault="00F52C39" w:rsidP="003E1C31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B6CE4" w14:textId="0E031982" w:rsidR="00F52C39" w:rsidRPr="0074484D" w:rsidRDefault="00F52C39" w:rsidP="003E1C31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Fashion Revue Community Service</w:t>
            </w:r>
            <w:r>
              <w:rPr>
                <w:rFonts w:ascii="Arial" w:hAnsi="Arial" w:cs="Arial"/>
                <w:color w:val="000000" w:themeColor="text1"/>
              </w:rPr>
              <w:t xml:space="preserve"> Sewing Activity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FD6B00" w14:textId="77777777" w:rsidR="00F52C39" w:rsidRDefault="00F52C39" w:rsidP="003E1C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377D80" w:rsidRPr="00C97DE4" w14:paraId="5AF5957D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EB972" w14:textId="77777777" w:rsidR="00377D80" w:rsidRPr="00216EAD" w:rsidRDefault="00377D80" w:rsidP="003B35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30</w:t>
            </w:r>
            <w:r w:rsidRPr="0068422E">
              <w:rPr>
                <w:rFonts w:ascii="Arial" w:hAnsi="Arial" w:cs="Arial"/>
              </w:rPr>
              <w:t>/1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D2347" w14:textId="77777777" w:rsidR="00377D80" w:rsidRPr="00216EAD" w:rsidRDefault="00377D80" w:rsidP="003B355D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F44F7" w14:textId="77777777" w:rsidR="00377D80" w:rsidRPr="0074484D" w:rsidRDefault="00377D80" w:rsidP="003B355D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5A068" w14:textId="77777777" w:rsidR="00377D80" w:rsidRDefault="00377D80" w:rsidP="003B355D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Buena Vista 4-H </w:t>
            </w:r>
            <w:r w:rsidRPr="00BC5A61">
              <w:rPr>
                <w:rFonts w:ascii="Arial" w:hAnsi="Arial" w:cs="Arial"/>
                <w:color w:val="000000" w:themeColor="text1"/>
              </w:rPr>
              <w:t>Club May Day Baskets Committee (</w:t>
            </w:r>
            <w:r w:rsidRPr="00BC5A61">
              <w:rPr>
                <w:rFonts w:ascii="Arial" w:hAnsi="Arial" w:cs="Arial"/>
                <w:color w:val="FF0000"/>
              </w:rPr>
              <w:t>fill-in Chair or Member</w:t>
            </w:r>
            <w:r w:rsidRPr="00BC5A61">
              <w:rPr>
                <w:rFonts w:ascii="Arial" w:hAnsi="Arial" w:cs="Arial"/>
                <w:color w:val="000000" w:themeColor="text1"/>
              </w:rPr>
              <w:t>)</w:t>
            </w:r>
          </w:p>
          <w:p w14:paraId="54B7862E" w14:textId="77777777" w:rsidR="00377D80" w:rsidRPr="0074484D" w:rsidRDefault="00377D80" w:rsidP="003B355D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>Option to enter as a #4 Leadership or a #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5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Communi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ty Service</w:t>
            </w: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, </w:t>
            </w:r>
            <w:r w:rsidRPr="00BC5A6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not both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A368BB" w14:textId="77777777" w:rsidR="00377D80" w:rsidRPr="00377D80" w:rsidRDefault="00377D80" w:rsidP="003B355D">
            <w:pPr>
              <w:rPr>
                <w:rFonts w:ascii="Arial" w:hAnsi="Arial" w:cs="Arial"/>
              </w:rPr>
            </w:pPr>
            <w:r w:rsidRPr="00377D80">
              <w:rPr>
                <w:rFonts w:ascii="Arial" w:hAnsi="Arial" w:cs="Arial"/>
              </w:rPr>
              <w:t>Brown Home, Salinas, CA</w:t>
            </w:r>
          </w:p>
        </w:tc>
      </w:tr>
      <w:tr w:rsidR="00F52C39" w:rsidRPr="00C97DE4" w14:paraId="590557E9" w14:textId="77777777" w:rsidTr="00377D80">
        <w:trPr>
          <w:trHeight w:val="300"/>
          <w:jc w:val="center"/>
        </w:trPr>
        <w:tc>
          <w:tcPr>
            <w:tcW w:w="116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8BBBC" w14:textId="1B4BF86F" w:rsidR="00F52C39" w:rsidRDefault="00F52C39" w:rsidP="00975E2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6E87A" w14:textId="5FFD974D" w:rsidR="00F52C39" w:rsidRDefault="00F52C39" w:rsidP="00975E2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1473F" w14:textId="1EA254C5" w:rsidR="00F52C39" w:rsidRPr="0074484D" w:rsidRDefault="00F52C39" w:rsidP="00975E2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F4D5" w14:textId="682D7FF4" w:rsidR="00F52C39" w:rsidRPr="0074484D" w:rsidRDefault="00F52C39" w:rsidP="008F08B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California State 4-H Field Day Community Service </w:t>
            </w:r>
            <w:r w:rsidR="008F08B8" w:rsidRPr="00BC5A61">
              <w:rPr>
                <w:rFonts w:ascii="Arial" w:hAnsi="Arial" w:cs="Arial"/>
                <w:color w:val="000000" w:themeColor="text1"/>
              </w:rPr>
              <w:t>(</w:t>
            </w:r>
            <w:r w:rsidR="008F08B8" w:rsidRPr="00BC5A61">
              <w:rPr>
                <w:rFonts w:ascii="Arial" w:hAnsi="Arial" w:cs="Arial"/>
                <w:color w:val="FF0000"/>
              </w:rPr>
              <w:t xml:space="preserve">fill-in </w:t>
            </w:r>
            <w:r w:rsidR="008F08B8">
              <w:rPr>
                <w:rFonts w:ascii="Arial" w:hAnsi="Arial" w:cs="Arial"/>
                <w:color w:val="FF0000"/>
              </w:rPr>
              <w:t>activity</w:t>
            </w:r>
            <w:r w:rsidR="008F08B8" w:rsidRPr="00BC5A61"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BB6B04" w14:textId="0F926EF1" w:rsidR="00F52C39" w:rsidRDefault="00F52C39" w:rsidP="00975E2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C Davis, Davis, CA</w:t>
            </w:r>
          </w:p>
        </w:tc>
      </w:tr>
    </w:tbl>
    <w:p w14:paraId="2CE68B13" w14:textId="77777777" w:rsidR="00CB6AA8" w:rsidRDefault="00CB6AA8" w:rsidP="00CB6AA8">
      <w:pPr>
        <w:rPr>
          <w:rFonts w:ascii="Garamond" w:hAnsi="Garamond"/>
        </w:rPr>
      </w:pPr>
    </w:p>
    <w:p w14:paraId="382A4617" w14:textId="652ACFD6" w:rsidR="00874E2B" w:rsidRDefault="00874E2B">
      <w:pPr>
        <w:spacing w:after="160"/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367437AF" w14:textId="77777777" w:rsidR="00CA0D31" w:rsidRPr="00874E2B" w:rsidRDefault="00CA0D31" w:rsidP="00CB6AA8">
      <w:pPr>
        <w:rPr>
          <w:rFonts w:ascii="Garamond" w:hAnsi="Garamond"/>
          <w:sz w:val="16"/>
          <w:szCs w:val="16"/>
        </w:rPr>
      </w:pPr>
    </w:p>
    <w:p w14:paraId="5F28B2A4" w14:textId="77777777" w:rsidR="00CB6AA8" w:rsidRPr="00874E2B" w:rsidRDefault="00CB6AA8" w:rsidP="00CB6AA8">
      <w:pPr>
        <w:rPr>
          <w:vanish/>
          <w:sz w:val="16"/>
          <w:szCs w:val="16"/>
        </w:rPr>
      </w:pPr>
    </w:p>
    <w:tbl>
      <w:tblPr>
        <w:tblW w:w="1006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53"/>
        <w:gridCol w:w="900"/>
        <w:gridCol w:w="720"/>
        <w:gridCol w:w="4770"/>
        <w:gridCol w:w="2422"/>
      </w:tblGrid>
      <w:tr w:rsidR="00CB6AA8" w:rsidRPr="00C97DE4" w14:paraId="0DEEB7AE" w14:textId="77777777" w:rsidTr="006442AF">
        <w:trPr>
          <w:jc w:val="center"/>
        </w:trPr>
        <w:tc>
          <w:tcPr>
            <w:tcW w:w="10065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D9D9D9"/>
          </w:tcPr>
          <w:p w14:paraId="375A170B" w14:textId="77777777" w:rsidR="00CB6AA8" w:rsidRPr="00C97DE4" w:rsidRDefault="00CB6AA8" w:rsidP="006442AF">
            <w:pPr>
              <w:tabs>
                <w:tab w:val="left" w:pos="540"/>
                <w:tab w:val="left" w:pos="1800"/>
                <w:tab w:val="right" w:pos="4740"/>
                <w:tab w:val="right" w:pos="6480"/>
                <w:tab w:val="left" w:pos="6840"/>
                <w:tab w:val="right" w:pos="10200"/>
              </w:tabs>
              <w:rPr>
                <w:rFonts w:ascii="Garamond" w:hAnsi="Garamond"/>
              </w:rPr>
            </w:pPr>
            <w:r>
              <w:rPr>
                <w:rFonts w:ascii="Garamond" w:hAnsi="Garamond"/>
                <w:b/>
                <w:sz w:val="32"/>
                <w:szCs w:val="32"/>
              </w:rPr>
              <w:t>6.</w:t>
            </w:r>
            <w:r>
              <w:rPr>
                <w:rFonts w:ascii="Garamond" w:hAnsi="Garamond"/>
                <w:b/>
                <w:sz w:val="32"/>
                <w:szCs w:val="32"/>
              </w:rPr>
              <w:tab/>
            </w:r>
            <w:r w:rsidRPr="00C97DE4">
              <w:rPr>
                <w:rFonts w:ascii="Garamond" w:hAnsi="Garamond"/>
                <w:b/>
                <w:sz w:val="32"/>
                <w:szCs w:val="32"/>
              </w:rPr>
              <w:t>Communication Skills</w:t>
            </w:r>
          </w:p>
          <w:p w14:paraId="374FDD6F" w14:textId="3772900F" w:rsidR="00CB6AA8" w:rsidRPr="00C97DE4" w:rsidRDefault="00CB6AA8" w:rsidP="006442AF">
            <w:pPr>
              <w:rPr>
                <w:rFonts w:ascii="Garamond" w:hAnsi="Garamond"/>
                <w:sz w:val="20"/>
                <w:szCs w:val="20"/>
              </w:rPr>
            </w:pPr>
            <w:r w:rsidRPr="00C97DE4">
              <w:rPr>
                <w:rFonts w:ascii="Garamond" w:hAnsi="Garamond"/>
              </w:rPr>
              <w:tab/>
            </w:r>
            <w:r w:rsidRPr="00C97DE4">
              <w:rPr>
                <w:rFonts w:ascii="Garamond" w:hAnsi="Garamond"/>
                <w:sz w:val="20"/>
                <w:szCs w:val="20"/>
              </w:rPr>
              <w:t>Star Requirements: Bronze 12, Silver 24, Gold 36, Platinum 48</w:t>
            </w:r>
          </w:p>
        </w:tc>
      </w:tr>
      <w:tr w:rsidR="00CB6AA8" w:rsidRPr="00C97DE4" w14:paraId="4DD580EC" w14:textId="77777777" w:rsidTr="009C1BA3">
        <w:trPr>
          <w:trHeight w:val="575"/>
          <w:jc w:val="center"/>
        </w:trPr>
        <w:tc>
          <w:tcPr>
            <w:tcW w:w="10065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B0E887" w14:textId="7D742832" w:rsidR="00CB6AA8" w:rsidRPr="00F25CA9" w:rsidRDefault="00CB6AA8" w:rsidP="00F25CA9">
            <w:pPr>
              <w:rPr>
                <w:rFonts w:ascii="Garamond" w:hAnsi="Garamond"/>
                <w:bCs/>
                <w:sz w:val="20"/>
                <w:u w:val="single"/>
              </w:rPr>
            </w:pPr>
            <w:r w:rsidRPr="00C97DE4">
              <w:rPr>
                <w:rFonts w:ascii="Garamond" w:hAnsi="Garamond"/>
                <w:b/>
                <w:bCs/>
                <w:sz w:val="20"/>
              </w:rPr>
              <w:t>Required: 4-H Presentations</w:t>
            </w:r>
            <w:r w:rsidRPr="00C97DE4">
              <w:rPr>
                <w:rFonts w:ascii="Garamond" w:hAnsi="Garamond"/>
                <w:bCs/>
                <w:sz w:val="20"/>
              </w:rPr>
              <w:tab/>
            </w:r>
            <w:r>
              <w:rPr>
                <w:rFonts w:ascii="Garamond" w:hAnsi="Garamond"/>
                <w:bCs/>
                <w:sz w:val="20"/>
              </w:rPr>
              <w:t xml:space="preserve"> </w:t>
            </w:r>
            <w:r w:rsidRPr="00C97DE4">
              <w:rPr>
                <w:rFonts w:ascii="Garamond" w:hAnsi="Garamond"/>
                <w:bCs/>
                <w:sz w:val="20"/>
              </w:rPr>
              <w:t>Bronze = 4</w:t>
            </w:r>
            <w:r>
              <w:rPr>
                <w:rFonts w:ascii="Garamond" w:hAnsi="Garamond"/>
                <w:bCs/>
                <w:sz w:val="20"/>
              </w:rPr>
              <w:t xml:space="preserve"> </w:t>
            </w:r>
            <w:r w:rsidR="00C45FFA">
              <w:rPr>
                <w:rFonts w:ascii="Garamond" w:hAnsi="Garamond"/>
                <w:bCs/>
                <w:sz w:val="20"/>
              </w:rPr>
              <w:t xml:space="preserve">   </w:t>
            </w:r>
            <w:r w:rsidRPr="00C97DE4">
              <w:rPr>
                <w:rFonts w:ascii="Garamond" w:hAnsi="Garamond"/>
                <w:bCs/>
                <w:sz w:val="20"/>
              </w:rPr>
              <w:t>Silver = 7</w:t>
            </w:r>
            <w:r>
              <w:rPr>
                <w:rFonts w:ascii="Garamond" w:hAnsi="Garamond"/>
                <w:bCs/>
                <w:sz w:val="20"/>
              </w:rPr>
              <w:t xml:space="preserve"> </w:t>
            </w:r>
            <w:r w:rsidR="00C45FFA">
              <w:rPr>
                <w:rFonts w:ascii="Garamond" w:hAnsi="Garamond"/>
                <w:bCs/>
                <w:sz w:val="20"/>
              </w:rPr>
              <w:t xml:space="preserve">   </w:t>
            </w:r>
            <w:r w:rsidRPr="00C97DE4">
              <w:rPr>
                <w:rFonts w:ascii="Garamond" w:hAnsi="Garamond"/>
                <w:bCs/>
                <w:sz w:val="20"/>
              </w:rPr>
              <w:t>Gold = 10</w:t>
            </w:r>
            <w:r>
              <w:rPr>
                <w:rFonts w:ascii="Garamond" w:hAnsi="Garamond"/>
                <w:bCs/>
                <w:sz w:val="20"/>
              </w:rPr>
              <w:t xml:space="preserve"> </w:t>
            </w:r>
            <w:r w:rsidR="00C45FFA">
              <w:rPr>
                <w:rFonts w:ascii="Garamond" w:hAnsi="Garamond"/>
                <w:bCs/>
                <w:sz w:val="20"/>
              </w:rPr>
              <w:t xml:space="preserve">   </w:t>
            </w:r>
            <w:r w:rsidRPr="00C97DE4">
              <w:rPr>
                <w:rFonts w:ascii="Garamond" w:hAnsi="Garamond"/>
                <w:bCs/>
                <w:sz w:val="20"/>
              </w:rPr>
              <w:t>Platinum = 15</w:t>
            </w:r>
            <w:r w:rsidRPr="00C97DE4">
              <w:rPr>
                <w:rFonts w:ascii="Garamond" w:hAnsi="Garamond"/>
                <w:bCs/>
                <w:sz w:val="20"/>
              </w:rPr>
              <w:tab/>
            </w:r>
            <w:r w:rsidRPr="00C97DE4">
              <w:rPr>
                <w:rFonts w:ascii="Garamond" w:hAnsi="Garamond"/>
                <w:bCs/>
                <w:sz w:val="20"/>
              </w:rPr>
              <w:tab/>
            </w:r>
          </w:p>
        </w:tc>
      </w:tr>
      <w:tr w:rsidR="00CB6AA8" w:rsidRPr="00C97DE4" w14:paraId="3C87C49C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2BFBD92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Dat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0D849BA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Hour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4914D8B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Leve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558B9B2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*Communication Activity*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27D8A03B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Location</w:t>
            </w:r>
          </w:p>
        </w:tc>
      </w:tr>
      <w:tr w:rsidR="00B52223" w:rsidRPr="00C97DE4" w14:paraId="2FCA7DFB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E71F5" w14:textId="591A292D" w:rsidR="00B52223" w:rsidRPr="00925EA7" w:rsidRDefault="00B52223" w:rsidP="00925EA7">
            <w:pPr>
              <w:rPr>
                <w:rFonts w:ascii="Arial" w:hAnsi="Arial" w:cs="Arial"/>
                <w:color w:val="FF0000"/>
              </w:rPr>
            </w:pPr>
            <w:r w:rsidRPr="00925EA7">
              <w:rPr>
                <w:rFonts w:ascii="Arial" w:hAnsi="Arial" w:cs="Arial"/>
                <w:color w:val="FF0000"/>
              </w:rPr>
              <w:t>6/14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6A350" w14:textId="0595C896" w:rsidR="00B52223" w:rsidRPr="00216EAD" w:rsidRDefault="00B52223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40FB3" w14:textId="26790B29" w:rsidR="00B52223" w:rsidRPr="0074484D" w:rsidRDefault="00B52223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E7006" w14:textId="77777777" w:rsidR="00B52223" w:rsidRDefault="00B52223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4-H On-Line Sparks Survey </w:t>
            </w:r>
          </w:p>
          <w:p w14:paraId="2BFB257D" w14:textId="368307DF" w:rsidR="005404E4" w:rsidRPr="0074484D" w:rsidRDefault="005404E4" w:rsidP="005404E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CD9EF9F" w14:textId="41E8047F" w:rsidR="00B52223" w:rsidRPr="00216EAD" w:rsidRDefault="00B5222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B52223" w:rsidRPr="00C97DE4" w14:paraId="134271E2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FCA26" w14:textId="37A296D4" w:rsidR="00B52223" w:rsidRPr="00925EA7" w:rsidRDefault="00B52223" w:rsidP="00925EA7">
            <w:pPr>
              <w:rPr>
                <w:rFonts w:ascii="Arial" w:hAnsi="Arial" w:cs="Arial"/>
                <w:color w:val="FF0000"/>
              </w:rPr>
            </w:pPr>
            <w:r w:rsidRPr="00925EA7">
              <w:rPr>
                <w:rFonts w:ascii="Arial" w:hAnsi="Arial" w:cs="Arial"/>
                <w:color w:val="FF0000"/>
              </w:rPr>
              <w:t>7/9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BD9D" w14:textId="5DF227E3" w:rsidR="00B52223" w:rsidRPr="00216EAD" w:rsidRDefault="00B52223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91783" w14:textId="0CADF6B2" w:rsidR="00B52223" w:rsidRPr="0074484D" w:rsidRDefault="00B52223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C324B" w14:textId="77777777" w:rsidR="00B52223" w:rsidRDefault="00B52223" w:rsidP="006442AF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06A7D083" w14:textId="74522210" w:rsidR="005404E4" w:rsidRPr="0074484D" w:rsidRDefault="005404E4" w:rsidP="005404E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EF6F5D9" w14:textId="7FC18321" w:rsidR="00B52223" w:rsidRPr="00216EAD" w:rsidRDefault="00B5222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B52223" w:rsidRPr="00C97DE4" w14:paraId="241033E5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B5AB2" w14:textId="548ACCF4" w:rsidR="00B52223" w:rsidRPr="00216EAD" w:rsidRDefault="00B5222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4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30687" w14:textId="144C3802" w:rsidR="00B52223" w:rsidRPr="00216EAD" w:rsidRDefault="00B52223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E34CC" w14:textId="211066BF" w:rsidR="00B52223" w:rsidRPr="0074484D" w:rsidRDefault="00B52223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0CE31" w14:textId="77777777" w:rsidR="00B52223" w:rsidRDefault="00B52223" w:rsidP="00FB00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August Club Meeting (</w:t>
            </w:r>
            <w:r w:rsidRPr="0024356E">
              <w:rPr>
                <w:rFonts w:ascii="Arial" w:hAnsi="Arial" w:cs="Arial"/>
                <w:color w:val="FF0000"/>
              </w:rPr>
              <w:t>fill in Project Name or Program Title</w:t>
            </w:r>
            <w:r w:rsidRPr="0074484D">
              <w:rPr>
                <w:rFonts w:ascii="Arial" w:hAnsi="Arial" w:cs="Arial"/>
                <w:color w:val="000000" w:themeColor="text1"/>
              </w:rPr>
              <w:t>) Talk</w:t>
            </w:r>
          </w:p>
          <w:p w14:paraId="402C4216" w14:textId="4F5C519F" w:rsidR="005404E4" w:rsidRPr="0074484D" w:rsidRDefault="005404E4" w:rsidP="005404E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Program/Project Talk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F026DF" w14:textId="1098D711" w:rsidR="00B52223" w:rsidRPr="00216EAD" w:rsidRDefault="00B52223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B52223" w:rsidRPr="00C97DE4" w14:paraId="4FBFB633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00C0F" w14:textId="5A32FBCC" w:rsidR="00B52223" w:rsidRPr="00216EAD" w:rsidRDefault="00B52223" w:rsidP="007D02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</w:t>
            </w:r>
            <w:r w:rsidRPr="007D02E5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80AD" w14:textId="5D05B1A5" w:rsidR="00B52223" w:rsidRDefault="00B52223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455E6" w14:textId="3F24ED45" w:rsidR="00B52223" w:rsidRPr="0074484D" w:rsidRDefault="00B52223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FF78D" w14:textId="77777777" w:rsidR="00B52223" w:rsidRDefault="00B52223" w:rsidP="007D02E5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Fair: Wrote Letters to Potential (</w:t>
            </w:r>
            <w:r w:rsidRPr="0024356E">
              <w:rPr>
                <w:rFonts w:ascii="Arial" w:hAnsi="Arial" w:cs="Arial"/>
                <w:color w:val="FF0000"/>
              </w:rPr>
              <w:t>fill in Goat or Hog</w:t>
            </w:r>
            <w:r w:rsidRPr="0074484D">
              <w:rPr>
                <w:rFonts w:ascii="Arial" w:hAnsi="Arial" w:cs="Arial"/>
                <w:color w:val="000000" w:themeColor="text1"/>
              </w:rPr>
              <w:t>) Buyers</w:t>
            </w:r>
          </w:p>
          <w:p w14:paraId="4D90255B" w14:textId="230898C4" w:rsidR="00766FCC" w:rsidRPr="0074484D" w:rsidRDefault="00766FCC" w:rsidP="00766FCC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Animal species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F5F4DE" w14:textId="2FE8B283" w:rsidR="00B52223" w:rsidRDefault="00B52223" w:rsidP="007D02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Pr="007D02E5">
              <w:rPr>
                <w:rFonts w:ascii="Arial" w:hAnsi="Arial" w:cs="Arial"/>
                <w:color w:val="FF0000"/>
              </w:rPr>
              <w:t>Fill in location</w:t>
            </w:r>
            <w:r>
              <w:rPr>
                <w:rFonts w:ascii="Arial" w:hAnsi="Arial" w:cs="Arial"/>
              </w:rPr>
              <w:t>), Salinas, CA</w:t>
            </w:r>
          </w:p>
        </w:tc>
      </w:tr>
      <w:tr w:rsidR="008378B2" w:rsidRPr="00C97DE4" w14:paraId="6185EBF7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8209A" w14:textId="526D5163" w:rsidR="008378B2" w:rsidRDefault="008378B2" w:rsidP="00BC5A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30/18-9/3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7B9D7" w14:textId="270DAB31" w:rsidR="008378B2" w:rsidRPr="003B65A6" w:rsidRDefault="008378B2" w:rsidP="00BC5A61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15DB9" w14:textId="6A6043D6" w:rsidR="008378B2" w:rsidRDefault="008378B2" w:rsidP="00BC5A61">
            <w:pPr>
              <w:jc w:val="center"/>
              <w:rPr>
                <w:rFonts w:ascii="Arial" w:hAnsi="Arial" w:cs="Arial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55C45" w14:textId="18AD6707" w:rsidR="008378B2" w:rsidRPr="0074484D" w:rsidRDefault="008378B2" w:rsidP="008378B2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Monterey County Fair: </w:t>
            </w:r>
            <w:r>
              <w:rPr>
                <w:rFonts w:ascii="Arial" w:hAnsi="Arial" w:cs="Arial"/>
                <w:color w:val="000000" w:themeColor="text1"/>
              </w:rPr>
              <w:t>Host the 4-H Building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671A9A4" w14:textId="567C4B78" w:rsidR="008378B2" w:rsidRDefault="008378B2" w:rsidP="00BC5A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8378B2" w:rsidRPr="00C97DE4" w14:paraId="3225D9EA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1472C" w14:textId="77777777" w:rsidR="008378B2" w:rsidRPr="00216EAD" w:rsidRDefault="008378B2" w:rsidP="00BC5A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31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2D64" w14:textId="77777777" w:rsidR="008378B2" w:rsidRPr="00216EAD" w:rsidRDefault="008378B2" w:rsidP="00BC5A61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E16F8" w14:textId="77777777" w:rsidR="008378B2" w:rsidRPr="00216EAD" w:rsidRDefault="008378B2" w:rsidP="00BC5A6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E011" w14:textId="32E22B1B" w:rsidR="008378B2" w:rsidRDefault="008378B2" w:rsidP="00BC5A61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Clover Café Sales, Short Cake &amp; Contests Committee (</w:t>
            </w:r>
            <w:r w:rsidRPr="00E0286C">
              <w:rPr>
                <w:rFonts w:ascii="Arial" w:hAnsi="Arial" w:cs="Arial"/>
                <w:color w:val="FF0000"/>
              </w:rPr>
              <w:t>fill-in Chair</w:t>
            </w:r>
            <w:r>
              <w:rPr>
                <w:rFonts w:ascii="Arial" w:hAnsi="Arial" w:cs="Arial"/>
                <w:color w:val="FF0000"/>
              </w:rPr>
              <w:t>,</w:t>
            </w:r>
            <w:r w:rsidRPr="00E0286C">
              <w:rPr>
                <w:rFonts w:ascii="Arial" w:hAnsi="Arial" w:cs="Arial"/>
                <w:color w:val="FF0000"/>
              </w:rPr>
              <w:t xml:space="preserve"> Member</w:t>
            </w:r>
            <w:r>
              <w:rPr>
                <w:rFonts w:ascii="Arial" w:hAnsi="Arial" w:cs="Arial"/>
                <w:color w:val="FF0000"/>
              </w:rPr>
              <w:t xml:space="preserve"> or Booth Host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  <w:p w14:paraId="17E7B9F5" w14:textId="77777777" w:rsidR="008378B2" w:rsidRPr="00BC5A61" w:rsidRDefault="008378B2" w:rsidP="00BC5A61">
            <w:pPr>
              <w:jc w:val="center"/>
              <w:rPr>
                <w:rFonts w:ascii="Arial" w:hAnsi="Arial" w:cs="Arial"/>
                <w:i/>
                <w:color w:val="FF0000"/>
                <w:sz w:val="20"/>
                <w:szCs w:val="20"/>
              </w:rPr>
            </w:pP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Option to enter as a #4 Leadership or a #6 Communications, </w:t>
            </w:r>
            <w:r w:rsidRPr="00BC5A6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not both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D5A4F3" w14:textId="77777777" w:rsidR="008378B2" w:rsidRPr="00216EAD" w:rsidRDefault="008378B2" w:rsidP="00BC5A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766FCC" w:rsidRPr="00C97DE4" w14:paraId="526CD8B4" w14:textId="77777777" w:rsidTr="00766FCC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C692E" w14:textId="2D39B32C" w:rsidR="00766FCC" w:rsidRPr="00216EAD" w:rsidRDefault="00766FCC" w:rsidP="00766F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</w:t>
            </w:r>
            <w:r w:rsidRPr="007D02E5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C069D" w14:textId="77777777" w:rsidR="00766FCC" w:rsidRDefault="00766FCC" w:rsidP="00766FC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6AD72" w14:textId="77777777" w:rsidR="00766FCC" w:rsidRPr="0074484D" w:rsidRDefault="00766FCC" w:rsidP="00766FC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87EC5" w14:textId="77777777" w:rsidR="00766FCC" w:rsidRDefault="00766FCC" w:rsidP="00766FCC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Santa Cruz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 County Fair: Wrote Letters to Potential (</w:t>
            </w:r>
            <w:r w:rsidRPr="0024356E">
              <w:rPr>
                <w:rFonts w:ascii="Arial" w:hAnsi="Arial" w:cs="Arial"/>
                <w:color w:val="FF0000"/>
              </w:rPr>
              <w:t>fill in Goat or Hog</w:t>
            </w:r>
            <w:r w:rsidRPr="0074484D">
              <w:rPr>
                <w:rFonts w:ascii="Arial" w:hAnsi="Arial" w:cs="Arial"/>
                <w:color w:val="000000" w:themeColor="text1"/>
              </w:rPr>
              <w:t>) Buyers</w:t>
            </w:r>
          </w:p>
          <w:p w14:paraId="5178C448" w14:textId="3F5425EE" w:rsidR="00766FCC" w:rsidRPr="0074484D" w:rsidRDefault="00766FCC" w:rsidP="00766FCC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Animal species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0EDE24" w14:textId="77777777" w:rsidR="00766FCC" w:rsidRDefault="00766FCC" w:rsidP="00766F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Pr="007D02E5">
              <w:rPr>
                <w:rFonts w:ascii="Arial" w:hAnsi="Arial" w:cs="Arial"/>
                <w:color w:val="FF0000"/>
              </w:rPr>
              <w:t>Fill in location</w:t>
            </w:r>
            <w:r>
              <w:rPr>
                <w:rFonts w:ascii="Arial" w:hAnsi="Arial" w:cs="Arial"/>
              </w:rPr>
              <w:t>), Salinas, CA</w:t>
            </w:r>
          </w:p>
        </w:tc>
      </w:tr>
      <w:tr w:rsidR="00766FCC" w:rsidRPr="00C97DE4" w14:paraId="0654FA06" w14:textId="77777777" w:rsidTr="00766FCC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5220" w14:textId="7B6E9438" w:rsidR="00766FCC" w:rsidRPr="00216EAD" w:rsidRDefault="00766FCC" w:rsidP="00766F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</w:t>
            </w:r>
            <w:r w:rsidRPr="007D02E5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55C36" w14:textId="77777777" w:rsidR="00766FCC" w:rsidRDefault="00766FCC" w:rsidP="00766FC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F3B24" w14:textId="77777777" w:rsidR="00766FCC" w:rsidRPr="0074484D" w:rsidRDefault="00766FCC" w:rsidP="00766FC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0779" w14:textId="77777777" w:rsidR="00766FCC" w:rsidRDefault="00766FCC" w:rsidP="00766FCC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San Benito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 County Fair: Wrote Letters to Potential (</w:t>
            </w:r>
            <w:r w:rsidRPr="0024356E">
              <w:rPr>
                <w:rFonts w:ascii="Arial" w:hAnsi="Arial" w:cs="Arial"/>
                <w:color w:val="FF0000"/>
              </w:rPr>
              <w:t>fill in Goat or Hog</w:t>
            </w:r>
            <w:r w:rsidRPr="0074484D">
              <w:rPr>
                <w:rFonts w:ascii="Arial" w:hAnsi="Arial" w:cs="Arial"/>
                <w:color w:val="000000" w:themeColor="text1"/>
              </w:rPr>
              <w:t>) Buyers</w:t>
            </w:r>
          </w:p>
          <w:p w14:paraId="1DCC9E69" w14:textId="0BC57A10" w:rsidR="00766FCC" w:rsidRPr="0074484D" w:rsidRDefault="00766FCC" w:rsidP="00766FCC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Animal species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E5DCD0" w14:textId="77777777" w:rsidR="00766FCC" w:rsidRDefault="00766FCC" w:rsidP="00766F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Pr="007D02E5">
              <w:rPr>
                <w:rFonts w:ascii="Arial" w:hAnsi="Arial" w:cs="Arial"/>
                <w:color w:val="FF0000"/>
              </w:rPr>
              <w:t>Fill in location</w:t>
            </w:r>
            <w:r>
              <w:rPr>
                <w:rFonts w:ascii="Arial" w:hAnsi="Arial" w:cs="Arial"/>
              </w:rPr>
              <w:t>), Salinas, CA</w:t>
            </w:r>
          </w:p>
        </w:tc>
      </w:tr>
      <w:tr w:rsidR="008378B2" w:rsidRPr="00C97DE4" w14:paraId="434626A0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187CC" w14:textId="299C8373" w:rsidR="008378B2" w:rsidRPr="00216EAD" w:rsidRDefault="008378B2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2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35D7A" w14:textId="28AF5DE3" w:rsidR="008378B2" w:rsidRPr="00216EAD" w:rsidRDefault="008378B2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5C5EC" w14:textId="77777777" w:rsidR="008378B2" w:rsidRPr="0074484D" w:rsidRDefault="008378B2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FCBA4" w14:textId="77777777" w:rsidR="008378B2" w:rsidRDefault="008378B2" w:rsidP="00FB00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September Club Meeting (</w:t>
            </w:r>
            <w:r w:rsidRPr="0024356E">
              <w:rPr>
                <w:rFonts w:ascii="Arial" w:hAnsi="Arial" w:cs="Arial"/>
                <w:color w:val="FF0000"/>
              </w:rPr>
              <w:t>fill in Project Name or Program Title</w:t>
            </w:r>
            <w:r w:rsidRPr="0074484D">
              <w:rPr>
                <w:rFonts w:ascii="Arial" w:hAnsi="Arial" w:cs="Arial"/>
                <w:color w:val="000000" w:themeColor="text1"/>
              </w:rPr>
              <w:t>) Talk</w:t>
            </w:r>
          </w:p>
          <w:p w14:paraId="1126B5D8" w14:textId="05E41245" w:rsidR="008378B2" w:rsidRPr="0074484D" w:rsidRDefault="008378B2" w:rsidP="005404E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Program/Project Talk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51AE169" w14:textId="498C59F7" w:rsidR="008378B2" w:rsidRPr="00216EAD" w:rsidRDefault="008378B2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1D78C6">
              <w:rPr>
                <w:rFonts w:ascii="Arial" w:hAnsi="Arial" w:cs="Arial"/>
              </w:rPr>
              <w:t xml:space="preserve">Buena Vista </w:t>
            </w:r>
            <w:r>
              <w:rPr>
                <w:rFonts w:ascii="Arial" w:hAnsi="Arial" w:cs="Arial"/>
              </w:rPr>
              <w:t>Grange, Salinas, CA</w:t>
            </w:r>
          </w:p>
        </w:tc>
      </w:tr>
      <w:tr w:rsidR="008378B2" w:rsidRPr="00C97DE4" w14:paraId="3159D79F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4ABC7" w14:textId="746BA80B" w:rsidR="008378B2" w:rsidRPr="00216EAD" w:rsidRDefault="008378B2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8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EE175" w14:textId="38C8D6E9" w:rsidR="008378B2" w:rsidRPr="00216EAD" w:rsidRDefault="008378B2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C4290" w14:textId="77777777" w:rsidR="008378B2" w:rsidRPr="0074484D" w:rsidRDefault="008378B2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DA3AE" w14:textId="77777777" w:rsidR="008378B2" w:rsidRDefault="008378B2" w:rsidP="00FB00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October Club Meeting (</w:t>
            </w:r>
            <w:r w:rsidRPr="0024356E">
              <w:rPr>
                <w:rFonts w:ascii="Arial" w:hAnsi="Arial" w:cs="Arial"/>
                <w:color w:val="FF0000"/>
              </w:rPr>
              <w:t>fill in Project Name or Program Title</w:t>
            </w:r>
            <w:r w:rsidRPr="0074484D">
              <w:rPr>
                <w:rFonts w:ascii="Arial" w:hAnsi="Arial" w:cs="Arial"/>
                <w:color w:val="000000" w:themeColor="text1"/>
              </w:rPr>
              <w:t>) Talk</w:t>
            </w:r>
          </w:p>
          <w:p w14:paraId="01B247DD" w14:textId="4F9D100B" w:rsidR="008378B2" w:rsidRPr="0074484D" w:rsidRDefault="008378B2" w:rsidP="005404E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Program/Project Talk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7B8995" w14:textId="77777777" w:rsidR="008378B2" w:rsidRPr="00216EAD" w:rsidRDefault="008378B2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487F32" w:rsidRPr="00C97DE4" w14:paraId="08C7C667" w14:textId="77777777" w:rsidTr="00CA0D3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6512C" w14:textId="3CE399B8" w:rsidR="00487F32" w:rsidRPr="00925EA7" w:rsidRDefault="00487F32" w:rsidP="00CA0D31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0</w:t>
            </w:r>
            <w:r w:rsidRPr="00925EA7">
              <w:rPr>
                <w:rFonts w:ascii="Arial" w:hAnsi="Arial" w:cs="Arial"/>
                <w:color w:val="FF0000"/>
              </w:rPr>
              <w:t>/9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4E797" w14:textId="77777777" w:rsidR="00487F32" w:rsidRPr="00216EAD" w:rsidRDefault="00487F32" w:rsidP="00CA0D31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56732" w14:textId="77777777" w:rsidR="00487F32" w:rsidRPr="0074484D" w:rsidRDefault="00487F32" w:rsidP="00CA0D31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ACC0" w14:textId="77777777" w:rsidR="00487F32" w:rsidRDefault="00487F32" w:rsidP="00CA0D31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07441573" w14:textId="77777777" w:rsidR="00487F32" w:rsidRPr="0074484D" w:rsidRDefault="00487F32" w:rsidP="00CA0D31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9F78C21" w14:textId="77777777" w:rsidR="00487F32" w:rsidRPr="00216EAD" w:rsidRDefault="00487F32" w:rsidP="00CA0D3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3329DE" w:rsidRPr="00C97DE4" w14:paraId="75DE06AA" w14:textId="77777777" w:rsidTr="0048497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8FC92" w14:textId="2AB571C4" w:rsidR="003329DE" w:rsidRPr="00925EA7" w:rsidRDefault="003329DE" w:rsidP="003329DE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0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18</w:t>
            </w:r>
            <w:r w:rsidRPr="00925EA7">
              <w:rPr>
                <w:rFonts w:ascii="Arial" w:hAnsi="Arial" w:cs="Arial"/>
                <w:color w:val="FF0000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E41DB" w14:textId="77777777" w:rsidR="003329DE" w:rsidRPr="00216EAD" w:rsidRDefault="003329DE" w:rsidP="004849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16012" w14:textId="77777777" w:rsidR="003329DE" w:rsidRPr="0074484D" w:rsidRDefault="003329DE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F99F0" w14:textId="77777777" w:rsidR="003329DE" w:rsidRDefault="003329DE" w:rsidP="004849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06D1485C" w14:textId="77777777" w:rsidR="003329DE" w:rsidRPr="0074484D" w:rsidRDefault="003329DE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D19F6E" w14:textId="77777777" w:rsidR="003329DE" w:rsidRPr="00216EAD" w:rsidRDefault="003329DE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C6651D" w:rsidRPr="00C97DE4" w14:paraId="3A081D78" w14:textId="77777777" w:rsidTr="0048497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46F7C" w14:textId="364421B3" w:rsidR="00C6651D" w:rsidRPr="00925EA7" w:rsidRDefault="00C6651D" w:rsidP="00C6651D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0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24</w:t>
            </w:r>
            <w:r w:rsidRPr="00925EA7">
              <w:rPr>
                <w:rFonts w:ascii="Arial" w:hAnsi="Arial" w:cs="Arial"/>
                <w:color w:val="FF0000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5A736" w14:textId="77777777" w:rsidR="00C6651D" w:rsidRPr="00216EAD" w:rsidRDefault="00C6651D" w:rsidP="004849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CA12E" w14:textId="77777777" w:rsidR="00C6651D" w:rsidRPr="0074484D" w:rsidRDefault="00C6651D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01E08" w14:textId="77777777" w:rsidR="00C6651D" w:rsidRDefault="00C6651D" w:rsidP="004849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029CD4DA" w14:textId="77777777" w:rsidR="00C6651D" w:rsidRPr="0074484D" w:rsidRDefault="00C6651D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9E6EA9" w14:textId="77777777" w:rsidR="00C6651D" w:rsidRPr="00216EAD" w:rsidRDefault="00C6651D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3329DE" w:rsidRPr="00C97DE4" w14:paraId="45F57133" w14:textId="77777777" w:rsidTr="0048497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A376F" w14:textId="693F7058" w:rsidR="003329DE" w:rsidRPr="00925EA7" w:rsidRDefault="003329DE" w:rsidP="003329DE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1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1</w:t>
            </w:r>
            <w:r w:rsidRPr="00925EA7">
              <w:rPr>
                <w:rFonts w:ascii="Arial" w:hAnsi="Arial" w:cs="Arial"/>
                <w:color w:val="FF0000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D5EE4" w14:textId="77777777" w:rsidR="003329DE" w:rsidRPr="00216EAD" w:rsidRDefault="003329DE" w:rsidP="004849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E01D5" w14:textId="77777777" w:rsidR="003329DE" w:rsidRPr="0074484D" w:rsidRDefault="003329DE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91A46" w14:textId="77777777" w:rsidR="003329DE" w:rsidRDefault="003329DE" w:rsidP="004849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0411DDBA" w14:textId="77777777" w:rsidR="003329DE" w:rsidRPr="0074484D" w:rsidRDefault="003329DE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73EA6F" w14:textId="77777777" w:rsidR="003329DE" w:rsidRPr="00216EAD" w:rsidRDefault="003329DE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3329DE" w:rsidRPr="00C97DE4" w14:paraId="71B6F15B" w14:textId="77777777" w:rsidTr="0048497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4994D" w14:textId="64B4CD03" w:rsidR="003329DE" w:rsidRPr="00925EA7" w:rsidRDefault="003329DE" w:rsidP="003329DE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1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7</w:t>
            </w:r>
            <w:r w:rsidRPr="00925EA7">
              <w:rPr>
                <w:rFonts w:ascii="Arial" w:hAnsi="Arial" w:cs="Arial"/>
                <w:color w:val="FF0000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A0EC3" w14:textId="77777777" w:rsidR="003329DE" w:rsidRPr="00216EAD" w:rsidRDefault="003329DE" w:rsidP="004849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54F58" w14:textId="77777777" w:rsidR="003329DE" w:rsidRPr="0074484D" w:rsidRDefault="003329DE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AA3A" w14:textId="77777777" w:rsidR="003329DE" w:rsidRDefault="003329DE" w:rsidP="004849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67BC42F1" w14:textId="77777777" w:rsidR="003329DE" w:rsidRPr="0074484D" w:rsidRDefault="003329DE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C610984" w14:textId="77777777" w:rsidR="003329DE" w:rsidRPr="00216EAD" w:rsidRDefault="003329DE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8378B2" w:rsidRPr="00C97DE4" w14:paraId="4D6AB523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BC1C5" w14:textId="613F7C2D" w:rsidR="008378B2" w:rsidRPr="00216EAD" w:rsidRDefault="008378B2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1/13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54D34" w14:textId="170EEE6E" w:rsidR="008378B2" w:rsidRPr="00216EAD" w:rsidRDefault="008378B2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F84EF" w14:textId="77777777" w:rsidR="008378B2" w:rsidRPr="0074484D" w:rsidRDefault="008378B2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D5AEC" w14:textId="77777777" w:rsidR="008378B2" w:rsidRDefault="008378B2" w:rsidP="00FB00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November Club Meeting (</w:t>
            </w:r>
            <w:r w:rsidRPr="0024356E">
              <w:rPr>
                <w:rFonts w:ascii="Arial" w:hAnsi="Arial" w:cs="Arial"/>
                <w:color w:val="FF0000"/>
              </w:rPr>
              <w:t>fill in Project Name or Program Title</w:t>
            </w:r>
            <w:r w:rsidRPr="0074484D">
              <w:rPr>
                <w:rFonts w:ascii="Arial" w:hAnsi="Arial" w:cs="Arial"/>
                <w:color w:val="000000" w:themeColor="text1"/>
              </w:rPr>
              <w:t>) Talk</w:t>
            </w:r>
          </w:p>
          <w:p w14:paraId="3EAB6B6A" w14:textId="7F160345" w:rsidR="008378B2" w:rsidRPr="0074484D" w:rsidRDefault="008378B2" w:rsidP="005404E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Program/Project Talk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4489E3" w14:textId="77777777" w:rsidR="008378B2" w:rsidRPr="00216EAD" w:rsidRDefault="008378B2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706A39" w:rsidRPr="00C97DE4" w14:paraId="3F2F6863" w14:textId="77777777" w:rsidTr="0048497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DB721" w14:textId="11C4768B" w:rsidR="00706A39" w:rsidRPr="00925EA7" w:rsidRDefault="00706A39" w:rsidP="00706A39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1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14</w:t>
            </w:r>
            <w:r w:rsidRPr="00925EA7">
              <w:rPr>
                <w:rFonts w:ascii="Arial" w:hAnsi="Arial" w:cs="Arial"/>
                <w:color w:val="FF0000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75058" w14:textId="77777777" w:rsidR="00706A39" w:rsidRPr="00216EAD" w:rsidRDefault="00706A39" w:rsidP="004849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21444" w14:textId="77777777" w:rsidR="00706A39" w:rsidRPr="0074484D" w:rsidRDefault="00706A39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03571" w14:textId="77777777" w:rsidR="00706A39" w:rsidRDefault="00706A39" w:rsidP="004849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377F077E" w14:textId="77777777" w:rsidR="00706A39" w:rsidRPr="0074484D" w:rsidRDefault="00706A39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4F45A4" w14:textId="77777777" w:rsidR="00706A39" w:rsidRPr="00216EAD" w:rsidRDefault="00706A39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706A39" w:rsidRPr="00C97DE4" w14:paraId="5557F9CA" w14:textId="77777777" w:rsidTr="0048497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48691" w14:textId="70AA79D7" w:rsidR="00706A39" w:rsidRPr="00925EA7" w:rsidRDefault="00706A39" w:rsidP="00706A39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1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28</w:t>
            </w:r>
            <w:r w:rsidRPr="00925EA7">
              <w:rPr>
                <w:rFonts w:ascii="Arial" w:hAnsi="Arial" w:cs="Arial"/>
                <w:color w:val="FF0000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B3208" w14:textId="77777777" w:rsidR="00706A39" w:rsidRPr="00216EAD" w:rsidRDefault="00706A39" w:rsidP="004849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3014" w14:textId="77777777" w:rsidR="00706A39" w:rsidRPr="0074484D" w:rsidRDefault="00706A39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03A92" w14:textId="77777777" w:rsidR="00706A39" w:rsidRDefault="00706A39" w:rsidP="004849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2F73BB92" w14:textId="77777777" w:rsidR="00706A39" w:rsidRPr="0074484D" w:rsidRDefault="00706A39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EFA34A" w14:textId="77777777" w:rsidR="00706A39" w:rsidRPr="00216EAD" w:rsidRDefault="00706A39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706A39" w:rsidRPr="00C97DE4" w14:paraId="67DA3273" w14:textId="77777777" w:rsidTr="0048497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114CE" w14:textId="77777777" w:rsidR="00706A39" w:rsidRPr="00925EA7" w:rsidRDefault="00706A39" w:rsidP="00484978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2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6</w:t>
            </w:r>
            <w:r w:rsidRPr="00925EA7">
              <w:rPr>
                <w:rFonts w:ascii="Arial" w:hAnsi="Arial" w:cs="Arial"/>
                <w:color w:val="FF0000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80BA9" w14:textId="77777777" w:rsidR="00706A39" w:rsidRPr="00216EAD" w:rsidRDefault="00706A39" w:rsidP="004849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30A7" w14:textId="77777777" w:rsidR="00706A39" w:rsidRPr="0074484D" w:rsidRDefault="00706A39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B63D7" w14:textId="77777777" w:rsidR="00706A39" w:rsidRDefault="00706A39" w:rsidP="004849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6081FB88" w14:textId="77777777" w:rsidR="00706A39" w:rsidRPr="0074484D" w:rsidRDefault="00706A39" w:rsidP="004849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59B74BB" w14:textId="77777777" w:rsidR="00706A39" w:rsidRPr="00216EAD" w:rsidRDefault="00706A39" w:rsidP="004849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8378B2" w:rsidRPr="00C97DE4" w14:paraId="1548670B" w14:textId="77777777" w:rsidTr="00BC5A61">
        <w:trPr>
          <w:trHeight w:val="674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54601" w14:textId="15E47C7C" w:rsidR="008378B2" w:rsidRPr="00216EAD" w:rsidRDefault="008378B2" w:rsidP="00CF624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</w:t>
            </w:r>
            <w:r w:rsidR="00CF6243" w:rsidRPr="00CF6243"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B5508" w14:textId="7E487286" w:rsidR="008378B2" w:rsidRDefault="008378B2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9BE03" w14:textId="2D414F78" w:rsidR="008378B2" w:rsidRPr="0074484D" w:rsidRDefault="008378B2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B7C70" w14:textId="7DC943F7" w:rsidR="008378B2" w:rsidRPr="0074484D" w:rsidRDefault="008378B2" w:rsidP="000948A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Club: Appeared on TV at the KSBW Share Your Holiday Drive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F91BE8F" w14:textId="51B0C580" w:rsidR="008378B2" w:rsidRDefault="008378B2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SBW, Salinas, CA</w:t>
            </w:r>
          </w:p>
        </w:tc>
      </w:tr>
      <w:tr w:rsidR="008E241C" w:rsidRPr="00C97DE4" w14:paraId="409556C4" w14:textId="77777777" w:rsidTr="00170922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87D41" w14:textId="0A706BA4" w:rsidR="008E241C" w:rsidRPr="00925EA7" w:rsidRDefault="008E241C" w:rsidP="008E241C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2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13</w:t>
            </w:r>
            <w:r w:rsidRPr="00925EA7">
              <w:rPr>
                <w:rFonts w:ascii="Arial" w:hAnsi="Arial" w:cs="Arial"/>
                <w:color w:val="FF0000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9E986" w14:textId="77777777" w:rsidR="008E241C" w:rsidRPr="00216EAD" w:rsidRDefault="008E241C" w:rsidP="0017092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9B64" w14:textId="77777777" w:rsidR="008E241C" w:rsidRPr="0074484D" w:rsidRDefault="008E241C" w:rsidP="00170922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5F968" w14:textId="77777777" w:rsidR="008E241C" w:rsidRDefault="008E241C" w:rsidP="00170922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061DFFD3" w14:textId="77777777" w:rsidR="008E241C" w:rsidRPr="0074484D" w:rsidRDefault="008E241C" w:rsidP="00170922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EBEAA3" w14:textId="77777777" w:rsidR="008E241C" w:rsidRPr="00216EAD" w:rsidRDefault="008E241C" w:rsidP="001709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450D86" w:rsidRPr="00C97DE4" w14:paraId="585BBD03" w14:textId="77777777" w:rsidTr="00170922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88B0E" w14:textId="085BA06D" w:rsidR="00450D86" w:rsidRPr="00925EA7" w:rsidRDefault="00450D86" w:rsidP="00450D86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2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19</w:t>
            </w:r>
            <w:r w:rsidRPr="00925EA7">
              <w:rPr>
                <w:rFonts w:ascii="Arial" w:hAnsi="Arial" w:cs="Arial"/>
                <w:color w:val="FF0000"/>
              </w:rPr>
              <w:t>/1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B7BAA" w14:textId="77777777" w:rsidR="00450D86" w:rsidRPr="00216EAD" w:rsidRDefault="00450D86" w:rsidP="0017092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411F4" w14:textId="77777777" w:rsidR="00450D86" w:rsidRPr="0074484D" w:rsidRDefault="00450D86" w:rsidP="00170922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BEBD" w14:textId="77777777" w:rsidR="00450D86" w:rsidRDefault="00450D86" w:rsidP="00170922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556F57AA" w14:textId="77777777" w:rsidR="00450D86" w:rsidRPr="0074484D" w:rsidRDefault="00450D86" w:rsidP="00170922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82EA1A" w14:textId="77777777" w:rsidR="00450D86" w:rsidRPr="00216EAD" w:rsidRDefault="00450D86" w:rsidP="001709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8378B2" w:rsidRPr="00C97DE4" w14:paraId="4CBFDF7E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3DA3B" w14:textId="6968FEF4" w:rsidR="008378B2" w:rsidRPr="00216EAD" w:rsidRDefault="008378B2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8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7CD18" w14:textId="124D1DCC" w:rsidR="008378B2" w:rsidRPr="00216EAD" w:rsidRDefault="008378B2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3EC61" w14:textId="77777777" w:rsidR="008378B2" w:rsidRPr="0074484D" w:rsidRDefault="008378B2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871B8" w14:textId="77777777" w:rsidR="008378B2" w:rsidRDefault="008378B2" w:rsidP="00FB00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January Club Meeting (</w:t>
            </w:r>
            <w:r w:rsidRPr="0024356E">
              <w:rPr>
                <w:rFonts w:ascii="Arial" w:hAnsi="Arial" w:cs="Arial"/>
                <w:color w:val="FF0000"/>
              </w:rPr>
              <w:t>fill in Project Name or Program Title</w:t>
            </w:r>
            <w:r w:rsidRPr="0074484D">
              <w:rPr>
                <w:rFonts w:ascii="Arial" w:hAnsi="Arial" w:cs="Arial"/>
                <w:color w:val="000000" w:themeColor="text1"/>
              </w:rPr>
              <w:t>) Talk</w:t>
            </w:r>
          </w:p>
          <w:p w14:paraId="46603D33" w14:textId="383C8FA3" w:rsidR="009C1BA3" w:rsidRPr="009C1BA3" w:rsidRDefault="008378B2" w:rsidP="009C1BA3">
            <w:pPr>
              <w:jc w:val="center"/>
              <w:rPr>
                <w:rFonts w:ascii="Arial" w:hAnsi="Arial" w:cs="Arial"/>
                <w:i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Program/Project Talk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518A005" w14:textId="77777777" w:rsidR="008378B2" w:rsidRPr="00216EAD" w:rsidRDefault="008378B2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EA2EB2" w:rsidRPr="00C97DE4" w14:paraId="198D0D1E" w14:textId="77777777" w:rsidTr="00170922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F4753" w14:textId="65C21527" w:rsidR="00EA2EB2" w:rsidRPr="00925EA7" w:rsidRDefault="00EA2EB2" w:rsidP="00EA2EB2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8</w:t>
            </w:r>
            <w:r w:rsidRPr="00925EA7">
              <w:rPr>
                <w:rFonts w:ascii="Arial" w:hAnsi="Arial" w:cs="Arial"/>
                <w:color w:val="FF0000"/>
              </w:rPr>
              <w:t>/1</w:t>
            </w:r>
            <w:r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FF9CC" w14:textId="77777777" w:rsidR="00EA2EB2" w:rsidRPr="00216EAD" w:rsidRDefault="00EA2EB2" w:rsidP="0017092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EB4E4" w14:textId="77777777" w:rsidR="00EA2EB2" w:rsidRPr="0074484D" w:rsidRDefault="00EA2EB2" w:rsidP="00170922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E67FF" w14:textId="77777777" w:rsidR="00EA2EB2" w:rsidRDefault="00EA2EB2" w:rsidP="00170922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31485AF5" w14:textId="77777777" w:rsidR="00EA2EB2" w:rsidRPr="0074484D" w:rsidRDefault="00EA2EB2" w:rsidP="00170922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FD6411F" w14:textId="77777777" w:rsidR="00EA2EB2" w:rsidRPr="00216EAD" w:rsidRDefault="00EA2EB2" w:rsidP="001709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EA2EB2" w:rsidRPr="00C97DE4" w14:paraId="60E3FA78" w14:textId="77777777" w:rsidTr="00170922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D9F78" w14:textId="3E27D908" w:rsidR="00EA2EB2" w:rsidRPr="00925EA7" w:rsidRDefault="00EA2EB2" w:rsidP="00EA2EB2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15</w:t>
            </w:r>
            <w:r w:rsidRPr="00925EA7">
              <w:rPr>
                <w:rFonts w:ascii="Arial" w:hAnsi="Arial" w:cs="Arial"/>
                <w:color w:val="FF0000"/>
              </w:rPr>
              <w:t>/1</w:t>
            </w:r>
            <w:r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B9E47" w14:textId="77777777" w:rsidR="00EA2EB2" w:rsidRPr="00216EAD" w:rsidRDefault="00EA2EB2" w:rsidP="0017092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3E1E8" w14:textId="77777777" w:rsidR="00EA2EB2" w:rsidRPr="0074484D" w:rsidRDefault="00EA2EB2" w:rsidP="00170922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E7280" w14:textId="77777777" w:rsidR="00EA2EB2" w:rsidRDefault="00EA2EB2" w:rsidP="00170922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1F7B5D96" w14:textId="77777777" w:rsidR="00EA2EB2" w:rsidRPr="0074484D" w:rsidRDefault="00EA2EB2" w:rsidP="00170922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C20919" w14:textId="77777777" w:rsidR="00EA2EB2" w:rsidRPr="00216EAD" w:rsidRDefault="00EA2EB2" w:rsidP="001709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697ABA" w:rsidRPr="00C97DE4" w14:paraId="1E2DA070" w14:textId="77777777" w:rsidTr="00170922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94BBA" w14:textId="1A2BBA81" w:rsidR="00697ABA" w:rsidRPr="00925EA7" w:rsidRDefault="00697ABA" w:rsidP="00697ABA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</w:t>
            </w:r>
            <w:r w:rsidRPr="00925EA7">
              <w:rPr>
                <w:rFonts w:ascii="Arial" w:hAnsi="Arial" w:cs="Arial"/>
                <w:color w:val="FF0000"/>
              </w:rPr>
              <w:t>/</w:t>
            </w:r>
            <w:r>
              <w:rPr>
                <w:rFonts w:ascii="Arial" w:hAnsi="Arial" w:cs="Arial"/>
                <w:color w:val="FF0000"/>
              </w:rPr>
              <w:t>22</w:t>
            </w:r>
            <w:r w:rsidRPr="00925EA7">
              <w:rPr>
                <w:rFonts w:ascii="Arial" w:hAnsi="Arial" w:cs="Arial"/>
                <w:color w:val="FF0000"/>
              </w:rPr>
              <w:t>/1</w:t>
            </w:r>
            <w:r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ADC50" w14:textId="77777777" w:rsidR="00697ABA" w:rsidRPr="00216EAD" w:rsidRDefault="00697ABA" w:rsidP="00170922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2B650" w14:textId="77777777" w:rsidR="00697ABA" w:rsidRPr="0074484D" w:rsidRDefault="00697ABA" w:rsidP="00170922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91652" w14:textId="77777777" w:rsidR="00697ABA" w:rsidRDefault="00697ABA" w:rsidP="00170922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4-H On-Line Sparks Survey</w:t>
            </w:r>
          </w:p>
          <w:p w14:paraId="6D8A19FC" w14:textId="77777777" w:rsidR="00697ABA" w:rsidRPr="0074484D" w:rsidRDefault="00697ABA" w:rsidP="00170922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 max of 4 entries per 4-H Year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613BC59" w14:textId="77777777" w:rsidR="00697ABA" w:rsidRPr="00216EAD" w:rsidRDefault="00697ABA" w:rsidP="001709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-Line</w:t>
            </w:r>
          </w:p>
        </w:tc>
      </w:tr>
      <w:tr w:rsidR="00484978" w:rsidRPr="00C97DE4" w14:paraId="356CF68F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867FC" w14:textId="02E83CF7" w:rsidR="00484978" w:rsidRDefault="00484978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/29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9E40C" w14:textId="22779138" w:rsidR="00484978" w:rsidRPr="003B65A6" w:rsidRDefault="00484978" w:rsidP="00B52223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E6E5B" w14:textId="600AE1BE" w:rsidR="00484978" w:rsidRPr="0074484D" w:rsidRDefault="00484978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C9CA1" w14:textId="2F064C18" w:rsidR="00484978" w:rsidRPr="00484978" w:rsidRDefault="00484978" w:rsidP="00484978">
            <w:pPr>
              <w:spacing w:line="240" w:lineRule="auto"/>
            </w:pPr>
            <w:r w:rsidRPr="00484978">
              <w:rPr>
                <w:rFonts w:ascii="Arial" w:hAnsi="Arial" w:cs="Arial"/>
                <w:color w:val="434343"/>
                <w:shd w:val="clear" w:color="auto" w:fill="FFFFFF"/>
              </w:rPr>
              <w:t>Buena Vista 4-H Club Tea, Tales and Talents</w:t>
            </w:r>
            <w:r w:rsidR="00332BE5">
              <w:rPr>
                <w:rFonts w:ascii="Arial" w:hAnsi="Arial" w:cs="Arial"/>
                <w:color w:val="434343"/>
                <w:shd w:val="clear" w:color="auto" w:fill="FFFFFF"/>
              </w:rPr>
              <w:t xml:space="preserve"> Sponsorship Event</w:t>
            </w:r>
            <w:r w:rsidRPr="00484978">
              <w:rPr>
                <w:rFonts w:ascii="Arial" w:hAnsi="Arial" w:cs="Arial"/>
                <w:color w:val="434343"/>
                <w:shd w:val="clear" w:color="auto" w:fill="FFFFFF"/>
              </w:rPr>
              <w:t>: Presented 4-H (</w:t>
            </w:r>
            <w:r w:rsidRPr="00484978">
              <w:rPr>
                <w:rFonts w:ascii="Arial" w:hAnsi="Arial" w:cs="Arial"/>
                <w:color w:val="FF0000"/>
                <w:shd w:val="clear" w:color="auto" w:fill="FFFFFF"/>
              </w:rPr>
              <w:t>fill in Title &amp; Presentation Type</w:t>
            </w:r>
            <w:r w:rsidRPr="00484978">
              <w:rPr>
                <w:rFonts w:ascii="Arial" w:hAnsi="Arial" w:cs="Arial"/>
                <w:color w:val="434343"/>
                <w:shd w:val="clear" w:color="auto" w:fill="FFFFFF"/>
              </w:rPr>
              <w:t>)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D1CB31" w14:textId="1C83230C" w:rsidR="00484978" w:rsidRDefault="00484978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ngbird Care Home, Salinas, CA</w:t>
            </w:r>
          </w:p>
        </w:tc>
      </w:tr>
      <w:tr w:rsidR="008378B2" w:rsidRPr="00C97DE4" w14:paraId="067AC1F4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DD264" w14:textId="7C09B546" w:rsidR="008378B2" w:rsidRPr="00216EAD" w:rsidRDefault="008378B2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/12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D3C90" w14:textId="5724F59E" w:rsidR="008378B2" w:rsidRPr="00216EAD" w:rsidRDefault="008378B2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526F" w14:textId="77777777" w:rsidR="008378B2" w:rsidRPr="0074484D" w:rsidRDefault="008378B2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0F8E4" w14:textId="77777777" w:rsidR="008378B2" w:rsidRDefault="008378B2" w:rsidP="00FB00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February Club Meeting (</w:t>
            </w:r>
            <w:r w:rsidRPr="0024356E">
              <w:rPr>
                <w:rFonts w:ascii="Arial" w:hAnsi="Arial" w:cs="Arial"/>
                <w:color w:val="FF0000"/>
              </w:rPr>
              <w:t>fill in Project Name or Program Title</w:t>
            </w:r>
            <w:r w:rsidRPr="0074484D">
              <w:rPr>
                <w:rFonts w:ascii="Arial" w:hAnsi="Arial" w:cs="Arial"/>
                <w:color w:val="000000" w:themeColor="text1"/>
              </w:rPr>
              <w:t>) Talk</w:t>
            </w:r>
          </w:p>
          <w:p w14:paraId="48DC1203" w14:textId="45D91E2A" w:rsidR="008378B2" w:rsidRPr="0074484D" w:rsidRDefault="008378B2" w:rsidP="005404E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Program/Project Talk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DABE4F1" w14:textId="77777777" w:rsidR="008378B2" w:rsidRPr="00216EAD" w:rsidRDefault="008378B2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8378B2" w:rsidRPr="00C97DE4" w14:paraId="759C096A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FBD52" w14:textId="7E2217BF" w:rsidR="008378B2" w:rsidRPr="00216EAD" w:rsidRDefault="008378B2" w:rsidP="00F720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ED5D8" w14:textId="668ED832" w:rsidR="008378B2" w:rsidRPr="00216EAD" w:rsidRDefault="008378B2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E9E42" w14:textId="77777777" w:rsidR="008378B2" w:rsidRPr="0074484D" w:rsidRDefault="008378B2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9C1BA3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9F4EA" w14:textId="07CE589B" w:rsidR="008378B2" w:rsidRPr="0074484D" w:rsidRDefault="008378B2" w:rsidP="00F7204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Presentation Night: Presented 4-H (</w:t>
            </w:r>
            <w:r w:rsidRPr="0024356E">
              <w:rPr>
                <w:rFonts w:ascii="Arial" w:hAnsi="Arial" w:cs="Arial"/>
                <w:color w:val="FF0000"/>
              </w:rPr>
              <w:t>fill in Title &amp; Presentation Type</w:t>
            </w:r>
            <w:r w:rsidRPr="0074484D">
              <w:rPr>
                <w:rFonts w:ascii="Arial" w:hAnsi="Arial" w:cs="Arial"/>
                <w:color w:val="000000" w:themeColor="text1"/>
              </w:rPr>
              <w:t>) in Presentation Contest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256B8E" w14:textId="7CF5FE7B" w:rsidR="008378B2" w:rsidRPr="00216EAD" w:rsidRDefault="008378B2" w:rsidP="00F720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 Gloria School, Gonzales, CA</w:t>
            </w:r>
          </w:p>
        </w:tc>
      </w:tr>
      <w:tr w:rsidR="00766FCC" w:rsidRPr="00C97DE4" w14:paraId="0BD5D560" w14:textId="77777777" w:rsidTr="00766FCC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22BF1" w14:textId="77777777" w:rsidR="00766FCC" w:rsidRPr="00216EAD" w:rsidRDefault="00766FCC" w:rsidP="00766F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BDF5" w14:textId="77777777" w:rsidR="00766FCC" w:rsidRPr="00216EAD" w:rsidRDefault="00766FCC" w:rsidP="00766FC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007CB" w14:textId="77777777" w:rsidR="00766FCC" w:rsidRPr="0074484D" w:rsidRDefault="00766FCC" w:rsidP="00766FC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66FCC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7BB88" w14:textId="0D158C79" w:rsidR="00766FCC" w:rsidRPr="0074484D" w:rsidRDefault="00766FCC" w:rsidP="00766FC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Monterey County 4-H Presentation Night: </w:t>
            </w:r>
            <w:r>
              <w:rPr>
                <w:rFonts w:ascii="Arial" w:hAnsi="Arial" w:cs="Arial"/>
                <w:color w:val="000000" w:themeColor="text1"/>
              </w:rPr>
              <w:t>Served as a Judge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F22081" w14:textId="77777777" w:rsidR="00766FCC" w:rsidRPr="00216EAD" w:rsidRDefault="00766FCC" w:rsidP="00766F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 Gloria School, Gonzales, CA</w:t>
            </w:r>
          </w:p>
        </w:tc>
      </w:tr>
      <w:tr w:rsidR="00F52C39" w:rsidRPr="00C97DE4" w14:paraId="50D123C6" w14:textId="77777777" w:rsidTr="00F52C39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C8A59" w14:textId="77777777" w:rsidR="00F52C39" w:rsidRPr="00216EAD" w:rsidRDefault="00F52C39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2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446EE" w14:textId="77777777" w:rsidR="00F52C39" w:rsidRPr="00216EAD" w:rsidRDefault="00F52C39" w:rsidP="00F52C39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2070E" w14:textId="77777777" w:rsidR="00F52C39" w:rsidRPr="0074484D" w:rsidRDefault="00F52C39" w:rsidP="00F52C39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581D3" w14:textId="77777777" w:rsidR="00F52C39" w:rsidRDefault="00F52C39" w:rsidP="00F52C39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March Club Meeting (</w:t>
            </w:r>
            <w:r w:rsidRPr="0024356E">
              <w:rPr>
                <w:rFonts w:ascii="Arial" w:hAnsi="Arial" w:cs="Arial"/>
                <w:color w:val="FF0000"/>
              </w:rPr>
              <w:t>fill in Project Name or Program Title</w:t>
            </w:r>
            <w:r w:rsidRPr="0074484D">
              <w:rPr>
                <w:rFonts w:ascii="Arial" w:hAnsi="Arial" w:cs="Arial"/>
                <w:color w:val="000000" w:themeColor="text1"/>
              </w:rPr>
              <w:t>) Talk</w:t>
            </w:r>
          </w:p>
          <w:p w14:paraId="0222380C" w14:textId="77777777" w:rsidR="00F52C39" w:rsidRPr="0074484D" w:rsidRDefault="00F52C39" w:rsidP="00F52C39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Program/Project Talk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5CCE744" w14:textId="77777777" w:rsidR="00F52C39" w:rsidRPr="00216EAD" w:rsidRDefault="00F52C39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F52C39" w:rsidRPr="00C97DE4" w14:paraId="0689A4E4" w14:textId="77777777" w:rsidTr="00F52C39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81BDE" w14:textId="69876C9B" w:rsidR="00F52C39" w:rsidRDefault="00F52C39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1E3F8" w14:textId="33C2CA5D" w:rsidR="00F52C39" w:rsidRPr="003B65A6" w:rsidRDefault="00F52C39" w:rsidP="00F52C39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39683" w14:textId="52DA1E96" w:rsidR="00F52C39" w:rsidRPr="0074484D" w:rsidRDefault="00F52C39" w:rsidP="00F52C39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66FCC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1C4E7" w14:textId="2DD9F486" w:rsidR="00F52C39" w:rsidRPr="00BC5A61" w:rsidRDefault="00F52C39" w:rsidP="00F52C39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Monterey County Fair &amp; 4-H </w:t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SpringFest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>: Presented 4-H (</w:t>
            </w:r>
            <w:r w:rsidRPr="00F52C39">
              <w:rPr>
                <w:rFonts w:ascii="Arial" w:hAnsi="Arial" w:cs="Arial"/>
                <w:color w:val="FF0000"/>
              </w:rPr>
              <w:t>fill in Title &amp; Presentation Type</w:t>
            </w:r>
            <w:r>
              <w:rPr>
                <w:rFonts w:ascii="Arial" w:hAnsi="Arial" w:cs="Arial"/>
                <w:color w:val="000000" w:themeColor="text1"/>
              </w:rPr>
              <w:t>)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BABBD49" w14:textId="14D4414D" w:rsidR="00F52C39" w:rsidRDefault="00F52C39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0A6F91" w:rsidRPr="00C97DE4" w14:paraId="53AEE023" w14:textId="77777777" w:rsidTr="00F52C39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6DB9F" w14:textId="76D98F67" w:rsidR="000A6F91" w:rsidRDefault="000A6F91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20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45241" w14:textId="4E6B3318" w:rsidR="000A6F91" w:rsidRPr="003B65A6" w:rsidRDefault="000A6F91" w:rsidP="00F52C39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46C3E" w14:textId="0193F418" w:rsidR="000A6F91" w:rsidRPr="0074484D" w:rsidRDefault="000A6F91" w:rsidP="00F52C39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9007B" w14:textId="77777777" w:rsidR="000A6F91" w:rsidRDefault="003006C8" w:rsidP="00F52C39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  <w:szCs w:val="20"/>
              </w:rPr>
              <w:t>Buena Vista 4-H Club</w:t>
            </w:r>
            <w:r>
              <w:rPr>
                <w:rFonts w:ascii="Arial" w:hAnsi="Arial" w:cs="Arial"/>
                <w:color w:val="000000" w:themeColor="text1"/>
                <w:szCs w:val="20"/>
              </w:rPr>
              <w:t xml:space="preserve"> Sponsorship Presentations &amp; Cookies Event:</w:t>
            </w:r>
            <w:r>
              <w:rPr>
                <w:rFonts w:ascii="Arial" w:hAnsi="Arial" w:cs="Arial"/>
                <w:color w:val="000000" w:themeColor="text1"/>
              </w:rPr>
              <w:t xml:space="preserve"> Presented 4-H (</w:t>
            </w:r>
            <w:r w:rsidRPr="00F52C39">
              <w:rPr>
                <w:rFonts w:ascii="Arial" w:hAnsi="Arial" w:cs="Arial"/>
                <w:color w:val="FF0000"/>
              </w:rPr>
              <w:t>fill in Title &amp; Presentation Type</w:t>
            </w:r>
            <w:r>
              <w:rPr>
                <w:rFonts w:ascii="Arial" w:hAnsi="Arial" w:cs="Arial"/>
                <w:color w:val="000000" w:themeColor="text1"/>
              </w:rPr>
              <w:t>)</w:t>
            </w:r>
          </w:p>
          <w:p w14:paraId="7A795E30" w14:textId="7110D8DF" w:rsidR="00874E2B" w:rsidRPr="003006C8" w:rsidRDefault="00874E2B" w:rsidP="00F52C39">
            <w:pPr>
              <w:rPr>
                <w:rFonts w:ascii="Arial" w:hAnsi="Arial" w:cs="Arial"/>
                <w:color w:val="000000" w:themeColor="text1"/>
                <w:szCs w:val="20"/>
              </w:rPr>
            </w:pP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1F4536" w14:textId="2407DE10" w:rsidR="000A6F91" w:rsidRDefault="000A6F91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ngbird Care Home, Salinas, CA</w:t>
            </w:r>
          </w:p>
        </w:tc>
      </w:tr>
      <w:tr w:rsidR="00F52C39" w:rsidRPr="00C97DE4" w14:paraId="719D5A2F" w14:textId="77777777" w:rsidTr="00F52C39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64E75" w14:textId="22BE13F8" w:rsidR="00F52C39" w:rsidRDefault="00F52C39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3/30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C84B8" w14:textId="77777777" w:rsidR="00F52C39" w:rsidRPr="003B65A6" w:rsidRDefault="00F52C39" w:rsidP="00F52C39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C52C0" w14:textId="77777777" w:rsidR="00F52C39" w:rsidRPr="0074484D" w:rsidRDefault="00F52C39" w:rsidP="00F52C39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F5A4E" w14:textId="77777777" w:rsidR="00F52C39" w:rsidRDefault="00F52C39" w:rsidP="00F52C39">
            <w:pPr>
              <w:rPr>
                <w:rFonts w:ascii="Arial" w:hAnsi="Arial" w:cs="Arial"/>
                <w:color w:val="000000" w:themeColor="text1"/>
              </w:rPr>
            </w:pPr>
            <w:r w:rsidRPr="00BC5A61">
              <w:rPr>
                <w:rFonts w:ascii="Arial" w:hAnsi="Arial" w:cs="Arial"/>
                <w:color w:val="000000" w:themeColor="text1"/>
              </w:rPr>
              <w:t xml:space="preserve">Monterey County 4-H Poultry/Rabbit Information Day Committee </w:t>
            </w:r>
            <w:r w:rsidRPr="0074484D">
              <w:rPr>
                <w:rFonts w:ascii="Arial" w:hAnsi="Arial" w:cs="Arial"/>
                <w:color w:val="000000" w:themeColor="text1"/>
              </w:rPr>
              <w:t>(</w:t>
            </w:r>
            <w:r w:rsidRPr="00BC5A61">
              <w:rPr>
                <w:rFonts w:ascii="Arial" w:hAnsi="Arial" w:cs="Arial"/>
                <w:color w:val="FF0000"/>
              </w:rPr>
              <w:t>fill-in Chair</w:t>
            </w:r>
            <w:r>
              <w:rPr>
                <w:rFonts w:ascii="Arial" w:hAnsi="Arial" w:cs="Arial"/>
                <w:color w:val="FF0000"/>
              </w:rPr>
              <w:t>,</w:t>
            </w:r>
            <w:r w:rsidRPr="00BC5A61">
              <w:rPr>
                <w:rFonts w:ascii="Arial" w:hAnsi="Arial" w:cs="Arial"/>
                <w:color w:val="FF0000"/>
              </w:rPr>
              <w:t xml:space="preserve"> Member</w:t>
            </w:r>
            <w:r>
              <w:rPr>
                <w:rFonts w:ascii="Arial" w:hAnsi="Arial" w:cs="Arial"/>
                <w:color w:val="FF0000"/>
              </w:rPr>
              <w:t xml:space="preserve"> or Booth Host</w:t>
            </w:r>
            <w:r w:rsidRPr="0074484D">
              <w:rPr>
                <w:rFonts w:ascii="Arial" w:hAnsi="Arial" w:cs="Arial"/>
                <w:color w:val="000000" w:themeColor="text1"/>
              </w:rPr>
              <w:t>)</w:t>
            </w:r>
          </w:p>
          <w:p w14:paraId="4E0831E9" w14:textId="77777777" w:rsidR="00F52C39" w:rsidRPr="0074484D" w:rsidRDefault="00F52C39" w:rsidP="00F52C39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BC5A61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Option to enter as a #4 Leadership or a #6 Communications, </w:t>
            </w:r>
            <w:r w:rsidRPr="00BC5A6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not both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6F8DBD" w14:textId="1413A2B9" w:rsidR="00F52C39" w:rsidRDefault="00F52C39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Feed Trough, Salinas, CA</w:t>
            </w:r>
          </w:p>
        </w:tc>
      </w:tr>
      <w:tr w:rsidR="00F52C39" w:rsidRPr="00C97DE4" w14:paraId="4D6231F2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E5E07" w14:textId="5672CDA7" w:rsidR="00F52C39" w:rsidRDefault="00F52C39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3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A0963" w14:textId="1E50B7CD" w:rsidR="00F52C39" w:rsidRDefault="00F52C39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6E273" w14:textId="4B22EF79" w:rsidR="00F52C39" w:rsidRPr="0074484D" w:rsidRDefault="00F52C39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A1432" w14:textId="0EBAC72A" w:rsidR="00F52C39" w:rsidRPr="0074484D" w:rsidRDefault="00F52C39" w:rsidP="004929E2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onterey County 4-H Fashion Revue: (f</w:t>
            </w:r>
            <w:r w:rsidRPr="0024356E">
              <w:rPr>
                <w:rFonts w:ascii="Arial" w:hAnsi="Arial" w:cs="Arial"/>
                <w:color w:val="FF0000"/>
              </w:rPr>
              <w:t xml:space="preserve">ill-in category: Traditional, Consumer Science Purchased, Box Challenge, Make It Mine Challenge or </w:t>
            </w:r>
            <w:r w:rsidRPr="0024356E">
              <w:rPr>
                <w:rFonts w:ascii="Arial" w:hAnsi="Arial" w:cs="Arial"/>
                <w:color w:val="FF0000"/>
              </w:rPr>
              <w:br/>
              <w:t>Retro/Historical Challenge</w:t>
            </w:r>
            <w:r w:rsidRPr="0074484D">
              <w:rPr>
                <w:rFonts w:ascii="Arial" w:hAnsi="Arial" w:cs="Arial"/>
                <w:color w:val="000000" w:themeColor="text1"/>
              </w:rPr>
              <w:t>) Contest Interview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A58168" w14:textId="0FA0C38F" w:rsidR="00F52C39" w:rsidRDefault="00F52C39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F52C39" w:rsidRPr="00C97DE4" w14:paraId="7EA764EE" w14:textId="77777777" w:rsidTr="00766FCC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C08B" w14:textId="61A7D19C" w:rsidR="00F52C39" w:rsidRDefault="00F52C39" w:rsidP="00766F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3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F7B99" w14:textId="77777777" w:rsidR="00F52C39" w:rsidRDefault="00F52C39" w:rsidP="00766FC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57407" w14:textId="77777777" w:rsidR="00F52C39" w:rsidRPr="0074484D" w:rsidRDefault="00F52C39" w:rsidP="00766FCC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3072B" w14:textId="67AC520A" w:rsidR="00F52C39" w:rsidRPr="0074484D" w:rsidRDefault="00F52C39" w:rsidP="00766FC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Monterey County 4-H Fashion Revue: </w:t>
            </w:r>
            <w:r>
              <w:rPr>
                <w:rFonts w:ascii="Arial" w:hAnsi="Arial" w:cs="Arial"/>
                <w:color w:val="000000" w:themeColor="text1"/>
              </w:rPr>
              <w:t>Served as a Judge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56E54B" w14:textId="799EFF02" w:rsidR="00F52C39" w:rsidRDefault="00F52C39" w:rsidP="00766F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F52C39" w:rsidRPr="00C97DE4" w14:paraId="3D050785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81A84" w14:textId="051A659B" w:rsidR="00F52C39" w:rsidRPr="00216EAD" w:rsidRDefault="00F52C39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9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E0AE1" w14:textId="39F2BE09" w:rsidR="00F52C39" w:rsidRPr="00216EAD" w:rsidRDefault="00F52C39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413CF" w14:textId="77777777" w:rsidR="00F52C39" w:rsidRPr="0074484D" w:rsidRDefault="00F52C39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7A6FF" w14:textId="77777777" w:rsidR="00F52C39" w:rsidRDefault="00F52C39" w:rsidP="00FB00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April Club Meeting (</w:t>
            </w:r>
            <w:r w:rsidRPr="0024356E">
              <w:rPr>
                <w:rFonts w:ascii="Arial" w:hAnsi="Arial" w:cs="Arial"/>
                <w:color w:val="FF0000"/>
              </w:rPr>
              <w:t>fill in Project Name or Program Title</w:t>
            </w:r>
            <w:r w:rsidRPr="0074484D">
              <w:rPr>
                <w:rFonts w:ascii="Arial" w:hAnsi="Arial" w:cs="Arial"/>
                <w:color w:val="000000" w:themeColor="text1"/>
              </w:rPr>
              <w:t>) Talk</w:t>
            </w:r>
          </w:p>
          <w:p w14:paraId="3A58BD46" w14:textId="788E56AE" w:rsidR="00F52C39" w:rsidRPr="0074484D" w:rsidRDefault="00F52C39" w:rsidP="005404E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Program/Project Talk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961EE6F" w14:textId="77777777" w:rsidR="00F52C39" w:rsidRPr="00216EAD" w:rsidRDefault="00F52C39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F52C39" w:rsidRPr="00C97DE4" w14:paraId="3EA56D51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7E0D3" w14:textId="547885D6" w:rsidR="00F52C39" w:rsidRPr="00216EAD" w:rsidRDefault="00F52C39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23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8C5C3" w14:textId="307121F5" w:rsidR="00F52C39" w:rsidRPr="00216EAD" w:rsidRDefault="00F52C39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78BC6" w14:textId="367F4CC3" w:rsidR="00F52C39" w:rsidRPr="0074484D" w:rsidRDefault="00F52C39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A2523" w14:textId="77777777" w:rsidR="00F52C39" w:rsidRPr="0074484D" w:rsidRDefault="00F52C39" w:rsidP="00F7204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Regional 4-H Presentation Day: 4-H (</w:t>
            </w:r>
            <w:r w:rsidRPr="0024356E">
              <w:rPr>
                <w:rFonts w:ascii="Arial" w:hAnsi="Arial" w:cs="Arial"/>
                <w:color w:val="FF0000"/>
              </w:rPr>
              <w:t>fill in Title &amp; Type</w:t>
            </w:r>
            <w:r w:rsidRPr="0074484D">
              <w:rPr>
                <w:rFonts w:ascii="Arial" w:hAnsi="Arial" w:cs="Arial"/>
                <w:color w:val="000000" w:themeColor="text1"/>
              </w:rPr>
              <w:t>) in Presentation Contest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5F9360" w14:textId="6D69DF75" w:rsidR="00F52C39" w:rsidRPr="00216EAD" w:rsidRDefault="00F52C39" w:rsidP="00F720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tioch or San Luis Obispo, CA</w:t>
            </w:r>
          </w:p>
        </w:tc>
      </w:tr>
      <w:tr w:rsidR="00F52C39" w:rsidRPr="00C97DE4" w14:paraId="189C1286" w14:textId="77777777" w:rsidTr="00766FCC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CAD4A" w14:textId="7324FF7A" w:rsidR="00F52C39" w:rsidRPr="00216EAD" w:rsidRDefault="00F52C39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23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0A6F4" w14:textId="77777777" w:rsidR="00F52C39" w:rsidRPr="00216EAD" w:rsidRDefault="00F52C39" w:rsidP="00766FCC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1CBE3" w14:textId="4CB0A384" w:rsidR="00F52C39" w:rsidRPr="0074484D" w:rsidRDefault="00F52C39" w:rsidP="00766FCC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796DD" w14:textId="2B7CCB36" w:rsidR="00F52C39" w:rsidRPr="0074484D" w:rsidRDefault="00F52C39" w:rsidP="00766FC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Regional 4-H Presentation Day: </w:t>
            </w:r>
            <w:r>
              <w:rPr>
                <w:rFonts w:ascii="Arial" w:hAnsi="Arial" w:cs="Arial"/>
                <w:color w:val="000000" w:themeColor="text1"/>
              </w:rPr>
              <w:t>Served as a Judge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D35620" w14:textId="1F081923" w:rsidR="00F52C39" w:rsidRPr="00216EAD" w:rsidRDefault="00F52C39" w:rsidP="00766FC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tioch or San Luis Obispo, CA</w:t>
            </w:r>
          </w:p>
        </w:tc>
      </w:tr>
      <w:tr w:rsidR="00F52C39" w:rsidRPr="00C97DE4" w14:paraId="04C787F1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CA7A4" w14:textId="0CDA8632" w:rsidR="00F52C39" w:rsidRPr="00216EAD" w:rsidRDefault="00F52C39" w:rsidP="007D02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</w:t>
            </w:r>
            <w:r w:rsidRPr="007D02E5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8089B" w14:textId="02CA3FA6" w:rsidR="00F52C39" w:rsidRDefault="00F52C39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F0DD4" w14:textId="77777777" w:rsidR="00F52C39" w:rsidRPr="0074484D" w:rsidRDefault="00F52C39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BAEB9" w14:textId="77777777" w:rsidR="00F52C39" w:rsidRDefault="00F52C39" w:rsidP="007D02E5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alinas Valley Fair: Wrote Letters to Potential (</w:t>
            </w:r>
            <w:r w:rsidRPr="0024356E">
              <w:rPr>
                <w:rFonts w:ascii="Arial" w:hAnsi="Arial" w:cs="Arial"/>
                <w:color w:val="FF0000"/>
              </w:rPr>
              <w:t>fill in Goat, Hog or Sheep</w:t>
            </w:r>
            <w:r w:rsidRPr="0074484D">
              <w:rPr>
                <w:rFonts w:ascii="Arial" w:hAnsi="Arial" w:cs="Arial"/>
                <w:color w:val="000000" w:themeColor="text1"/>
              </w:rPr>
              <w:t>) Buyers</w:t>
            </w:r>
          </w:p>
          <w:p w14:paraId="633270F4" w14:textId="3ABB4D7E" w:rsidR="00F52C39" w:rsidRPr="0074484D" w:rsidRDefault="00F52C39" w:rsidP="00766FCC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Animal species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24330F" w14:textId="77777777" w:rsidR="00F52C39" w:rsidRDefault="00F52C39" w:rsidP="004C2C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Pr="007D02E5">
              <w:rPr>
                <w:rFonts w:ascii="Arial" w:hAnsi="Arial" w:cs="Arial"/>
                <w:color w:val="FF0000"/>
              </w:rPr>
              <w:t>Fill in location</w:t>
            </w:r>
            <w:r>
              <w:rPr>
                <w:rFonts w:ascii="Arial" w:hAnsi="Arial" w:cs="Arial"/>
              </w:rPr>
              <w:t>), Salinas, CA</w:t>
            </w:r>
          </w:p>
        </w:tc>
      </w:tr>
      <w:tr w:rsidR="00F52C39" w:rsidRPr="00C97DE4" w14:paraId="73FCBA5D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E4213" w14:textId="60B892B8" w:rsidR="00F52C39" w:rsidRPr="00216EAD" w:rsidRDefault="00F52C39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7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994B1" w14:textId="0C1A3D8B" w:rsidR="00F52C39" w:rsidRPr="00216EAD" w:rsidRDefault="00F52C39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A1036" w14:textId="77777777" w:rsidR="00F52C39" w:rsidRPr="0074484D" w:rsidRDefault="00F52C39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04D72" w14:textId="77777777" w:rsidR="00F52C39" w:rsidRDefault="00F52C39" w:rsidP="00FB00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May Club Meeting (</w:t>
            </w:r>
            <w:r w:rsidRPr="0024356E">
              <w:rPr>
                <w:rFonts w:ascii="Arial" w:hAnsi="Arial" w:cs="Arial"/>
                <w:color w:val="FF0000"/>
              </w:rPr>
              <w:t>fill in Project Name or Program Title</w:t>
            </w:r>
            <w:r w:rsidRPr="0074484D">
              <w:rPr>
                <w:rFonts w:ascii="Arial" w:hAnsi="Arial" w:cs="Arial"/>
                <w:color w:val="000000" w:themeColor="text1"/>
              </w:rPr>
              <w:t>) Talk</w:t>
            </w:r>
          </w:p>
          <w:p w14:paraId="1A1CAD27" w14:textId="2BC7C82F" w:rsidR="00F52C39" w:rsidRPr="0074484D" w:rsidRDefault="00F52C39" w:rsidP="005404E4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Program/Project Talk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92B7A39" w14:textId="77777777" w:rsidR="00F52C39" w:rsidRPr="00216EAD" w:rsidRDefault="00F52C39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F52C39" w:rsidRPr="00C97DE4" w14:paraId="538DB030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2DFBA" w14:textId="1C1E60CF" w:rsidR="00F52C39" w:rsidRPr="00216EAD" w:rsidRDefault="00F52C39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7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DB2D1" w14:textId="543AE48C" w:rsidR="00F52C39" w:rsidRDefault="00F52C39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1EA5F" w14:textId="0A3D4C0D" w:rsidR="00F52C39" w:rsidRPr="0074484D" w:rsidRDefault="00F52C39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90E50" w14:textId="5166E410" w:rsidR="00F52C39" w:rsidRPr="0074484D" w:rsidRDefault="00F52C39" w:rsidP="00FB006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May Club Meeting Officer Election Speech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06D7B2" w14:textId="1D301A37" w:rsidR="00F52C39" w:rsidRDefault="00F52C39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F52C39" w:rsidRPr="00C97DE4" w14:paraId="31A5AC9F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45233" w14:textId="3BDC1525" w:rsidR="00F52C39" w:rsidRPr="00216EAD" w:rsidRDefault="00F52C39" w:rsidP="00F720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17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21437" w14:textId="725EC3E5" w:rsidR="00F52C39" w:rsidRPr="00216EAD" w:rsidRDefault="00F52C39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E69D5" w14:textId="77777777" w:rsidR="00F52C39" w:rsidRPr="0074484D" w:rsidRDefault="00F52C39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M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EE0C7" w14:textId="77777777" w:rsidR="00F52C39" w:rsidRPr="0074484D" w:rsidRDefault="00F52C39" w:rsidP="00F7204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Salinas Valley Fair: Host the </w:t>
            </w:r>
            <w:proofErr w:type="spellStart"/>
            <w:r w:rsidRPr="0074484D">
              <w:rPr>
                <w:rFonts w:ascii="Arial" w:hAnsi="Arial" w:cs="Arial"/>
                <w:color w:val="000000" w:themeColor="text1"/>
              </w:rPr>
              <w:t>Orrardre</w:t>
            </w:r>
            <w:proofErr w:type="spellEnd"/>
            <w:r w:rsidRPr="0074484D">
              <w:rPr>
                <w:rFonts w:ascii="Arial" w:hAnsi="Arial" w:cs="Arial"/>
                <w:color w:val="000000" w:themeColor="text1"/>
              </w:rPr>
              <w:t xml:space="preserve"> Building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1220850" w14:textId="77777777" w:rsidR="00F52C39" w:rsidRPr="00216EAD" w:rsidRDefault="00F52C39" w:rsidP="00F720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linas Valley Fairgrounds, King City, CA</w:t>
            </w:r>
          </w:p>
        </w:tc>
      </w:tr>
      <w:tr w:rsidR="008053D5" w:rsidRPr="00C97DE4" w14:paraId="76243AA3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C7B20" w14:textId="66EA6FC1" w:rsidR="008053D5" w:rsidRDefault="008053D5" w:rsidP="00B522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22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C2170" w14:textId="6462E37A" w:rsidR="008053D5" w:rsidRPr="003B65A6" w:rsidRDefault="008053D5" w:rsidP="00B52223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BA2FA" w14:textId="40BDAA18" w:rsidR="008053D5" w:rsidRPr="0074484D" w:rsidRDefault="008053D5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C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09C3" w14:textId="1542513D" w:rsidR="008053D5" w:rsidRPr="0074484D" w:rsidRDefault="008053D5" w:rsidP="00B61C1D">
            <w:pPr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Monterey County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 4-H </w:t>
            </w:r>
            <w:r w:rsidR="00B61C1D">
              <w:rPr>
                <w:rFonts w:ascii="Arial" w:hAnsi="Arial" w:cs="Arial"/>
                <w:color w:val="000000" w:themeColor="text1"/>
              </w:rPr>
              <w:t xml:space="preserve">Ag Office 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Presentation Day: </w:t>
            </w:r>
            <w:r w:rsidR="00B61C1D">
              <w:rPr>
                <w:rFonts w:ascii="Arial" w:hAnsi="Arial" w:cs="Arial"/>
                <w:color w:val="000000" w:themeColor="text1"/>
              </w:rPr>
              <w:t xml:space="preserve">Presented </w:t>
            </w:r>
            <w:r w:rsidRPr="0074484D">
              <w:rPr>
                <w:rFonts w:ascii="Arial" w:hAnsi="Arial" w:cs="Arial"/>
                <w:color w:val="000000" w:themeColor="text1"/>
              </w:rPr>
              <w:t>4-H (</w:t>
            </w:r>
            <w:r w:rsidRPr="0024356E">
              <w:rPr>
                <w:rFonts w:ascii="Arial" w:hAnsi="Arial" w:cs="Arial"/>
                <w:color w:val="FF0000"/>
              </w:rPr>
              <w:t>fill in Title &amp; Type</w:t>
            </w:r>
            <w:r w:rsidRPr="0074484D">
              <w:rPr>
                <w:rFonts w:ascii="Arial" w:hAnsi="Arial" w:cs="Arial"/>
                <w:color w:val="000000" w:themeColor="text1"/>
              </w:rPr>
              <w:t xml:space="preserve">) 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BB7FD8" w14:textId="4BB30F3A" w:rsidR="008053D5" w:rsidRDefault="008053D5" w:rsidP="00B522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Ag Office, Salinas, CA</w:t>
            </w:r>
          </w:p>
        </w:tc>
      </w:tr>
      <w:tr w:rsidR="00F52C39" w:rsidRPr="00C97DE4" w14:paraId="3C58FD40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7FE7C" w14:textId="1936CAA2" w:rsidR="00F52C39" w:rsidRPr="00216EAD" w:rsidRDefault="00F52C39" w:rsidP="00B522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AD2C8" w14:textId="388E1DC1" w:rsidR="00F52C39" w:rsidRPr="00216EAD" w:rsidRDefault="00F52C39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52689" w14:textId="74419558" w:rsidR="00F52C39" w:rsidRPr="0074484D" w:rsidRDefault="00F52C39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29772" w14:textId="77777777" w:rsidR="00F52C39" w:rsidRDefault="00F52C39" w:rsidP="00B52223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alifornia State 4-H Field Day / Fashion Revue Contest: (</w:t>
            </w:r>
            <w:r w:rsidRPr="0024356E">
              <w:rPr>
                <w:rFonts w:ascii="Arial" w:hAnsi="Arial" w:cs="Arial"/>
                <w:color w:val="FF0000"/>
              </w:rPr>
              <w:t xml:space="preserve">fill-in category: Traditional, Consumer Science Purchased, Box Challenge, Make It Mine Challenge or </w:t>
            </w:r>
            <w:r w:rsidRPr="0024356E">
              <w:rPr>
                <w:rFonts w:ascii="Arial" w:hAnsi="Arial" w:cs="Arial"/>
                <w:color w:val="FF0000"/>
              </w:rPr>
              <w:br/>
              <w:t>Retro/Historical Challenge</w:t>
            </w:r>
            <w:r w:rsidRPr="0074484D">
              <w:rPr>
                <w:rFonts w:ascii="Arial" w:hAnsi="Arial" w:cs="Arial"/>
                <w:color w:val="000000" w:themeColor="text1"/>
              </w:rPr>
              <w:t>) Contest Interview</w:t>
            </w:r>
          </w:p>
          <w:p w14:paraId="0C54347B" w14:textId="6608708E" w:rsidR="008F08B8" w:rsidRPr="0074484D" w:rsidRDefault="008F08B8" w:rsidP="00B52223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56E1CF1" w14:textId="77777777" w:rsidR="00F52C39" w:rsidRPr="00216EAD" w:rsidRDefault="00F52C39" w:rsidP="00B5222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C Davis, Davis, CA</w:t>
            </w:r>
          </w:p>
        </w:tc>
      </w:tr>
      <w:tr w:rsidR="00F52C39" w:rsidRPr="00C97DE4" w14:paraId="0157A320" w14:textId="77777777" w:rsidTr="00D97E7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2CF0" w14:textId="77777777" w:rsidR="00F52C39" w:rsidRPr="00216EAD" w:rsidRDefault="00F52C39" w:rsidP="00D97E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6/1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DF51C" w14:textId="77777777" w:rsidR="00F52C39" w:rsidRPr="00216EAD" w:rsidRDefault="00F52C39" w:rsidP="00D97E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1322D" w14:textId="77777777" w:rsidR="00F52C39" w:rsidRPr="0074484D" w:rsidRDefault="00F52C39" w:rsidP="00D97E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EBDB1" w14:textId="3FFB8BDD" w:rsidR="00F52C39" w:rsidRPr="0074484D" w:rsidRDefault="00F52C39" w:rsidP="00D97E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 xml:space="preserve">California State 4-H Field Day: </w:t>
            </w:r>
            <w:r>
              <w:rPr>
                <w:rFonts w:ascii="Arial" w:hAnsi="Arial" w:cs="Arial"/>
                <w:color w:val="000000" w:themeColor="text1"/>
              </w:rPr>
              <w:t xml:space="preserve">Interview </w:t>
            </w:r>
            <w:r w:rsidRPr="0074484D">
              <w:rPr>
                <w:rFonts w:ascii="Arial" w:hAnsi="Arial" w:cs="Arial"/>
                <w:color w:val="000000" w:themeColor="text1"/>
              </w:rPr>
              <w:t>Contest</w:t>
            </w:r>
            <w:r>
              <w:rPr>
                <w:rFonts w:ascii="Arial" w:hAnsi="Arial" w:cs="Arial"/>
                <w:color w:val="000000" w:themeColor="text1"/>
              </w:rPr>
              <w:t xml:space="preserve"> Interview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D004DF" w14:textId="77777777" w:rsidR="00F52C39" w:rsidRPr="00216EAD" w:rsidRDefault="00F52C39" w:rsidP="00D97E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C Davis, Davis, CA</w:t>
            </w:r>
          </w:p>
        </w:tc>
      </w:tr>
      <w:tr w:rsidR="00F52C39" w:rsidRPr="00C97DE4" w14:paraId="139B59F5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787A8" w14:textId="49D6D2D0" w:rsidR="00F52C39" w:rsidRPr="00216EAD" w:rsidRDefault="00F52C39" w:rsidP="00F720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C1731" w14:textId="3F184ECE" w:rsidR="00F52C39" w:rsidRPr="00216EAD" w:rsidRDefault="00F52C39" w:rsidP="00B52223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28080" w14:textId="77777777" w:rsidR="00F52C39" w:rsidRPr="0074484D" w:rsidRDefault="00F52C39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89634" w14:textId="516241FD" w:rsidR="00F52C39" w:rsidRPr="0074484D" w:rsidRDefault="00F52C39" w:rsidP="00F7204C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California State 4-H Field Day: Presented 4-H (</w:t>
            </w:r>
            <w:r w:rsidRPr="0024356E">
              <w:rPr>
                <w:rFonts w:ascii="Arial" w:hAnsi="Arial" w:cs="Arial"/>
                <w:color w:val="FF0000"/>
              </w:rPr>
              <w:t>fill in Title &amp; Type</w:t>
            </w:r>
            <w:r w:rsidRPr="0074484D">
              <w:rPr>
                <w:rFonts w:ascii="Arial" w:hAnsi="Arial" w:cs="Arial"/>
                <w:color w:val="000000" w:themeColor="text1"/>
              </w:rPr>
              <w:t>) in Presentation Contest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E970B5A" w14:textId="77777777" w:rsidR="00F52C39" w:rsidRPr="00216EAD" w:rsidRDefault="00F52C39" w:rsidP="00F720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C Davis, Davis, CA</w:t>
            </w:r>
          </w:p>
        </w:tc>
      </w:tr>
      <w:tr w:rsidR="00F52C39" w:rsidRPr="00C97DE4" w14:paraId="499037CA" w14:textId="77777777" w:rsidTr="00D97E78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8F398" w14:textId="77777777" w:rsidR="00F52C39" w:rsidRPr="00216EAD" w:rsidRDefault="00F52C39" w:rsidP="00D97E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4/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5DBEC" w14:textId="77777777" w:rsidR="00F52C39" w:rsidRPr="00216EAD" w:rsidRDefault="00F52C39" w:rsidP="00D97E78">
            <w:pPr>
              <w:jc w:val="center"/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2AE13" w14:textId="77777777" w:rsidR="00F52C39" w:rsidRPr="0074484D" w:rsidRDefault="00F52C39" w:rsidP="00D97E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CD15C" w14:textId="77777777" w:rsidR="00F52C39" w:rsidRDefault="00F52C39" w:rsidP="00D97E78">
            <w:pPr>
              <w:rPr>
                <w:rFonts w:ascii="Arial" w:hAnsi="Arial" w:cs="Arial"/>
                <w:color w:val="000000" w:themeColor="text1"/>
              </w:rPr>
            </w:pPr>
            <w:r w:rsidRPr="0074484D">
              <w:rPr>
                <w:rFonts w:ascii="Arial" w:hAnsi="Arial" w:cs="Arial"/>
                <w:color w:val="000000" w:themeColor="text1"/>
              </w:rPr>
              <w:t>Buena Vista 4-H June Club Meeting (</w:t>
            </w:r>
            <w:r w:rsidRPr="0024356E">
              <w:rPr>
                <w:rFonts w:ascii="Arial" w:hAnsi="Arial" w:cs="Arial"/>
                <w:color w:val="FF0000"/>
              </w:rPr>
              <w:t>fill in Project Name or Program Title</w:t>
            </w:r>
            <w:r w:rsidRPr="0074484D">
              <w:rPr>
                <w:rFonts w:ascii="Arial" w:hAnsi="Arial" w:cs="Arial"/>
                <w:color w:val="000000" w:themeColor="text1"/>
              </w:rPr>
              <w:t>) Talk</w:t>
            </w:r>
          </w:p>
          <w:p w14:paraId="16F8BB0C" w14:textId="77777777" w:rsidR="00F52C39" w:rsidRPr="0074484D" w:rsidRDefault="00F52C39" w:rsidP="00D97E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Program/Project Talk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2C8251" w14:textId="77777777" w:rsidR="00F52C39" w:rsidRPr="00216EAD" w:rsidRDefault="00F52C39" w:rsidP="00D97E7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  <w:tr w:rsidR="00F52C39" w:rsidRPr="00C97DE4" w14:paraId="3DDF490D" w14:textId="77777777" w:rsidTr="00BC5A61">
        <w:trPr>
          <w:trHeight w:val="300"/>
          <w:jc w:val="center"/>
        </w:trPr>
        <w:tc>
          <w:tcPr>
            <w:tcW w:w="125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4EEF8" w14:textId="09DC11D9" w:rsidR="00F52C39" w:rsidRDefault="00F52C39" w:rsidP="00FB0063">
            <w:pPr>
              <w:rPr>
                <w:rFonts w:ascii="Arial" w:hAnsi="Arial" w:cs="Arial"/>
              </w:rPr>
            </w:pPr>
            <w:r w:rsidRPr="003B65A6">
              <w:rPr>
                <w:rFonts w:ascii="Arial" w:hAnsi="Arial" w:cs="Arial"/>
                <w:color w:val="FF0000"/>
              </w:rPr>
              <w:t>#</w:t>
            </w:r>
            <w:r w:rsidRPr="00D97E78">
              <w:rPr>
                <w:rFonts w:ascii="Arial" w:hAnsi="Arial" w:cs="Arial"/>
              </w:rPr>
              <w:t>/</w:t>
            </w:r>
            <w:r w:rsidRPr="003B65A6">
              <w:rPr>
                <w:rFonts w:ascii="Arial" w:hAnsi="Arial" w:cs="Arial"/>
                <w:color w:val="FF0000"/>
              </w:rPr>
              <w:t>#</w:t>
            </w:r>
            <w:r w:rsidRPr="00D97E78">
              <w:rPr>
                <w:rFonts w:ascii="Arial" w:hAnsi="Arial" w:cs="Arial"/>
              </w:rPr>
              <w:t>/</w:t>
            </w: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06C71" w14:textId="0D1DFF4C" w:rsidR="00F52C39" w:rsidRPr="003B65A6" w:rsidRDefault="00F52C39" w:rsidP="00B52223">
            <w:pPr>
              <w:jc w:val="center"/>
              <w:rPr>
                <w:rFonts w:ascii="Arial" w:hAnsi="Arial" w:cs="Arial"/>
                <w:color w:val="FF0000"/>
              </w:rPr>
            </w:pPr>
            <w:r w:rsidRPr="003B65A6">
              <w:rPr>
                <w:rFonts w:ascii="Arial" w:hAnsi="Arial" w:cs="Arial"/>
                <w:color w:val="FF0000"/>
              </w:rPr>
              <w:t>##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D2EC5" w14:textId="2609D8A9" w:rsidR="00F52C39" w:rsidRPr="0074484D" w:rsidRDefault="00F52C39" w:rsidP="00B52223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L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BC133" w14:textId="77777777" w:rsidR="00F52C39" w:rsidRDefault="00F52C39" w:rsidP="00FB0063">
            <w:pPr>
              <w:rPr>
                <w:rFonts w:ascii="Arial" w:hAnsi="Arial" w:cs="Arial"/>
                <w:color w:val="000000" w:themeColor="text1"/>
              </w:rPr>
            </w:pPr>
            <w:bookmarkStart w:id="3" w:name="OLE_LINK3"/>
            <w:bookmarkStart w:id="4" w:name="OLE_LINK4"/>
            <w:r w:rsidRPr="0074484D">
              <w:rPr>
                <w:rFonts w:ascii="Arial" w:hAnsi="Arial" w:cs="Arial"/>
                <w:color w:val="000000" w:themeColor="text1"/>
              </w:rPr>
              <w:t>Buena Vista 4-H</w:t>
            </w:r>
            <w:r>
              <w:rPr>
                <w:rFonts w:ascii="Arial" w:hAnsi="Arial" w:cs="Arial"/>
                <w:color w:val="000000" w:themeColor="text1"/>
              </w:rPr>
              <w:t xml:space="preserve"> Club New Notes: Submitted Article</w:t>
            </w:r>
          </w:p>
          <w:bookmarkEnd w:id="3"/>
          <w:bookmarkEnd w:id="4"/>
          <w:p w14:paraId="2C48485C" w14:textId="4FA3E1A1" w:rsidR="00F52C39" w:rsidRPr="0074484D" w:rsidRDefault="00F52C39" w:rsidP="00D97E78">
            <w:pPr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Article must not be part of Officer, Committee or Junior/Teen Leader Responsibilities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0CB096" w14:textId="2B34DCDD" w:rsidR="00F52C39" w:rsidRDefault="00F52C39" w:rsidP="00FB006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ena Vista Community Center, Salinas, CA</w:t>
            </w:r>
          </w:p>
        </w:tc>
      </w:tr>
    </w:tbl>
    <w:p w14:paraId="37E5D968" w14:textId="69F59B4B" w:rsidR="001D3145" w:rsidRDefault="001D3145" w:rsidP="00CB6AA8">
      <w:pPr>
        <w:rPr>
          <w:rFonts w:ascii="Garamond" w:hAnsi="Garamond"/>
        </w:rPr>
      </w:pPr>
    </w:p>
    <w:p w14:paraId="0E5373BA" w14:textId="77777777" w:rsidR="001D3145" w:rsidRDefault="001D3145">
      <w:pPr>
        <w:spacing w:after="160"/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6C3936BB" w14:textId="77777777" w:rsidR="00CB6AA8" w:rsidRDefault="00CB6AA8" w:rsidP="00CB6AA8">
      <w:pPr>
        <w:rPr>
          <w:rFonts w:ascii="Garamond" w:hAnsi="Garamond"/>
        </w:rPr>
      </w:pPr>
    </w:p>
    <w:tbl>
      <w:tblPr>
        <w:tblW w:w="1003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9"/>
        <w:gridCol w:w="810"/>
        <w:gridCol w:w="720"/>
        <w:gridCol w:w="4950"/>
        <w:gridCol w:w="2319"/>
      </w:tblGrid>
      <w:tr w:rsidR="00CB6AA8" w:rsidRPr="00C97DE4" w14:paraId="130D6F30" w14:textId="77777777" w:rsidTr="006442AF">
        <w:trPr>
          <w:jc w:val="center"/>
        </w:trPr>
        <w:tc>
          <w:tcPr>
            <w:tcW w:w="10038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D9D9D9"/>
          </w:tcPr>
          <w:p w14:paraId="07D24C31" w14:textId="77777777" w:rsidR="00CB6AA8" w:rsidRPr="00C97DE4" w:rsidRDefault="00CB6AA8" w:rsidP="006442AF">
            <w:pPr>
              <w:tabs>
                <w:tab w:val="left" w:pos="7200"/>
                <w:tab w:val="right" w:pos="10200"/>
              </w:tabs>
              <w:ind w:left="547" w:hanging="547"/>
              <w:rPr>
                <w:rFonts w:ascii="Garamond" w:hAnsi="Garamond"/>
              </w:rPr>
            </w:pPr>
            <w:r w:rsidRPr="00C97DE4">
              <w:rPr>
                <w:rFonts w:ascii="Garamond" w:hAnsi="Garamond"/>
                <w:b/>
                <w:bCs/>
                <w:sz w:val="32"/>
                <w:szCs w:val="32"/>
              </w:rPr>
              <w:t>7.</w:t>
            </w:r>
            <w:r>
              <w:rPr>
                <w:rFonts w:ascii="Garamond" w:hAnsi="Garamond"/>
                <w:b/>
                <w:bCs/>
                <w:sz w:val="32"/>
                <w:szCs w:val="32"/>
              </w:rPr>
              <w:t xml:space="preserve">   </w:t>
            </w:r>
            <w:r w:rsidRPr="00C97DE4">
              <w:rPr>
                <w:rFonts w:ascii="Garamond" w:hAnsi="Garamond"/>
                <w:b/>
                <w:bCs/>
                <w:sz w:val="32"/>
                <w:szCs w:val="32"/>
              </w:rPr>
              <w:t>Honors/Recognition</w:t>
            </w:r>
          </w:p>
          <w:p w14:paraId="05FE97AD" w14:textId="1CF897EA" w:rsidR="00CB6AA8" w:rsidRPr="00C97DE4" w:rsidRDefault="00CB6AA8" w:rsidP="006442AF">
            <w:pPr>
              <w:rPr>
                <w:rFonts w:ascii="Garamond" w:hAnsi="Garamond"/>
                <w:sz w:val="20"/>
                <w:szCs w:val="20"/>
              </w:rPr>
            </w:pPr>
            <w:r w:rsidRPr="00C97DE4">
              <w:rPr>
                <w:rFonts w:ascii="Garamond" w:hAnsi="Garamond"/>
              </w:rPr>
              <w:tab/>
            </w:r>
            <w:r w:rsidRPr="00C97DE4">
              <w:rPr>
                <w:rFonts w:ascii="Garamond" w:hAnsi="Garamond"/>
                <w:sz w:val="20"/>
                <w:szCs w:val="20"/>
              </w:rPr>
              <w:t>Star Requirements: Bronze 5, Silver 10, Gold 15, Platinum 20</w:t>
            </w:r>
          </w:p>
        </w:tc>
      </w:tr>
      <w:tr w:rsidR="00CB6AA8" w:rsidRPr="00C97DE4" w14:paraId="4F54EA54" w14:textId="77777777" w:rsidTr="004007A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56F45C7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Dat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8D4A5C2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Hours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0E7BB60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Level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50C18AF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Honor or Recognition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7C1BBDFF" w14:textId="77777777" w:rsidR="00CB6AA8" w:rsidRPr="00C97DE4" w:rsidRDefault="00CB6AA8" w:rsidP="006442AF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C97DE4">
              <w:rPr>
                <w:rFonts w:ascii="Garamond" w:hAnsi="Garamond"/>
                <w:b/>
                <w:sz w:val="20"/>
                <w:szCs w:val="20"/>
              </w:rPr>
              <w:t>Location</w:t>
            </w:r>
          </w:p>
        </w:tc>
      </w:tr>
      <w:tr w:rsidR="0092641A" w:rsidRPr="00C97DE4" w14:paraId="176DECC6" w14:textId="77777777" w:rsidTr="004007A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E7AC0" w14:textId="36F36C5E" w:rsidR="0092641A" w:rsidRPr="00216EAD" w:rsidRDefault="001D3145" w:rsidP="006446B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</w:t>
            </w:r>
            <w:r w:rsidR="00D97E78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7D03F" w14:textId="52DC29DA" w:rsidR="0092641A" w:rsidRPr="00216EAD" w:rsidRDefault="002925EF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CD913" w14:textId="633E6490" w:rsidR="0092641A" w:rsidRPr="00216EAD" w:rsidRDefault="002925EF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0A616" w14:textId="4ED237A1" w:rsidR="0092641A" w:rsidRPr="0024356E" w:rsidRDefault="0092641A" w:rsidP="002925E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Buena Vista 4-H Club Record Book Judging Contest: 2017-2018 Record Book</w:t>
            </w:r>
            <w:r w:rsidR="002925EF" w:rsidRPr="0024356E">
              <w:rPr>
                <w:rFonts w:ascii="Arial" w:hAnsi="Arial" w:cs="Arial"/>
              </w:rPr>
              <w:t xml:space="preserve"> Achieved Gold Medal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008151" w14:textId="52B89D17" w:rsidR="0092641A" w:rsidRPr="0024356E" w:rsidRDefault="0092641A" w:rsidP="006442A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Buena Vista Community Center, Salinas, CA</w:t>
            </w:r>
          </w:p>
        </w:tc>
      </w:tr>
      <w:tr w:rsidR="001D3145" w:rsidRPr="00C97DE4" w14:paraId="2BA52306" w14:textId="77777777" w:rsidTr="004007A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D4737" w14:textId="4EF11798" w:rsidR="001D3145" w:rsidRDefault="001D3145" w:rsidP="001D31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/25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1E777" w14:textId="15F6DDE3" w:rsidR="001D3145" w:rsidRDefault="001D3145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99BF2" w14:textId="3AAB1AA4" w:rsidR="001D3145" w:rsidRDefault="001D3145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36D34" w14:textId="77777777" w:rsidR="001362BB" w:rsidRDefault="001D3145" w:rsidP="001D3145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4-H Star Rank: Achieved (</w:t>
            </w:r>
            <w:r w:rsidRPr="0024356E">
              <w:rPr>
                <w:rFonts w:ascii="Arial" w:hAnsi="Arial" w:cs="Arial"/>
                <w:color w:val="FF0000"/>
              </w:rPr>
              <w:t>fill-in Rank</w:t>
            </w:r>
            <w:r w:rsidRPr="0024356E">
              <w:rPr>
                <w:rFonts w:ascii="Arial" w:hAnsi="Arial" w:cs="Arial"/>
              </w:rPr>
              <w:t>) Star Rank</w:t>
            </w:r>
          </w:p>
          <w:p w14:paraId="1C5052FB" w14:textId="04FAA259" w:rsidR="00D97E78" w:rsidRPr="0024356E" w:rsidRDefault="00D97E78" w:rsidP="00D97E7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Rank achieved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08C2646" w14:textId="63719A04" w:rsidR="001D3145" w:rsidRPr="0024356E" w:rsidRDefault="001D3145" w:rsidP="006442A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Ag Office, Salinas, CA</w:t>
            </w:r>
          </w:p>
        </w:tc>
      </w:tr>
      <w:tr w:rsidR="001D3145" w:rsidRPr="00C97DE4" w14:paraId="24A32542" w14:textId="77777777" w:rsidTr="004007A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13494" w14:textId="328B5421" w:rsidR="001D3145" w:rsidRPr="00216EAD" w:rsidRDefault="001D3145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/28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B0AFF" w14:textId="1F030B7B" w:rsidR="001D3145" w:rsidRPr="00216EAD" w:rsidRDefault="001D3145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1D4F1" w14:textId="6BA4D661" w:rsidR="001D3145" w:rsidRPr="00216EAD" w:rsidRDefault="001D3145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30881" w14:textId="49F7A72B" w:rsidR="001D3145" w:rsidRPr="0024356E" w:rsidRDefault="001D3145" w:rsidP="002925E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4-H Record Book Judging Contest: 2017-2018 Record Book Achieved Gold Medal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0A065F" w14:textId="0F6F6C47" w:rsidR="001D3145" w:rsidRPr="0024356E" w:rsidRDefault="001D3145" w:rsidP="006442A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Ag Office, Salinas, CA</w:t>
            </w:r>
          </w:p>
        </w:tc>
      </w:tr>
      <w:tr w:rsidR="004929E2" w:rsidRPr="00C97DE4" w14:paraId="5F220F23" w14:textId="77777777" w:rsidTr="00A62A2D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580D1" w14:textId="49D87A06" w:rsidR="004929E2" w:rsidRPr="00216EAD" w:rsidRDefault="004929E2" w:rsidP="00A62A2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8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B8ACB" w14:textId="77777777" w:rsidR="004929E2" w:rsidRPr="00216EAD" w:rsidRDefault="004929E2" w:rsidP="00A62A2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888C8" w14:textId="77777777" w:rsidR="004929E2" w:rsidRPr="00216EAD" w:rsidRDefault="004929E2" w:rsidP="00A62A2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A973C" w14:textId="77777777" w:rsidR="00030B5B" w:rsidRDefault="004929E2" w:rsidP="00A62A2D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Fair: (</w:t>
            </w:r>
            <w:r w:rsidRPr="0024356E">
              <w:rPr>
                <w:rFonts w:ascii="Arial" w:hAnsi="Arial" w:cs="Arial"/>
                <w:color w:val="FF0000"/>
              </w:rPr>
              <w:t>fill-in non-livestock Item</w:t>
            </w:r>
            <w:r w:rsidRPr="0024356E">
              <w:rPr>
                <w:rFonts w:ascii="Arial" w:hAnsi="Arial" w:cs="Arial"/>
              </w:rPr>
              <w:t>) Achieved 1</w:t>
            </w:r>
            <w:r w:rsidRPr="0024356E">
              <w:rPr>
                <w:rFonts w:ascii="Arial" w:hAnsi="Arial" w:cs="Arial"/>
                <w:vertAlign w:val="superscript"/>
              </w:rPr>
              <w:t>st</w:t>
            </w:r>
            <w:r w:rsidRPr="0024356E">
              <w:rPr>
                <w:rFonts w:ascii="Arial" w:hAnsi="Arial" w:cs="Arial"/>
              </w:rPr>
              <w:t xml:space="preserve"> Place </w:t>
            </w:r>
          </w:p>
          <w:p w14:paraId="43141E06" w14:textId="3C456BB9" w:rsidR="00D97E78" w:rsidRPr="0024356E" w:rsidRDefault="00D97E78" w:rsidP="00D97E7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1</w:t>
            </w:r>
            <w:r w:rsidRPr="00D97E78">
              <w:rPr>
                <w:rFonts w:ascii="Arial" w:hAnsi="Arial" w:cs="Arial"/>
                <w:i/>
                <w:color w:val="FF0000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Place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5D09CF3" w14:textId="77777777" w:rsidR="004929E2" w:rsidRPr="0024356E" w:rsidRDefault="004929E2" w:rsidP="00A62A2D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Fairgrounds, Monterey, CA</w:t>
            </w:r>
          </w:p>
        </w:tc>
      </w:tr>
      <w:tr w:rsidR="001D3145" w:rsidRPr="00C97DE4" w14:paraId="1B6C54F0" w14:textId="77777777" w:rsidTr="004007A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9180A" w14:textId="2D5D94BB" w:rsidR="001D3145" w:rsidRPr="00216EAD" w:rsidRDefault="001D3145" w:rsidP="001479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</w:t>
            </w:r>
            <w:r w:rsidR="00147917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C00EA" w14:textId="53B3D451" w:rsidR="001D3145" w:rsidRPr="00216EAD" w:rsidRDefault="001D3145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DD36" w14:textId="34E50875" w:rsidR="001D3145" w:rsidRPr="00216EAD" w:rsidRDefault="001D3145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8BFF3" w14:textId="77777777" w:rsidR="001D3145" w:rsidRPr="0024356E" w:rsidRDefault="001D3145" w:rsidP="004929E2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Fair: (</w:t>
            </w:r>
            <w:r w:rsidRPr="0024356E">
              <w:rPr>
                <w:rFonts w:ascii="Arial" w:hAnsi="Arial" w:cs="Arial"/>
                <w:color w:val="FF0000"/>
              </w:rPr>
              <w:t>fill-in Item</w:t>
            </w:r>
            <w:r w:rsidRPr="0024356E">
              <w:rPr>
                <w:rFonts w:ascii="Arial" w:hAnsi="Arial" w:cs="Arial"/>
              </w:rPr>
              <w:t xml:space="preserve">) </w:t>
            </w:r>
            <w:r w:rsidR="00142197" w:rsidRPr="0024356E">
              <w:rPr>
                <w:rFonts w:ascii="Arial" w:hAnsi="Arial" w:cs="Arial"/>
              </w:rPr>
              <w:t xml:space="preserve">Achieved </w:t>
            </w:r>
            <w:r w:rsidR="004929E2" w:rsidRPr="0024356E">
              <w:rPr>
                <w:rFonts w:ascii="Arial" w:hAnsi="Arial" w:cs="Arial"/>
              </w:rPr>
              <w:t>Best of (</w:t>
            </w:r>
            <w:r w:rsidR="004929E2" w:rsidRPr="0024356E">
              <w:rPr>
                <w:rFonts w:ascii="Arial" w:hAnsi="Arial" w:cs="Arial"/>
                <w:color w:val="FF0000"/>
              </w:rPr>
              <w:t xml:space="preserve">fill-in Show, Breed, </w:t>
            </w:r>
            <w:proofErr w:type="spellStart"/>
            <w:r w:rsidR="004929E2" w:rsidRPr="0024356E">
              <w:rPr>
                <w:rFonts w:ascii="Arial" w:hAnsi="Arial" w:cs="Arial"/>
                <w:color w:val="FF0000"/>
              </w:rPr>
              <w:t>etc</w:t>
            </w:r>
            <w:proofErr w:type="spellEnd"/>
            <w:r w:rsidR="004929E2" w:rsidRPr="0024356E">
              <w:rPr>
                <w:rFonts w:ascii="Arial" w:hAnsi="Arial" w:cs="Arial"/>
              </w:rPr>
              <w:t>)</w:t>
            </w:r>
          </w:p>
          <w:p w14:paraId="23A2300B" w14:textId="2669CB46" w:rsidR="00030B5B" w:rsidRPr="0024356E" w:rsidRDefault="00D97E78" w:rsidP="00D97E7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</w:t>
            </w:r>
            <w:r w:rsidR="00A43B1E"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Best of Show, Breed, </w:t>
            </w:r>
            <w:proofErr w:type="spellStart"/>
            <w:r w:rsidR="00A43B1E">
              <w:rPr>
                <w:rFonts w:ascii="Arial" w:hAnsi="Arial" w:cs="Arial"/>
                <w:i/>
                <w:color w:val="FF0000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019DE28" w14:textId="4B8EC8EC" w:rsidR="001D3145" w:rsidRPr="0024356E" w:rsidRDefault="001D3145" w:rsidP="006442A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 xml:space="preserve">Monterey County </w:t>
            </w:r>
            <w:r w:rsidR="007708E7" w:rsidRPr="0024356E">
              <w:rPr>
                <w:rFonts w:ascii="Arial" w:hAnsi="Arial" w:cs="Arial"/>
              </w:rPr>
              <w:t>Fairgrounds,</w:t>
            </w:r>
            <w:r w:rsidRPr="0024356E">
              <w:rPr>
                <w:rFonts w:ascii="Arial" w:hAnsi="Arial" w:cs="Arial"/>
              </w:rPr>
              <w:t xml:space="preserve"> Monterey, CA</w:t>
            </w:r>
          </w:p>
        </w:tc>
      </w:tr>
      <w:tr w:rsidR="00D95788" w:rsidRPr="00C97DE4" w14:paraId="73C5301D" w14:textId="77777777" w:rsidTr="004007A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9685D" w14:textId="41249C4F" w:rsidR="00D95788" w:rsidRDefault="00147917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</w:t>
            </w:r>
            <w:r w:rsidRPr="00147917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8496" w14:textId="0D65D1A5" w:rsidR="00D95788" w:rsidRPr="00216EAD" w:rsidRDefault="00D95788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C4F4D" w14:textId="4B2CB698" w:rsidR="00D95788" w:rsidRPr="00216EAD" w:rsidRDefault="00D95788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41D5F" w14:textId="77777777" w:rsidR="00D95788" w:rsidRDefault="00D95788" w:rsidP="00030B5B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Fair: (</w:t>
            </w:r>
            <w:r w:rsidRPr="0024356E">
              <w:rPr>
                <w:rFonts w:ascii="Arial" w:hAnsi="Arial" w:cs="Arial"/>
                <w:color w:val="FF0000"/>
              </w:rPr>
              <w:t>fill-in category: Goat, Hog, Poultry, Rabbit</w:t>
            </w:r>
            <w:r w:rsidRPr="0024356E">
              <w:rPr>
                <w:rFonts w:ascii="Arial" w:hAnsi="Arial" w:cs="Arial"/>
              </w:rPr>
              <w:t>)  (</w:t>
            </w:r>
            <w:r w:rsidRPr="0024356E">
              <w:rPr>
                <w:rFonts w:ascii="Arial" w:hAnsi="Arial" w:cs="Arial"/>
                <w:color w:val="FF0000"/>
              </w:rPr>
              <w:t>fill-in category: Novice, Junior</w:t>
            </w:r>
            <w:r w:rsidR="00030B5B" w:rsidRPr="0024356E">
              <w:rPr>
                <w:rFonts w:ascii="Arial" w:hAnsi="Arial" w:cs="Arial"/>
                <w:color w:val="FF0000"/>
              </w:rPr>
              <w:t xml:space="preserve"> or</w:t>
            </w:r>
            <w:r w:rsidRPr="0024356E">
              <w:rPr>
                <w:rFonts w:ascii="Arial" w:hAnsi="Arial" w:cs="Arial"/>
                <w:color w:val="FF0000"/>
              </w:rPr>
              <w:t xml:space="preserve"> Senior</w:t>
            </w:r>
            <w:r w:rsidRPr="0024356E">
              <w:rPr>
                <w:rFonts w:ascii="Arial" w:hAnsi="Arial" w:cs="Arial"/>
              </w:rPr>
              <w:t>) Showmanship (</w:t>
            </w:r>
            <w:r w:rsidRPr="0024356E">
              <w:rPr>
                <w:rFonts w:ascii="Arial" w:hAnsi="Arial" w:cs="Arial"/>
                <w:color w:val="FF0000"/>
              </w:rPr>
              <w:t>fill-in 1</w:t>
            </w:r>
            <w:r w:rsidRPr="0024356E">
              <w:rPr>
                <w:rFonts w:ascii="Arial" w:hAnsi="Arial" w:cs="Arial"/>
                <w:color w:val="FF0000"/>
                <w:vertAlign w:val="superscript"/>
              </w:rPr>
              <w:t>st</w:t>
            </w:r>
            <w:r w:rsidRPr="0024356E">
              <w:rPr>
                <w:rFonts w:ascii="Arial" w:hAnsi="Arial" w:cs="Arial"/>
                <w:color w:val="FF0000"/>
              </w:rPr>
              <w:t xml:space="preserve"> or 2</w:t>
            </w:r>
            <w:r w:rsidRPr="0024356E">
              <w:rPr>
                <w:rFonts w:ascii="Arial" w:hAnsi="Arial" w:cs="Arial"/>
                <w:color w:val="FF0000"/>
                <w:vertAlign w:val="superscript"/>
              </w:rPr>
              <w:t>nd</w:t>
            </w:r>
            <w:r w:rsidRPr="0024356E">
              <w:rPr>
                <w:rFonts w:ascii="Arial" w:hAnsi="Arial" w:cs="Arial"/>
                <w:color w:val="FF0000"/>
              </w:rPr>
              <w:t xml:space="preserve"> Place</w:t>
            </w:r>
            <w:r w:rsidRPr="0024356E">
              <w:rPr>
                <w:rFonts w:ascii="Arial" w:hAnsi="Arial" w:cs="Arial"/>
              </w:rPr>
              <w:t>)</w:t>
            </w:r>
          </w:p>
          <w:p w14:paraId="32DB0A86" w14:textId="3F06E733" w:rsidR="00A43B1E" w:rsidRPr="00A43B1E" w:rsidRDefault="00A43B1E" w:rsidP="00A43B1E">
            <w:pPr>
              <w:spacing w:line="240" w:lineRule="auto"/>
              <w:jc w:val="center"/>
              <w:rPr>
                <w:rFonts w:ascii="Times" w:hAnsi="Times"/>
                <w:color w:val="FF0000"/>
                <w:sz w:val="20"/>
                <w:szCs w:val="20"/>
              </w:rPr>
            </w:pPr>
            <w:r w:rsidRPr="00A43B1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One entry for each 1st or 2nd Place Achieved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2F9072" w14:textId="6D346974" w:rsidR="00D95788" w:rsidRPr="0024356E" w:rsidRDefault="00D95788" w:rsidP="006442A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Fairgrounds, Monterey, CA</w:t>
            </w:r>
          </w:p>
        </w:tc>
      </w:tr>
      <w:tr w:rsidR="001D3145" w:rsidRPr="00C97DE4" w14:paraId="7BA07A1B" w14:textId="77777777" w:rsidTr="004007A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33BB4" w14:textId="72B5CD81" w:rsidR="001D3145" w:rsidRPr="00216EAD" w:rsidRDefault="001D3145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31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62AED" w14:textId="1628540D" w:rsidR="001D3145" w:rsidRPr="00216EAD" w:rsidRDefault="00D95788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9AB54" w14:textId="46CDF6FC" w:rsidR="001D3145" w:rsidRPr="00216EAD" w:rsidRDefault="00D95788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E7834" w14:textId="3B5B9D6C" w:rsidR="001362BB" w:rsidRPr="0024356E" w:rsidRDefault="00142197" w:rsidP="00A43B1E">
            <w:pPr>
              <w:rPr>
                <w:rFonts w:ascii="Arial" w:hAnsi="Arial" w:cs="Arial"/>
              </w:rPr>
            </w:pPr>
            <w:bookmarkStart w:id="5" w:name="OLE_LINK72"/>
            <w:bookmarkStart w:id="6" w:name="OLE_LINK73"/>
            <w:r w:rsidRPr="0024356E">
              <w:rPr>
                <w:rFonts w:ascii="Arial" w:hAnsi="Arial" w:cs="Arial"/>
              </w:rPr>
              <w:t xml:space="preserve">Monterey County Fair: </w:t>
            </w:r>
            <w:r w:rsidR="00D95788" w:rsidRPr="0024356E">
              <w:rPr>
                <w:rFonts w:ascii="Arial" w:hAnsi="Arial" w:cs="Arial"/>
              </w:rPr>
              <w:t xml:space="preserve">4-H </w:t>
            </w:r>
            <w:r w:rsidR="00A43B1E" w:rsidRPr="0024356E">
              <w:rPr>
                <w:rFonts w:ascii="Arial" w:hAnsi="Arial" w:cs="Arial"/>
              </w:rPr>
              <w:t>(</w:t>
            </w:r>
            <w:r w:rsidR="00A43B1E" w:rsidRPr="0024356E">
              <w:rPr>
                <w:rFonts w:ascii="Arial" w:hAnsi="Arial" w:cs="Arial"/>
                <w:color w:val="FF0000"/>
              </w:rPr>
              <w:t xml:space="preserve">fill-in </w:t>
            </w:r>
            <w:r w:rsidR="00A43B1E">
              <w:rPr>
                <w:rFonts w:ascii="Arial" w:hAnsi="Arial" w:cs="Arial"/>
                <w:color w:val="FF0000"/>
              </w:rPr>
              <w:t xml:space="preserve">Junior </w:t>
            </w:r>
            <w:r w:rsidR="00A43B1E" w:rsidRPr="0024356E">
              <w:rPr>
                <w:rFonts w:ascii="Arial" w:hAnsi="Arial" w:cs="Arial"/>
                <w:color w:val="FF0000"/>
              </w:rPr>
              <w:t xml:space="preserve">or </w:t>
            </w:r>
            <w:r w:rsidR="00A43B1E">
              <w:rPr>
                <w:rFonts w:ascii="Arial" w:hAnsi="Arial" w:cs="Arial"/>
                <w:color w:val="FF0000"/>
              </w:rPr>
              <w:t>Senior</w:t>
            </w:r>
            <w:r w:rsidR="00A43B1E" w:rsidRPr="0024356E">
              <w:rPr>
                <w:rFonts w:ascii="Arial" w:hAnsi="Arial" w:cs="Arial"/>
              </w:rPr>
              <w:t>)</w:t>
            </w:r>
            <w:r w:rsidR="00A43B1E">
              <w:rPr>
                <w:rFonts w:ascii="Arial" w:hAnsi="Arial" w:cs="Arial"/>
              </w:rPr>
              <w:t xml:space="preserve"> </w:t>
            </w:r>
            <w:r w:rsidR="00D95788" w:rsidRPr="0024356E">
              <w:rPr>
                <w:rFonts w:ascii="Arial" w:hAnsi="Arial" w:cs="Arial"/>
              </w:rPr>
              <w:t>Animal Round Robin</w:t>
            </w:r>
            <w:r w:rsidR="00147917" w:rsidRPr="0024356E">
              <w:rPr>
                <w:rFonts w:ascii="Arial" w:hAnsi="Arial" w:cs="Arial"/>
              </w:rPr>
              <w:t xml:space="preserve"> (</w:t>
            </w:r>
            <w:r w:rsidR="00147917" w:rsidRPr="0024356E">
              <w:rPr>
                <w:rFonts w:ascii="Arial" w:hAnsi="Arial" w:cs="Arial"/>
                <w:color w:val="FF0000"/>
              </w:rPr>
              <w:t>fill-in 1</w:t>
            </w:r>
            <w:r w:rsidR="00147917" w:rsidRPr="0024356E">
              <w:rPr>
                <w:rFonts w:ascii="Arial" w:hAnsi="Arial" w:cs="Arial"/>
                <w:color w:val="FF0000"/>
                <w:vertAlign w:val="superscript"/>
              </w:rPr>
              <w:t>st</w:t>
            </w:r>
            <w:r w:rsidR="00147917" w:rsidRPr="0024356E">
              <w:rPr>
                <w:rFonts w:ascii="Arial" w:hAnsi="Arial" w:cs="Arial"/>
                <w:color w:val="FF0000"/>
              </w:rPr>
              <w:t xml:space="preserve"> or 2</w:t>
            </w:r>
            <w:r w:rsidR="00147917" w:rsidRPr="0024356E">
              <w:rPr>
                <w:rFonts w:ascii="Arial" w:hAnsi="Arial" w:cs="Arial"/>
                <w:color w:val="FF0000"/>
                <w:vertAlign w:val="superscript"/>
              </w:rPr>
              <w:t>nd</w:t>
            </w:r>
            <w:r w:rsidR="00147917" w:rsidRPr="0024356E">
              <w:rPr>
                <w:rFonts w:ascii="Arial" w:hAnsi="Arial" w:cs="Arial"/>
                <w:color w:val="FF0000"/>
              </w:rPr>
              <w:t xml:space="preserve"> Place</w:t>
            </w:r>
            <w:r w:rsidR="00147917" w:rsidRPr="0024356E">
              <w:rPr>
                <w:rFonts w:ascii="Arial" w:hAnsi="Arial" w:cs="Arial"/>
              </w:rPr>
              <w:t>)</w:t>
            </w:r>
            <w:bookmarkEnd w:id="5"/>
            <w:bookmarkEnd w:id="6"/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462FB2" w14:textId="1640D6D9" w:rsidR="001D3145" w:rsidRPr="0024356E" w:rsidRDefault="001D3145" w:rsidP="006442A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 xml:space="preserve">Monterey County </w:t>
            </w:r>
            <w:r w:rsidR="007708E7" w:rsidRPr="0024356E">
              <w:rPr>
                <w:rFonts w:ascii="Arial" w:hAnsi="Arial" w:cs="Arial"/>
              </w:rPr>
              <w:t>Fairgrounds,</w:t>
            </w:r>
            <w:r w:rsidRPr="0024356E">
              <w:rPr>
                <w:rFonts w:ascii="Arial" w:hAnsi="Arial" w:cs="Arial"/>
              </w:rPr>
              <w:t xml:space="preserve"> Monterey, CA</w:t>
            </w:r>
          </w:p>
        </w:tc>
      </w:tr>
      <w:tr w:rsidR="00A43B1E" w:rsidRPr="00C97DE4" w14:paraId="0E890AA3" w14:textId="77777777" w:rsidTr="00A43B1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A70FD" w14:textId="6227D92B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3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D8CED" w14:textId="77777777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4330C" w14:textId="77777777" w:rsidR="00A43B1E" w:rsidRPr="00216EAD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709C2" w14:textId="3187A320" w:rsidR="00A43B1E" w:rsidRPr="0024356E" w:rsidRDefault="00A43B1E" w:rsidP="00A43B1E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 xml:space="preserve">Monterey County Fair: </w:t>
            </w:r>
            <w:r>
              <w:rPr>
                <w:rFonts w:ascii="Arial" w:hAnsi="Arial" w:cs="Arial"/>
              </w:rPr>
              <w:t>4-H Goats Clean Barn Award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6CE2C5E" w14:textId="77777777" w:rsidR="00A43B1E" w:rsidRPr="0024356E" w:rsidRDefault="00A43B1E" w:rsidP="00A43B1E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Fairgrounds, Monterey, CA</w:t>
            </w:r>
          </w:p>
        </w:tc>
      </w:tr>
      <w:tr w:rsidR="00A43B1E" w:rsidRPr="00C97DE4" w14:paraId="5884DE3B" w14:textId="77777777" w:rsidTr="00A43B1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6E8A9" w14:textId="76219A9B" w:rsidR="00A43B1E" w:rsidRPr="00216EAD" w:rsidRDefault="0095521B" w:rsidP="009552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  <w:r w:rsidR="00A43B1E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>8</w:t>
            </w:r>
            <w:r w:rsidR="00A43B1E">
              <w:rPr>
                <w:rFonts w:ascii="Arial" w:hAnsi="Arial" w:cs="Arial"/>
              </w:rPr>
              <w:t>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88B1D" w14:textId="77777777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DAAB6" w14:textId="77777777" w:rsidR="00A43B1E" w:rsidRPr="00216EAD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AAD0F" w14:textId="7D6791C3" w:rsidR="00A43B1E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</w:t>
            </w:r>
            <w:r w:rsidRPr="0024356E">
              <w:rPr>
                <w:rFonts w:ascii="Arial" w:hAnsi="Arial" w:cs="Arial"/>
              </w:rPr>
              <w:t xml:space="preserve"> County Fair: (</w:t>
            </w:r>
            <w:r w:rsidRPr="0024356E">
              <w:rPr>
                <w:rFonts w:ascii="Arial" w:hAnsi="Arial" w:cs="Arial"/>
                <w:color w:val="FF0000"/>
              </w:rPr>
              <w:t>fill-in non-livestock Item</w:t>
            </w:r>
            <w:r w:rsidRPr="0024356E">
              <w:rPr>
                <w:rFonts w:ascii="Arial" w:hAnsi="Arial" w:cs="Arial"/>
              </w:rPr>
              <w:t>) Achieved 1</w:t>
            </w:r>
            <w:r w:rsidRPr="0024356E">
              <w:rPr>
                <w:rFonts w:ascii="Arial" w:hAnsi="Arial" w:cs="Arial"/>
                <w:vertAlign w:val="superscript"/>
              </w:rPr>
              <w:t>st</w:t>
            </w:r>
            <w:r w:rsidRPr="0024356E">
              <w:rPr>
                <w:rFonts w:ascii="Arial" w:hAnsi="Arial" w:cs="Arial"/>
              </w:rPr>
              <w:t xml:space="preserve"> Place </w:t>
            </w:r>
          </w:p>
          <w:p w14:paraId="1CBDE0FB" w14:textId="77777777" w:rsidR="00A43B1E" w:rsidRPr="0024356E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1</w:t>
            </w:r>
            <w:r w:rsidRPr="00D97E78">
              <w:rPr>
                <w:rFonts w:ascii="Arial" w:hAnsi="Arial" w:cs="Arial"/>
                <w:i/>
                <w:color w:val="FF0000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Place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B6CD06E" w14:textId="25BCDC2B" w:rsidR="00A43B1E" w:rsidRPr="0024356E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 County Fairgrounds, Santa Cruz, CA</w:t>
            </w:r>
          </w:p>
        </w:tc>
      </w:tr>
      <w:tr w:rsidR="00A43B1E" w:rsidRPr="00C97DE4" w14:paraId="3E1210FD" w14:textId="77777777" w:rsidTr="00A43B1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E6834" w14:textId="5E242D6E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</w:t>
            </w:r>
            <w:r w:rsidRPr="00147917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08CDF" w14:textId="77777777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93C21" w14:textId="77777777" w:rsidR="00A43B1E" w:rsidRPr="00216EAD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46DCC" w14:textId="5D917565" w:rsidR="00A43B1E" w:rsidRPr="0024356E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</w:t>
            </w:r>
            <w:r w:rsidRPr="0024356E">
              <w:rPr>
                <w:rFonts w:ascii="Arial" w:hAnsi="Arial" w:cs="Arial"/>
              </w:rPr>
              <w:t xml:space="preserve"> County Fair: (</w:t>
            </w:r>
            <w:r w:rsidRPr="0024356E">
              <w:rPr>
                <w:rFonts w:ascii="Arial" w:hAnsi="Arial" w:cs="Arial"/>
                <w:color w:val="FF0000"/>
              </w:rPr>
              <w:t>fill-in Item</w:t>
            </w:r>
            <w:r w:rsidRPr="0024356E">
              <w:rPr>
                <w:rFonts w:ascii="Arial" w:hAnsi="Arial" w:cs="Arial"/>
              </w:rPr>
              <w:t>) Achieved Best of (</w:t>
            </w:r>
            <w:r w:rsidRPr="0024356E">
              <w:rPr>
                <w:rFonts w:ascii="Arial" w:hAnsi="Arial" w:cs="Arial"/>
                <w:color w:val="FF0000"/>
              </w:rPr>
              <w:t xml:space="preserve">fill-in Show, Breed, </w:t>
            </w:r>
            <w:proofErr w:type="spellStart"/>
            <w:r w:rsidRPr="0024356E">
              <w:rPr>
                <w:rFonts w:ascii="Arial" w:hAnsi="Arial" w:cs="Arial"/>
                <w:color w:val="FF0000"/>
              </w:rPr>
              <w:t>etc</w:t>
            </w:r>
            <w:proofErr w:type="spellEnd"/>
            <w:r w:rsidRPr="0024356E">
              <w:rPr>
                <w:rFonts w:ascii="Arial" w:hAnsi="Arial" w:cs="Arial"/>
              </w:rPr>
              <w:t>)</w:t>
            </w:r>
          </w:p>
          <w:p w14:paraId="1724DA3E" w14:textId="77777777" w:rsidR="00A43B1E" w:rsidRPr="0024356E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One entry for each Best of Show, Breed, </w:t>
            </w:r>
            <w:proofErr w:type="spellStart"/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BD539A9" w14:textId="0EBD1B33" w:rsidR="00A43B1E" w:rsidRPr="0024356E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 County Fairgrounds, Santa Cruz, CA</w:t>
            </w:r>
          </w:p>
        </w:tc>
      </w:tr>
      <w:tr w:rsidR="00A43B1E" w:rsidRPr="00C97DE4" w14:paraId="218280A7" w14:textId="77777777" w:rsidTr="00A43B1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298D8" w14:textId="57713EF3" w:rsidR="00A43B1E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</w:t>
            </w:r>
            <w:r w:rsidRPr="00147917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E75A2" w14:textId="77777777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36F30" w14:textId="77777777" w:rsidR="00A43B1E" w:rsidRPr="00216EAD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D6C24" w14:textId="443ABA32" w:rsidR="00A43B1E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</w:t>
            </w:r>
            <w:r w:rsidRPr="0024356E">
              <w:rPr>
                <w:rFonts w:ascii="Arial" w:hAnsi="Arial" w:cs="Arial"/>
              </w:rPr>
              <w:t xml:space="preserve"> County Fair: (</w:t>
            </w:r>
            <w:r w:rsidRPr="0024356E">
              <w:rPr>
                <w:rFonts w:ascii="Arial" w:hAnsi="Arial" w:cs="Arial"/>
                <w:color w:val="FF0000"/>
              </w:rPr>
              <w:t>fill-in category: Goat, Hog, Poultry, Rabbit</w:t>
            </w:r>
            <w:r w:rsidRPr="0024356E">
              <w:rPr>
                <w:rFonts w:ascii="Arial" w:hAnsi="Arial" w:cs="Arial"/>
              </w:rPr>
              <w:t>)  (</w:t>
            </w:r>
            <w:r w:rsidRPr="0024356E">
              <w:rPr>
                <w:rFonts w:ascii="Arial" w:hAnsi="Arial" w:cs="Arial"/>
                <w:color w:val="FF0000"/>
              </w:rPr>
              <w:t>fill-in category: Novice, Junior or Senior</w:t>
            </w:r>
            <w:r w:rsidRPr="0024356E">
              <w:rPr>
                <w:rFonts w:ascii="Arial" w:hAnsi="Arial" w:cs="Arial"/>
              </w:rPr>
              <w:t>) Showmanship (</w:t>
            </w:r>
            <w:r w:rsidRPr="0024356E">
              <w:rPr>
                <w:rFonts w:ascii="Arial" w:hAnsi="Arial" w:cs="Arial"/>
                <w:color w:val="FF0000"/>
              </w:rPr>
              <w:t>fill-in 1</w:t>
            </w:r>
            <w:r w:rsidRPr="0024356E">
              <w:rPr>
                <w:rFonts w:ascii="Arial" w:hAnsi="Arial" w:cs="Arial"/>
                <w:color w:val="FF0000"/>
                <w:vertAlign w:val="superscript"/>
              </w:rPr>
              <w:t>st</w:t>
            </w:r>
            <w:r w:rsidRPr="0024356E">
              <w:rPr>
                <w:rFonts w:ascii="Arial" w:hAnsi="Arial" w:cs="Arial"/>
                <w:color w:val="FF0000"/>
              </w:rPr>
              <w:t xml:space="preserve"> or 2</w:t>
            </w:r>
            <w:r w:rsidRPr="0024356E">
              <w:rPr>
                <w:rFonts w:ascii="Arial" w:hAnsi="Arial" w:cs="Arial"/>
                <w:color w:val="FF0000"/>
                <w:vertAlign w:val="superscript"/>
              </w:rPr>
              <w:t>nd</w:t>
            </w:r>
            <w:r w:rsidRPr="0024356E">
              <w:rPr>
                <w:rFonts w:ascii="Arial" w:hAnsi="Arial" w:cs="Arial"/>
                <w:color w:val="FF0000"/>
              </w:rPr>
              <w:t xml:space="preserve"> Place</w:t>
            </w:r>
            <w:r w:rsidRPr="0024356E">
              <w:rPr>
                <w:rFonts w:ascii="Arial" w:hAnsi="Arial" w:cs="Arial"/>
              </w:rPr>
              <w:t>)</w:t>
            </w:r>
          </w:p>
          <w:p w14:paraId="76BA6389" w14:textId="77777777" w:rsidR="00A43B1E" w:rsidRPr="00A43B1E" w:rsidRDefault="00A43B1E" w:rsidP="00A43B1E">
            <w:pPr>
              <w:spacing w:line="240" w:lineRule="auto"/>
              <w:jc w:val="center"/>
              <w:rPr>
                <w:rFonts w:ascii="Times" w:hAnsi="Times"/>
                <w:color w:val="FF0000"/>
                <w:sz w:val="20"/>
                <w:szCs w:val="20"/>
              </w:rPr>
            </w:pPr>
            <w:r w:rsidRPr="00A43B1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One entry for each 1st or 2nd Place Achieved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898364" w14:textId="7E57054F" w:rsidR="00A43B1E" w:rsidRPr="0024356E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 County Fairgrounds, Santa Cruz, CA</w:t>
            </w:r>
          </w:p>
        </w:tc>
      </w:tr>
      <w:tr w:rsidR="00A43B1E" w:rsidRPr="00C97DE4" w14:paraId="66ACC9C0" w14:textId="77777777" w:rsidTr="00A43B1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E3AAC" w14:textId="0581E5E2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6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D8E35" w14:textId="77777777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56A29" w14:textId="77777777" w:rsidR="00A43B1E" w:rsidRPr="00216EAD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677BD" w14:textId="29090462" w:rsidR="00A43B1E" w:rsidRPr="0024356E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</w:t>
            </w:r>
            <w:r w:rsidRPr="0024356E">
              <w:rPr>
                <w:rFonts w:ascii="Arial" w:hAnsi="Arial" w:cs="Arial"/>
              </w:rPr>
              <w:t xml:space="preserve"> County Fair: 4-H (</w:t>
            </w:r>
            <w:r w:rsidRPr="0024356E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 xml:space="preserve">Junior </w:t>
            </w:r>
            <w:r w:rsidRPr="0024356E">
              <w:rPr>
                <w:rFonts w:ascii="Arial" w:hAnsi="Arial" w:cs="Arial"/>
                <w:color w:val="FF0000"/>
              </w:rPr>
              <w:t xml:space="preserve">or </w:t>
            </w:r>
            <w:r>
              <w:rPr>
                <w:rFonts w:ascii="Arial" w:hAnsi="Arial" w:cs="Arial"/>
                <w:color w:val="FF0000"/>
              </w:rPr>
              <w:t>Senior</w:t>
            </w:r>
            <w:r w:rsidRPr="0024356E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 xml:space="preserve"> </w:t>
            </w:r>
            <w:r w:rsidRPr="0024356E">
              <w:rPr>
                <w:rFonts w:ascii="Arial" w:hAnsi="Arial" w:cs="Arial"/>
              </w:rPr>
              <w:t>Animal Round Robin (</w:t>
            </w:r>
            <w:r w:rsidRPr="0024356E">
              <w:rPr>
                <w:rFonts w:ascii="Arial" w:hAnsi="Arial" w:cs="Arial"/>
                <w:color w:val="FF0000"/>
              </w:rPr>
              <w:t>fill-in 1</w:t>
            </w:r>
            <w:r w:rsidRPr="0024356E">
              <w:rPr>
                <w:rFonts w:ascii="Arial" w:hAnsi="Arial" w:cs="Arial"/>
                <w:color w:val="FF0000"/>
                <w:vertAlign w:val="superscript"/>
              </w:rPr>
              <w:t>st</w:t>
            </w:r>
            <w:r w:rsidRPr="0024356E">
              <w:rPr>
                <w:rFonts w:ascii="Arial" w:hAnsi="Arial" w:cs="Arial"/>
                <w:color w:val="FF0000"/>
              </w:rPr>
              <w:t xml:space="preserve"> or 2</w:t>
            </w:r>
            <w:r w:rsidRPr="0024356E">
              <w:rPr>
                <w:rFonts w:ascii="Arial" w:hAnsi="Arial" w:cs="Arial"/>
                <w:color w:val="FF0000"/>
                <w:vertAlign w:val="superscript"/>
              </w:rPr>
              <w:t>nd</w:t>
            </w:r>
            <w:r w:rsidRPr="0024356E">
              <w:rPr>
                <w:rFonts w:ascii="Arial" w:hAnsi="Arial" w:cs="Arial"/>
                <w:color w:val="FF0000"/>
              </w:rPr>
              <w:t xml:space="preserve"> Place</w:t>
            </w:r>
            <w:r w:rsidRPr="0024356E">
              <w:rPr>
                <w:rFonts w:ascii="Arial" w:hAnsi="Arial" w:cs="Arial"/>
              </w:rPr>
              <w:t>)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5C8D7D" w14:textId="4D2E4F90" w:rsidR="00A43B1E" w:rsidRPr="0024356E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ta Cruz County Fairgrounds, Santa Cruz, CA</w:t>
            </w:r>
          </w:p>
        </w:tc>
      </w:tr>
      <w:tr w:rsidR="00A43B1E" w:rsidRPr="00C97DE4" w14:paraId="62165145" w14:textId="77777777" w:rsidTr="00A43B1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4C6AF" w14:textId="14FBF4DE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9/30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6EBAF" w14:textId="77777777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C76B0" w14:textId="77777777" w:rsidR="00A43B1E" w:rsidRPr="00216EAD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1F6CF" w14:textId="175AF2CA" w:rsidR="00A43B1E" w:rsidRDefault="0095521B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 Benito</w:t>
            </w:r>
            <w:r w:rsidR="00A43B1E" w:rsidRPr="0024356E">
              <w:rPr>
                <w:rFonts w:ascii="Arial" w:hAnsi="Arial" w:cs="Arial"/>
              </w:rPr>
              <w:t xml:space="preserve"> County Fair: (</w:t>
            </w:r>
            <w:r w:rsidR="00A43B1E" w:rsidRPr="0024356E">
              <w:rPr>
                <w:rFonts w:ascii="Arial" w:hAnsi="Arial" w:cs="Arial"/>
                <w:color w:val="FF0000"/>
              </w:rPr>
              <w:t>fill-in non-livestock Item</w:t>
            </w:r>
            <w:r w:rsidR="00A43B1E" w:rsidRPr="0024356E">
              <w:rPr>
                <w:rFonts w:ascii="Arial" w:hAnsi="Arial" w:cs="Arial"/>
              </w:rPr>
              <w:t>) Achieved 1</w:t>
            </w:r>
            <w:r w:rsidR="00A43B1E" w:rsidRPr="0024356E">
              <w:rPr>
                <w:rFonts w:ascii="Arial" w:hAnsi="Arial" w:cs="Arial"/>
                <w:vertAlign w:val="superscript"/>
              </w:rPr>
              <w:t>st</w:t>
            </w:r>
            <w:r w:rsidR="00A43B1E" w:rsidRPr="0024356E">
              <w:rPr>
                <w:rFonts w:ascii="Arial" w:hAnsi="Arial" w:cs="Arial"/>
              </w:rPr>
              <w:t xml:space="preserve"> Place </w:t>
            </w:r>
          </w:p>
          <w:p w14:paraId="4A5637DE" w14:textId="77777777" w:rsidR="00A43B1E" w:rsidRPr="0024356E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1</w:t>
            </w:r>
            <w:r w:rsidRPr="00D97E78">
              <w:rPr>
                <w:rFonts w:ascii="Arial" w:hAnsi="Arial" w:cs="Arial"/>
                <w:i/>
                <w:color w:val="FF0000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Place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8AA233A" w14:textId="253040B9" w:rsidR="00A43B1E" w:rsidRPr="0024356E" w:rsidRDefault="00A43B1E" w:rsidP="00A43B1E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olado</w:t>
            </w:r>
            <w:proofErr w:type="spellEnd"/>
            <w:r>
              <w:rPr>
                <w:rFonts w:ascii="Arial" w:hAnsi="Arial" w:cs="Arial"/>
              </w:rPr>
              <w:t xml:space="preserve"> Park Event Center, Tres </w:t>
            </w:r>
            <w:proofErr w:type="spellStart"/>
            <w:r>
              <w:rPr>
                <w:rFonts w:ascii="Arial" w:hAnsi="Arial" w:cs="Arial"/>
              </w:rPr>
              <w:t>Pinos</w:t>
            </w:r>
            <w:proofErr w:type="spellEnd"/>
            <w:r>
              <w:rPr>
                <w:rFonts w:ascii="Arial" w:hAnsi="Arial" w:cs="Arial"/>
              </w:rPr>
              <w:t>, CA</w:t>
            </w:r>
          </w:p>
        </w:tc>
      </w:tr>
      <w:tr w:rsidR="00A43B1E" w:rsidRPr="00C97DE4" w14:paraId="2528014C" w14:textId="77777777" w:rsidTr="00A43B1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89ECF" w14:textId="250B4B68" w:rsidR="00A43B1E" w:rsidRPr="00216EAD" w:rsidRDefault="0095521B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="00A43B1E">
              <w:rPr>
                <w:rFonts w:ascii="Arial" w:hAnsi="Arial" w:cs="Arial"/>
              </w:rPr>
              <w:t>/</w:t>
            </w:r>
            <w:r w:rsidR="00A43B1E">
              <w:rPr>
                <w:rFonts w:ascii="Arial" w:hAnsi="Arial" w:cs="Arial"/>
                <w:color w:val="FF0000"/>
              </w:rPr>
              <w:t>##</w:t>
            </w:r>
            <w:r w:rsidR="00A43B1E">
              <w:rPr>
                <w:rFonts w:ascii="Arial" w:hAnsi="Arial" w:cs="Arial"/>
              </w:rPr>
              <w:t>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11D67" w14:textId="77777777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1C6B9" w14:textId="77777777" w:rsidR="00A43B1E" w:rsidRPr="00216EAD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15392" w14:textId="5B971397" w:rsidR="00A43B1E" w:rsidRPr="0024356E" w:rsidRDefault="0095521B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 Benito</w:t>
            </w:r>
            <w:r w:rsidR="00A43B1E" w:rsidRPr="0024356E">
              <w:rPr>
                <w:rFonts w:ascii="Arial" w:hAnsi="Arial" w:cs="Arial"/>
              </w:rPr>
              <w:t xml:space="preserve"> County Fair: (</w:t>
            </w:r>
            <w:r w:rsidR="00A43B1E" w:rsidRPr="0024356E">
              <w:rPr>
                <w:rFonts w:ascii="Arial" w:hAnsi="Arial" w:cs="Arial"/>
                <w:color w:val="FF0000"/>
              </w:rPr>
              <w:t>fill-in Item</w:t>
            </w:r>
            <w:r w:rsidR="00A43B1E" w:rsidRPr="0024356E">
              <w:rPr>
                <w:rFonts w:ascii="Arial" w:hAnsi="Arial" w:cs="Arial"/>
              </w:rPr>
              <w:t>) Achieved Best of (</w:t>
            </w:r>
            <w:r w:rsidR="00A43B1E" w:rsidRPr="0024356E">
              <w:rPr>
                <w:rFonts w:ascii="Arial" w:hAnsi="Arial" w:cs="Arial"/>
                <w:color w:val="FF0000"/>
              </w:rPr>
              <w:t xml:space="preserve">fill-in Show, Breed, </w:t>
            </w:r>
            <w:proofErr w:type="spellStart"/>
            <w:r w:rsidR="00A43B1E" w:rsidRPr="0024356E">
              <w:rPr>
                <w:rFonts w:ascii="Arial" w:hAnsi="Arial" w:cs="Arial"/>
                <w:color w:val="FF0000"/>
              </w:rPr>
              <w:t>etc</w:t>
            </w:r>
            <w:proofErr w:type="spellEnd"/>
            <w:r w:rsidR="00A43B1E" w:rsidRPr="0024356E">
              <w:rPr>
                <w:rFonts w:ascii="Arial" w:hAnsi="Arial" w:cs="Arial"/>
              </w:rPr>
              <w:t>)</w:t>
            </w:r>
          </w:p>
          <w:p w14:paraId="739FA987" w14:textId="77777777" w:rsidR="00A43B1E" w:rsidRPr="0024356E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One entry for each Best of Show, Breed, </w:t>
            </w:r>
            <w:proofErr w:type="spellStart"/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F37A7AA" w14:textId="4DC71A18" w:rsidR="00A43B1E" w:rsidRPr="0024356E" w:rsidRDefault="0095521B" w:rsidP="00A43B1E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olado</w:t>
            </w:r>
            <w:proofErr w:type="spellEnd"/>
            <w:r>
              <w:rPr>
                <w:rFonts w:ascii="Arial" w:hAnsi="Arial" w:cs="Arial"/>
              </w:rPr>
              <w:t xml:space="preserve"> Park Event Center, Tres </w:t>
            </w:r>
            <w:proofErr w:type="spellStart"/>
            <w:r>
              <w:rPr>
                <w:rFonts w:ascii="Arial" w:hAnsi="Arial" w:cs="Arial"/>
              </w:rPr>
              <w:t>Pinos</w:t>
            </w:r>
            <w:proofErr w:type="spellEnd"/>
            <w:r>
              <w:rPr>
                <w:rFonts w:ascii="Arial" w:hAnsi="Arial" w:cs="Arial"/>
              </w:rPr>
              <w:t>, CA</w:t>
            </w:r>
          </w:p>
        </w:tc>
      </w:tr>
      <w:tr w:rsidR="00A43B1E" w:rsidRPr="00C97DE4" w14:paraId="198357EF" w14:textId="77777777" w:rsidTr="00A43B1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6809A" w14:textId="3AEC72AC" w:rsidR="00A43B1E" w:rsidRDefault="0095521B" w:rsidP="009552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="00A43B1E">
              <w:rPr>
                <w:rFonts w:ascii="Arial" w:hAnsi="Arial" w:cs="Arial"/>
              </w:rPr>
              <w:t>/</w:t>
            </w:r>
            <w:r w:rsidRPr="0095521B">
              <w:rPr>
                <w:rFonts w:ascii="Arial" w:hAnsi="Arial" w:cs="Arial"/>
              </w:rPr>
              <w:t>7</w:t>
            </w:r>
            <w:r w:rsidR="00A43B1E">
              <w:rPr>
                <w:rFonts w:ascii="Arial" w:hAnsi="Arial" w:cs="Arial"/>
              </w:rPr>
              <w:t>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4C10" w14:textId="77777777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303E3" w14:textId="77777777" w:rsidR="00A43B1E" w:rsidRPr="00216EAD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901E4" w14:textId="5F048AB5" w:rsidR="00A43B1E" w:rsidRDefault="0095521B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 Benito</w:t>
            </w:r>
            <w:r w:rsidR="00A43B1E" w:rsidRPr="0024356E">
              <w:rPr>
                <w:rFonts w:ascii="Arial" w:hAnsi="Arial" w:cs="Arial"/>
              </w:rPr>
              <w:t xml:space="preserve"> County Fair: (</w:t>
            </w:r>
            <w:r w:rsidR="00A43B1E" w:rsidRPr="0024356E">
              <w:rPr>
                <w:rFonts w:ascii="Arial" w:hAnsi="Arial" w:cs="Arial"/>
                <w:color w:val="FF0000"/>
              </w:rPr>
              <w:t>fill-in category: Goat, Hog, Poultry, Rabbit</w:t>
            </w:r>
            <w:r w:rsidR="00A43B1E" w:rsidRPr="0024356E">
              <w:rPr>
                <w:rFonts w:ascii="Arial" w:hAnsi="Arial" w:cs="Arial"/>
              </w:rPr>
              <w:t>)  (</w:t>
            </w:r>
            <w:r w:rsidR="00A43B1E" w:rsidRPr="0024356E">
              <w:rPr>
                <w:rFonts w:ascii="Arial" w:hAnsi="Arial" w:cs="Arial"/>
                <w:color w:val="FF0000"/>
              </w:rPr>
              <w:t>fill-in category: Novice, Junior or Senior</w:t>
            </w:r>
            <w:r w:rsidR="00A43B1E" w:rsidRPr="0024356E">
              <w:rPr>
                <w:rFonts w:ascii="Arial" w:hAnsi="Arial" w:cs="Arial"/>
              </w:rPr>
              <w:t>) Showmanship (</w:t>
            </w:r>
            <w:r w:rsidR="00A43B1E" w:rsidRPr="0024356E">
              <w:rPr>
                <w:rFonts w:ascii="Arial" w:hAnsi="Arial" w:cs="Arial"/>
                <w:color w:val="FF0000"/>
              </w:rPr>
              <w:t>fill-in 1</w:t>
            </w:r>
            <w:r w:rsidR="00A43B1E" w:rsidRPr="0024356E">
              <w:rPr>
                <w:rFonts w:ascii="Arial" w:hAnsi="Arial" w:cs="Arial"/>
                <w:color w:val="FF0000"/>
                <w:vertAlign w:val="superscript"/>
              </w:rPr>
              <w:t>st</w:t>
            </w:r>
            <w:r w:rsidR="00A43B1E" w:rsidRPr="0024356E">
              <w:rPr>
                <w:rFonts w:ascii="Arial" w:hAnsi="Arial" w:cs="Arial"/>
                <w:color w:val="FF0000"/>
              </w:rPr>
              <w:t xml:space="preserve"> or 2</w:t>
            </w:r>
            <w:r w:rsidR="00A43B1E" w:rsidRPr="0024356E">
              <w:rPr>
                <w:rFonts w:ascii="Arial" w:hAnsi="Arial" w:cs="Arial"/>
                <w:color w:val="FF0000"/>
                <w:vertAlign w:val="superscript"/>
              </w:rPr>
              <w:t>nd</w:t>
            </w:r>
            <w:r w:rsidR="00A43B1E" w:rsidRPr="0024356E">
              <w:rPr>
                <w:rFonts w:ascii="Arial" w:hAnsi="Arial" w:cs="Arial"/>
                <w:color w:val="FF0000"/>
              </w:rPr>
              <w:t xml:space="preserve"> Place</w:t>
            </w:r>
            <w:r w:rsidR="00A43B1E" w:rsidRPr="0024356E">
              <w:rPr>
                <w:rFonts w:ascii="Arial" w:hAnsi="Arial" w:cs="Arial"/>
              </w:rPr>
              <w:t>)</w:t>
            </w:r>
          </w:p>
          <w:p w14:paraId="35BA6D48" w14:textId="77777777" w:rsidR="00A43B1E" w:rsidRPr="00A43B1E" w:rsidRDefault="00A43B1E" w:rsidP="00A43B1E">
            <w:pPr>
              <w:spacing w:line="240" w:lineRule="auto"/>
              <w:jc w:val="center"/>
              <w:rPr>
                <w:rFonts w:ascii="Times" w:hAnsi="Times"/>
                <w:color w:val="FF0000"/>
                <w:sz w:val="20"/>
                <w:szCs w:val="20"/>
              </w:rPr>
            </w:pPr>
            <w:r w:rsidRPr="00A43B1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One entry for each 1st or 2nd Place Achieved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FF3AE6" w14:textId="57450B58" w:rsidR="00A43B1E" w:rsidRPr="0024356E" w:rsidRDefault="0095521B" w:rsidP="00A43B1E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olado</w:t>
            </w:r>
            <w:proofErr w:type="spellEnd"/>
            <w:r>
              <w:rPr>
                <w:rFonts w:ascii="Arial" w:hAnsi="Arial" w:cs="Arial"/>
              </w:rPr>
              <w:t xml:space="preserve"> Park Event Center, Tres </w:t>
            </w:r>
            <w:proofErr w:type="spellStart"/>
            <w:r>
              <w:rPr>
                <w:rFonts w:ascii="Arial" w:hAnsi="Arial" w:cs="Arial"/>
              </w:rPr>
              <w:t>Pinos</w:t>
            </w:r>
            <w:proofErr w:type="spellEnd"/>
            <w:r>
              <w:rPr>
                <w:rFonts w:ascii="Arial" w:hAnsi="Arial" w:cs="Arial"/>
              </w:rPr>
              <w:t>, CA</w:t>
            </w:r>
          </w:p>
        </w:tc>
      </w:tr>
      <w:tr w:rsidR="00A43B1E" w:rsidRPr="00C97DE4" w14:paraId="7A7BF58C" w14:textId="77777777" w:rsidTr="00A43B1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11F26" w14:textId="3A5BDD53" w:rsidR="00A43B1E" w:rsidRPr="00216EAD" w:rsidRDefault="0095521B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="00A43B1E">
              <w:rPr>
                <w:rFonts w:ascii="Arial" w:hAnsi="Arial" w:cs="Arial"/>
              </w:rPr>
              <w:t>/31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4DEE8" w14:textId="77777777" w:rsidR="00A43B1E" w:rsidRPr="00216EAD" w:rsidRDefault="00A43B1E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8258D" w14:textId="77777777" w:rsidR="00A43B1E" w:rsidRPr="00216EAD" w:rsidRDefault="00A43B1E" w:rsidP="00A43B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55FB2" w14:textId="55810051" w:rsidR="00A43B1E" w:rsidRPr="0024356E" w:rsidRDefault="0095521B" w:rsidP="00A43B1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 Benito</w:t>
            </w:r>
            <w:r w:rsidR="00A43B1E" w:rsidRPr="0024356E">
              <w:rPr>
                <w:rFonts w:ascii="Arial" w:hAnsi="Arial" w:cs="Arial"/>
              </w:rPr>
              <w:t xml:space="preserve"> Fair: 4-H (</w:t>
            </w:r>
            <w:r w:rsidR="00A43B1E" w:rsidRPr="0024356E">
              <w:rPr>
                <w:rFonts w:ascii="Arial" w:hAnsi="Arial" w:cs="Arial"/>
                <w:color w:val="FF0000"/>
              </w:rPr>
              <w:t xml:space="preserve">fill-in </w:t>
            </w:r>
            <w:r w:rsidR="00A43B1E">
              <w:rPr>
                <w:rFonts w:ascii="Arial" w:hAnsi="Arial" w:cs="Arial"/>
                <w:color w:val="FF0000"/>
              </w:rPr>
              <w:t xml:space="preserve">Junior </w:t>
            </w:r>
            <w:r w:rsidR="00A43B1E" w:rsidRPr="0024356E">
              <w:rPr>
                <w:rFonts w:ascii="Arial" w:hAnsi="Arial" w:cs="Arial"/>
                <w:color w:val="FF0000"/>
              </w:rPr>
              <w:t xml:space="preserve">or </w:t>
            </w:r>
            <w:r w:rsidR="00A43B1E">
              <w:rPr>
                <w:rFonts w:ascii="Arial" w:hAnsi="Arial" w:cs="Arial"/>
                <w:color w:val="FF0000"/>
              </w:rPr>
              <w:t>Senior</w:t>
            </w:r>
            <w:r w:rsidR="00A43B1E" w:rsidRPr="0024356E">
              <w:rPr>
                <w:rFonts w:ascii="Arial" w:hAnsi="Arial" w:cs="Arial"/>
              </w:rPr>
              <w:t>)</w:t>
            </w:r>
            <w:r w:rsidR="00A43B1E">
              <w:rPr>
                <w:rFonts w:ascii="Arial" w:hAnsi="Arial" w:cs="Arial"/>
              </w:rPr>
              <w:t xml:space="preserve"> </w:t>
            </w:r>
            <w:r w:rsidR="00A43B1E" w:rsidRPr="0024356E">
              <w:rPr>
                <w:rFonts w:ascii="Arial" w:hAnsi="Arial" w:cs="Arial"/>
              </w:rPr>
              <w:t>Animal Round Robin (</w:t>
            </w:r>
            <w:r w:rsidR="00A43B1E" w:rsidRPr="0024356E">
              <w:rPr>
                <w:rFonts w:ascii="Arial" w:hAnsi="Arial" w:cs="Arial"/>
                <w:color w:val="FF0000"/>
              </w:rPr>
              <w:t>fill-in 1</w:t>
            </w:r>
            <w:r w:rsidR="00A43B1E" w:rsidRPr="0024356E">
              <w:rPr>
                <w:rFonts w:ascii="Arial" w:hAnsi="Arial" w:cs="Arial"/>
                <w:color w:val="FF0000"/>
                <w:vertAlign w:val="superscript"/>
              </w:rPr>
              <w:t>st</w:t>
            </w:r>
            <w:r w:rsidR="00A43B1E" w:rsidRPr="0024356E">
              <w:rPr>
                <w:rFonts w:ascii="Arial" w:hAnsi="Arial" w:cs="Arial"/>
                <w:color w:val="FF0000"/>
              </w:rPr>
              <w:t xml:space="preserve"> or 2</w:t>
            </w:r>
            <w:r w:rsidR="00A43B1E" w:rsidRPr="0024356E">
              <w:rPr>
                <w:rFonts w:ascii="Arial" w:hAnsi="Arial" w:cs="Arial"/>
                <w:color w:val="FF0000"/>
                <w:vertAlign w:val="superscript"/>
              </w:rPr>
              <w:t>nd</w:t>
            </w:r>
            <w:r w:rsidR="00A43B1E" w:rsidRPr="0024356E">
              <w:rPr>
                <w:rFonts w:ascii="Arial" w:hAnsi="Arial" w:cs="Arial"/>
                <w:color w:val="FF0000"/>
              </w:rPr>
              <w:t xml:space="preserve"> Place</w:t>
            </w:r>
            <w:r w:rsidR="00A43B1E" w:rsidRPr="0024356E">
              <w:rPr>
                <w:rFonts w:ascii="Arial" w:hAnsi="Arial" w:cs="Arial"/>
              </w:rPr>
              <w:t>)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8528D2" w14:textId="04F27760" w:rsidR="00A43B1E" w:rsidRPr="0024356E" w:rsidRDefault="0095521B" w:rsidP="00A43B1E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olado</w:t>
            </w:r>
            <w:proofErr w:type="spellEnd"/>
            <w:r>
              <w:rPr>
                <w:rFonts w:ascii="Arial" w:hAnsi="Arial" w:cs="Arial"/>
              </w:rPr>
              <w:t xml:space="preserve"> Park Event Center, Tres </w:t>
            </w:r>
            <w:proofErr w:type="spellStart"/>
            <w:r>
              <w:rPr>
                <w:rFonts w:ascii="Arial" w:hAnsi="Arial" w:cs="Arial"/>
              </w:rPr>
              <w:t>Pinos</w:t>
            </w:r>
            <w:proofErr w:type="spellEnd"/>
            <w:r>
              <w:rPr>
                <w:rFonts w:ascii="Arial" w:hAnsi="Arial" w:cs="Arial"/>
              </w:rPr>
              <w:t>, CA</w:t>
            </w:r>
          </w:p>
        </w:tc>
      </w:tr>
      <w:tr w:rsidR="00F25CA9" w:rsidRPr="00C97DE4" w14:paraId="48168C3B" w14:textId="77777777" w:rsidTr="004007AE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ABA29" w14:textId="7E2D3C44" w:rsidR="00F25CA9" w:rsidRPr="0095521B" w:rsidRDefault="00F52C39" w:rsidP="00F52C39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2/9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49FB8" w14:textId="143644B3" w:rsidR="00F25CA9" w:rsidRPr="00216EAD" w:rsidRDefault="00B4711E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04B1C" w14:textId="5BB32D2B" w:rsidR="00F25CA9" w:rsidRPr="00216EAD" w:rsidRDefault="00F25CA9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B9B6C" w14:textId="73D41E26" w:rsidR="001362BB" w:rsidRDefault="00F25CA9" w:rsidP="00B4711E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4-H Fantastic Field Day</w:t>
            </w:r>
            <w:r w:rsidR="0095521B">
              <w:rPr>
                <w:rFonts w:ascii="Arial" w:hAnsi="Arial" w:cs="Arial"/>
              </w:rPr>
              <w:t>:</w:t>
            </w:r>
            <w:r w:rsidR="00B4711E" w:rsidRPr="0024356E">
              <w:rPr>
                <w:rFonts w:ascii="Arial" w:hAnsi="Arial" w:cs="Arial"/>
              </w:rPr>
              <w:t xml:space="preserve"> </w:t>
            </w:r>
            <w:r w:rsidR="0095521B">
              <w:rPr>
                <w:rFonts w:ascii="Arial" w:hAnsi="Arial" w:cs="Arial"/>
              </w:rPr>
              <w:t>A</w:t>
            </w:r>
            <w:r w:rsidR="00B4711E" w:rsidRPr="0024356E">
              <w:rPr>
                <w:rFonts w:ascii="Arial" w:hAnsi="Arial" w:cs="Arial"/>
              </w:rPr>
              <w:t>chieved Gold Medal</w:t>
            </w:r>
            <w:r w:rsidR="0095521B">
              <w:rPr>
                <w:rFonts w:ascii="Arial" w:hAnsi="Arial" w:cs="Arial"/>
              </w:rPr>
              <w:t xml:space="preserve"> in (</w:t>
            </w:r>
            <w:r w:rsidR="0095521B">
              <w:rPr>
                <w:rFonts w:ascii="Arial" w:hAnsi="Arial" w:cs="Arial"/>
                <w:color w:val="FF0000"/>
              </w:rPr>
              <w:t>fill-in Dessert Judging, Livestock Judging, Photography, Poster or Vegetable Judging</w:t>
            </w:r>
            <w:r w:rsidR="0095521B">
              <w:rPr>
                <w:rFonts w:ascii="Arial" w:hAnsi="Arial" w:cs="Arial"/>
              </w:rPr>
              <w:t>) Contest</w:t>
            </w:r>
          </w:p>
          <w:p w14:paraId="001E2EEB" w14:textId="6AB4040D" w:rsidR="0095521B" w:rsidRPr="0024356E" w:rsidRDefault="0095521B" w:rsidP="0095521B">
            <w:pPr>
              <w:jc w:val="center"/>
              <w:rPr>
                <w:rFonts w:ascii="Arial" w:hAnsi="Arial" w:cs="Arial"/>
              </w:rPr>
            </w:pPr>
            <w:r w:rsidRPr="00A43B1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One entry for each</w:t>
            </w:r>
            <w:r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 xml:space="preserve"> medal received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0FA9443" w14:textId="00187377" w:rsidR="00F25CA9" w:rsidRPr="0024356E" w:rsidRDefault="00F25CA9" w:rsidP="006442A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Salinas Valley Fairgrounds, King City CA</w:t>
            </w:r>
          </w:p>
        </w:tc>
      </w:tr>
      <w:tr w:rsidR="007D28B0" w:rsidRPr="00C97DE4" w14:paraId="247A93A2" w14:textId="77777777" w:rsidTr="007D28B0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9D01D" w14:textId="65D7CA13" w:rsidR="007D28B0" w:rsidRPr="00216EAD" w:rsidRDefault="007D28B0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1C96B" w14:textId="72DBB4F2" w:rsidR="007D28B0" w:rsidRPr="00216EAD" w:rsidRDefault="007D28B0" w:rsidP="007D28B0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8E263" w14:textId="1FDB809A" w:rsidR="007D28B0" w:rsidRPr="00216EAD" w:rsidRDefault="007D28B0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1EBF8" w14:textId="1BF7FA24" w:rsidR="00030B5B" w:rsidRPr="0024356E" w:rsidRDefault="007D28B0" w:rsidP="004007AE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4-H Presentation Night: 4-H (</w:t>
            </w:r>
            <w:r w:rsidRPr="0024356E">
              <w:rPr>
                <w:rFonts w:ascii="Arial" w:hAnsi="Arial" w:cs="Arial"/>
                <w:color w:val="FF0000"/>
              </w:rPr>
              <w:t>fill in Title &amp; Type</w:t>
            </w:r>
            <w:r w:rsidRPr="0024356E">
              <w:rPr>
                <w:rFonts w:ascii="Arial" w:hAnsi="Arial" w:cs="Arial"/>
              </w:rPr>
              <w:t>) Achieved Gold Medal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6667A9D" w14:textId="39662D10" w:rsidR="007D28B0" w:rsidRPr="0024356E" w:rsidRDefault="007D28B0" w:rsidP="006442A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La Gloria School, Gonzales, CA</w:t>
            </w:r>
          </w:p>
        </w:tc>
      </w:tr>
      <w:tr w:rsidR="00CF0F14" w:rsidRPr="00C97DE4" w14:paraId="169A1810" w14:textId="77777777" w:rsidTr="007D28B0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AF2BB" w14:textId="646EEA47" w:rsidR="00CF0F14" w:rsidRDefault="00CF0F14" w:rsidP="001479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EB911" w14:textId="0E1E84A8" w:rsidR="00CF0F14" w:rsidRPr="00CB0B2F" w:rsidRDefault="00CF0F14" w:rsidP="007D28B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E7F71" w14:textId="43D3D2DC" w:rsidR="00CF0F14" w:rsidRPr="00CF0F14" w:rsidRDefault="00CF0F14" w:rsidP="009552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F3D31" w14:textId="77777777" w:rsidR="00CF0F14" w:rsidRPr="00CF0F14" w:rsidRDefault="00CF0F14" w:rsidP="00CF0F14">
            <w:pPr>
              <w:spacing w:line="240" w:lineRule="auto"/>
            </w:pPr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 xml:space="preserve">Monterey County Fair &amp; 4-H </w:t>
            </w:r>
            <w:proofErr w:type="spellStart"/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SpringFest</w:t>
            </w:r>
            <w:proofErr w:type="spellEnd"/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: (</w:t>
            </w:r>
            <w:r w:rsidRPr="00CF0F14">
              <w:rPr>
                <w:rFonts w:ascii="Arial" w:hAnsi="Arial" w:cs="Arial"/>
                <w:color w:val="FF0000"/>
                <w:shd w:val="clear" w:color="auto" w:fill="FFFFFF"/>
              </w:rPr>
              <w:t>fill-in Animal division</w:t>
            </w:r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) (</w:t>
            </w:r>
            <w:r w:rsidRPr="00CF0F14">
              <w:rPr>
                <w:rFonts w:ascii="Arial" w:hAnsi="Arial" w:cs="Arial"/>
                <w:color w:val="FF0000"/>
                <w:shd w:val="clear" w:color="auto" w:fill="FFFFFF"/>
              </w:rPr>
              <w:t>fill-in Class level</w:t>
            </w:r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) Showmanship (</w:t>
            </w:r>
            <w:r w:rsidRPr="00CF0F14">
              <w:rPr>
                <w:rFonts w:ascii="Arial" w:hAnsi="Arial" w:cs="Arial"/>
                <w:color w:val="FF0000"/>
                <w:shd w:val="clear" w:color="auto" w:fill="FFFFFF"/>
              </w:rPr>
              <w:t>fill in 1st or 2nd Place</w:t>
            </w:r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5C2BE9B7" w14:textId="65073210" w:rsidR="00CF0F14" w:rsidRPr="00CF0F14" w:rsidRDefault="00CF0F14" w:rsidP="00CF0F14">
            <w:pPr>
              <w:spacing w:line="240" w:lineRule="auto"/>
              <w:jc w:val="center"/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</w:pPr>
            <w:r w:rsidRPr="00A43B1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One entry for each</w:t>
            </w:r>
            <w:r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 xml:space="preserve"> 1</w:t>
            </w:r>
            <w:r w:rsidRPr="00CF0F14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  <w:vertAlign w:val="superscript"/>
              </w:rPr>
              <w:t>st</w:t>
            </w:r>
            <w:r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 xml:space="preserve"> or 2</w:t>
            </w:r>
            <w:r w:rsidRPr="00CF0F14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  <w:vertAlign w:val="superscript"/>
              </w:rPr>
              <w:t>nd</w:t>
            </w:r>
            <w:r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 xml:space="preserve"> Place Achieved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BB1FF41" w14:textId="290ABF05" w:rsidR="00CF0F14" w:rsidRPr="00CF0F14" w:rsidRDefault="00CF0F14" w:rsidP="001479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CF0F14" w:rsidRPr="00C97DE4" w14:paraId="507076AD" w14:textId="77777777" w:rsidTr="007D28B0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9E12D" w14:textId="014F843B" w:rsidR="00CF0F14" w:rsidRDefault="00CF0F14" w:rsidP="001479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03A24" w14:textId="62906A87" w:rsidR="00CF0F14" w:rsidRPr="00CB0B2F" w:rsidRDefault="00CF0F14" w:rsidP="007D28B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332CB" w14:textId="5953A57E" w:rsidR="00CF0F14" w:rsidRPr="00CF0F14" w:rsidRDefault="00CF0F14" w:rsidP="009552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C0B8B" w14:textId="77777777" w:rsidR="00CF0F14" w:rsidRPr="00CF0F14" w:rsidRDefault="00CF0F14" w:rsidP="00CF0F14">
            <w:pPr>
              <w:spacing w:line="240" w:lineRule="auto"/>
            </w:pPr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 xml:space="preserve">Monterey County Fair &amp; 4-H </w:t>
            </w:r>
            <w:proofErr w:type="spellStart"/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SpringFest</w:t>
            </w:r>
            <w:proofErr w:type="spellEnd"/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: (</w:t>
            </w:r>
            <w:r w:rsidRPr="00CF0F14">
              <w:rPr>
                <w:rFonts w:ascii="Arial" w:hAnsi="Arial" w:cs="Arial"/>
                <w:color w:val="FF0000"/>
                <w:shd w:val="clear" w:color="auto" w:fill="FFFFFF"/>
              </w:rPr>
              <w:t>fill-in Animal division</w:t>
            </w:r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) (</w:t>
            </w:r>
            <w:r w:rsidRPr="00CF0F14">
              <w:rPr>
                <w:rFonts w:ascii="Arial" w:hAnsi="Arial" w:cs="Arial"/>
                <w:color w:val="FF0000"/>
                <w:shd w:val="clear" w:color="auto" w:fill="FFFFFF"/>
              </w:rPr>
              <w:t>fill-in Class level</w:t>
            </w:r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) Showmanship (</w:t>
            </w:r>
            <w:r w:rsidRPr="00CF0F14">
              <w:rPr>
                <w:rFonts w:ascii="Arial" w:hAnsi="Arial" w:cs="Arial"/>
                <w:color w:val="FF0000"/>
                <w:shd w:val="clear" w:color="auto" w:fill="FFFFFF"/>
              </w:rPr>
              <w:t>fill in 1st or 2nd Place</w:t>
            </w:r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27E08D09" w14:textId="5D04DD2A" w:rsidR="00CF0F14" w:rsidRPr="00CF0F14" w:rsidRDefault="00CF0F14" w:rsidP="00CF0F14">
            <w:pPr>
              <w:spacing w:line="240" w:lineRule="auto"/>
              <w:jc w:val="center"/>
            </w:pPr>
            <w:r w:rsidRPr="00A43B1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One entry for each</w:t>
            </w:r>
            <w:r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 xml:space="preserve"> 1</w:t>
            </w:r>
            <w:r w:rsidRPr="00CF0F14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  <w:vertAlign w:val="superscript"/>
              </w:rPr>
              <w:t>st</w:t>
            </w:r>
            <w:r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 xml:space="preserve"> Place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8F4C56" w14:textId="187701CC" w:rsidR="00CF0F14" w:rsidRPr="00CF0F14" w:rsidRDefault="00CF0F14" w:rsidP="001479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CF0F14" w:rsidRPr="00C97DE4" w14:paraId="3B2D3803" w14:textId="77777777" w:rsidTr="007D28B0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5B95F" w14:textId="6C74B455" w:rsidR="00CF0F14" w:rsidRDefault="00CF0F14" w:rsidP="001479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/16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21EA" w14:textId="54370F53" w:rsidR="00CF0F14" w:rsidRPr="00CB0B2F" w:rsidRDefault="00CF0F14" w:rsidP="00CF0F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F4E3" w14:textId="5F53B319" w:rsidR="00CF0F14" w:rsidRPr="00CF0F14" w:rsidRDefault="00CF0F14" w:rsidP="009552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96B13" w14:textId="52500F7C" w:rsidR="00CF0F14" w:rsidRPr="00CF0F14" w:rsidRDefault="00CF0F14" w:rsidP="00CF0F14">
            <w:pPr>
              <w:spacing w:line="240" w:lineRule="auto"/>
            </w:pPr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 xml:space="preserve">Monterey County Fair &amp; 4-H </w:t>
            </w:r>
            <w:proofErr w:type="spellStart"/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SpringFest</w:t>
            </w:r>
            <w:proofErr w:type="spellEnd"/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: Achieved (</w:t>
            </w:r>
            <w:r w:rsidRPr="00CF0F14">
              <w:rPr>
                <w:rFonts w:ascii="Arial" w:hAnsi="Arial" w:cs="Arial"/>
                <w:color w:val="FF0000"/>
                <w:shd w:val="clear" w:color="auto" w:fill="FFFFFF"/>
              </w:rPr>
              <w:t>fill in 1st or 2nd Place</w:t>
            </w:r>
            <w:r w:rsidRPr="00CF0F14">
              <w:rPr>
                <w:rFonts w:ascii="Arial" w:hAnsi="Arial" w:cs="Arial"/>
                <w:color w:val="000000"/>
                <w:shd w:val="clear" w:color="auto" w:fill="FFFFFF"/>
              </w:rPr>
              <w:t>) in Vegetable Judging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B1DA418" w14:textId="288CBF5C" w:rsidR="00CF0F14" w:rsidRPr="00CF0F14" w:rsidRDefault="00CF0F14" w:rsidP="001479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erey County Fairgrounds, Monterey, CA</w:t>
            </w:r>
          </w:p>
        </w:tc>
      </w:tr>
      <w:tr w:rsidR="00CF0F14" w:rsidRPr="00C97DE4" w14:paraId="577CD20F" w14:textId="77777777" w:rsidTr="007D28B0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F244A" w14:textId="62621B27" w:rsidR="00CF0F14" w:rsidRDefault="00CF0F14" w:rsidP="001479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3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00D1D" w14:textId="71B993A9" w:rsidR="00CF0F14" w:rsidRDefault="00CF0F14" w:rsidP="007D28B0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3F065" w14:textId="3398D3D3" w:rsidR="00CF0F14" w:rsidRDefault="00CF0F14" w:rsidP="009552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F4F7B" w14:textId="77777777" w:rsidR="00CF0F14" w:rsidRDefault="00CF0F14" w:rsidP="007D28B0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4-H Fashion Revue Contest: (</w:t>
            </w:r>
            <w:r w:rsidRPr="0024356E">
              <w:rPr>
                <w:rFonts w:ascii="Arial" w:hAnsi="Arial" w:cs="Arial"/>
                <w:color w:val="FF0000"/>
              </w:rPr>
              <w:t xml:space="preserve">fill-in category: Traditional, Consumer Science Purchased, Box Challenge, Make It Mine Challenge or </w:t>
            </w:r>
            <w:r w:rsidRPr="0024356E">
              <w:rPr>
                <w:rFonts w:ascii="Arial" w:hAnsi="Arial" w:cs="Arial"/>
                <w:color w:val="FF0000"/>
              </w:rPr>
              <w:br/>
              <w:t>Retro/Historical Challenge</w:t>
            </w:r>
            <w:r w:rsidRPr="0024356E">
              <w:rPr>
                <w:rFonts w:ascii="Arial" w:hAnsi="Arial" w:cs="Arial"/>
              </w:rPr>
              <w:t xml:space="preserve">) Medalist </w:t>
            </w:r>
          </w:p>
          <w:p w14:paraId="446A2AE2" w14:textId="2DE9179F" w:rsidR="00CF0F14" w:rsidRPr="0024356E" w:rsidRDefault="00CF0F14" w:rsidP="0095521B">
            <w:pPr>
              <w:jc w:val="center"/>
              <w:rPr>
                <w:rFonts w:ascii="Arial" w:hAnsi="Arial" w:cs="Arial"/>
              </w:rPr>
            </w:pPr>
            <w:r w:rsidRPr="00A43B1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One entry for each</w:t>
            </w:r>
            <w:r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 xml:space="preserve"> medal received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FBF1ED" w14:textId="2425E2DB" w:rsidR="00CF0F14" w:rsidRPr="0024356E" w:rsidRDefault="00CF0F14" w:rsidP="00147917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Ag Office, Salinas, CA</w:t>
            </w:r>
          </w:p>
        </w:tc>
      </w:tr>
      <w:tr w:rsidR="00CF0F14" w:rsidRPr="00C97DE4" w14:paraId="271C597C" w14:textId="77777777" w:rsidTr="007D28B0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4E7B0" w14:textId="168819A3" w:rsidR="00CF0F14" w:rsidRDefault="00CF0F14" w:rsidP="007D28B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3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92B86" w14:textId="77777777" w:rsidR="00CF0F14" w:rsidRDefault="00CF0F14" w:rsidP="007D28B0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76C54" w14:textId="70EFE72D" w:rsidR="00CF0F14" w:rsidRDefault="00CF0F14" w:rsidP="00CF0F1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C9B48" w14:textId="77777777" w:rsidR="00CF0F14" w:rsidRDefault="00CF0F14" w:rsidP="007D28B0">
            <w:pPr>
              <w:rPr>
                <w:rFonts w:ascii="Arial" w:hAnsi="Arial" w:cs="Arial"/>
              </w:rPr>
            </w:pPr>
            <w:bookmarkStart w:id="7" w:name="OLE_LINK74"/>
            <w:bookmarkStart w:id="8" w:name="OLE_LINK75"/>
            <w:r w:rsidRPr="0024356E">
              <w:rPr>
                <w:rFonts w:ascii="Arial" w:hAnsi="Arial" w:cs="Arial"/>
              </w:rPr>
              <w:t>Monterey County 4-H Fashion Revue Contest: (</w:t>
            </w:r>
            <w:r w:rsidRPr="0024356E">
              <w:rPr>
                <w:rFonts w:ascii="Arial" w:hAnsi="Arial" w:cs="Arial"/>
                <w:color w:val="FF0000"/>
              </w:rPr>
              <w:t xml:space="preserve">fill-in category: Traditional, Consumer Science Purchased, Box Challenge, Make It Mine Challenge or </w:t>
            </w:r>
            <w:r w:rsidRPr="0024356E">
              <w:rPr>
                <w:rFonts w:ascii="Arial" w:hAnsi="Arial" w:cs="Arial"/>
                <w:color w:val="FF0000"/>
              </w:rPr>
              <w:br/>
              <w:t>Retro/Historical Challenge</w:t>
            </w:r>
            <w:r w:rsidRPr="0024356E">
              <w:rPr>
                <w:rFonts w:ascii="Arial" w:hAnsi="Arial" w:cs="Arial"/>
              </w:rPr>
              <w:t>) Winner</w:t>
            </w:r>
            <w:bookmarkEnd w:id="7"/>
            <w:bookmarkEnd w:id="8"/>
          </w:p>
          <w:p w14:paraId="7298C21E" w14:textId="77777777" w:rsidR="00CF0F14" w:rsidRDefault="00CF0F14" w:rsidP="009C1B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</w:pPr>
            <w:r w:rsidRPr="00A43B1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One entry for each</w:t>
            </w:r>
            <w:r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 xml:space="preserve"> contest won</w:t>
            </w:r>
          </w:p>
          <w:p w14:paraId="45439248" w14:textId="20E7CB0C" w:rsidR="008F08B8" w:rsidRPr="0024356E" w:rsidRDefault="008F08B8" w:rsidP="009C1BA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4FA93D" w14:textId="3571FC7C" w:rsidR="00CF0F14" w:rsidRPr="0024356E" w:rsidRDefault="00CF0F14" w:rsidP="007D28B0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Monterey County Ag Office, Salinas, CA</w:t>
            </w:r>
          </w:p>
        </w:tc>
      </w:tr>
      <w:tr w:rsidR="00CF0F14" w:rsidRPr="00C97DE4" w14:paraId="5EBD3F74" w14:textId="77777777" w:rsidTr="007D28B0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E62FB" w14:textId="41F34CA1" w:rsidR="00CF0F14" w:rsidRPr="00216EAD" w:rsidRDefault="00CF0F14" w:rsidP="00F52C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4/23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7E258" w14:textId="77629C06" w:rsidR="00CF0F14" w:rsidRPr="00216EAD" w:rsidRDefault="00CF0F14" w:rsidP="007D28B0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3156B" w14:textId="42E159DB" w:rsidR="00CF0F14" w:rsidRPr="00216EAD" w:rsidRDefault="00CF0F14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9A6B4" w14:textId="46C84588" w:rsidR="00CF0F14" w:rsidRPr="0024356E" w:rsidRDefault="00CF0F14" w:rsidP="0024356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4-H (CA) </w:t>
            </w:r>
            <w:r w:rsidRPr="0024356E">
              <w:rPr>
                <w:rFonts w:ascii="Arial" w:hAnsi="Arial" w:cs="Arial"/>
              </w:rPr>
              <w:t>Regional Presentation Day: 4-H (</w:t>
            </w:r>
            <w:r w:rsidRPr="0024356E">
              <w:rPr>
                <w:rFonts w:ascii="Arial" w:hAnsi="Arial" w:cs="Arial"/>
                <w:color w:val="FF0000"/>
              </w:rPr>
              <w:t>fill in Title &amp; Type</w:t>
            </w:r>
            <w:r w:rsidRPr="0024356E">
              <w:rPr>
                <w:rFonts w:ascii="Arial" w:hAnsi="Arial" w:cs="Arial"/>
              </w:rPr>
              <w:t>) Achieved Gold Medal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3FD128B" w14:textId="02CBDF76" w:rsidR="00CF0F14" w:rsidRPr="0024356E" w:rsidRDefault="00CF0F14" w:rsidP="00CF0F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tioch or</w:t>
            </w:r>
            <w:r w:rsidRPr="0024356E">
              <w:rPr>
                <w:rFonts w:ascii="Arial" w:hAnsi="Arial" w:cs="Arial"/>
              </w:rPr>
              <w:t xml:space="preserve"> Sa</w:t>
            </w:r>
            <w:r>
              <w:rPr>
                <w:rFonts w:ascii="Arial" w:hAnsi="Arial" w:cs="Arial"/>
              </w:rPr>
              <w:t>n Luis Obispo</w:t>
            </w:r>
            <w:r w:rsidRPr="0024356E">
              <w:rPr>
                <w:rFonts w:ascii="Arial" w:hAnsi="Arial" w:cs="Arial"/>
              </w:rPr>
              <w:t>, CA</w:t>
            </w:r>
          </w:p>
        </w:tc>
      </w:tr>
      <w:tr w:rsidR="00CF0F14" w:rsidRPr="00C97DE4" w14:paraId="0585843C" w14:textId="77777777" w:rsidTr="0095521B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80305" w14:textId="14CD31E0" w:rsidR="00CF0F14" w:rsidRPr="00216EAD" w:rsidRDefault="00CF0F14" w:rsidP="009552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</w:t>
            </w:r>
            <w:r w:rsidRPr="00522D9A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89A7A" w14:textId="77777777" w:rsidR="00CF0F14" w:rsidRPr="00216EAD" w:rsidRDefault="00CF0F14" w:rsidP="009552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B14FD" w14:textId="77777777" w:rsidR="00CF0F14" w:rsidRPr="00216EAD" w:rsidRDefault="00CF0F14" w:rsidP="009552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0D924" w14:textId="4B3048FB" w:rsidR="00CF0F14" w:rsidRDefault="00CF0F14" w:rsidP="0095521B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Salinas Valley Fair: (</w:t>
            </w:r>
            <w:r w:rsidRPr="0024356E">
              <w:rPr>
                <w:rFonts w:ascii="Arial" w:hAnsi="Arial" w:cs="Arial"/>
                <w:color w:val="FF0000"/>
              </w:rPr>
              <w:t>fill-in non-livestock Item</w:t>
            </w:r>
            <w:r w:rsidRPr="0024356E">
              <w:rPr>
                <w:rFonts w:ascii="Arial" w:hAnsi="Arial" w:cs="Arial"/>
              </w:rPr>
              <w:t>) Achieved 1</w:t>
            </w:r>
            <w:r w:rsidRPr="0024356E">
              <w:rPr>
                <w:rFonts w:ascii="Arial" w:hAnsi="Arial" w:cs="Arial"/>
                <w:vertAlign w:val="superscript"/>
              </w:rPr>
              <w:t>st</w:t>
            </w:r>
            <w:r w:rsidRPr="0024356E">
              <w:rPr>
                <w:rFonts w:ascii="Arial" w:hAnsi="Arial" w:cs="Arial"/>
              </w:rPr>
              <w:t xml:space="preserve"> Place </w:t>
            </w:r>
          </w:p>
          <w:p w14:paraId="298732DD" w14:textId="77777777" w:rsidR="00CF0F14" w:rsidRPr="0024356E" w:rsidRDefault="00CF0F14" w:rsidP="009552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One entry for each 1</w:t>
            </w:r>
            <w:r w:rsidRPr="00D97E78">
              <w:rPr>
                <w:rFonts w:ascii="Arial" w:hAnsi="Arial" w:cs="Arial"/>
                <w:i/>
                <w:color w:val="FF0000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 Place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B71AA2" w14:textId="660696D2" w:rsidR="00CF0F14" w:rsidRPr="0024356E" w:rsidRDefault="00CF0F14" w:rsidP="0095521B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Salinas Valley Fairgrounds, King City CA</w:t>
            </w:r>
          </w:p>
        </w:tc>
      </w:tr>
      <w:tr w:rsidR="00CF0F14" w:rsidRPr="00C97DE4" w14:paraId="20D876C5" w14:textId="77777777" w:rsidTr="0095521B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E9AEE" w14:textId="3AA76681" w:rsidR="00CF0F14" w:rsidRPr="00216EAD" w:rsidRDefault="00CF0F14" w:rsidP="009552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</w:t>
            </w:r>
            <w:r w:rsidRPr="00522D9A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A91F4" w14:textId="77777777" w:rsidR="00CF0F14" w:rsidRPr="00216EAD" w:rsidRDefault="00CF0F14" w:rsidP="009552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DE9ED" w14:textId="77777777" w:rsidR="00CF0F14" w:rsidRPr="00216EAD" w:rsidRDefault="00CF0F14" w:rsidP="009552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3E9FD" w14:textId="631178D6" w:rsidR="00CF0F14" w:rsidRPr="0024356E" w:rsidRDefault="00CF0F14" w:rsidP="0095521B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Salinas Valley Fair: (</w:t>
            </w:r>
            <w:r w:rsidRPr="0024356E">
              <w:rPr>
                <w:rFonts w:ascii="Arial" w:hAnsi="Arial" w:cs="Arial"/>
                <w:color w:val="FF0000"/>
              </w:rPr>
              <w:t>fill-in Item</w:t>
            </w:r>
            <w:r w:rsidRPr="0024356E">
              <w:rPr>
                <w:rFonts w:ascii="Arial" w:hAnsi="Arial" w:cs="Arial"/>
              </w:rPr>
              <w:t>) Achieved Best of (</w:t>
            </w:r>
            <w:r w:rsidRPr="0024356E">
              <w:rPr>
                <w:rFonts w:ascii="Arial" w:hAnsi="Arial" w:cs="Arial"/>
                <w:color w:val="FF0000"/>
              </w:rPr>
              <w:t xml:space="preserve">fill-in Show, Breed, </w:t>
            </w:r>
            <w:proofErr w:type="spellStart"/>
            <w:r w:rsidRPr="0024356E">
              <w:rPr>
                <w:rFonts w:ascii="Arial" w:hAnsi="Arial" w:cs="Arial"/>
                <w:color w:val="FF0000"/>
              </w:rPr>
              <w:t>etc</w:t>
            </w:r>
            <w:proofErr w:type="spellEnd"/>
            <w:r w:rsidRPr="0024356E">
              <w:rPr>
                <w:rFonts w:ascii="Arial" w:hAnsi="Arial" w:cs="Arial"/>
              </w:rPr>
              <w:t>)</w:t>
            </w:r>
          </w:p>
          <w:p w14:paraId="21F44DED" w14:textId="77777777" w:rsidR="00CF0F14" w:rsidRPr="0024356E" w:rsidRDefault="00CF0F14" w:rsidP="009552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 xml:space="preserve">One entry for each Best of Show, Breed, </w:t>
            </w:r>
            <w:proofErr w:type="spellStart"/>
            <w:r>
              <w:rPr>
                <w:rFonts w:ascii="Arial" w:hAnsi="Arial" w:cs="Arial"/>
                <w:i/>
                <w:color w:val="FF0000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5E4DB9" w14:textId="018C76DD" w:rsidR="00CF0F14" w:rsidRPr="0024356E" w:rsidRDefault="00CF0F14" w:rsidP="0095521B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Salinas Valley Fairgrounds, King City CA</w:t>
            </w:r>
          </w:p>
        </w:tc>
      </w:tr>
      <w:tr w:rsidR="00CF0F14" w:rsidRPr="00C97DE4" w14:paraId="79CDF21E" w14:textId="77777777" w:rsidTr="0095521B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11EC3" w14:textId="7B890A20" w:rsidR="00CF0F14" w:rsidRDefault="00CF0F14" w:rsidP="009552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</w:t>
            </w:r>
            <w:r w:rsidRPr="00522D9A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5E558" w14:textId="77777777" w:rsidR="00CF0F14" w:rsidRPr="00216EAD" w:rsidRDefault="00CF0F14" w:rsidP="009552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C5E3F" w14:textId="77777777" w:rsidR="00CF0F14" w:rsidRPr="00216EAD" w:rsidRDefault="00CF0F14" w:rsidP="009552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88BB3" w14:textId="61D651F4" w:rsidR="00CF0F14" w:rsidRDefault="00CF0F14" w:rsidP="0095521B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Salinas Valley Fair: (</w:t>
            </w:r>
            <w:r w:rsidRPr="0024356E">
              <w:rPr>
                <w:rFonts w:ascii="Arial" w:hAnsi="Arial" w:cs="Arial"/>
                <w:color w:val="FF0000"/>
              </w:rPr>
              <w:t>fill-in category: Goat, Hog, Poultry, Rabbit</w:t>
            </w:r>
            <w:r w:rsidRPr="0024356E">
              <w:rPr>
                <w:rFonts w:ascii="Arial" w:hAnsi="Arial" w:cs="Arial"/>
              </w:rPr>
              <w:t>)  (</w:t>
            </w:r>
            <w:r w:rsidRPr="0024356E">
              <w:rPr>
                <w:rFonts w:ascii="Arial" w:hAnsi="Arial" w:cs="Arial"/>
                <w:color w:val="FF0000"/>
              </w:rPr>
              <w:t>fill-in category: Novice, Junior or Senior</w:t>
            </w:r>
            <w:r w:rsidRPr="0024356E">
              <w:rPr>
                <w:rFonts w:ascii="Arial" w:hAnsi="Arial" w:cs="Arial"/>
              </w:rPr>
              <w:t>) Showmanship (</w:t>
            </w:r>
            <w:r w:rsidRPr="0024356E">
              <w:rPr>
                <w:rFonts w:ascii="Arial" w:hAnsi="Arial" w:cs="Arial"/>
                <w:color w:val="FF0000"/>
              </w:rPr>
              <w:t>fill-in 1</w:t>
            </w:r>
            <w:r w:rsidRPr="0024356E">
              <w:rPr>
                <w:rFonts w:ascii="Arial" w:hAnsi="Arial" w:cs="Arial"/>
                <w:color w:val="FF0000"/>
                <w:vertAlign w:val="superscript"/>
              </w:rPr>
              <w:t>st</w:t>
            </w:r>
            <w:r w:rsidRPr="0024356E">
              <w:rPr>
                <w:rFonts w:ascii="Arial" w:hAnsi="Arial" w:cs="Arial"/>
                <w:color w:val="FF0000"/>
              </w:rPr>
              <w:t xml:space="preserve"> or 2</w:t>
            </w:r>
            <w:r w:rsidRPr="0024356E">
              <w:rPr>
                <w:rFonts w:ascii="Arial" w:hAnsi="Arial" w:cs="Arial"/>
                <w:color w:val="FF0000"/>
                <w:vertAlign w:val="superscript"/>
              </w:rPr>
              <w:t>nd</w:t>
            </w:r>
            <w:r w:rsidRPr="0024356E">
              <w:rPr>
                <w:rFonts w:ascii="Arial" w:hAnsi="Arial" w:cs="Arial"/>
                <w:color w:val="FF0000"/>
              </w:rPr>
              <w:t xml:space="preserve"> Place</w:t>
            </w:r>
            <w:r w:rsidRPr="0024356E">
              <w:rPr>
                <w:rFonts w:ascii="Arial" w:hAnsi="Arial" w:cs="Arial"/>
              </w:rPr>
              <w:t>)</w:t>
            </w:r>
          </w:p>
          <w:p w14:paraId="376432C3" w14:textId="77777777" w:rsidR="00CF0F14" w:rsidRPr="00A43B1E" w:rsidRDefault="00CF0F14" w:rsidP="0095521B">
            <w:pPr>
              <w:spacing w:line="240" w:lineRule="auto"/>
              <w:jc w:val="center"/>
              <w:rPr>
                <w:rFonts w:ascii="Times" w:hAnsi="Times"/>
                <w:color w:val="FF0000"/>
                <w:sz w:val="20"/>
                <w:szCs w:val="20"/>
              </w:rPr>
            </w:pPr>
            <w:r w:rsidRPr="00A43B1E">
              <w:rPr>
                <w:rFonts w:ascii="Arial" w:hAnsi="Arial" w:cs="Arial"/>
                <w:color w:val="FF0000"/>
                <w:sz w:val="20"/>
                <w:szCs w:val="20"/>
                <w:shd w:val="clear" w:color="auto" w:fill="FFFFFF"/>
              </w:rPr>
              <w:t>One entry for each 1st or 2nd Place Achieved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FC296D" w14:textId="4E580207" w:rsidR="00CF0F14" w:rsidRPr="0024356E" w:rsidRDefault="00CF0F14" w:rsidP="0095521B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Salinas Valley Fairgrounds, King City CA</w:t>
            </w:r>
          </w:p>
        </w:tc>
      </w:tr>
      <w:tr w:rsidR="00CF0F14" w:rsidRPr="00C97DE4" w14:paraId="2FEA90A5" w14:textId="77777777" w:rsidTr="0095521B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E5997" w14:textId="372A5F78" w:rsidR="00CF0F14" w:rsidRPr="00216EAD" w:rsidRDefault="00CF0F14" w:rsidP="009552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</w:t>
            </w:r>
            <w:r w:rsidRPr="00522D9A">
              <w:rPr>
                <w:rFonts w:ascii="Arial" w:hAnsi="Arial" w:cs="Arial"/>
                <w:color w:val="FF0000"/>
              </w:rPr>
              <w:t>##</w:t>
            </w:r>
            <w:r>
              <w:rPr>
                <w:rFonts w:ascii="Arial" w:hAnsi="Arial" w:cs="Arial"/>
              </w:rPr>
              <w:t>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FD6E3" w14:textId="77777777" w:rsidR="00CF0F14" w:rsidRPr="00216EAD" w:rsidRDefault="00CF0F14" w:rsidP="009552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3A4FE" w14:textId="77777777" w:rsidR="00CF0F14" w:rsidRPr="00216EAD" w:rsidRDefault="00CF0F14" w:rsidP="009552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D9F01" w14:textId="5FE16C0B" w:rsidR="00CF0F14" w:rsidRPr="0024356E" w:rsidRDefault="00CF0F14" w:rsidP="0095521B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Salinas Valley Fair: 4-H (</w:t>
            </w:r>
            <w:r w:rsidRPr="0024356E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 xml:space="preserve">Junior </w:t>
            </w:r>
            <w:r w:rsidRPr="0024356E">
              <w:rPr>
                <w:rFonts w:ascii="Arial" w:hAnsi="Arial" w:cs="Arial"/>
                <w:color w:val="FF0000"/>
              </w:rPr>
              <w:t xml:space="preserve">or </w:t>
            </w:r>
            <w:r>
              <w:rPr>
                <w:rFonts w:ascii="Arial" w:hAnsi="Arial" w:cs="Arial"/>
                <w:color w:val="FF0000"/>
              </w:rPr>
              <w:t>Senior</w:t>
            </w:r>
            <w:r w:rsidRPr="0024356E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 xml:space="preserve"> </w:t>
            </w:r>
            <w:r w:rsidRPr="0024356E">
              <w:rPr>
                <w:rFonts w:ascii="Arial" w:hAnsi="Arial" w:cs="Arial"/>
              </w:rPr>
              <w:t>Animal Round Robin (</w:t>
            </w:r>
            <w:r w:rsidRPr="0024356E">
              <w:rPr>
                <w:rFonts w:ascii="Arial" w:hAnsi="Arial" w:cs="Arial"/>
                <w:color w:val="FF0000"/>
              </w:rPr>
              <w:t>fill-in 1</w:t>
            </w:r>
            <w:r w:rsidRPr="0024356E">
              <w:rPr>
                <w:rFonts w:ascii="Arial" w:hAnsi="Arial" w:cs="Arial"/>
                <w:color w:val="FF0000"/>
                <w:vertAlign w:val="superscript"/>
              </w:rPr>
              <w:t>st</w:t>
            </w:r>
            <w:r w:rsidRPr="0024356E">
              <w:rPr>
                <w:rFonts w:ascii="Arial" w:hAnsi="Arial" w:cs="Arial"/>
                <w:color w:val="FF0000"/>
              </w:rPr>
              <w:t xml:space="preserve"> or 2</w:t>
            </w:r>
            <w:r w:rsidRPr="0024356E">
              <w:rPr>
                <w:rFonts w:ascii="Arial" w:hAnsi="Arial" w:cs="Arial"/>
                <w:color w:val="FF0000"/>
                <w:vertAlign w:val="superscript"/>
              </w:rPr>
              <w:t>nd</w:t>
            </w:r>
            <w:r w:rsidRPr="0024356E">
              <w:rPr>
                <w:rFonts w:ascii="Arial" w:hAnsi="Arial" w:cs="Arial"/>
                <w:color w:val="FF0000"/>
              </w:rPr>
              <w:t xml:space="preserve"> Place</w:t>
            </w:r>
            <w:r w:rsidRPr="0024356E">
              <w:rPr>
                <w:rFonts w:ascii="Arial" w:hAnsi="Arial" w:cs="Arial"/>
              </w:rPr>
              <w:t>)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399D76F" w14:textId="7C89BDC7" w:rsidR="00CF0F14" w:rsidRPr="0024356E" w:rsidRDefault="00CF0F14" w:rsidP="0095521B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Salinas Valley Fairgrounds, King City CA</w:t>
            </w:r>
          </w:p>
        </w:tc>
      </w:tr>
      <w:tr w:rsidR="00CF0F14" w:rsidRPr="00C97DE4" w14:paraId="019F6449" w14:textId="77777777" w:rsidTr="007D28B0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8B840" w14:textId="53896774" w:rsidR="00CF0F14" w:rsidRPr="00216EAD" w:rsidRDefault="00CF0F14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160C5" w14:textId="3968653A" w:rsidR="00CF0F14" w:rsidRPr="00216EAD" w:rsidRDefault="00CF0F14" w:rsidP="007D28B0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A203C" w14:textId="501DA41B" w:rsidR="00CF0F14" w:rsidRPr="00216EAD" w:rsidRDefault="00CF0F14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38040" w14:textId="5463AB44" w:rsidR="00CF0F14" w:rsidRPr="0024356E" w:rsidRDefault="00CF0F14" w:rsidP="009C003C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 xml:space="preserve">California State 4-H Field Day: </w:t>
            </w:r>
            <w:r>
              <w:rPr>
                <w:rFonts w:ascii="Arial" w:hAnsi="Arial" w:cs="Arial"/>
              </w:rPr>
              <w:t>Achieved (</w:t>
            </w:r>
            <w:r>
              <w:rPr>
                <w:rFonts w:ascii="Arial" w:hAnsi="Arial" w:cs="Arial"/>
                <w:color w:val="FF0000"/>
              </w:rPr>
              <w:t>fill-in 1</w:t>
            </w:r>
            <w:r w:rsidRPr="009C003C">
              <w:rPr>
                <w:rFonts w:ascii="Arial" w:hAnsi="Arial" w:cs="Arial"/>
                <w:color w:val="FF0000"/>
                <w:vertAlign w:val="superscript"/>
              </w:rPr>
              <w:t>st</w:t>
            </w:r>
            <w:r>
              <w:rPr>
                <w:rFonts w:ascii="Arial" w:hAnsi="Arial" w:cs="Arial"/>
                <w:color w:val="FF0000"/>
              </w:rPr>
              <w:t xml:space="preserve"> or 2</w:t>
            </w:r>
            <w:r w:rsidRPr="009C003C">
              <w:rPr>
                <w:rFonts w:ascii="Arial" w:hAnsi="Arial" w:cs="Arial"/>
                <w:color w:val="FF0000"/>
                <w:vertAlign w:val="superscript"/>
              </w:rPr>
              <w:t>nd</w:t>
            </w:r>
            <w:r>
              <w:rPr>
                <w:rFonts w:ascii="Arial" w:hAnsi="Arial" w:cs="Arial"/>
                <w:color w:val="FF0000"/>
              </w:rPr>
              <w:t xml:space="preserve"> Place</w:t>
            </w:r>
            <w:r>
              <w:rPr>
                <w:rFonts w:ascii="Arial" w:hAnsi="Arial" w:cs="Arial"/>
              </w:rPr>
              <w:t>) in Plant Science</w:t>
            </w:r>
            <w:r w:rsidRPr="0024356E">
              <w:rPr>
                <w:rFonts w:ascii="Arial" w:hAnsi="Arial" w:cs="Arial"/>
              </w:rPr>
              <w:t xml:space="preserve"> Contest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DC0B03" w14:textId="3EA7849D" w:rsidR="00CF0F14" w:rsidRPr="0024356E" w:rsidRDefault="00CF0F14" w:rsidP="006442A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UC Davis, Davis, CA</w:t>
            </w:r>
          </w:p>
        </w:tc>
      </w:tr>
      <w:tr w:rsidR="00CF0F14" w:rsidRPr="00C97DE4" w14:paraId="386F04BC" w14:textId="77777777" w:rsidTr="009C1BA3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409CE" w14:textId="77777777" w:rsidR="00CF0F14" w:rsidRPr="00216EAD" w:rsidRDefault="00CF0F14" w:rsidP="009C1B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90E2A" w14:textId="77777777" w:rsidR="00CF0F14" w:rsidRPr="00216EAD" w:rsidRDefault="00CF0F14" w:rsidP="009C1BA3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10B24" w14:textId="77777777" w:rsidR="00CF0F14" w:rsidRPr="00216EAD" w:rsidRDefault="00CF0F14" w:rsidP="009C1BA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55286" w14:textId="77777777" w:rsidR="00CF0F14" w:rsidRDefault="00CF0F14" w:rsidP="009C1BA3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California State 4-H Field Day</w:t>
            </w:r>
            <w:r>
              <w:rPr>
                <w:rFonts w:ascii="Arial" w:hAnsi="Arial" w:cs="Arial"/>
              </w:rPr>
              <w:t>: Achieved Gold in (</w:t>
            </w:r>
            <w:r>
              <w:rPr>
                <w:rFonts w:ascii="Arial" w:hAnsi="Arial" w:cs="Arial"/>
                <w:color w:val="FF0000"/>
              </w:rPr>
              <w:t xml:space="preserve">Entomology, Fashion Review, Film, </w:t>
            </w:r>
            <w:r w:rsidRPr="009C003C">
              <w:rPr>
                <w:rFonts w:ascii="Arial" w:hAnsi="Arial" w:cs="Arial"/>
                <w:color w:val="FF0000"/>
              </w:rPr>
              <w:t>Interview</w:t>
            </w:r>
            <w:r>
              <w:rPr>
                <w:rFonts w:ascii="Arial" w:hAnsi="Arial" w:cs="Arial"/>
                <w:color w:val="FF0000"/>
              </w:rPr>
              <w:t>, Judging or Presentation</w:t>
            </w:r>
            <w:r>
              <w:rPr>
                <w:rFonts w:ascii="Arial" w:hAnsi="Arial" w:cs="Arial"/>
              </w:rPr>
              <w:t>) Contest</w:t>
            </w:r>
          </w:p>
          <w:p w14:paraId="184BAEA2" w14:textId="77777777" w:rsidR="00CF0F14" w:rsidRPr="0024356E" w:rsidRDefault="00CF0F14" w:rsidP="009C1BA3">
            <w:pPr>
              <w:jc w:val="center"/>
              <w:rPr>
                <w:rFonts w:ascii="Arial" w:hAnsi="Arial" w:cs="Arial"/>
              </w:rPr>
            </w:pPr>
            <w:r w:rsidRPr="009C003C">
              <w:rPr>
                <w:rFonts w:ascii="Arial" w:hAnsi="Arial" w:cs="Arial"/>
                <w:color w:val="FF0000"/>
                <w:sz w:val="20"/>
                <w:szCs w:val="20"/>
              </w:rPr>
              <w:t>One entry for each gold achieved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772910" w14:textId="77777777" w:rsidR="00CF0F14" w:rsidRPr="0024356E" w:rsidRDefault="00CF0F14" w:rsidP="009C1BA3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UC Davis, Davis, CA</w:t>
            </w:r>
          </w:p>
        </w:tc>
      </w:tr>
      <w:tr w:rsidR="00CF0F14" w:rsidRPr="00C97DE4" w14:paraId="29342A5D" w14:textId="77777777" w:rsidTr="009C003C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7E9D9" w14:textId="77777777" w:rsidR="00CF0F14" w:rsidRDefault="00CF0F14" w:rsidP="009C00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322FE" w14:textId="77777777" w:rsidR="00CF0F14" w:rsidRDefault="00CF0F14" w:rsidP="009C003C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2391A" w14:textId="77777777" w:rsidR="00CF0F14" w:rsidRDefault="00CF0F14" w:rsidP="009C00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E5F98" w14:textId="4A4A28F9" w:rsidR="00CF0F14" w:rsidRDefault="00CF0F14" w:rsidP="009C1BA3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 xml:space="preserve">California State 4-H Field Day: </w:t>
            </w:r>
            <w:r>
              <w:rPr>
                <w:rFonts w:ascii="Arial" w:hAnsi="Arial" w:cs="Arial"/>
              </w:rPr>
              <w:t xml:space="preserve">Achieved </w:t>
            </w:r>
            <w:r w:rsidRPr="0024356E">
              <w:rPr>
                <w:rFonts w:ascii="Arial" w:hAnsi="Arial" w:cs="Arial"/>
              </w:rPr>
              <w:t>(</w:t>
            </w:r>
            <w:r w:rsidRPr="009C003C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>Gold, Best of Division or Best of Show</w:t>
            </w:r>
            <w:r w:rsidRPr="0024356E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 xml:space="preserve"> Entry in Photography Contest</w:t>
            </w:r>
          </w:p>
          <w:p w14:paraId="65855137" w14:textId="49022245" w:rsidR="00CF0F14" w:rsidRPr="0024356E" w:rsidRDefault="00CF0F14" w:rsidP="009C1BA3">
            <w:pPr>
              <w:jc w:val="center"/>
              <w:rPr>
                <w:rFonts w:ascii="Arial" w:hAnsi="Arial" w:cs="Arial"/>
              </w:rPr>
            </w:pPr>
            <w:r w:rsidRPr="009C003C">
              <w:rPr>
                <w:rFonts w:ascii="Arial" w:hAnsi="Arial" w:cs="Arial"/>
                <w:color w:val="FF0000"/>
                <w:sz w:val="20"/>
                <w:szCs w:val="20"/>
              </w:rPr>
              <w:t>One entry for each achieve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ment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89A2B7" w14:textId="77777777" w:rsidR="00CF0F14" w:rsidRPr="0024356E" w:rsidRDefault="00CF0F14" w:rsidP="009C003C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UC Davis, Davis, CA</w:t>
            </w:r>
          </w:p>
        </w:tc>
      </w:tr>
      <w:tr w:rsidR="00CF0F14" w:rsidRPr="00C97DE4" w14:paraId="3706DB42" w14:textId="77777777" w:rsidTr="009C1BA3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A994A" w14:textId="77777777" w:rsidR="00CF0F14" w:rsidRPr="00216EAD" w:rsidRDefault="00CF0F14" w:rsidP="009C1B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77757" w14:textId="77777777" w:rsidR="00CF0F14" w:rsidRPr="00216EAD" w:rsidRDefault="00CF0F14" w:rsidP="009C1BA3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9F4B5" w14:textId="77777777" w:rsidR="00CF0F14" w:rsidRPr="00216EAD" w:rsidRDefault="00CF0F14" w:rsidP="009C1BA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B51F" w14:textId="77777777" w:rsidR="00CF0F14" w:rsidRPr="0024356E" w:rsidRDefault="00CF0F14" w:rsidP="009C1BA3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California State 4-H Field Day</w:t>
            </w:r>
            <w:r>
              <w:rPr>
                <w:rFonts w:ascii="Arial" w:hAnsi="Arial" w:cs="Arial"/>
              </w:rPr>
              <w:t>: Achieved Platinum Seal in Robotics Contest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C9A5049" w14:textId="77777777" w:rsidR="00CF0F14" w:rsidRPr="0024356E" w:rsidRDefault="00CF0F14" w:rsidP="009C1BA3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UC Davis, Davis, CA</w:t>
            </w:r>
          </w:p>
        </w:tc>
      </w:tr>
      <w:tr w:rsidR="00CF0F14" w:rsidRPr="00C97DE4" w14:paraId="3FE03DBC" w14:textId="77777777" w:rsidTr="009C1BA3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F0491" w14:textId="77777777" w:rsidR="00CF0F14" w:rsidRDefault="00CF0F14" w:rsidP="009C1B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F231E" w14:textId="77777777" w:rsidR="00CF0F14" w:rsidRDefault="00CF0F14" w:rsidP="009C1BA3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2F3DD" w14:textId="77777777" w:rsidR="00CF0F14" w:rsidRDefault="00CF0F14" w:rsidP="009C1BA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24771" w14:textId="77777777" w:rsidR="00CF0F14" w:rsidRDefault="00CF0F14" w:rsidP="009C1BA3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California State 4-H Field Day: (</w:t>
            </w:r>
            <w:r w:rsidRPr="009C003C">
              <w:rPr>
                <w:rFonts w:ascii="Arial" w:hAnsi="Arial" w:cs="Arial"/>
                <w:color w:val="FF0000"/>
              </w:rPr>
              <w:t xml:space="preserve">fill-in </w:t>
            </w:r>
            <w:r>
              <w:rPr>
                <w:rFonts w:ascii="Arial" w:hAnsi="Arial" w:cs="Arial"/>
                <w:color w:val="FF0000"/>
              </w:rPr>
              <w:t>Digital or Print</w:t>
            </w:r>
            <w:r w:rsidRPr="0024356E">
              <w:rPr>
                <w:rFonts w:ascii="Arial" w:hAnsi="Arial" w:cs="Arial"/>
              </w:rPr>
              <w:t>)</w:t>
            </w:r>
            <w:r>
              <w:rPr>
                <w:rFonts w:ascii="Arial" w:hAnsi="Arial" w:cs="Arial"/>
              </w:rPr>
              <w:t xml:space="preserve"> Entry in Promotional Advertising Contest Winner</w:t>
            </w:r>
          </w:p>
          <w:p w14:paraId="7E5B91F0" w14:textId="77777777" w:rsidR="00CF0F14" w:rsidRPr="0024356E" w:rsidRDefault="00CF0F14" w:rsidP="009C1BA3">
            <w:pPr>
              <w:jc w:val="center"/>
              <w:rPr>
                <w:rFonts w:ascii="Arial" w:hAnsi="Arial" w:cs="Arial"/>
              </w:rPr>
            </w:pPr>
            <w:r w:rsidRPr="009C003C">
              <w:rPr>
                <w:rFonts w:ascii="Arial" w:hAnsi="Arial" w:cs="Arial"/>
                <w:color w:val="FF0000"/>
                <w:sz w:val="20"/>
                <w:szCs w:val="20"/>
              </w:rPr>
              <w:t>One entry for each achieve</w:t>
            </w:r>
            <w:r>
              <w:rPr>
                <w:rFonts w:ascii="Arial" w:hAnsi="Arial" w:cs="Arial"/>
                <w:color w:val="FF0000"/>
                <w:sz w:val="20"/>
                <w:szCs w:val="20"/>
              </w:rPr>
              <w:t>ment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FAA6DD" w14:textId="77777777" w:rsidR="00CF0F14" w:rsidRPr="0024356E" w:rsidRDefault="00CF0F14" w:rsidP="009C1BA3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UC Davis, Davis, CA</w:t>
            </w:r>
          </w:p>
        </w:tc>
      </w:tr>
      <w:tr w:rsidR="00CF0F14" w:rsidRPr="00C97DE4" w14:paraId="574A8120" w14:textId="77777777" w:rsidTr="009C1BA3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6F83B" w14:textId="77777777" w:rsidR="00CF0F14" w:rsidRDefault="00CF0F14" w:rsidP="009C1B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/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DB231" w14:textId="77777777" w:rsidR="00CF0F14" w:rsidRDefault="00CF0F14" w:rsidP="009C1BA3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9FBF0" w14:textId="77777777" w:rsidR="00CF0F14" w:rsidRDefault="00CF0F14" w:rsidP="009C1BA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2DCA8" w14:textId="77777777" w:rsidR="00CF0F14" w:rsidRPr="0024356E" w:rsidRDefault="00CF0F14" w:rsidP="009C1BA3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California State 4-H Field Day: (</w:t>
            </w:r>
            <w:r w:rsidRPr="009C003C">
              <w:rPr>
                <w:rFonts w:ascii="Arial" w:hAnsi="Arial" w:cs="Arial"/>
                <w:color w:val="FF0000"/>
              </w:rPr>
              <w:t xml:space="preserve">fill-in category: Traditional, Consumer Science Purchased, Box Challenge, Make It Mine Challenge or </w:t>
            </w:r>
            <w:r w:rsidRPr="009C003C">
              <w:rPr>
                <w:rFonts w:ascii="Arial" w:hAnsi="Arial" w:cs="Arial"/>
                <w:color w:val="FF0000"/>
              </w:rPr>
              <w:br/>
              <w:t>Retro/Historical Challenge</w:t>
            </w:r>
            <w:r w:rsidRPr="0024356E">
              <w:rPr>
                <w:rFonts w:ascii="Arial" w:hAnsi="Arial" w:cs="Arial"/>
              </w:rPr>
              <w:t xml:space="preserve">) </w:t>
            </w:r>
            <w:r>
              <w:rPr>
                <w:rFonts w:ascii="Arial" w:hAnsi="Arial" w:cs="Arial"/>
              </w:rPr>
              <w:t>Fashion Revue Contest Winner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481B42" w14:textId="77777777" w:rsidR="00CF0F14" w:rsidRPr="0024356E" w:rsidRDefault="00CF0F14" w:rsidP="009C1BA3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UC Davis, Davis, CA</w:t>
            </w:r>
          </w:p>
        </w:tc>
      </w:tr>
      <w:tr w:rsidR="00CF0F14" w:rsidRPr="00C97DE4" w14:paraId="533EB770" w14:textId="77777777" w:rsidTr="007D28B0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F6AE9" w14:textId="485CB0B0" w:rsidR="00CF0F14" w:rsidRDefault="00CF0F14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/1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578B0" w14:textId="75003730" w:rsidR="00CF0F14" w:rsidRPr="00216EAD" w:rsidRDefault="00CF0F14" w:rsidP="007D28B0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3BE25" w14:textId="36A1A5C6" w:rsidR="00CF0F14" w:rsidRPr="00216EAD" w:rsidRDefault="00CF0F14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272D8" w14:textId="48C65525" w:rsidR="00CF0F14" w:rsidRPr="0024356E" w:rsidRDefault="00CF0F14" w:rsidP="009C003C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California State 4-H Field Day</w:t>
            </w:r>
            <w:r>
              <w:rPr>
                <w:rFonts w:ascii="Arial" w:hAnsi="Arial" w:cs="Arial"/>
              </w:rPr>
              <w:t xml:space="preserve">: Voted </w:t>
            </w:r>
            <w:r w:rsidRPr="00ED3AC1">
              <w:rPr>
                <w:rFonts w:ascii="Arial" w:hAnsi="Arial" w:cs="Arial"/>
              </w:rPr>
              <w:t>Favorite Design</w:t>
            </w:r>
            <w:r w:rsidRPr="0024356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for Drawing in</w:t>
            </w:r>
            <w:r w:rsidRPr="0024356E">
              <w:rPr>
                <w:rFonts w:ascii="Arial" w:hAnsi="Arial" w:cs="Arial"/>
              </w:rPr>
              <w:t xml:space="preserve"> Logo </w:t>
            </w:r>
            <w:r w:rsidRPr="00ED3AC1">
              <w:rPr>
                <w:rFonts w:ascii="Arial" w:hAnsi="Arial" w:cs="Arial"/>
              </w:rPr>
              <w:t xml:space="preserve">Contest 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10CCDC4" w14:textId="2E0CD251" w:rsidR="00CF0F14" w:rsidRPr="0024356E" w:rsidRDefault="00CF0F14" w:rsidP="006442A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UC Davis, Davis, CA</w:t>
            </w:r>
          </w:p>
        </w:tc>
      </w:tr>
      <w:tr w:rsidR="00CF0F14" w:rsidRPr="00C97DE4" w14:paraId="67B0AAE3" w14:textId="77777777" w:rsidTr="007D28B0">
        <w:trPr>
          <w:trHeight w:val="300"/>
          <w:jc w:val="center"/>
        </w:trPr>
        <w:tc>
          <w:tcPr>
            <w:tcW w:w="123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69FE" w14:textId="24B5E6D3" w:rsidR="00CF0F14" w:rsidRDefault="00CF0F14" w:rsidP="006442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>6/4/1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3D6C4" w14:textId="3354FBA6" w:rsidR="00CF0F14" w:rsidRDefault="00CF0F14" w:rsidP="007D28B0">
            <w:pPr>
              <w:jc w:val="center"/>
              <w:rPr>
                <w:rFonts w:ascii="Arial" w:hAnsi="Arial" w:cs="Arial"/>
              </w:rPr>
            </w:pPr>
            <w:r w:rsidRPr="00CB0B2F">
              <w:rPr>
                <w:rFonts w:ascii="Arial" w:hAnsi="Arial" w:cs="Arial"/>
              </w:rPr>
              <w:t>0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2FE75" w14:textId="4A55515A" w:rsidR="00CF0F14" w:rsidRDefault="00CF0F14" w:rsidP="0092641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>L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8C5DE" w14:textId="29DC9012" w:rsidR="00CF0F14" w:rsidRPr="0024356E" w:rsidRDefault="00CF0F14" w:rsidP="00147917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  <w:szCs w:val="20"/>
              </w:rPr>
              <w:t>Buena Vista 4-H Club Meeting 2018-2019 100% Attendance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5B96B0" w14:textId="5AEA1754" w:rsidR="00CF0F14" w:rsidRPr="0024356E" w:rsidRDefault="00CF0F14" w:rsidP="006442AF">
            <w:pPr>
              <w:rPr>
                <w:rFonts w:ascii="Arial" w:hAnsi="Arial" w:cs="Arial"/>
              </w:rPr>
            </w:pPr>
            <w:r w:rsidRPr="0024356E">
              <w:rPr>
                <w:rFonts w:ascii="Arial" w:hAnsi="Arial" w:cs="Arial"/>
              </w:rPr>
              <w:t>Salinas, CA</w:t>
            </w:r>
          </w:p>
        </w:tc>
      </w:tr>
    </w:tbl>
    <w:p w14:paraId="64019BFD" w14:textId="77777777" w:rsidR="00A86D28" w:rsidRDefault="00A86D28"/>
    <w:sectPr w:rsidR="00A86D28" w:rsidSect="005D7A8C">
      <w:headerReference w:type="default" r:id="rId7"/>
      <w:footerReference w:type="default" r:id="rId8"/>
      <w:pgSz w:w="12240" w:h="15840"/>
      <w:pgMar w:top="1125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5A132" w14:textId="77777777" w:rsidR="00FB5938" w:rsidRDefault="00FB5938" w:rsidP="00383B77">
      <w:pPr>
        <w:spacing w:line="240" w:lineRule="auto"/>
      </w:pPr>
      <w:r>
        <w:separator/>
      </w:r>
    </w:p>
  </w:endnote>
  <w:endnote w:type="continuationSeparator" w:id="0">
    <w:p w14:paraId="248C2247" w14:textId="77777777" w:rsidR="00FB5938" w:rsidRDefault="00FB5938" w:rsidP="00383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47FBE" w14:textId="7D023216" w:rsidR="00332BE5" w:rsidRPr="00383B77" w:rsidRDefault="00332BE5" w:rsidP="004C2C3D">
    <w:pPr>
      <w:pStyle w:val="Footer"/>
      <w:rPr>
        <w:rFonts w:ascii="Garamond" w:hAnsi="Garamond"/>
        <w:sz w:val="22"/>
      </w:rPr>
    </w:pPr>
    <w:r w:rsidRPr="00383B77">
      <w:rPr>
        <w:rFonts w:ascii="Garamond" w:hAnsi="Garamond"/>
        <w:sz w:val="22"/>
      </w:rPr>
      <w:t xml:space="preserve">Revised </w:t>
    </w:r>
    <w:r w:rsidR="008F08B8">
      <w:rPr>
        <w:rFonts w:ascii="Garamond" w:hAnsi="Garamond"/>
        <w:sz w:val="22"/>
      </w:rPr>
      <w:t>May 6</w:t>
    </w:r>
    <w:r w:rsidRPr="00383B77">
      <w:rPr>
        <w:rFonts w:ascii="Garamond" w:hAnsi="Garamond"/>
        <w:sz w:val="22"/>
      </w:rPr>
      <w:t>, 201</w:t>
    </w:r>
    <w:r>
      <w:rPr>
        <w:rFonts w:ascii="Garamond" w:hAnsi="Garamond"/>
        <w:sz w:val="22"/>
      </w:rPr>
      <w:t>9</w:t>
    </w:r>
    <w:r>
      <w:rPr>
        <w:rFonts w:ascii="Garamond" w:hAnsi="Garamond"/>
        <w:sz w:val="22"/>
      </w:rPr>
      <w:tab/>
    </w:r>
    <w:r>
      <w:rPr>
        <w:rFonts w:ascii="Garamond" w:hAnsi="Garamond"/>
        <w:sz w:val="22"/>
      </w:rPr>
      <w:tab/>
      <w:t xml:space="preserve">Page </w:t>
    </w:r>
    <w:r w:rsidRPr="004C2C3D">
      <w:rPr>
        <w:rStyle w:val="PageNumber"/>
        <w:rFonts w:ascii="Garamond" w:hAnsi="Garamond"/>
        <w:sz w:val="22"/>
        <w:szCs w:val="22"/>
      </w:rPr>
      <w:fldChar w:fldCharType="begin"/>
    </w:r>
    <w:r w:rsidRPr="004C2C3D">
      <w:rPr>
        <w:rStyle w:val="PageNumber"/>
        <w:rFonts w:ascii="Garamond" w:hAnsi="Garamond"/>
        <w:sz w:val="22"/>
        <w:szCs w:val="22"/>
      </w:rPr>
      <w:instrText xml:space="preserve"> PAGE </w:instrText>
    </w:r>
    <w:r w:rsidRPr="004C2C3D">
      <w:rPr>
        <w:rStyle w:val="PageNumber"/>
        <w:rFonts w:ascii="Garamond" w:hAnsi="Garamond"/>
        <w:sz w:val="22"/>
        <w:szCs w:val="22"/>
      </w:rPr>
      <w:fldChar w:fldCharType="separate"/>
    </w:r>
    <w:r w:rsidR="000F0E18">
      <w:rPr>
        <w:rStyle w:val="PageNumber"/>
        <w:rFonts w:ascii="Garamond" w:hAnsi="Garamond"/>
        <w:noProof/>
        <w:sz w:val="22"/>
        <w:szCs w:val="22"/>
      </w:rPr>
      <w:t>2</w:t>
    </w:r>
    <w:r w:rsidRPr="004C2C3D">
      <w:rPr>
        <w:rStyle w:val="PageNumber"/>
        <w:rFonts w:ascii="Garamond" w:hAnsi="Garamond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91F8C9" w14:textId="77777777" w:rsidR="00FB5938" w:rsidRDefault="00FB5938" w:rsidP="00383B77">
      <w:pPr>
        <w:spacing w:line="240" w:lineRule="auto"/>
      </w:pPr>
      <w:r>
        <w:separator/>
      </w:r>
    </w:p>
  </w:footnote>
  <w:footnote w:type="continuationSeparator" w:id="0">
    <w:p w14:paraId="0D0797B7" w14:textId="77777777" w:rsidR="00FB5938" w:rsidRDefault="00FB5938" w:rsidP="00383B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4E9EF" w14:textId="68D6F81E" w:rsidR="00332BE5" w:rsidRPr="00383B77" w:rsidRDefault="00332BE5" w:rsidP="00383B77">
    <w:pPr>
      <w:pStyle w:val="Header"/>
      <w:jc w:val="center"/>
      <w:rPr>
        <w:rFonts w:ascii="Garamond" w:hAnsi="Garamond"/>
        <w:sz w:val="22"/>
      </w:rPr>
    </w:pPr>
    <w:r>
      <w:rPr>
        <w:rFonts w:ascii="Garamond" w:hAnsi="Garamond"/>
        <w:sz w:val="22"/>
      </w:rPr>
      <w:t>Buena Vista 4-H Club Record Book Reference Guide 2018-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F10B09"/>
    <w:multiLevelType w:val="hybridMultilevel"/>
    <w:tmpl w:val="725EEC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A307AA2"/>
    <w:multiLevelType w:val="hybridMultilevel"/>
    <w:tmpl w:val="FAAAFF8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4986597D"/>
    <w:multiLevelType w:val="hybridMultilevel"/>
    <w:tmpl w:val="AEF4450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2" w:tplc="A97A169C">
      <w:start w:val="8"/>
      <w:numFmt w:val="decimal"/>
      <w:lvlText w:val="%3."/>
      <w:lvlJc w:val="left"/>
      <w:pPr>
        <w:tabs>
          <w:tab w:val="num" w:pos="900"/>
        </w:tabs>
        <w:ind w:left="900" w:hanging="36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rI0NzU0NjA2tzBT0lEKTi0uzszPAykwrAUAmQuIuCwAAAA="/>
  </w:docVars>
  <w:rsids>
    <w:rsidRoot w:val="00CB6AA8"/>
    <w:rsid w:val="00013A9A"/>
    <w:rsid w:val="00020AA3"/>
    <w:rsid w:val="00026F4F"/>
    <w:rsid w:val="00030B5B"/>
    <w:rsid w:val="00061200"/>
    <w:rsid w:val="0009014A"/>
    <w:rsid w:val="000948A3"/>
    <w:rsid w:val="000A6F91"/>
    <w:rsid w:val="000D586E"/>
    <w:rsid w:val="000F0E18"/>
    <w:rsid w:val="000F573F"/>
    <w:rsid w:val="00106989"/>
    <w:rsid w:val="001325D3"/>
    <w:rsid w:val="001362BB"/>
    <w:rsid w:val="00142197"/>
    <w:rsid w:val="00147917"/>
    <w:rsid w:val="001569F2"/>
    <w:rsid w:val="001601BD"/>
    <w:rsid w:val="00170922"/>
    <w:rsid w:val="0017356F"/>
    <w:rsid w:val="001766D3"/>
    <w:rsid w:val="00193E78"/>
    <w:rsid w:val="001A7D41"/>
    <w:rsid w:val="001C7B7C"/>
    <w:rsid w:val="001D3145"/>
    <w:rsid w:val="001D668E"/>
    <w:rsid w:val="001D78C6"/>
    <w:rsid w:val="001E621D"/>
    <w:rsid w:val="00203A0D"/>
    <w:rsid w:val="0024356E"/>
    <w:rsid w:val="00247567"/>
    <w:rsid w:val="002534BA"/>
    <w:rsid w:val="002925EF"/>
    <w:rsid w:val="002B680C"/>
    <w:rsid w:val="002C690C"/>
    <w:rsid w:val="002D184A"/>
    <w:rsid w:val="002F74E3"/>
    <w:rsid w:val="003006C8"/>
    <w:rsid w:val="00301F53"/>
    <w:rsid w:val="003025FC"/>
    <w:rsid w:val="00311373"/>
    <w:rsid w:val="00316718"/>
    <w:rsid w:val="003329DE"/>
    <w:rsid w:val="00332BE5"/>
    <w:rsid w:val="003349C7"/>
    <w:rsid w:val="003361AF"/>
    <w:rsid w:val="00351B7A"/>
    <w:rsid w:val="0036163B"/>
    <w:rsid w:val="0037303D"/>
    <w:rsid w:val="00377D80"/>
    <w:rsid w:val="00383B77"/>
    <w:rsid w:val="003B5C39"/>
    <w:rsid w:val="003B65A6"/>
    <w:rsid w:val="003C3FDA"/>
    <w:rsid w:val="003C6945"/>
    <w:rsid w:val="003E1C31"/>
    <w:rsid w:val="003E239C"/>
    <w:rsid w:val="003F638B"/>
    <w:rsid w:val="004007AE"/>
    <w:rsid w:val="004064B7"/>
    <w:rsid w:val="004203D4"/>
    <w:rsid w:val="00426ED1"/>
    <w:rsid w:val="004325BE"/>
    <w:rsid w:val="00450D86"/>
    <w:rsid w:val="00452284"/>
    <w:rsid w:val="00470D62"/>
    <w:rsid w:val="00484978"/>
    <w:rsid w:val="00487F32"/>
    <w:rsid w:val="004929E2"/>
    <w:rsid w:val="004C2838"/>
    <w:rsid w:val="004C2C3D"/>
    <w:rsid w:val="004D6C75"/>
    <w:rsid w:val="00515A33"/>
    <w:rsid w:val="00516BD7"/>
    <w:rsid w:val="00522D9A"/>
    <w:rsid w:val="005404E4"/>
    <w:rsid w:val="005522BB"/>
    <w:rsid w:val="00567D72"/>
    <w:rsid w:val="00597D02"/>
    <w:rsid w:val="005B22A7"/>
    <w:rsid w:val="005B3226"/>
    <w:rsid w:val="005B33CA"/>
    <w:rsid w:val="005B7694"/>
    <w:rsid w:val="005D136A"/>
    <w:rsid w:val="005D7A8C"/>
    <w:rsid w:val="00621447"/>
    <w:rsid w:val="0063395F"/>
    <w:rsid w:val="0064046F"/>
    <w:rsid w:val="006442AF"/>
    <w:rsid w:val="006446B2"/>
    <w:rsid w:val="00664B85"/>
    <w:rsid w:val="006804E8"/>
    <w:rsid w:val="00681B4F"/>
    <w:rsid w:val="0068422E"/>
    <w:rsid w:val="00693252"/>
    <w:rsid w:val="00697ABA"/>
    <w:rsid w:val="006A0722"/>
    <w:rsid w:val="00706A39"/>
    <w:rsid w:val="007167EA"/>
    <w:rsid w:val="00724642"/>
    <w:rsid w:val="007319AF"/>
    <w:rsid w:val="0074484D"/>
    <w:rsid w:val="00754C3D"/>
    <w:rsid w:val="007639E3"/>
    <w:rsid w:val="00766FCC"/>
    <w:rsid w:val="007708E7"/>
    <w:rsid w:val="00776783"/>
    <w:rsid w:val="00780FEF"/>
    <w:rsid w:val="00793995"/>
    <w:rsid w:val="007B77E7"/>
    <w:rsid w:val="007D02E5"/>
    <w:rsid w:val="007D28B0"/>
    <w:rsid w:val="007D306C"/>
    <w:rsid w:val="007F3840"/>
    <w:rsid w:val="008053D5"/>
    <w:rsid w:val="00821BC6"/>
    <w:rsid w:val="00823196"/>
    <w:rsid w:val="008378B2"/>
    <w:rsid w:val="00863A37"/>
    <w:rsid w:val="0086455B"/>
    <w:rsid w:val="00874E2B"/>
    <w:rsid w:val="00886854"/>
    <w:rsid w:val="008873D7"/>
    <w:rsid w:val="00892FD2"/>
    <w:rsid w:val="008A20C7"/>
    <w:rsid w:val="008B3ED9"/>
    <w:rsid w:val="008C3EC3"/>
    <w:rsid w:val="008D2E7F"/>
    <w:rsid w:val="008D6430"/>
    <w:rsid w:val="008E241C"/>
    <w:rsid w:val="008E5663"/>
    <w:rsid w:val="008F08B8"/>
    <w:rsid w:val="00925EA7"/>
    <w:rsid w:val="0092641A"/>
    <w:rsid w:val="00937768"/>
    <w:rsid w:val="00954E4F"/>
    <w:rsid w:val="0095521B"/>
    <w:rsid w:val="009570C5"/>
    <w:rsid w:val="00965644"/>
    <w:rsid w:val="00966152"/>
    <w:rsid w:val="00975E2C"/>
    <w:rsid w:val="009B18C8"/>
    <w:rsid w:val="009C003C"/>
    <w:rsid w:val="009C04C8"/>
    <w:rsid w:val="009C1BA3"/>
    <w:rsid w:val="009C5F50"/>
    <w:rsid w:val="009C6473"/>
    <w:rsid w:val="009E5E66"/>
    <w:rsid w:val="009E7774"/>
    <w:rsid w:val="009F1D11"/>
    <w:rsid w:val="00A01047"/>
    <w:rsid w:val="00A13D98"/>
    <w:rsid w:val="00A14A1B"/>
    <w:rsid w:val="00A31ABC"/>
    <w:rsid w:val="00A43B1E"/>
    <w:rsid w:val="00A62A2D"/>
    <w:rsid w:val="00A77BB2"/>
    <w:rsid w:val="00A86D28"/>
    <w:rsid w:val="00A923FD"/>
    <w:rsid w:val="00AA6B5F"/>
    <w:rsid w:val="00AB5ED1"/>
    <w:rsid w:val="00B016B4"/>
    <w:rsid w:val="00B12D41"/>
    <w:rsid w:val="00B4711E"/>
    <w:rsid w:val="00B52223"/>
    <w:rsid w:val="00B61C1D"/>
    <w:rsid w:val="00B66F40"/>
    <w:rsid w:val="00B678C1"/>
    <w:rsid w:val="00B75014"/>
    <w:rsid w:val="00B7602D"/>
    <w:rsid w:val="00B84F08"/>
    <w:rsid w:val="00B87EE1"/>
    <w:rsid w:val="00B92134"/>
    <w:rsid w:val="00BC5A61"/>
    <w:rsid w:val="00BD12E4"/>
    <w:rsid w:val="00BE1E2A"/>
    <w:rsid w:val="00BF4C3F"/>
    <w:rsid w:val="00C0768E"/>
    <w:rsid w:val="00C134C5"/>
    <w:rsid w:val="00C377EC"/>
    <w:rsid w:val="00C45FFA"/>
    <w:rsid w:val="00C6651D"/>
    <w:rsid w:val="00C84901"/>
    <w:rsid w:val="00C849C4"/>
    <w:rsid w:val="00CA0D31"/>
    <w:rsid w:val="00CB10AF"/>
    <w:rsid w:val="00CB3926"/>
    <w:rsid w:val="00CB6AA8"/>
    <w:rsid w:val="00CC00AE"/>
    <w:rsid w:val="00CF0DA6"/>
    <w:rsid w:val="00CF0F14"/>
    <w:rsid w:val="00CF6243"/>
    <w:rsid w:val="00D06F61"/>
    <w:rsid w:val="00D42948"/>
    <w:rsid w:val="00D63755"/>
    <w:rsid w:val="00D67369"/>
    <w:rsid w:val="00D8162F"/>
    <w:rsid w:val="00D85583"/>
    <w:rsid w:val="00D86CAB"/>
    <w:rsid w:val="00D95788"/>
    <w:rsid w:val="00D97E78"/>
    <w:rsid w:val="00DD4B4C"/>
    <w:rsid w:val="00DD60E6"/>
    <w:rsid w:val="00DE0149"/>
    <w:rsid w:val="00DF49F7"/>
    <w:rsid w:val="00DF6CF9"/>
    <w:rsid w:val="00E0286C"/>
    <w:rsid w:val="00E12113"/>
    <w:rsid w:val="00E42037"/>
    <w:rsid w:val="00E50E9C"/>
    <w:rsid w:val="00E60FD4"/>
    <w:rsid w:val="00E6593E"/>
    <w:rsid w:val="00E77B01"/>
    <w:rsid w:val="00E914AC"/>
    <w:rsid w:val="00E91983"/>
    <w:rsid w:val="00EA2EB2"/>
    <w:rsid w:val="00ED3AC1"/>
    <w:rsid w:val="00EF670B"/>
    <w:rsid w:val="00F00BD4"/>
    <w:rsid w:val="00F25CA9"/>
    <w:rsid w:val="00F3522E"/>
    <w:rsid w:val="00F40482"/>
    <w:rsid w:val="00F42AE5"/>
    <w:rsid w:val="00F50728"/>
    <w:rsid w:val="00F52C39"/>
    <w:rsid w:val="00F67208"/>
    <w:rsid w:val="00F7204C"/>
    <w:rsid w:val="00F9612F"/>
    <w:rsid w:val="00FB0063"/>
    <w:rsid w:val="00FB5938"/>
    <w:rsid w:val="00FD2A19"/>
    <w:rsid w:val="00FF2679"/>
    <w:rsid w:val="00FF5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8E41D5"/>
  <w15:docId w15:val="{F36E11A3-2687-433D-A19C-86A0F29D2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AA8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3B7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B7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83B7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B77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22BB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2BB"/>
    <w:rPr>
      <w:rFonts w:ascii="Lucida Grande" w:eastAsia="Times New Roman" w:hAnsi="Lucida Grande" w:cs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4C2C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48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2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4496</Words>
  <Characters>25633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M Miner</dc:creator>
  <cp:keywords/>
  <dc:description/>
  <cp:lastModifiedBy>Lorin Hofmann-Lurz</cp:lastModifiedBy>
  <cp:revision>2</cp:revision>
  <cp:lastPrinted>2019-01-24T23:12:00Z</cp:lastPrinted>
  <dcterms:created xsi:type="dcterms:W3CDTF">2019-05-07T17:16:00Z</dcterms:created>
  <dcterms:modified xsi:type="dcterms:W3CDTF">2019-05-07T17:16:00Z</dcterms:modified>
</cp:coreProperties>
</file>